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BE1455"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60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BE1455" w:rsidP="00545ABC">
      <w:pPr>
        <w:pStyle w:val="CVSubtitle"/>
      </w:pPr>
      <w:r>
        <w:rPr>
          <w:noProof/>
          <w:lang w:val="en-IN" w:eastAsia="en-IN"/>
        </w:rPr>
        <w:pict w14:anchorId="5C5560E9">
          <v:group id="_x0000_s1311" style="position:absolute;left:0;text-align:left;margin-left:176.25pt;margin-top:30.8pt;width:250.75pt;height:166.7pt;z-index:251665408"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0B35BA" w:rsidRDefault="000B35BA"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7A8056A5" w:rsidR="000B35BA" w:rsidRPr="001F0090" w:rsidRDefault="000B35BA"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March 2020</w:t>
                    </w:r>
                  </w:p>
                  <w:p w14:paraId="7C6CF9E3" w14:textId="77777777" w:rsidR="000B35BA" w:rsidRDefault="000B35BA"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BE1455" w:rsidP="003B17D2">
      <w:pPr>
        <w:pStyle w:val="CVFrontMatter"/>
      </w:pPr>
      <w:r>
        <w:rPr>
          <w:noProof/>
        </w:rPr>
        <w:pict w14:anchorId="1FBFD5DC">
          <v:group id="Group 8" o:spid="_x0000_s1300" style="position:absolute;left:0;text-align:left;margin-left:184.45pt;margin-top:16.6pt;width:216.8pt;height:27.3pt;z-index:251667456;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BE1455" w:rsidP="003B17D2">
      <w:pPr>
        <w:pStyle w:val="CVFrontMatter"/>
      </w:pPr>
      <w:r>
        <w:rPr>
          <w:noProof/>
          <w:lang w:val="en-IN" w:eastAsia="en-IN"/>
        </w:rPr>
        <w:pict w14:anchorId="18E049B4">
          <v:group id="Group 490" o:spid="_x0000_s1120" style="position:absolute;left:0;text-align:left;margin-left:186.25pt;margin-top:14.35pt;width:281.75pt;height:54.15pt;z-index:25166336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0B35BA" w:rsidRPr="009B35B1" w:rsidRDefault="000B35BA"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0B35BA" w:rsidRPr="009B35B1" w:rsidRDefault="000B35BA"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0B35BA" w:rsidRPr="009B35B1" w:rsidRDefault="000B35BA"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752B0C84" w14:textId="77777777" w:rsidR="0079515C"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0F8C1EFD" w14:textId="6F77151F" w:rsidR="0079515C" w:rsidRDefault="0079515C">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5906360 \h </w:instrText>
      </w:r>
      <w:r>
        <w:rPr>
          <w:noProof/>
        </w:rPr>
      </w:r>
      <w:r>
        <w:rPr>
          <w:noProof/>
        </w:rPr>
        <w:fldChar w:fldCharType="separate"/>
      </w:r>
      <w:r>
        <w:rPr>
          <w:noProof/>
        </w:rPr>
        <w:t>5</w:t>
      </w:r>
      <w:r>
        <w:rPr>
          <w:noProof/>
        </w:rPr>
        <w:fldChar w:fldCharType="end"/>
      </w:r>
    </w:p>
    <w:p w14:paraId="0D8D8D48" w14:textId="031218DE" w:rsidR="0079515C" w:rsidRDefault="0079515C">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Home</w:t>
      </w:r>
      <w:r>
        <w:rPr>
          <w:noProof/>
        </w:rPr>
        <w:tab/>
      </w:r>
      <w:r>
        <w:rPr>
          <w:noProof/>
        </w:rPr>
        <w:fldChar w:fldCharType="begin"/>
      </w:r>
      <w:r>
        <w:rPr>
          <w:noProof/>
        </w:rPr>
        <w:instrText xml:space="preserve"> PAGEREF _Toc35906361 \h </w:instrText>
      </w:r>
      <w:r>
        <w:rPr>
          <w:noProof/>
        </w:rPr>
      </w:r>
      <w:r>
        <w:rPr>
          <w:noProof/>
        </w:rPr>
        <w:fldChar w:fldCharType="separate"/>
      </w:r>
      <w:r>
        <w:rPr>
          <w:noProof/>
        </w:rPr>
        <w:t>5</w:t>
      </w:r>
      <w:r>
        <w:rPr>
          <w:noProof/>
        </w:rPr>
        <w:fldChar w:fldCharType="end"/>
      </w:r>
    </w:p>
    <w:p w14:paraId="0A71AD92" w14:textId="6EA3EC68" w:rsidR="0079515C" w:rsidRDefault="0079515C">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5906362 \h </w:instrText>
      </w:r>
      <w:r>
        <w:rPr>
          <w:noProof/>
        </w:rPr>
      </w:r>
      <w:r>
        <w:rPr>
          <w:noProof/>
        </w:rPr>
        <w:fldChar w:fldCharType="separate"/>
      </w:r>
      <w:r>
        <w:rPr>
          <w:noProof/>
        </w:rPr>
        <w:t>5</w:t>
      </w:r>
      <w:r>
        <w:rPr>
          <w:noProof/>
        </w:rPr>
        <w:fldChar w:fldCharType="end"/>
      </w:r>
    </w:p>
    <w:p w14:paraId="461C662C" w14:textId="39015E9A" w:rsidR="0079515C" w:rsidRDefault="0079515C">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2E0806">
        <w:rPr>
          <w:b w:val="0"/>
          <w:bCs/>
          <w:noProof/>
          <w:color w:val="4F81BD" w:themeColor="accent1"/>
          <w:spacing w:val="5"/>
        </w:rPr>
        <w:t xml:space="preserve"> </w:t>
      </w:r>
      <w:r>
        <w:rPr>
          <w:noProof/>
        </w:rPr>
        <w:t>of</w:t>
      </w:r>
      <w:r w:rsidRPr="002E0806">
        <w:rPr>
          <w:b w:val="0"/>
          <w:bCs/>
          <w:noProof/>
          <w:color w:val="4F81BD" w:themeColor="accent1"/>
          <w:spacing w:val="5"/>
        </w:rPr>
        <w:t xml:space="preserve"> </w:t>
      </w:r>
      <w:r>
        <w:rPr>
          <w:noProof/>
        </w:rPr>
        <w:t>this</w:t>
      </w:r>
      <w:r w:rsidRPr="002E0806">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5906363 \h </w:instrText>
      </w:r>
      <w:r>
        <w:rPr>
          <w:noProof/>
        </w:rPr>
      </w:r>
      <w:r>
        <w:rPr>
          <w:noProof/>
        </w:rPr>
        <w:fldChar w:fldCharType="separate"/>
      </w:r>
      <w:r>
        <w:rPr>
          <w:noProof/>
        </w:rPr>
        <w:t>5</w:t>
      </w:r>
      <w:r>
        <w:rPr>
          <w:noProof/>
        </w:rPr>
        <w:fldChar w:fldCharType="end"/>
      </w:r>
    </w:p>
    <w:p w14:paraId="4A887F4C" w14:textId="691208A8" w:rsidR="0079515C" w:rsidRDefault="0079515C">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5906364 \h </w:instrText>
      </w:r>
      <w:r>
        <w:rPr>
          <w:noProof/>
        </w:rPr>
      </w:r>
      <w:r>
        <w:rPr>
          <w:noProof/>
        </w:rPr>
        <w:fldChar w:fldCharType="separate"/>
      </w:r>
      <w:r>
        <w:rPr>
          <w:noProof/>
        </w:rPr>
        <w:t>6</w:t>
      </w:r>
      <w:r>
        <w:rPr>
          <w:noProof/>
        </w:rPr>
        <w:fldChar w:fldCharType="end"/>
      </w:r>
    </w:p>
    <w:p w14:paraId="7188743A" w14:textId="742E2DD8" w:rsidR="0079515C" w:rsidRDefault="0079515C">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5906365 \h </w:instrText>
      </w:r>
      <w:r>
        <w:rPr>
          <w:noProof/>
        </w:rPr>
      </w:r>
      <w:r>
        <w:rPr>
          <w:noProof/>
        </w:rPr>
        <w:fldChar w:fldCharType="separate"/>
      </w:r>
      <w:r>
        <w:rPr>
          <w:noProof/>
        </w:rPr>
        <w:t>6</w:t>
      </w:r>
      <w:r>
        <w:rPr>
          <w:noProof/>
        </w:rPr>
        <w:fldChar w:fldCharType="end"/>
      </w:r>
    </w:p>
    <w:p w14:paraId="1ADFCB4F" w14:textId="4E64F5AD" w:rsidR="0079515C" w:rsidRDefault="0079515C">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5906366 \h </w:instrText>
      </w:r>
      <w:r>
        <w:rPr>
          <w:noProof/>
        </w:rPr>
      </w:r>
      <w:r>
        <w:rPr>
          <w:noProof/>
        </w:rPr>
        <w:fldChar w:fldCharType="separate"/>
      </w:r>
      <w:r>
        <w:rPr>
          <w:noProof/>
        </w:rPr>
        <w:t>6</w:t>
      </w:r>
      <w:r>
        <w:rPr>
          <w:noProof/>
        </w:rPr>
        <w:fldChar w:fldCharType="end"/>
      </w:r>
    </w:p>
    <w:p w14:paraId="16876174" w14:textId="39CE92D9" w:rsidR="0079515C" w:rsidRDefault="0079515C">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Home</w:t>
      </w:r>
      <w:r>
        <w:rPr>
          <w:noProof/>
        </w:rPr>
        <w:tab/>
      </w:r>
      <w:r>
        <w:rPr>
          <w:noProof/>
        </w:rPr>
        <w:fldChar w:fldCharType="begin"/>
      </w:r>
      <w:r>
        <w:rPr>
          <w:noProof/>
        </w:rPr>
        <w:instrText xml:space="preserve"> PAGEREF _Toc35906367 \h </w:instrText>
      </w:r>
      <w:r>
        <w:rPr>
          <w:noProof/>
        </w:rPr>
      </w:r>
      <w:r>
        <w:rPr>
          <w:noProof/>
        </w:rPr>
        <w:fldChar w:fldCharType="separate"/>
      </w:r>
      <w:r>
        <w:rPr>
          <w:noProof/>
        </w:rPr>
        <w:t>7</w:t>
      </w:r>
      <w:r>
        <w:rPr>
          <w:noProof/>
        </w:rPr>
        <w:fldChar w:fldCharType="end"/>
      </w:r>
    </w:p>
    <w:p w14:paraId="62B26B1E" w14:textId="581452C4" w:rsidR="0079515C" w:rsidRDefault="0079515C">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2E0806">
        <w:rPr>
          <w:rFonts w:cstheme="majorHAnsi"/>
          <w:noProof/>
        </w:rPr>
        <w:t>–</w:t>
      </w:r>
      <w:r>
        <w:rPr>
          <w:noProof/>
        </w:rPr>
        <w:t>Patient</w:t>
      </w:r>
      <w:r>
        <w:rPr>
          <w:noProof/>
        </w:rPr>
        <w:tab/>
      </w:r>
      <w:r>
        <w:rPr>
          <w:noProof/>
        </w:rPr>
        <w:fldChar w:fldCharType="begin"/>
      </w:r>
      <w:r>
        <w:rPr>
          <w:noProof/>
        </w:rPr>
        <w:instrText xml:space="preserve"> PAGEREF _Toc35906368 \h </w:instrText>
      </w:r>
      <w:r>
        <w:rPr>
          <w:noProof/>
        </w:rPr>
      </w:r>
      <w:r>
        <w:rPr>
          <w:noProof/>
        </w:rPr>
        <w:fldChar w:fldCharType="separate"/>
      </w:r>
      <w:r>
        <w:rPr>
          <w:noProof/>
        </w:rPr>
        <w:t>8</w:t>
      </w:r>
      <w:r>
        <w:rPr>
          <w:noProof/>
        </w:rPr>
        <w:fldChar w:fldCharType="end"/>
      </w:r>
    </w:p>
    <w:p w14:paraId="71C43EC7" w14:textId="63F918C4"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atient Onboarding</w:t>
      </w:r>
      <w:r>
        <w:rPr>
          <w:noProof/>
        </w:rPr>
        <w:tab/>
      </w:r>
      <w:r>
        <w:rPr>
          <w:noProof/>
        </w:rPr>
        <w:fldChar w:fldCharType="begin"/>
      </w:r>
      <w:r>
        <w:rPr>
          <w:noProof/>
        </w:rPr>
        <w:instrText xml:space="preserve"> PAGEREF _Toc35906369 \h </w:instrText>
      </w:r>
      <w:r>
        <w:rPr>
          <w:noProof/>
        </w:rPr>
      </w:r>
      <w:r>
        <w:rPr>
          <w:noProof/>
        </w:rPr>
        <w:fldChar w:fldCharType="separate"/>
      </w:r>
      <w:r>
        <w:rPr>
          <w:noProof/>
        </w:rPr>
        <w:t>9</w:t>
      </w:r>
      <w:r>
        <w:rPr>
          <w:noProof/>
        </w:rPr>
        <w:fldChar w:fldCharType="end"/>
      </w:r>
    </w:p>
    <w:p w14:paraId="10A9532E" w14:textId="1F8336BB"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Patient Profile</w:t>
      </w:r>
      <w:r>
        <w:rPr>
          <w:noProof/>
        </w:rPr>
        <w:tab/>
      </w:r>
      <w:r>
        <w:rPr>
          <w:noProof/>
        </w:rPr>
        <w:fldChar w:fldCharType="begin"/>
      </w:r>
      <w:r>
        <w:rPr>
          <w:noProof/>
        </w:rPr>
        <w:instrText xml:space="preserve"> PAGEREF _Toc35906370 \h </w:instrText>
      </w:r>
      <w:r>
        <w:rPr>
          <w:noProof/>
        </w:rPr>
      </w:r>
      <w:r>
        <w:rPr>
          <w:noProof/>
        </w:rPr>
        <w:fldChar w:fldCharType="separate"/>
      </w:r>
      <w:r>
        <w:rPr>
          <w:noProof/>
        </w:rPr>
        <w:t>9</w:t>
      </w:r>
      <w:r>
        <w:rPr>
          <w:noProof/>
        </w:rPr>
        <w:fldChar w:fldCharType="end"/>
      </w:r>
    </w:p>
    <w:p w14:paraId="4AE8BAFE" w14:textId="31A3AC4B"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5906371 \h </w:instrText>
      </w:r>
      <w:r>
        <w:rPr>
          <w:noProof/>
        </w:rPr>
      </w:r>
      <w:r>
        <w:rPr>
          <w:noProof/>
        </w:rPr>
        <w:fldChar w:fldCharType="separate"/>
      </w:r>
      <w:r>
        <w:rPr>
          <w:noProof/>
        </w:rPr>
        <w:t>9</w:t>
      </w:r>
      <w:r>
        <w:rPr>
          <w:noProof/>
        </w:rPr>
        <w:fldChar w:fldCharType="end"/>
      </w:r>
    </w:p>
    <w:p w14:paraId="5D5A6D5A" w14:textId="7A0EE0F8"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Set Up Payments</w:t>
      </w:r>
      <w:r>
        <w:rPr>
          <w:noProof/>
        </w:rPr>
        <w:tab/>
      </w:r>
      <w:r>
        <w:rPr>
          <w:noProof/>
        </w:rPr>
        <w:fldChar w:fldCharType="begin"/>
      </w:r>
      <w:r>
        <w:rPr>
          <w:noProof/>
        </w:rPr>
        <w:instrText xml:space="preserve"> PAGEREF _Toc35906372 \h </w:instrText>
      </w:r>
      <w:r>
        <w:rPr>
          <w:noProof/>
        </w:rPr>
      </w:r>
      <w:r>
        <w:rPr>
          <w:noProof/>
        </w:rPr>
        <w:fldChar w:fldCharType="separate"/>
      </w:r>
      <w:r>
        <w:rPr>
          <w:noProof/>
        </w:rPr>
        <w:t>17</w:t>
      </w:r>
      <w:r>
        <w:rPr>
          <w:noProof/>
        </w:rPr>
        <w:fldChar w:fldCharType="end"/>
      </w:r>
    </w:p>
    <w:p w14:paraId="7121EFAE" w14:textId="06E32957"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5906373 \h </w:instrText>
      </w:r>
      <w:r>
        <w:rPr>
          <w:noProof/>
        </w:rPr>
      </w:r>
      <w:r>
        <w:rPr>
          <w:noProof/>
        </w:rPr>
        <w:fldChar w:fldCharType="separate"/>
      </w:r>
      <w:r>
        <w:rPr>
          <w:noProof/>
        </w:rPr>
        <w:t>19</w:t>
      </w:r>
      <w:r>
        <w:rPr>
          <w:noProof/>
        </w:rPr>
        <w:fldChar w:fldCharType="end"/>
      </w:r>
    </w:p>
    <w:p w14:paraId="3DF4EC2F" w14:textId="7F038A93"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Browse Providers</w:t>
      </w:r>
      <w:r>
        <w:rPr>
          <w:noProof/>
        </w:rPr>
        <w:tab/>
      </w:r>
      <w:r>
        <w:rPr>
          <w:noProof/>
        </w:rPr>
        <w:fldChar w:fldCharType="begin"/>
      </w:r>
      <w:r>
        <w:rPr>
          <w:noProof/>
        </w:rPr>
        <w:instrText xml:space="preserve"> PAGEREF _Toc35906374 \h </w:instrText>
      </w:r>
      <w:r>
        <w:rPr>
          <w:noProof/>
        </w:rPr>
      </w:r>
      <w:r>
        <w:rPr>
          <w:noProof/>
        </w:rPr>
        <w:fldChar w:fldCharType="separate"/>
      </w:r>
      <w:r>
        <w:rPr>
          <w:noProof/>
        </w:rPr>
        <w:t>21</w:t>
      </w:r>
      <w:r>
        <w:rPr>
          <w:noProof/>
        </w:rPr>
        <w:fldChar w:fldCharType="end"/>
      </w:r>
    </w:p>
    <w:p w14:paraId="78159838" w14:textId="692BBE5E"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Engage Provider</w:t>
      </w:r>
      <w:r>
        <w:rPr>
          <w:noProof/>
        </w:rPr>
        <w:tab/>
      </w:r>
      <w:r>
        <w:rPr>
          <w:noProof/>
        </w:rPr>
        <w:fldChar w:fldCharType="begin"/>
      </w:r>
      <w:r>
        <w:rPr>
          <w:noProof/>
        </w:rPr>
        <w:instrText xml:space="preserve"> PAGEREF _Toc35906375 \h </w:instrText>
      </w:r>
      <w:r>
        <w:rPr>
          <w:noProof/>
        </w:rPr>
      </w:r>
      <w:r>
        <w:rPr>
          <w:noProof/>
        </w:rPr>
        <w:fldChar w:fldCharType="separate"/>
      </w:r>
      <w:r>
        <w:rPr>
          <w:noProof/>
        </w:rPr>
        <w:t>22</w:t>
      </w:r>
      <w:r>
        <w:rPr>
          <w:noProof/>
        </w:rPr>
        <w:fldChar w:fldCharType="end"/>
      </w:r>
    </w:p>
    <w:p w14:paraId="6F7D91AE" w14:textId="04BBA7F9"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Create and Post a Service Request</w:t>
      </w:r>
      <w:r>
        <w:rPr>
          <w:noProof/>
        </w:rPr>
        <w:tab/>
      </w:r>
      <w:r>
        <w:rPr>
          <w:noProof/>
        </w:rPr>
        <w:fldChar w:fldCharType="begin"/>
      </w:r>
      <w:r>
        <w:rPr>
          <w:noProof/>
        </w:rPr>
        <w:instrText xml:space="preserve"> PAGEREF _Toc35906376 \h </w:instrText>
      </w:r>
      <w:r>
        <w:rPr>
          <w:noProof/>
        </w:rPr>
      </w:r>
      <w:r>
        <w:rPr>
          <w:noProof/>
        </w:rPr>
        <w:fldChar w:fldCharType="separate"/>
      </w:r>
      <w:r>
        <w:rPr>
          <w:noProof/>
        </w:rPr>
        <w:t>23</w:t>
      </w:r>
      <w:r>
        <w:rPr>
          <w:noProof/>
        </w:rPr>
        <w:fldChar w:fldCharType="end"/>
      </w:r>
    </w:p>
    <w:p w14:paraId="3F4AAB6F" w14:textId="15F0CCAD"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3.1</w:t>
      </w:r>
      <w:r>
        <w:rPr>
          <w:rFonts w:asciiTheme="minorHAnsi" w:eastAsiaTheme="minorEastAsia" w:hAnsiTheme="minorHAnsi"/>
          <w:b w:val="0"/>
          <w:iCs w:val="0"/>
          <w:smallCaps w:val="0"/>
          <w:noProof/>
          <w:sz w:val="22"/>
          <w:szCs w:val="22"/>
          <w:lang w:val="en-IN" w:eastAsia="en-IN"/>
        </w:rPr>
        <w:tab/>
      </w:r>
      <w:r>
        <w:rPr>
          <w:noProof/>
        </w:rPr>
        <w:t>Service</w:t>
      </w:r>
      <w:r>
        <w:rPr>
          <w:noProof/>
        </w:rPr>
        <w:tab/>
      </w:r>
      <w:r>
        <w:rPr>
          <w:noProof/>
        </w:rPr>
        <w:fldChar w:fldCharType="begin"/>
      </w:r>
      <w:r>
        <w:rPr>
          <w:noProof/>
        </w:rPr>
        <w:instrText xml:space="preserve"> PAGEREF _Toc35906377 \h </w:instrText>
      </w:r>
      <w:r>
        <w:rPr>
          <w:noProof/>
        </w:rPr>
      </w:r>
      <w:r>
        <w:rPr>
          <w:noProof/>
        </w:rPr>
        <w:fldChar w:fldCharType="separate"/>
      </w:r>
      <w:r>
        <w:rPr>
          <w:noProof/>
        </w:rPr>
        <w:t>24</w:t>
      </w:r>
      <w:r>
        <w:rPr>
          <w:noProof/>
        </w:rPr>
        <w:fldChar w:fldCharType="end"/>
      </w:r>
    </w:p>
    <w:p w14:paraId="2E9F9878" w14:textId="6D7F0BB6"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3.2</w:t>
      </w:r>
      <w:r>
        <w:rPr>
          <w:rFonts w:asciiTheme="minorHAnsi" w:eastAsiaTheme="minorEastAsia" w:hAnsiTheme="minorHAnsi"/>
          <w:b w:val="0"/>
          <w:iCs w:val="0"/>
          <w:smallCaps w:val="0"/>
          <w:noProof/>
          <w:sz w:val="22"/>
          <w:szCs w:val="22"/>
          <w:lang w:val="en-IN" w:eastAsia="en-IN"/>
        </w:rPr>
        <w:tab/>
      </w:r>
      <w:r>
        <w:rPr>
          <w:noProof/>
        </w:rPr>
        <w:t>Preference</w:t>
      </w:r>
      <w:r>
        <w:rPr>
          <w:noProof/>
        </w:rPr>
        <w:tab/>
      </w:r>
      <w:r>
        <w:rPr>
          <w:noProof/>
        </w:rPr>
        <w:fldChar w:fldCharType="begin"/>
      </w:r>
      <w:r>
        <w:rPr>
          <w:noProof/>
        </w:rPr>
        <w:instrText xml:space="preserve"> PAGEREF _Toc35906378 \h </w:instrText>
      </w:r>
      <w:r>
        <w:rPr>
          <w:noProof/>
        </w:rPr>
      </w:r>
      <w:r>
        <w:rPr>
          <w:noProof/>
        </w:rPr>
        <w:fldChar w:fldCharType="separate"/>
      </w:r>
      <w:r>
        <w:rPr>
          <w:noProof/>
        </w:rPr>
        <w:t>25</w:t>
      </w:r>
      <w:r>
        <w:rPr>
          <w:noProof/>
        </w:rPr>
        <w:fldChar w:fldCharType="end"/>
      </w:r>
    </w:p>
    <w:p w14:paraId="3BA8F096" w14:textId="04D1563F"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3.3</w:t>
      </w:r>
      <w:r>
        <w:rPr>
          <w:rFonts w:asciiTheme="minorHAnsi" w:eastAsiaTheme="minorEastAsia" w:hAnsiTheme="minorHAnsi"/>
          <w:b w:val="0"/>
          <w:iCs w:val="0"/>
          <w:smallCaps w:val="0"/>
          <w:noProof/>
          <w:sz w:val="22"/>
          <w:szCs w:val="22"/>
          <w:lang w:val="en-IN" w:eastAsia="en-IN"/>
        </w:rPr>
        <w:tab/>
      </w:r>
      <w:r>
        <w:rPr>
          <w:noProof/>
        </w:rPr>
        <w:t>Questionnaire</w:t>
      </w:r>
      <w:r>
        <w:rPr>
          <w:noProof/>
        </w:rPr>
        <w:tab/>
      </w:r>
      <w:r>
        <w:rPr>
          <w:noProof/>
        </w:rPr>
        <w:fldChar w:fldCharType="begin"/>
      </w:r>
      <w:r>
        <w:rPr>
          <w:noProof/>
        </w:rPr>
        <w:instrText xml:space="preserve"> PAGEREF _Toc35906379 \h </w:instrText>
      </w:r>
      <w:r>
        <w:rPr>
          <w:noProof/>
        </w:rPr>
      </w:r>
      <w:r>
        <w:rPr>
          <w:noProof/>
        </w:rPr>
        <w:fldChar w:fldCharType="separate"/>
      </w:r>
      <w:r>
        <w:rPr>
          <w:noProof/>
        </w:rPr>
        <w:t>29</w:t>
      </w:r>
      <w:r>
        <w:rPr>
          <w:noProof/>
        </w:rPr>
        <w:fldChar w:fldCharType="end"/>
      </w:r>
    </w:p>
    <w:p w14:paraId="5B227EC9" w14:textId="1E5CA67B"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3.4</w:t>
      </w:r>
      <w:r>
        <w:rPr>
          <w:rFonts w:asciiTheme="minorHAnsi" w:eastAsiaTheme="minorEastAsia" w:hAnsiTheme="minorHAnsi"/>
          <w:b w:val="0"/>
          <w:iCs w:val="0"/>
          <w:smallCaps w:val="0"/>
          <w:noProof/>
          <w:sz w:val="22"/>
          <w:szCs w:val="22"/>
          <w:lang w:val="en-IN" w:eastAsia="en-IN"/>
        </w:rPr>
        <w:tab/>
      </w:r>
      <w:r>
        <w:rPr>
          <w:noProof/>
        </w:rPr>
        <w:t>Review</w:t>
      </w:r>
      <w:r>
        <w:rPr>
          <w:noProof/>
        </w:rPr>
        <w:tab/>
      </w:r>
      <w:r>
        <w:rPr>
          <w:noProof/>
        </w:rPr>
        <w:fldChar w:fldCharType="begin"/>
      </w:r>
      <w:r>
        <w:rPr>
          <w:noProof/>
        </w:rPr>
        <w:instrText xml:space="preserve"> PAGEREF _Toc35906380 \h </w:instrText>
      </w:r>
      <w:r>
        <w:rPr>
          <w:noProof/>
        </w:rPr>
      </w:r>
      <w:r>
        <w:rPr>
          <w:noProof/>
        </w:rPr>
        <w:fldChar w:fldCharType="separate"/>
      </w:r>
      <w:r>
        <w:rPr>
          <w:noProof/>
        </w:rPr>
        <w:t>29</w:t>
      </w:r>
      <w:r>
        <w:rPr>
          <w:noProof/>
        </w:rPr>
        <w:fldChar w:fldCharType="end"/>
      </w:r>
    </w:p>
    <w:p w14:paraId="5566CC1F" w14:textId="169E28FF"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Visit(s) Schedule</w:t>
      </w:r>
      <w:r>
        <w:rPr>
          <w:noProof/>
        </w:rPr>
        <w:tab/>
      </w:r>
      <w:r>
        <w:rPr>
          <w:noProof/>
        </w:rPr>
        <w:fldChar w:fldCharType="begin"/>
      </w:r>
      <w:r>
        <w:rPr>
          <w:noProof/>
        </w:rPr>
        <w:instrText xml:space="preserve"> PAGEREF _Toc35906381 \h </w:instrText>
      </w:r>
      <w:r>
        <w:rPr>
          <w:noProof/>
        </w:rPr>
      </w:r>
      <w:r>
        <w:rPr>
          <w:noProof/>
        </w:rPr>
        <w:fldChar w:fldCharType="separate"/>
      </w:r>
      <w:r>
        <w:rPr>
          <w:noProof/>
        </w:rPr>
        <w:t>30</w:t>
      </w:r>
      <w:r>
        <w:rPr>
          <w:noProof/>
        </w:rPr>
        <w:fldChar w:fldCharType="end"/>
      </w:r>
    </w:p>
    <w:p w14:paraId="63B198B4" w14:textId="1F580C39"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ubmit Feedback</w:t>
      </w:r>
      <w:r>
        <w:rPr>
          <w:noProof/>
        </w:rPr>
        <w:tab/>
      </w:r>
      <w:r>
        <w:rPr>
          <w:noProof/>
        </w:rPr>
        <w:fldChar w:fldCharType="begin"/>
      </w:r>
      <w:r>
        <w:rPr>
          <w:noProof/>
        </w:rPr>
        <w:instrText xml:space="preserve"> PAGEREF _Toc35906382 \h </w:instrText>
      </w:r>
      <w:r>
        <w:rPr>
          <w:noProof/>
        </w:rPr>
      </w:r>
      <w:r>
        <w:rPr>
          <w:noProof/>
        </w:rPr>
        <w:fldChar w:fldCharType="separate"/>
      </w:r>
      <w:r>
        <w:rPr>
          <w:noProof/>
        </w:rPr>
        <w:t>35</w:t>
      </w:r>
      <w:r>
        <w:rPr>
          <w:noProof/>
        </w:rPr>
        <w:fldChar w:fldCharType="end"/>
      </w:r>
    </w:p>
    <w:p w14:paraId="2F3C0A42" w14:textId="1357B772"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Header Bar</w:t>
      </w:r>
      <w:r>
        <w:rPr>
          <w:noProof/>
        </w:rPr>
        <w:tab/>
      </w:r>
      <w:r>
        <w:rPr>
          <w:noProof/>
        </w:rPr>
        <w:fldChar w:fldCharType="begin"/>
      </w:r>
      <w:r>
        <w:rPr>
          <w:noProof/>
        </w:rPr>
        <w:instrText xml:space="preserve"> PAGEREF _Toc35906383 \h </w:instrText>
      </w:r>
      <w:r>
        <w:rPr>
          <w:noProof/>
        </w:rPr>
      </w:r>
      <w:r>
        <w:rPr>
          <w:noProof/>
        </w:rPr>
        <w:fldChar w:fldCharType="separate"/>
      </w:r>
      <w:r>
        <w:rPr>
          <w:noProof/>
        </w:rPr>
        <w:t>37</w:t>
      </w:r>
      <w:r>
        <w:rPr>
          <w:noProof/>
        </w:rPr>
        <w:fldChar w:fldCharType="end"/>
      </w:r>
    </w:p>
    <w:p w14:paraId="2D6249CA" w14:textId="45D98D20"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Video Conferencing</w:t>
      </w:r>
      <w:r>
        <w:rPr>
          <w:noProof/>
        </w:rPr>
        <w:tab/>
      </w:r>
      <w:r>
        <w:rPr>
          <w:noProof/>
        </w:rPr>
        <w:fldChar w:fldCharType="begin"/>
      </w:r>
      <w:r>
        <w:rPr>
          <w:noProof/>
        </w:rPr>
        <w:instrText xml:space="preserve"> PAGEREF _Toc35906384 \h </w:instrText>
      </w:r>
      <w:r>
        <w:rPr>
          <w:noProof/>
        </w:rPr>
      </w:r>
      <w:r>
        <w:rPr>
          <w:noProof/>
        </w:rPr>
        <w:fldChar w:fldCharType="separate"/>
      </w:r>
      <w:r>
        <w:rPr>
          <w:noProof/>
        </w:rPr>
        <w:t>37</w:t>
      </w:r>
      <w:r>
        <w:rPr>
          <w:noProof/>
        </w:rPr>
        <w:fldChar w:fldCharType="end"/>
      </w:r>
    </w:p>
    <w:p w14:paraId="2EB58C9F" w14:textId="160BCD71"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Messaging</w:t>
      </w:r>
      <w:r>
        <w:rPr>
          <w:noProof/>
        </w:rPr>
        <w:tab/>
      </w:r>
      <w:r>
        <w:rPr>
          <w:noProof/>
        </w:rPr>
        <w:fldChar w:fldCharType="begin"/>
      </w:r>
      <w:r>
        <w:rPr>
          <w:noProof/>
        </w:rPr>
        <w:instrText xml:space="preserve"> PAGEREF _Toc35906385 \h </w:instrText>
      </w:r>
      <w:r>
        <w:rPr>
          <w:noProof/>
        </w:rPr>
      </w:r>
      <w:r>
        <w:rPr>
          <w:noProof/>
        </w:rPr>
        <w:fldChar w:fldCharType="separate"/>
      </w:r>
      <w:r>
        <w:rPr>
          <w:noProof/>
        </w:rPr>
        <w:t>39</w:t>
      </w:r>
      <w:r>
        <w:rPr>
          <w:noProof/>
        </w:rPr>
        <w:fldChar w:fldCharType="end"/>
      </w:r>
    </w:p>
    <w:p w14:paraId="05E0791F" w14:textId="75CA9275"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Profile Icon</w:t>
      </w:r>
      <w:r>
        <w:rPr>
          <w:noProof/>
        </w:rPr>
        <w:tab/>
      </w:r>
      <w:r>
        <w:rPr>
          <w:noProof/>
        </w:rPr>
        <w:fldChar w:fldCharType="begin"/>
      </w:r>
      <w:r>
        <w:rPr>
          <w:noProof/>
        </w:rPr>
        <w:instrText xml:space="preserve"> PAGEREF _Toc35906386 \h </w:instrText>
      </w:r>
      <w:r>
        <w:rPr>
          <w:noProof/>
        </w:rPr>
      </w:r>
      <w:r>
        <w:rPr>
          <w:noProof/>
        </w:rPr>
        <w:fldChar w:fldCharType="separate"/>
      </w:r>
      <w:r>
        <w:rPr>
          <w:noProof/>
        </w:rPr>
        <w:t>40</w:t>
      </w:r>
      <w:r>
        <w:rPr>
          <w:noProof/>
        </w:rPr>
        <w:fldChar w:fldCharType="end"/>
      </w:r>
    </w:p>
    <w:p w14:paraId="0F934712" w14:textId="65A77CC6"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Settings</w:t>
      </w:r>
      <w:r>
        <w:rPr>
          <w:noProof/>
        </w:rPr>
        <w:tab/>
      </w:r>
      <w:r>
        <w:rPr>
          <w:noProof/>
        </w:rPr>
        <w:fldChar w:fldCharType="begin"/>
      </w:r>
      <w:r>
        <w:rPr>
          <w:noProof/>
        </w:rPr>
        <w:instrText xml:space="preserve"> PAGEREF _Toc35906387 \h </w:instrText>
      </w:r>
      <w:r>
        <w:rPr>
          <w:noProof/>
        </w:rPr>
      </w:r>
      <w:r>
        <w:rPr>
          <w:noProof/>
        </w:rPr>
        <w:fldChar w:fldCharType="separate"/>
      </w:r>
      <w:r>
        <w:rPr>
          <w:noProof/>
        </w:rPr>
        <w:t>41</w:t>
      </w:r>
      <w:r>
        <w:rPr>
          <w:noProof/>
        </w:rPr>
        <w:fldChar w:fldCharType="end"/>
      </w:r>
    </w:p>
    <w:p w14:paraId="201A48D8" w14:textId="54447877" w:rsidR="0079515C" w:rsidRDefault="0079515C">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2E0806">
        <w:rPr>
          <w:rFonts w:cstheme="majorHAnsi"/>
          <w:noProof/>
        </w:rPr>
        <w:t>–</w:t>
      </w:r>
      <w:r>
        <w:rPr>
          <w:noProof/>
        </w:rPr>
        <w:t>Guardian</w:t>
      </w:r>
      <w:r>
        <w:rPr>
          <w:noProof/>
        </w:rPr>
        <w:tab/>
      </w:r>
      <w:r>
        <w:rPr>
          <w:noProof/>
        </w:rPr>
        <w:fldChar w:fldCharType="begin"/>
      </w:r>
      <w:r>
        <w:rPr>
          <w:noProof/>
        </w:rPr>
        <w:instrText xml:space="preserve"> PAGEREF _Toc35906388 \h </w:instrText>
      </w:r>
      <w:r>
        <w:rPr>
          <w:noProof/>
        </w:rPr>
      </w:r>
      <w:r>
        <w:rPr>
          <w:noProof/>
        </w:rPr>
        <w:fldChar w:fldCharType="separate"/>
      </w:r>
      <w:r>
        <w:rPr>
          <w:noProof/>
        </w:rPr>
        <w:t>42</w:t>
      </w:r>
      <w:r>
        <w:rPr>
          <w:noProof/>
        </w:rPr>
        <w:fldChar w:fldCharType="end"/>
      </w:r>
    </w:p>
    <w:p w14:paraId="2B694F00" w14:textId="5739197F"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Guardian Onboarding</w:t>
      </w:r>
      <w:r>
        <w:rPr>
          <w:noProof/>
        </w:rPr>
        <w:tab/>
      </w:r>
      <w:r>
        <w:rPr>
          <w:noProof/>
        </w:rPr>
        <w:fldChar w:fldCharType="begin"/>
      </w:r>
      <w:r>
        <w:rPr>
          <w:noProof/>
        </w:rPr>
        <w:instrText xml:space="preserve"> PAGEREF _Toc35906389 \h </w:instrText>
      </w:r>
      <w:r>
        <w:rPr>
          <w:noProof/>
        </w:rPr>
      </w:r>
      <w:r>
        <w:rPr>
          <w:noProof/>
        </w:rPr>
        <w:fldChar w:fldCharType="separate"/>
      </w:r>
      <w:r>
        <w:rPr>
          <w:noProof/>
        </w:rPr>
        <w:t>43</w:t>
      </w:r>
      <w:r>
        <w:rPr>
          <w:noProof/>
        </w:rPr>
        <w:fldChar w:fldCharType="end"/>
      </w:r>
    </w:p>
    <w:p w14:paraId="02088640" w14:textId="7A126F8A"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Guardian Profile</w:t>
      </w:r>
      <w:r>
        <w:rPr>
          <w:noProof/>
        </w:rPr>
        <w:tab/>
      </w:r>
      <w:r>
        <w:rPr>
          <w:noProof/>
        </w:rPr>
        <w:fldChar w:fldCharType="begin"/>
      </w:r>
      <w:r>
        <w:rPr>
          <w:noProof/>
        </w:rPr>
        <w:instrText xml:space="preserve"> PAGEREF _Toc35906390 \h </w:instrText>
      </w:r>
      <w:r>
        <w:rPr>
          <w:noProof/>
        </w:rPr>
      </w:r>
      <w:r>
        <w:rPr>
          <w:noProof/>
        </w:rPr>
        <w:fldChar w:fldCharType="separate"/>
      </w:r>
      <w:r>
        <w:rPr>
          <w:noProof/>
        </w:rPr>
        <w:t>44</w:t>
      </w:r>
      <w:r>
        <w:rPr>
          <w:noProof/>
        </w:rPr>
        <w:fldChar w:fldCharType="end"/>
      </w:r>
    </w:p>
    <w:p w14:paraId="1C12F129" w14:textId="2D137BFB"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Guardian</w:t>
      </w:r>
      <w:r w:rsidRPr="002E0806">
        <w:rPr>
          <w:rFonts w:cs="Calibri"/>
          <w:noProof/>
        </w:rPr>
        <w:t>–Be a Guardian to the</w:t>
      </w:r>
      <w:r>
        <w:rPr>
          <w:noProof/>
        </w:rPr>
        <w:t xml:space="preserve"> Individual that You Add</w:t>
      </w:r>
      <w:r>
        <w:rPr>
          <w:noProof/>
        </w:rPr>
        <w:tab/>
      </w:r>
      <w:r>
        <w:rPr>
          <w:noProof/>
        </w:rPr>
        <w:fldChar w:fldCharType="begin"/>
      </w:r>
      <w:r>
        <w:rPr>
          <w:noProof/>
        </w:rPr>
        <w:instrText xml:space="preserve"> PAGEREF _Toc35906391 \h </w:instrText>
      </w:r>
      <w:r>
        <w:rPr>
          <w:noProof/>
        </w:rPr>
      </w:r>
      <w:r>
        <w:rPr>
          <w:noProof/>
        </w:rPr>
        <w:fldChar w:fldCharType="separate"/>
      </w:r>
      <w:r>
        <w:rPr>
          <w:noProof/>
        </w:rPr>
        <w:t>45</w:t>
      </w:r>
      <w:r>
        <w:rPr>
          <w:noProof/>
        </w:rPr>
        <w:fldChar w:fldCharType="end"/>
      </w:r>
    </w:p>
    <w:p w14:paraId="1DBA764F" w14:textId="395C2023"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Individual–You are the Member Needing Services</w:t>
      </w:r>
      <w:r>
        <w:rPr>
          <w:noProof/>
        </w:rPr>
        <w:tab/>
      </w:r>
      <w:r>
        <w:rPr>
          <w:noProof/>
        </w:rPr>
        <w:fldChar w:fldCharType="begin"/>
      </w:r>
      <w:r>
        <w:rPr>
          <w:noProof/>
        </w:rPr>
        <w:instrText xml:space="preserve"> PAGEREF _Toc35906392 \h </w:instrText>
      </w:r>
      <w:r>
        <w:rPr>
          <w:noProof/>
        </w:rPr>
      </w:r>
      <w:r>
        <w:rPr>
          <w:noProof/>
        </w:rPr>
        <w:fldChar w:fldCharType="separate"/>
      </w:r>
      <w:r>
        <w:rPr>
          <w:noProof/>
        </w:rPr>
        <w:t>48</w:t>
      </w:r>
      <w:r>
        <w:rPr>
          <w:noProof/>
        </w:rPr>
        <w:fldChar w:fldCharType="end"/>
      </w:r>
    </w:p>
    <w:p w14:paraId="155978F6" w14:textId="4BE4C656"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cting on Behalf of a Dependent Member</w:t>
      </w:r>
      <w:r>
        <w:rPr>
          <w:noProof/>
        </w:rPr>
        <w:tab/>
      </w:r>
      <w:r>
        <w:rPr>
          <w:noProof/>
        </w:rPr>
        <w:fldChar w:fldCharType="begin"/>
      </w:r>
      <w:r>
        <w:rPr>
          <w:noProof/>
        </w:rPr>
        <w:instrText xml:space="preserve"> PAGEREF _Toc35906393 \h </w:instrText>
      </w:r>
      <w:r>
        <w:rPr>
          <w:noProof/>
        </w:rPr>
      </w:r>
      <w:r>
        <w:rPr>
          <w:noProof/>
        </w:rPr>
        <w:fldChar w:fldCharType="separate"/>
      </w:r>
      <w:r>
        <w:rPr>
          <w:noProof/>
        </w:rPr>
        <w:t>49</w:t>
      </w:r>
      <w:r>
        <w:rPr>
          <w:noProof/>
        </w:rPr>
        <w:fldChar w:fldCharType="end"/>
      </w:r>
    </w:p>
    <w:p w14:paraId="24823B0D" w14:textId="384ACD8A" w:rsidR="0079515C" w:rsidRDefault="0079515C">
      <w:pPr>
        <w:pStyle w:val="TOC1"/>
        <w:tabs>
          <w:tab w:val="right" w:leader="dot" w:pos="9350"/>
        </w:tabs>
        <w:rPr>
          <w:rFonts w:asciiTheme="minorHAnsi" w:eastAsiaTheme="minorEastAsia" w:hAnsiTheme="minorHAnsi"/>
          <w:b w:val="0"/>
          <w:bCs w:val="0"/>
          <w:caps w:val="0"/>
          <w:noProof/>
          <w:szCs w:val="22"/>
          <w:lang w:val="en-IN" w:eastAsia="en-IN"/>
        </w:rPr>
      </w:pPr>
      <w:r>
        <w:rPr>
          <w:noProof/>
        </w:rPr>
        <w:lastRenderedPageBreak/>
        <w:t>User Account</w:t>
      </w:r>
      <w:r w:rsidRPr="002E0806">
        <w:rPr>
          <w:rFonts w:cstheme="majorHAnsi"/>
          <w:noProof/>
        </w:rPr>
        <w:t>–</w:t>
      </w:r>
      <w:r>
        <w:rPr>
          <w:noProof/>
        </w:rPr>
        <w:t>Entity</w:t>
      </w:r>
      <w:r>
        <w:rPr>
          <w:noProof/>
        </w:rPr>
        <w:tab/>
      </w:r>
      <w:r>
        <w:rPr>
          <w:noProof/>
        </w:rPr>
        <w:fldChar w:fldCharType="begin"/>
      </w:r>
      <w:r>
        <w:rPr>
          <w:noProof/>
        </w:rPr>
        <w:instrText xml:space="preserve"> PAGEREF _Toc35906394 \h </w:instrText>
      </w:r>
      <w:r>
        <w:rPr>
          <w:noProof/>
        </w:rPr>
      </w:r>
      <w:r>
        <w:rPr>
          <w:noProof/>
        </w:rPr>
        <w:fldChar w:fldCharType="separate"/>
      </w:r>
      <w:r>
        <w:rPr>
          <w:noProof/>
        </w:rPr>
        <w:t>50</w:t>
      </w:r>
      <w:r>
        <w:rPr>
          <w:noProof/>
        </w:rPr>
        <w:fldChar w:fldCharType="end"/>
      </w:r>
    </w:p>
    <w:p w14:paraId="332038B7" w14:textId="75A55D31"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ntity User Profile</w:t>
      </w:r>
      <w:r>
        <w:rPr>
          <w:noProof/>
        </w:rPr>
        <w:tab/>
      </w:r>
      <w:r>
        <w:rPr>
          <w:noProof/>
        </w:rPr>
        <w:fldChar w:fldCharType="begin"/>
      </w:r>
      <w:r>
        <w:rPr>
          <w:noProof/>
        </w:rPr>
        <w:instrText xml:space="preserve"> PAGEREF _Toc35906395 \h </w:instrText>
      </w:r>
      <w:r>
        <w:rPr>
          <w:noProof/>
        </w:rPr>
      </w:r>
      <w:r>
        <w:rPr>
          <w:noProof/>
        </w:rPr>
        <w:fldChar w:fldCharType="separate"/>
      </w:r>
      <w:r>
        <w:rPr>
          <w:noProof/>
        </w:rPr>
        <w:t>51</w:t>
      </w:r>
      <w:r>
        <w:rPr>
          <w:noProof/>
        </w:rPr>
        <w:fldChar w:fldCharType="end"/>
      </w:r>
    </w:p>
    <w:p w14:paraId="762C99E5" w14:textId="617C65AD"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5906396 \h </w:instrText>
      </w:r>
      <w:r>
        <w:rPr>
          <w:noProof/>
        </w:rPr>
      </w:r>
      <w:r>
        <w:rPr>
          <w:noProof/>
        </w:rPr>
        <w:fldChar w:fldCharType="separate"/>
      </w:r>
      <w:r>
        <w:rPr>
          <w:noProof/>
        </w:rPr>
        <w:t>51</w:t>
      </w:r>
      <w:r>
        <w:rPr>
          <w:noProof/>
        </w:rPr>
        <w:fldChar w:fldCharType="end"/>
      </w:r>
    </w:p>
    <w:p w14:paraId="2818E918" w14:textId="405F531A"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5906397 \h </w:instrText>
      </w:r>
      <w:r>
        <w:rPr>
          <w:noProof/>
        </w:rPr>
      </w:r>
      <w:r>
        <w:rPr>
          <w:noProof/>
        </w:rPr>
        <w:fldChar w:fldCharType="separate"/>
      </w:r>
      <w:r>
        <w:rPr>
          <w:noProof/>
        </w:rPr>
        <w:t>53</w:t>
      </w:r>
      <w:r>
        <w:rPr>
          <w:noProof/>
        </w:rPr>
        <w:fldChar w:fldCharType="end"/>
      </w:r>
    </w:p>
    <w:p w14:paraId="5EB2FDC8" w14:textId="182A4F30"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5906398 \h </w:instrText>
      </w:r>
      <w:r>
        <w:rPr>
          <w:noProof/>
        </w:rPr>
      </w:r>
      <w:r>
        <w:rPr>
          <w:noProof/>
        </w:rPr>
        <w:fldChar w:fldCharType="separate"/>
      </w:r>
      <w:r>
        <w:rPr>
          <w:noProof/>
        </w:rPr>
        <w:t>53</w:t>
      </w:r>
      <w:r>
        <w:rPr>
          <w:noProof/>
        </w:rPr>
        <w:fldChar w:fldCharType="end"/>
      </w:r>
    </w:p>
    <w:p w14:paraId="13BEC71D" w14:textId="6D924E8F"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1.1</w:t>
      </w:r>
      <w:r>
        <w:rPr>
          <w:rFonts w:asciiTheme="minorHAnsi" w:eastAsiaTheme="minorEastAsia" w:hAnsiTheme="minorHAnsi"/>
          <w:b w:val="0"/>
          <w:iCs w:val="0"/>
          <w:smallCaps w:val="0"/>
          <w:noProof/>
          <w:sz w:val="22"/>
          <w:szCs w:val="22"/>
          <w:lang w:val="en-IN" w:eastAsia="en-IN"/>
        </w:rPr>
        <w:tab/>
      </w:r>
      <w:r>
        <w:rPr>
          <w:noProof/>
        </w:rPr>
        <w:t>Individuals in Total in the Population</w:t>
      </w:r>
      <w:r>
        <w:rPr>
          <w:noProof/>
        </w:rPr>
        <w:tab/>
      </w:r>
      <w:r>
        <w:rPr>
          <w:noProof/>
        </w:rPr>
        <w:fldChar w:fldCharType="begin"/>
      </w:r>
      <w:r>
        <w:rPr>
          <w:noProof/>
        </w:rPr>
        <w:instrText xml:space="preserve"> PAGEREF _Toc35906399 \h </w:instrText>
      </w:r>
      <w:r>
        <w:rPr>
          <w:noProof/>
        </w:rPr>
      </w:r>
      <w:r>
        <w:rPr>
          <w:noProof/>
        </w:rPr>
        <w:fldChar w:fldCharType="separate"/>
      </w:r>
      <w:r>
        <w:rPr>
          <w:noProof/>
        </w:rPr>
        <w:t>53</w:t>
      </w:r>
      <w:r>
        <w:rPr>
          <w:noProof/>
        </w:rPr>
        <w:fldChar w:fldCharType="end"/>
      </w:r>
    </w:p>
    <w:p w14:paraId="18E954C4" w14:textId="16BD2A16"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1.2</w:t>
      </w:r>
      <w:r>
        <w:rPr>
          <w:rFonts w:asciiTheme="minorHAnsi" w:eastAsiaTheme="minorEastAsia" w:hAnsiTheme="minorHAnsi"/>
          <w:b w:val="0"/>
          <w:iCs w:val="0"/>
          <w:smallCaps w:val="0"/>
          <w:noProof/>
          <w:sz w:val="22"/>
          <w:szCs w:val="22"/>
          <w:lang w:val="en-IN" w:eastAsia="en-IN"/>
        </w:rPr>
        <w:tab/>
      </w:r>
      <w:r>
        <w:rPr>
          <w:noProof/>
        </w:rPr>
        <w:t>Individual with Feedback Alerts</w:t>
      </w:r>
      <w:r>
        <w:rPr>
          <w:noProof/>
        </w:rPr>
        <w:tab/>
      </w:r>
      <w:r>
        <w:rPr>
          <w:noProof/>
        </w:rPr>
        <w:fldChar w:fldCharType="begin"/>
      </w:r>
      <w:r>
        <w:rPr>
          <w:noProof/>
        </w:rPr>
        <w:instrText xml:space="preserve"> PAGEREF _Toc35906400 \h </w:instrText>
      </w:r>
      <w:r>
        <w:rPr>
          <w:noProof/>
        </w:rPr>
      </w:r>
      <w:r>
        <w:rPr>
          <w:noProof/>
        </w:rPr>
        <w:fldChar w:fldCharType="separate"/>
      </w:r>
      <w:r>
        <w:rPr>
          <w:noProof/>
        </w:rPr>
        <w:t>54</w:t>
      </w:r>
      <w:r>
        <w:rPr>
          <w:noProof/>
        </w:rPr>
        <w:fldChar w:fldCharType="end"/>
      </w:r>
    </w:p>
    <w:p w14:paraId="4A65A3A4" w14:textId="0C5825D0"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1.3</w:t>
      </w:r>
      <w:r>
        <w:rPr>
          <w:rFonts w:asciiTheme="minorHAnsi" w:eastAsiaTheme="minorEastAsia" w:hAnsiTheme="minorHAnsi"/>
          <w:b w:val="0"/>
          <w:iCs w:val="0"/>
          <w:smallCaps w:val="0"/>
          <w:noProof/>
          <w:sz w:val="22"/>
          <w:szCs w:val="22"/>
          <w:lang w:val="en-IN" w:eastAsia="en-IN"/>
        </w:rPr>
        <w:tab/>
      </w:r>
      <w:r>
        <w:rPr>
          <w:noProof/>
        </w:rPr>
        <w:t>Individuals with Visits in the Period</w:t>
      </w:r>
      <w:r>
        <w:rPr>
          <w:noProof/>
        </w:rPr>
        <w:tab/>
      </w:r>
      <w:r>
        <w:rPr>
          <w:noProof/>
        </w:rPr>
        <w:fldChar w:fldCharType="begin"/>
      </w:r>
      <w:r>
        <w:rPr>
          <w:noProof/>
        </w:rPr>
        <w:instrText xml:space="preserve"> PAGEREF _Toc35906401 \h </w:instrText>
      </w:r>
      <w:r>
        <w:rPr>
          <w:noProof/>
        </w:rPr>
      </w:r>
      <w:r>
        <w:rPr>
          <w:noProof/>
        </w:rPr>
        <w:fldChar w:fldCharType="separate"/>
      </w:r>
      <w:r>
        <w:rPr>
          <w:noProof/>
        </w:rPr>
        <w:t>55</w:t>
      </w:r>
      <w:r>
        <w:rPr>
          <w:noProof/>
        </w:rPr>
        <w:fldChar w:fldCharType="end"/>
      </w:r>
    </w:p>
    <w:p w14:paraId="3843AC83" w14:textId="5E43D127"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5906402 \h </w:instrText>
      </w:r>
      <w:r>
        <w:rPr>
          <w:noProof/>
        </w:rPr>
      </w:r>
      <w:r>
        <w:rPr>
          <w:noProof/>
        </w:rPr>
        <w:fldChar w:fldCharType="separate"/>
      </w:r>
      <w:r>
        <w:rPr>
          <w:noProof/>
        </w:rPr>
        <w:t>55</w:t>
      </w:r>
      <w:r>
        <w:rPr>
          <w:noProof/>
        </w:rPr>
        <w:fldChar w:fldCharType="end"/>
      </w:r>
    </w:p>
    <w:p w14:paraId="173DE094" w14:textId="0ABD2E85"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1</w:t>
      </w:r>
      <w:r>
        <w:rPr>
          <w:rFonts w:asciiTheme="minorHAnsi" w:eastAsiaTheme="minorEastAsia" w:hAnsiTheme="minorHAnsi"/>
          <w:b w:val="0"/>
          <w:iCs w:val="0"/>
          <w:smallCaps w:val="0"/>
          <w:noProof/>
          <w:sz w:val="22"/>
          <w:szCs w:val="22"/>
          <w:lang w:val="en-IN" w:eastAsia="en-IN"/>
        </w:rPr>
        <w:tab/>
      </w:r>
      <w:r>
        <w:rPr>
          <w:noProof/>
        </w:rPr>
        <w:t>Providers in Total in the Population Subtab</w:t>
      </w:r>
      <w:r>
        <w:rPr>
          <w:noProof/>
        </w:rPr>
        <w:tab/>
      </w:r>
      <w:r>
        <w:rPr>
          <w:noProof/>
        </w:rPr>
        <w:fldChar w:fldCharType="begin"/>
      </w:r>
      <w:r>
        <w:rPr>
          <w:noProof/>
        </w:rPr>
        <w:instrText xml:space="preserve"> PAGEREF _Toc35906403 \h </w:instrText>
      </w:r>
      <w:r>
        <w:rPr>
          <w:noProof/>
        </w:rPr>
      </w:r>
      <w:r>
        <w:rPr>
          <w:noProof/>
        </w:rPr>
        <w:fldChar w:fldCharType="separate"/>
      </w:r>
      <w:r>
        <w:rPr>
          <w:noProof/>
        </w:rPr>
        <w:t>56</w:t>
      </w:r>
      <w:r>
        <w:rPr>
          <w:noProof/>
        </w:rPr>
        <w:fldChar w:fldCharType="end"/>
      </w:r>
    </w:p>
    <w:p w14:paraId="3BDD5014" w14:textId="06433887"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2</w:t>
      </w:r>
      <w:r>
        <w:rPr>
          <w:rFonts w:asciiTheme="minorHAnsi" w:eastAsiaTheme="minorEastAsia" w:hAnsiTheme="minorHAnsi"/>
          <w:b w:val="0"/>
          <w:iCs w:val="0"/>
          <w:smallCaps w:val="0"/>
          <w:noProof/>
          <w:sz w:val="22"/>
          <w:szCs w:val="22"/>
          <w:lang w:val="en-IN" w:eastAsia="en-IN"/>
        </w:rPr>
        <w:tab/>
      </w:r>
      <w:r>
        <w:rPr>
          <w:noProof/>
        </w:rPr>
        <w:t>Providers with Feedback Alerts Subtab</w:t>
      </w:r>
      <w:r>
        <w:rPr>
          <w:noProof/>
        </w:rPr>
        <w:tab/>
      </w:r>
      <w:r>
        <w:rPr>
          <w:noProof/>
        </w:rPr>
        <w:fldChar w:fldCharType="begin"/>
      </w:r>
      <w:r>
        <w:rPr>
          <w:noProof/>
        </w:rPr>
        <w:instrText xml:space="preserve"> PAGEREF _Toc35906404 \h </w:instrText>
      </w:r>
      <w:r>
        <w:rPr>
          <w:noProof/>
        </w:rPr>
      </w:r>
      <w:r>
        <w:rPr>
          <w:noProof/>
        </w:rPr>
        <w:fldChar w:fldCharType="separate"/>
      </w:r>
      <w:r>
        <w:rPr>
          <w:noProof/>
        </w:rPr>
        <w:t>56</w:t>
      </w:r>
      <w:r>
        <w:rPr>
          <w:noProof/>
        </w:rPr>
        <w:fldChar w:fldCharType="end"/>
      </w:r>
    </w:p>
    <w:p w14:paraId="3455DF97" w14:textId="14A21E97"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3</w:t>
      </w:r>
      <w:r>
        <w:rPr>
          <w:rFonts w:asciiTheme="minorHAnsi" w:eastAsiaTheme="minorEastAsia" w:hAnsiTheme="minorHAnsi"/>
          <w:b w:val="0"/>
          <w:iCs w:val="0"/>
          <w:smallCaps w:val="0"/>
          <w:noProof/>
          <w:sz w:val="22"/>
          <w:szCs w:val="22"/>
          <w:lang w:val="en-IN" w:eastAsia="en-IN"/>
        </w:rPr>
        <w:tab/>
      </w:r>
      <w:r>
        <w:rPr>
          <w:noProof/>
        </w:rPr>
        <w:t>Providers with Visits in The Period subtab</w:t>
      </w:r>
      <w:r>
        <w:rPr>
          <w:noProof/>
        </w:rPr>
        <w:tab/>
      </w:r>
      <w:r>
        <w:rPr>
          <w:noProof/>
        </w:rPr>
        <w:fldChar w:fldCharType="begin"/>
      </w:r>
      <w:r>
        <w:rPr>
          <w:noProof/>
        </w:rPr>
        <w:instrText xml:space="preserve"> PAGEREF _Toc35906405 \h </w:instrText>
      </w:r>
      <w:r>
        <w:rPr>
          <w:noProof/>
        </w:rPr>
      </w:r>
      <w:r>
        <w:rPr>
          <w:noProof/>
        </w:rPr>
        <w:fldChar w:fldCharType="separate"/>
      </w:r>
      <w:r>
        <w:rPr>
          <w:noProof/>
        </w:rPr>
        <w:t>57</w:t>
      </w:r>
      <w:r>
        <w:rPr>
          <w:noProof/>
        </w:rPr>
        <w:fldChar w:fldCharType="end"/>
      </w:r>
    </w:p>
    <w:p w14:paraId="5D6F72E7" w14:textId="302F40FA"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4</w:t>
      </w:r>
      <w:r>
        <w:rPr>
          <w:rFonts w:asciiTheme="minorHAnsi" w:eastAsiaTheme="minorEastAsia" w:hAnsiTheme="minorHAnsi"/>
          <w:b w:val="0"/>
          <w:iCs w:val="0"/>
          <w:smallCaps w:val="0"/>
          <w:noProof/>
          <w:sz w:val="22"/>
          <w:szCs w:val="22"/>
          <w:lang w:val="en-IN" w:eastAsia="en-IN"/>
        </w:rPr>
        <w:tab/>
      </w:r>
      <w:r>
        <w:rPr>
          <w:noProof/>
        </w:rPr>
        <w:t>Providers with Low Ratings Subtab</w:t>
      </w:r>
      <w:r>
        <w:rPr>
          <w:noProof/>
        </w:rPr>
        <w:tab/>
      </w:r>
      <w:r>
        <w:rPr>
          <w:noProof/>
        </w:rPr>
        <w:fldChar w:fldCharType="begin"/>
      </w:r>
      <w:r>
        <w:rPr>
          <w:noProof/>
        </w:rPr>
        <w:instrText xml:space="preserve"> PAGEREF _Toc35906406 \h </w:instrText>
      </w:r>
      <w:r>
        <w:rPr>
          <w:noProof/>
        </w:rPr>
      </w:r>
      <w:r>
        <w:rPr>
          <w:noProof/>
        </w:rPr>
        <w:fldChar w:fldCharType="separate"/>
      </w:r>
      <w:r>
        <w:rPr>
          <w:noProof/>
        </w:rPr>
        <w:t>58</w:t>
      </w:r>
      <w:r>
        <w:rPr>
          <w:noProof/>
        </w:rPr>
        <w:fldChar w:fldCharType="end"/>
      </w:r>
    </w:p>
    <w:p w14:paraId="1797F9F6" w14:textId="1919C152"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5</w:t>
      </w:r>
      <w:r>
        <w:rPr>
          <w:rFonts w:asciiTheme="minorHAnsi" w:eastAsiaTheme="minorEastAsia" w:hAnsiTheme="minorHAnsi"/>
          <w:b w:val="0"/>
          <w:iCs w:val="0"/>
          <w:smallCaps w:val="0"/>
          <w:noProof/>
          <w:sz w:val="22"/>
          <w:szCs w:val="22"/>
          <w:lang w:val="en-IN" w:eastAsia="en-IN"/>
        </w:rPr>
        <w:tab/>
      </w:r>
      <w:r>
        <w:rPr>
          <w:noProof/>
        </w:rPr>
        <w:t>Providers With Low Task Completion</w:t>
      </w:r>
      <w:r>
        <w:rPr>
          <w:noProof/>
        </w:rPr>
        <w:tab/>
      </w:r>
      <w:r>
        <w:rPr>
          <w:noProof/>
        </w:rPr>
        <w:fldChar w:fldCharType="begin"/>
      </w:r>
      <w:r>
        <w:rPr>
          <w:noProof/>
        </w:rPr>
        <w:instrText xml:space="preserve"> PAGEREF _Toc35906407 \h </w:instrText>
      </w:r>
      <w:r>
        <w:rPr>
          <w:noProof/>
        </w:rPr>
      </w:r>
      <w:r>
        <w:rPr>
          <w:noProof/>
        </w:rPr>
        <w:fldChar w:fldCharType="separate"/>
      </w:r>
      <w:r>
        <w:rPr>
          <w:noProof/>
        </w:rPr>
        <w:t>58</w:t>
      </w:r>
      <w:r>
        <w:rPr>
          <w:noProof/>
        </w:rPr>
        <w:fldChar w:fldCharType="end"/>
      </w:r>
    </w:p>
    <w:p w14:paraId="3C5D1760" w14:textId="141AF2DD"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5906408 \h </w:instrText>
      </w:r>
      <w:r>
        <w:rPr>
          <w:noProof/>
        </w:rPr>
      </w:r>
      <w:r>
        <w:rPr>
          <w:noProof/>
        </w:rPr>
        <w:fldChar w:fldCharType="separate"/>
      </w:r>
      <w:r>
        <w:rPr>
          <w:noProof/>
        </w:rPr>
        <w:t>59</w:t>
      </w:r>
      <w:r>
        <w:rPr>
          <w:noProof/>
        </w:rPr>
        <w:fldChar w:fldCharType="end"/>
      </w:r>
    </w:p>
    <w:p w14:paraId="5A56A2E1" w14:textId="2D62AFEA"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3.1</w:t>
      </w:r>
      <w:r>
        <w:rPr>
          <w:rFonts w:asciiTheme="minorHAnsi" w:eastAsiaTheme="minorEastAsia" w:hAnsiTheme="minorHAnsi"/>
          <w:b w:val="0"/>
          <w:iCs w:val="0"/>
          <w:smallCaps w:val="0"/>
          <w:noProof/>
          <w:sz w:val="22"/>
          <w:szCs w:val="22"/>
          <w:lang w:val="en-IN" w:eastAsia="en-IN"/>
        </w:rPr>
        <w:tab/>
      </w:r>
      <w:r>
        <w:rPr>
          <w:noProof/>
        </w:rPr>
        <w:t>Requests In Total In The Population Subtab</w:t>
      </w:r>
      <w:r>
        <w:rPr>
          <w:noProof/>
        </w:rPr>
        <w:tab/>
      </w:r>
      <w:r>
        <w:rPr>
          <w:noProof/>
        </w:rPr>
        <w:fldChar w:fldCharType="begin"/>
      </w:r>
      <w:r>
        <w:rPr>
          <w:noProof/>
        </w:rPr>
        <w:instrText xml:space="preserve"> PAGEREF _Toc35906409 \h </w:instrText>
      </w:r>
      <w:r>
        <w:rPr>
          <w:noProof/>
        </w:rPr>
      </w:r>
      <w:r>
        <w:rPr>
          <w:noProof/>
        </w:rPr>
        <w:fldChar w:fldCharType="separate"/>
      </w:r>
      <w:r>
        <w:rPr>
          <w:noProof/>
        </w:rPr>
        <w:t>59</w:t>
      </w:r>
      <w:r>
        <w:rPr>
          <w:noProof/>
        </w:rPr>
        <w:fldChar w:fldCharType="end"/>
      </w:r>
    </w:p>
    <w:p w14:paraId="48B365E2" w14:textId="1D77DBCE"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3.2</w:t>
      </w:r>
      <w:r>
        <w:rPr>
          <w:rFonts w:asciiTheme="minorHAnsi" w:eastAsiaTheme="minorEastAsia" w:hAnsiTheme="minorHAnsi"/>
          <w:b w:val="0"/>
          <w:iCs w:val="0"/>
          <w:smallCaps w:val="0"/>
          <w:noProof/>
          <w:sz w:val="22"/>
          <w:szCs w:val="22"/>
          <w:lang w:val="en-IN" w:eastAsia="en-IN"/>
        </w:rPr>
        <w:tab/>
      </w:r>
      <w:r>
        <w:rPr>
          <w:noProof/>
        </w:rPr>
        <w:t>Requests With Open Status Subtab</w:t>
      </w:r>
      <w:r>
        <w:rPr>
          <w:noProof/>
        </w:rPr>
        <w:tab/>
      </w:r>
      <w:r>
        <w:rPr>
          <w:noProof/>
        </w:rPr>
        <w:fldChar w:fldCharType="begin"/>
      </w:r>
      <w:r>
        <w:rPr>
          <w:noProof/>
        </w:rPr>
        <w:instrText xml:space="preserve"> PAGEREF _Toc35906410 \h </w:instrText>
      </w:r>
      <w:r>
        <w:rPr>
          <w:noProof/>
        </w:rPr>
      </w:r>
      <w:r>
        <w:rPr>
          <w:noProof/>
        </w:rPr>
        <w:fldChar w:fldCharType="separate"/>
      </w:r>
      <w:r>
        <w:rPr>
          <w:noProof/>
        </w:rPr>
        <w:t>60</w:t>
      </w:r>
      <w:r>
        <w:rPr>
          <w:noProof/>
        </w:rPr>
        <w:fldChar w:fldCharType="end"/>
      </w:r>
    </w:p>
    <w:p w14:paraId="25586845" w14:textId="1B463C77"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3.3</w:t>
      </w:r>
      <w:r>
        <w:rPr>
          <w:rFonts w:asciiTheme="minorHAnsi" w:eastAsiaTheme="minorEastAsia" w:hAnsiTheme="minorHAnsi"/>
          <w:b w:val="0"/>
          <w:iCs w:val="0"/>
          <w:smallCaps w:val="0"/>
          <w:noProof/>
          <w:sz w:val="22"/>
          <w:szCs w:val="22"/>
          <w:lang w:val="en-IN" w:eastAsia="en-IN"/>
        </w:rPr>
        <w:tab/>
      </w:r>
      <w:r>
        <w:rPr>
          <w:noProof/>
        </w:rPr>
        <w:t>Requests Cancelled In The Period Subtab</w:t>
      </w:r>
      <w:r>
        <w:rPr>
          <w:noProof/>
        </w:rPr>
        <w:tab/>
      </w:r>
      <w:r>
        <w:rPr>
          <w:noProof/>
        </w:rPr>
        <w:fldChar w:fldCharType="begin"/>
      </w:r>
      <w:r>
        <w:rPr>
          <w:noProof/>
        </w:rPr>
        <w:instrText xml:space="preserve"> PAGEREF _Toc35906411 \h </w:instrText>
      </w:r>
      <w:r>
        <w:rPr>
          <w:noProof/>
        </w:rPr>
      </w:r>
      <w:r>
        <w:rPr>
          <w:noProof/>
        </w:rPr>
        <w:fldChar w:fldCharType="separate"/>
      </w:r>
      <w:r>
        <w:rPr>
          <w:noProof/>
        </w:rPr>
        <w:t>60</w:t>
      </w:r>
      <w:r>
        <w:rPr>
          <w:noProof/>
        </w:rPr>
        <w:fldChar w:fldCharType="end"/>
      </w:r>
    </w:p>
    <w:p w14:paraId="4BA4D863" w14:textId="31BE2DB7"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5906412 \h </w:instrText>
      </w:r>
      <w:r>
        <w:rPr>
          <w:noProof/>
        </w:rPr>
      </w:r>
      <w:r>
        <w:rPr>
          <w:noProof/>
        </w:rPr>
        <w:fldChar w:fldCharType="separate"/>
      </w:r>
      <w:r>
        <w:rPr>
          <w:noProof/>
        </w:rPr>
        <w:t>60</w:t>
      </w:r>
      <w:r>
        <w:rPr>
          <w:noProof/>
        </w:rPr>
        <w:fldChar w:fldCharType="end"/>
      </w:r>
    </w:p>
    <w:p w14:paraId="0E0E2615" w14:textId="6D3D54AC"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Video Conferencing, Messaging, and Settings</w:t>
      </w:r>
      <w:r>
        <w:rPr>
          <w:noProof/>
        </w:rPr>
        <w:tab/>
      </w:r>
      <w:r>
        <w:rPr>
          <w:noProof/>
        </w:rPr>
        <w:fldChar w:fldCharType="begin"/>
      </w:r>
      <w:r>
        <w:rPr>
          <w:noProof/>
        </w:rPr>
        <w:instrText xml:space="preserve"> PAGEREF _Toc35906413 \h </w:instrText>
      </w:r>
      <w:r>
        <w:rPr>
          <w:noProof/>
        </w:rPr>
      </w:r>
      <w:r>
        <w:rPr>
          <w:noProof/>
        </w:rPr>
        <w:fldChar w:fldCharType="separate"/>
      </w:r>
      <w:r>
        <w:rPr>
          <w:noProof/>
        </w:rPr>
        <w:t>61</w:t>
      </w:r>
      <w:r>
        <w:rPr>
          <w:noProof/>
        </w:rPr>
        <w:fldChar w:fldCharType="end"/>
      </w:r>
    </w:p>
    <w:p w14:paraId="4FD7BE7B" w14:textId="2D686BFF"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View Requests</w:t>
      </w:r>
      <w:r>
        <w:rPr>
          <w:noProof/>
        </w:rPr>
        <w:tab/>
      </w:r>
      <w:r>
        <w:rPr>
          <w:noProof/>
        </w:rPr>
        <w:fldChar w:fldCharType="begin"/>
      </w:r>
      <w:r>
        <w:rPr>
          <w:noProof/>
        </w:rPr>
        <w:instrText xml:space="preserve"> PAGEREF _Toc35906414 \h </w:instrText>
      </w:r>
      <w:r>
        <w:rPr>
          <w:noProof/>
        </w:rPr>
      </w:r>
      <w:r>
        <w:rPr>
          <w:noProof/>
        </w:rPr>
        <w:fldChar w:fldCharType="separate"/>
      </w:r>
      <w:r>
        <w:rPr>
          <w:noProof/>
        </w:rPr>
        <w:t>61</w:t>
      </w:r>
      <w:r>
        <w:rPr>
          <w:noProof/>
        </w:rPr>
        <w:fldChar w:fldCharType="end"/>
      </w:r>
    </w:p>
    <w:p w14:paraId="22B36022" w14:textId="5106B3B6"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Engage with a Patient</w:t>
      </w:r>
      <w:r>
        <w:rPr>
          <w:noProof/>
        </w:rPr>
        <w:tab/>
      </w:r>
      <w:r>
        <w:rPr>
          <w:noProof/>
        </w:rPr>
        <w:fldChar w:fldCharType="begin"/>
      </w:r>
      <w:r>
        <w:rPr>
          <w:noProof/>
        </w:rPr>
        <w:instrText xml:space="preserve"> PAGEREF _Toc35906415 \h </w:instrText>
      </w:r>
      <w:r>
        <w:rPr>
          <w:noProof/>
        </w:rPr>
      </w:r>
      <w:r>
        <w:rPr>
          <w:noProof/>
        </w:rPr>
        <w:fldChar w:fldCharType="separate"/>
      </w:r>
      <w:r>
        <w:rPr>
          <w:noProof/>
        </w:rPr>
        <w:t>61</w:t>
      </w:r>
      <w:r>
        <w:rPr>
          <w:noProof/>
        </w:rPr>
        <w:fldChar w:fldCharType="end"/>
      </w:r>
    </w:p>
    <w:p w14:paraId="567BBDF5" w14:textId="2AC74D83"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ssign a Service Provider to the Patient</w:t>
      </w:r>
      <w:r>
        <w:rPr>
          <w:noProof/>
        </w:rPr>
        <w:tab/>
      </w:r>
      <w:r>
        <w:rPr>
          <w:noProof/>
        </w:rPr>
        <w:fldChar w:fldCharType="begin"/>
      </w:r>
      <w:r>
        <w:rPr>
          <w:noProof/>
        </w:rPr>
        <w:instrText xml:space="preserve"> PAGEREF _Toc35906416 \h </w:instrText>
      </w:r>
      <w:r>
        <w:rPr>
          <w:noProof/>
        </w:rPr>
      </w:r>
      <w:r>
        <w:rPr>
          <w:noProof/>
        </w:rPr>
        <w:fldChar w:fldCharType="separate"/>
      </w:r>
      <w:r>
        <w:rPr>
          <w:noProof/>
        </w:rPr>
        <w:t>62</w:t>
      </w:r>
      <w:r>
        <w:rPr>
          <w:noProof/>
        </w:rPr>
        <w:fldChar w:fldCharType="end"/>
      </w:r>
    </w:p>
    <w:p w14:paraId="64335664" w14:textId="05B4EE83"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5906417 \h </w:instrText>
      </w:r>
      <w:r>
        <w:rPr>
          <w:noProof/>
        </w:rPr>
      </w:r>
      <w:r>
        <w:rPr>
          <w:noProof/>
        </w:rPr>
        <w:fldChar w:fldCharType="separate"/>
      </w:r>
      <w:r>
        <w:rPr>
          <w:noProof/>
        </w:rPr>
        <w:t>67</w:t>
      </w:r>
      <w:r>
        <w:rPr>
          <w:noProof/>
        </w:rPr>
        <w:fldChar w:fldCharType="end"/>
      </w:r>
    </w:p>
    <w:p w14:paraId="208613DF" w14:textId="1DC3BD78"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5906418 \h </w:instrText>
      </w:r>
      <w:r>
        <w:rPr>
          <w:noProof/>
        </w:rPr>
      </w:r>
      <w:r>
        <w:rPr>
          <w:noProof/>
        </w:rPr>
        <w:fldChar w:fldCharType="separate"/>
      </w:r>
      <w:r>
        <w:rPr>
          <w:noProof/>
        </w:rPr>
        <w:t>68</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5906360"/>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66941653" w:rsidR="00B62EA2" w:rsidRPr="001B104E" w:rsidRDefault="00B62EA2" w:rsidP="00212CBF">
      <w:pPr>
        <w:pStyle w:val="CVPre2Heading"/>
      </w:pPr>
      <w:bookmarkStart w:id="2" w:name="_Toc35906361"/>
      <w:r w:rsidRPr="000B3E2C">
        <w:t xml:space="preserve">About Navvis Coreo </w:t>
      </w:r>
      <w:r w:rsidR="006A69D2" w:rsidRPr="000B3E2C">
        <w:t>Home</w:t>
      </w:r>
      <w:bookmarkEnd w:id="2"/>
    </w:p>
    <w:p w14:paraId="7F489510" w14:textId="5C6B1AC3" w:rsidR="00B46CA1" w:rsidRDefault="00B46CA1" w:rsidP="00B62EA2">
      <w:pPr>
        <w:pStyle w:val="ChapterBodyCopy"/>
      </w:pPr>
      <w:r w:rsidRPr="00B46CA1">
        <w:t>Navvis Coreo Home, a HIPAA</w:t>
      </w:r>
      <w:r>
        <w:t xml:space="preserve"> </w:t>
      </w:r>
      <w:r w:rsidRPr="001B104E">
        <w:t>(Health Insurance Portability and Accountability Act)</w:t>
      </w:r>
      <w:r w:rsidRPr="00B46CA1">
        <w:t>-Compliant cloud solution, is an element of the Coreo ecosystem that engages and guides individuals to caregiver and community services.</w:t>
      </w:r>
    </w:p>
    <w:p w14:paraId="677291AB" w14:textId="77777777" w:rsidR="00B46CA1" w:rsidRDefault="00B46CA1" w:rsidP="00B46CA1">
      <w:pPr>
        <w:pStyle w:val="ChapterBodyCopy"/>
      </w:pPr>
      <w:r>
        <w:t>The Coreo Home platform is an extension of Navvis Solution to coordinate, engage and guide patients with community Service Provider services driving a paradigm shift in Navvis’s mission to never stop caring as a holistic approach to population management. The goal is to serve as a catalyst to create a sustainable community system that advances the health and well-being goals of consumers, providers, employers, communities, and government.</w:t>
      </w:r>
    </w:p>
    <w:p w14:paraId="20C36F23" w14:textId="7DD29F4A" w:rsidR="00B46CA1" w:rsidRDefault="00FB7014" w:rsidP="00B46CA1">
      <w:pPr>
        <w:pStyle w:val="ChapterBodyCopy"/>
      </w:pPr>
      <w:r>
        <w:t xml:space="preserve">Coreo Home </w:t>
      </w:r>
      <w:r w:rsidR="00B46CA1">
        <w:t xml:space="preserve">represents another tool to support </w:t>
      </w:r>
      <w:r>
        <w:t>the Navvis Solution, which allows</w:t>
      </w:r>
      <w:r w:rsidR="00B46CA1">
        <w:t xml:space="preserve"> the management and delivery of care across the full continuum of health.</w:t>
      </w:r>
    </w:p>
    <w:p w14:paraId="2B3B66EA" w14:textId="07575BE6" w:rsidR="00B46CA1" w:rsidRDefault="00FB7014" w:rsidP="00B62EA2">
      <w:pPr>
        <w:pStyle w:val="ChapterBodyCopy"/>
      </w:pPr>
      <w:r w:rsidRPr="00FB7014">
        <w:t>The Coreo Home solution facilitates the delivery of a wide array of services for patients and members in need of care for their physical, mental, and social needs. Some of the examples of the types of services supported by Coreo Home that would be provided by service providers and community resources are illustrated in the following image:</w:t>
      </w:r>
    </w:p>
    <w:p w14:paraId="47E21568" w14:textId="32F3EF10" w:rsidR="00B46CA1" w:rsidRDefault="00FB7014" w:rsidP="00FB7014">
      <w:pPr>
        <w:pStyle w:val="CVFigure"/>
      </w:pPr>
      <w:r>
        <w:drawing>
          <wp:inline distT="0" distB="0" distL="0" distR="0" wp14:anchorId="5326F85A" wp14:editId="3A93E786">
            <wp:extent cx="3133725" cy="18964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bout CH - Intro - UG.png"/>
                    <pic:cNvPicPr/>
                  </pic:nvPicPr>
                  <pic:blipFill>
                    <a:blip r:embed="rId18">
                      <a:extLst>
                        <a:ext uri="{28A0092B-C50C-407E-A947-70E740481C1C}">
                          <a14:useLocalDpi xmlns:a14="http://schemas.microsoft.com/office/drawing/2010/main" val="0"/>
                        </a:ext>
                      </a:extLst>
                    </a:blip>
                    <a:stretch>
                      <a:fillRect/>
                    </a:stretch>
                  </pic:blipFill>
                  <pic:spPr>
                    <a:xfrm>
                      <a:off x="0" y="0"/>
                      <a:ext cx="3136954" cy="1898355"/>
                    </a:xfrm>
                    <a:prstGeom prst="rect">
                      <a:avLst/>
                    </a:prstGeom>
                  </pic:spPr>
                </pic:pic>
              </a:graphicData>
            </a:graphic>
          </wp:inline>
        </w:drawing>
      </w:r>
    </w:p>
    <w:p w14:paraId="7133AEB5" w14:textId="66ACF958" w:rsidR="00856F0C" w:rsidRPr="001B104E" w:rsidRDefault="00856F0C" w:rsidP="00212CBF">
      <w:pPr>
        <w:pStyle w:val="CVPre2Heading"/>
      </w:pPr>
      <w:bookmarkStart w:id="3" w:name="_Toc24647955"/>
      <w:bookmarkStart w:id="4" w:name="_Toc35906362"/>
      <w:r w:rsidRPr="001B104E">
        <w:t xml:space="preserve">About Navvis </w:t>
      </w:r>
      <w:bookmarkEnd w:id="3"/>
      <w:r w:rsidR="00E408A4" w:rsidRPr="001B104E">
        <w:t>Healthcare</w:t>
      </w:r>
      <w:bookmarkEnd w:id="4"/>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5" w:name="_Toc35906363"/>
      <w:r w:rsidRPr="001B104E">
        <w:lastRenderedPageBreak/>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1547CB">
      <w:pPr>
        <w:pStyle w:val="CV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1B589F95" w:rsidR="00FE0AEC" w:rsidRPr="001B104E" w:rsidRDefault="00212CBF" w:rsidP="00212CBF">
      <w:pPr>
        <w:pStyle w:val="CVPre2Heading"/>
      </w:pPr>
      <w:bookmarkStart w:id="6" w:name="_Toc35906364"/>
      <w:r w:rsidRPr="00FB7014">
        <w:rPr>
          <w:highlight w:val="yellow"/>
        </w:rPr>
        <w:t>Intended A</w:t>
      </w:r>
      <w:r w:rsidR="00FE0AEC" w:rsidRPr="00FB7014">
        <w:rPr>
          <w:highlight w:val="yellow"/>
        </w:rPr>
        <w:t>udience</w:t>
      </w:r>
      <w:bookmarkEnd w:id="6"/>
    </w:p>
    <w:p w14:paraId="0CE4276A" w14:textId="7F13AB31" w:rsidR="00C864DD" w:rsidRPr="003009AB" w:rsidRDefault="00C864DD" w:rsidP="00C864DD">
      <w:pPr>
        <w:pStyle w:val="ListNumber"/>
        <w:spacing w:before="12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27C8CA20" w14:textId="77777777" w:rsidR="00C864DD" w:rsidRPr="003009AB" w:rsidRDefault="00C864DD" w:rsidP="00C864DD">
      <w:pPr>
        <w:pStyle w:val="ListBullet"/>
      </w:pPr>
      <w:r w:rsidRPr="003009AB">
        <w:t>Clinical staff and hospital administrators</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w:t>
      </w:r>
      <w:bookmarkStart w:id="7" w:name="_GoBack"/>
      <w:bookmarkEnd w:id="7"/>
      <w:r w:rsidRPr="003009AB">
        <w:t xml:space="preserve"> use the service to participate in the care of the patient</w:t>
      </w:r>
    </w:p>
    <w:p w14:paraId="3E809565" w14:textId="77777777" w:rsidR="00C864DD" w:rsidRPr="003009AB" w:rsidRDefault="00C864DD" w:rsidP="00C864DD">
      <w:pPr>
        <w:pStyle w:val="ListBullet"/>
      </w:pPr>
      <w:r w:rsidRPr="003009AB">
        <w:t>Any other person involved in the care of the patient, including patient's care providers, patient's insurer or payer, or a social worker, or government agencies</w:t>
      </w:r>
    </w:p>
    <w:p w14:paraId="65F01942" w14:textId="2C8E0733" w:rsidR="00C864DD" w:rsidRPr="003009AB" w:rsidRDefault="00C864DD" w:rsidP="00C864DD">
      <w:pPr>
        <w:pStyle w:val="ListNumber"/>
        <w:spacing w:before="120"/>
      </w:pPr>
      <w:r w:rsidRPr="00565184">
        <w:rPr>
          <w:b/>
        </w:rPr>
        <w:t>Administrator-users</w:t>
      </w:r>
      <w:r w:rsidRPr="00565184">
        <w:rPr>
          <w:b/>
        </w:rPr>
        <w:fldChar w:fldCharType="begin"/>
      </w:r>
      <w:r w:rsidRPr="00565184">
        <w:instrText xml:space="preserve"> XE "</w:instrText>
      </w:r>
      <w:r w:rsidRPr="00565184">
        <w:rPr>
          <w:b/>
        </w:rPr>
        <w:instrText>Administrator-users</w:instrText>
      </w:r>
      <w:r w:rsidRPr="00565184">
        <w:instrText xml:space="preserve">" \i </w:instrText>
      </w:r>
      <w:r w:rsidRPr="00565184">
        <w:rPr>
          <w:b/>
        </w:rPr>
        <w:fldChar w:fldCharType="end"/>
      </w:r>
      <w:r w:rsidRPr="00565184">
        <w:t>:</w:t>
      </w:r>
      <w:r w:rsidRPr="003009AB">
        <w:t xml:space="preserve"> The </w:t>
      </w:r>
      <w:r w:rsidRPr="001B104E">
        <w:t xml:space="preserve">Coreo </w:t>
      </w:r>
      <w:r w:rsidR="003F4A4A">
        <w:t>Home</w:t>
      </w:r>
      <w:r w:rsidRPr="001B104E">
        <w:t xml:space="preserve"> </w:t>
      </w:r>
      <w:r w:rsidRPr="003009AB">
        <w:t xml:space="preserve">administrator-users </w:t>
      </w:r>
      <w:r w:rsidR="00E13DD8">
        <w:t xml:space="preserve">referred to as care team </w:t>
      </w:r>
      <w:r w:rsidRPr="003009AB">
        <w:t xml:space="preserve">are assigned the task of managing other users of the </w:t>
      </w:r>
      <w:r w:rsidRPr="001B104E">
        <w:t xml:space="preserve">Coreo </w:t>
      </w:r>
      <w:r w:rsidR="003F4A4A">
        <w:t>Home</w:t>
      </w:r>
      <w:r w:rsidRPr="001B104E">
        <w:t xml:space="preserve"> </w:t>
      </w:r>
      <w:r w:rsidRPr="003009AB">
        <w:t>application.</w:t>
      </w:r>
    </w:p>
    <w:p w14:paraId="0DD77A4E" w14:textId="7E12BB58" w:rsidR="00FE0AEC" w:rsidRPr="001B104E" w:rsidRDefault="00212CBF" w:rsidP="00212CBF">
      <w:pPr>
        <w:pStyle w:val="CVPre2Heading"/>
      </w:pPr>
      <w:bookmarkStart w:id="8" w:name="_Toc35906365"/>
      <w:r w:rsidRPr="00565184">
        <w:t>Organization of the D</w:t>
      </w:r>
      <w:r w:rsidR="00FE0AEC" w:rsidRPr="00565184">
        <w:t>ocument</w:t>
      </w:r>
      <w:bookmarkEnd w:id="8"/>
    </w:p>
    <w:p w14:paraId="1E7BBEE1" w14:textId="77777777" w:rsidR="00FE0AEC" w:rsidRPr="001B104E" w:rsidRDefault="00FE0AEC" w:rsidP="00EF3B85">
      <w:pPr>
        <w:pStyle w:val="ChapterBodyCopy"/>
      </w:pPr>
      <w:r w:rsidRPr="001B104E">
        <w:t>This documen</w:t>
      </w:r>
      <w:r w:rsidR="00D2177F" w:rsidRPr="001B104E">
        <w:t>t contains the following modules</w:t>
      </w:r>
      <w:r w:rsidRPr="001B104E">
        <w:t>:</w:t>
      </w:r>
    </w:p>
    <w:p w14:paraId="1141827F" w14:textId="3CC7B7C7" w:rsidR="004C6A45" w:rsidRPr="001B104E" w:rsidRDefault="004C6A45" w:rsidP="001D011F">
      <w:pPr>
        <w:pStyle w:val="ListBullet"/>
      </w:pPr>
      <w:commentRangeStart w:id="9"/>
      <w:r w:rsidRPr="001B104E">
        <w:t xml:space="preserve">Coreo </w:t>
      </w:r>
      <w:r w:rsidRPr="001D011F">
        <w:t>View</w:t>
      </w:r>
      <w:r w:rsidRPr="001B104E">
        <w:t xml:space="preserve"> User Function</w:t>
      </w:r>
    </w:p>
    <w:p w14:paraId="193803C7" w14:textId="521C2DA5" w:rsidR="004C6A45" w:rsidRPr="001B104E" w:rsidRDefault="00332BEE" w:rsidP="004C6A45">
      <w:pPr>
        <w:pStyle w:val="ChapterBodyCopy-Bullet2"/>
      </w:pPr>
      <w:r w:rsidRPr="001B104E">
        <w:t>Module 1, “User O</w:t>
      </w:r>
      <w:r w:rsidR="004C6A45" w:rsidRPr="001B104E">
        <w:t>nboarding”</w:t>
      </w:r>
    </w:p>
    <w:p w14:paraId="14F5A144" w14:textId="2AA8112F" w:rsidR="004C6A45" w:rsidRPr="001B104E" w:rsidRDefault="00332BEE" w:rsidP="004C6A45">
      <w:pPr>
        <w:pStyle w:val="ChapterBodyCopy-Bullet2"/>
      </w:pPr>
      <w:r w:rsidRPr="001B104E">
        <w:t>Module 2, “</w:t>
      </w:r>
      <w:r w:rsidR="00BE0A80" w:rsidRPr="001B104E">
        <w:t>Home Screen L</w:t>
      </w:r>
      <w:r w:rsidRPr="001B104E">
        <w:t>ayout and N</w:t>
      </w:r>
      <w:r w:rsidR="004C6A45" w:rsidRPr="001B104E">
        <w:t>avigation”</w:t>
      </w:r>
    </w:p>
    <w:p w14:paraId="0CA80FBE" w14:textId="1C9978B1" w:rsidR="00BE0A80" w:rsidRPr="001B104E" w:rsidRDefault="00BE0A80" w:rsidP="00BE0A80">
      <w:pPr>
        <w:pStyle w:val="ChapterBodyCopy-Bullet2"/>
      </w:pPr>
      <w:r w:rsidRPr="001B104E">
        <w:t>Module 3, “Bed View”</w:t>
      </w:r>
    </w:p>
    <w:p w14:paraId="46B7EA0E" w14:textId="468689DD" w:rsidR="00BE0A80" w:rsidRPr="001B104E" w:rsidRDefault="00BE0A80" w:rsidP="00BE0A80">
      <w:pPr>
        <w:pStyle w:val="ChapterBodyCopy-Bullet2"/>
      </w:pPr>
      <w:r w:rsidRPr="001B104E">
        <w:t>Module 4, “Prioritized View”</w:t>
      </w:r>
    </w:p>
    <w:p w14:paraId="52152B84" w14:textId="0501F08D" w:rsidR="00BE0A80" w:rsidRPr="001B104E" w:rsidRDefault="00BE0A80" w:rsidP="00BE0A80">
      <w:pPr>
        <w:pStyle w:val="ChapterBodyCopy-Bullet2"/>
      </w:pPr>
      <w:r w:rsidRPr="001B104E">
        <w:t>Module 5, “Geo-Mapping View”</w:t>
      </w:r>
    </w:p>
    <w:p w14:paraId="2E387B7B" w14:textId="43F731AD" w:rsidR="004C6A45" w:rsidRPr="001B104E" w:rsidRDefault="00BE0A80" w:rsidP="004C6A45">
      <w:pPr>
        <w:pStyle w:val="ChapterBodyCopy-Bullet2"/>
      </w:pPr>
      <w:r w:rsidRPr="001B104E">
        <w:t>Module 6</w:t>
      </w:r>
      <w:r w:rsidR="004C6A45" w:rsidRPr="001B104E">
        <w:t>, “</w:t>
      </w:r>
      <w:r w:rsidRPr="001B104E">
        <w:t xml:space="preserve">Using </w:t>
      </w:r>
      <w:r w:rsidR="004C6A45" w:rsidRPr="001B104E">
        <w:t>Filters and Themes”</w:t>
      </w:r>
    </w:p>
    <w:p w14:paraId="47E5E5FD" w14:textId="409864E1" w:rsidR="004C6A45" w:rsidRPr="001B104E" w:rsidRDefault="00BE0A80" w:rsidP="004C6A45">
      <w:pPr>
        <w:pStyle w:val="ChapterBodyCopy-Bullet2"/>
      </w:pPr>
      <w:r w:rsidRPr="001B104E">
        <w:t>Module 7, “Global Search and Local Search</w:t>
      </w:r>
      <w:r w:rsidR="004C6A45" w:rsidRPr="001B104E">
        <w:t>”</w:t>
      </w:r>
    </w:p>
    <w:p w14:paraId="59B4FF9D" w14:textId="5413F4B0" w:rsidR="004C6A45" w:rsidRPr="001B104E" w:rsidRDefault="004C6A45" w:rsidP="004C6A45">
      <w:pPr>
        <w:pStyle w:val="ChapterBodyCopy-Bullet2"/>
      </w:pPr>
      <w:r w:rsidRPr="001B104E">
        <w:t>Modu</w:t>
      </w:r>
      <w:r w:rsidR="00BE0A80" w:rsidRPr="001B104E">
        <w:t>le 8, “Patient Summary</w:t>
      </w:r>
      <w:r w:rsidRPr="001B104E">
        <w:t>”</w:t>
      </w:r>
    </w:p>
    <w:p w14:paraId="0FBF08AC" w14:textId="0C4EB041" w:rsidR="004C6A45" w:rsidRPr="001B104E" w:rsidRDefault="00BE0A80" w:rsidP="004C6A45">
      <w:pPr>
        <w:pStyle w:val="ChapterBodyCopy-Bullet2"/>
      </w:pPr>
      <w:r w:rsidRPr="001B104E">
        <w:t>Module 9, “Flagging Patient Records</w:t>
      </w:r>
      <w:r w:rsidR="004C6A45" w:rsidRPr="001B104E">
        <w:t>”</w:t>
      </w:r>
    </w:p>
    <w:p w14:paraId="2EBC71C5" w14:textId="160712BA" w:rsidR="004C6A45" w:rsidRPr="001B104E" w:rsidRDefault="00BE0A80" w:rsidP="004C6A45">
      <w:pPr>
        <w:pStyle w:val="ChapterBodyCopy-Bullet2"/>
      </w:pPr>
      <w:r w:rsidRPr="001B104E">
        <w:t>Module 10, “General Reports</w:t>
      </w:r>
      <w:r w:rsidR="004C6A45" w:rsidRPr="001B104E">
        <w:t>”</w:t>
      </w:r>
    </w:p>
    <w:p w14:paraId="64A35BF3" w14:textId="3FDE24AF" w:rsidR="004C6A45" w:rsidRPr="001B104E" w:rsidRDefault="00BE0A80" w:rsidP="00BE0A80">
      <w:pPr>
        <w:pStyle w:val="ChapterBodyCopy-Bullet2"/>
      </w:pPr>
      <w:r w:rsidRPr="001B104E">
        <w:t>Module 11, “Synchronizing Patient View between UEE Applications with Coreo View</w:t>
      </w:r>
      <w:r w:rsidR="004C6A45" w:rsidRPr="001B104E">
        <w:t>”</w:t>
      </w:r>
    </w:p>
    <w:p w14:paraId="2D127C32" w14:textId="77777777" w:rsidR="004C6A45" w:rsidRPr="001B104E" w:rsidRDefault="004C6A45" w:rsidP="004C6A45">
      <w:pPr>
        <w:pStyle w:val="CVspacebeforetable"/>
      </w:pPr>
    </w:p>
    <w:p w14:paraId="0C568E97" w14:textId="2B419673" w:rsidR="00D2177F" w:rsidRPr="001B104E" w:rsidRDefault="00856F0C" w:rsidP="001D011F">
      <w:pPr>
        <w:pStyle w:val="ListBullet"/>
      </w:pPr>
      <w:r w:rsidRPr="001B104E">
        <w:t>Exhibit</w:t>
      </w:r>
      <w:r w:rsidR="00D2177F" w:rsidRPr="001B104E">
        <w:t>: Coreo</w:t>
      </w:r>
      <w:r w:rsidR="00075827" w:rsidRPr="001B104E">
        <w:t xml:space="preserve"> </w:t>
      </w:r>
      <w:r w:rsidR="00D2177F" w:rsidRPr="001B104E">
        <w:t xml:space="preserve">View Administrative </w:t>
      </w:r>
      <w:r w:rsidR="00BE0A80" w:rsidRPr="001D011F">
        <w:t>Guide</w:t>
      </w:r>
    </w:p>
    <w:p w14:paraId="6FA8E9F4" w14:textId="3F7F387B" w:rsidR="00FE0AEC" w:rsidRPr="001B104E" w:rsidRDefault="00FE0AEC" w:rsidP="00F343F1">
      <w:pPr>
        <w:pStyle w:val="ChapterBodyCopy-Bullet2"/>
      </w:pPr>
      <w:r w:rsidRPr="001B104E">
        <w:lastRenderedPageBreak/>
        <w:t xml:space="preserve">Module </w:t>
      </w:r>
      <w:r w:rsidR="00F343F1" w:rsidRPr="001B104E">
        <w:t>1, “Coreo</w:t>
      </w:r>
      <w:r w:rsidR="00075827" w:rsidRPr="001B104E">
        <w:t xml:space="preserve"> </w:t>
      </w:r>
      <w:r w:rsidR="00F343F1" w:rsidRPr="001B104E">
        <w:t>View Administrator Tasks</w:t>
      </w:r>
      <w:r w:rsidRPr="001B104E">
        <w:t>”</w:t>
      </w:r>
    </w:p>
    <w:p w14:paraId="3E243133" w14:textId="523BAD39" w:rsidR="00FE0AEC" w:rsidRPr="001B104E" w:rsidRDefault="00BD6340" w:rsidP="00F343F1">
      <w:pPr>
        <w:pStyle w:val="ChapterBodyCopy-Bullet2"/>
      </w:pPr>
      <w:r w:rsidRPr="001B104E">
        <w:t>Module 2, “</w:t>
      </w:r>
      <w:r w:rsidR="00F343F1" w:rsidRPr="001B104E">
        <w:t>Settings to manage Coreo</w:t>
      </w:r>
      <w:r w:rsidR="00152FFE" w:rsidRPr="001B104E">
        <w:t xml:space="preserve"> </w:t>
      </w:r>
      <w:r w:rsidR="003661FC" w:rsidRPr="001B104E">
        <w:t>View U</w:t>
      </w:r>
      <w:r w:rsidR="00F343F1" w:rsidRPr="001B104E">
        <w:t>sers</w:t>
      </w:r>
      <w:r w:rsidR="00FE0AEC" w:rsidRPr="001B104E">
        <w:t>”</w:t>
      </w:r>
    </w:p>
    <w:p w14:paraId="7F5130E8" w14:textId="05F8BAD0" w:rsidR="00F343F1" w:rsidRPr="001B104E" w:rsidRDefault="00E82EE4" w:rsidP="00F343F1">
      <w:pPr>
        <w:pStyle w:val="ChapterBodyCopy-Bullet2"/>
      </w:pPr>
      <w:r w:rsidRPr="001B104E">
        <w:t>Module 3</w:t>
      </w:r>
      <w:r w:rsidR="00F343F1" w:rsidRPr="001B104E">
        <w:t xml:space="preserve">, “Administrative </w:t>
      </w:r>
      <w:r w:rsidR="003661FC" w:rsidRPr="001B104E">
        <w:t>R</w:t>
      </w:r>
      <w:r w:rsidR="00F343F1" w:rsidRPr="001B104E">
        <w:t>eports”</w:t>
      </w:r>
      <w:commentRangeEnd w:id="9"/>
      <w:r w:rsidR="00565184">
        <w:rPr>
          <w:rStyle w:val="CommentReference"/>
          <w:rFonts w:asciiTheme="minorHAnsi" w:hAnsiTheme="minorHAnsi"/>
          <w:color w:val="auto"/>
        </w:rPr>
        <w:commentReference w:id="9"/>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10" w:name="_Toc35906366"/>
      <w:r w:rsidRPr="001B104E">
        <w:t>Conventions</w:t>
      </w:r>
      <w:bookmarkEnd w:id="10"/>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6CAD6858">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BE1455"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02CE6725" w:rsidR="005C2385" w:rsidRPr="001B104E" w:rsidRDefault="00B511D7" w:rsidP="00212CBF">
      <w:pPr>
        <w:pStyle w:val="CVPre2Heading"/>
      </w:pPr>
      <w:bookmarkStart w:id="11" w:name="_Toc35906367"/>
      <w:commentRangeStart w:id="12"/>
      <w:r w:rsidRPr="00F1541D">
        <w:t>Browsers V</w:t>
      </w:r>
      <w:r w:rsidR="005C2385" w:rsidRPr="00F1541D">
        <w:t>ersions for Coreo</w:t>
      </w:r>
      <w:r w:rsidR="00D01BCD" w:rsidRPr="00F1541D">
        <w:t xml:space="preserve"> </w:t>
      </w:r>
      <w:r w:rsidR="00812FBB" w:rsidRPr="00F1541D">
        <w:t>Home</w:t>
      </w:r>
      <w:commentRangeEnd w:id="12"/>
      <w:r w:rsidR="00F1541D">
        <w:rPr>
          <w:rStyle w:val="CommentReference"/>
          <w:rFonts w:asciiTheme="minorHAnsi" w:eastAsiaTheme="minorHAnsi" w:hAnsiTheme="minorHAnsi" w:cstheme="minorBidi"/>
          <w:b w:val="0"/>
          <w:color w:val="auto"/>
        </w:rPr>
        <w:commentReference w:id="12"/>
      </w:r>
      <w:bookmarkEnd w:id="11"/>
    </w:p>
    <w:p w14:paraId="7317ACE4" w14:textId="3AF37B3A"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1B104E"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1418"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61255">
        <w:tc>
          <w:tcPr>
            <w:tcW w:w="3402"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1418" w:type="dxa"/>
            <w:shd w:val="clear" w:color="auto" w:fill="FFFFFF" w:themeFill="background1"/>
          </w:tcPr>
          <w:p w14:paraId="6F00F9C5" w14:textId="17904960" w:rsidR="005C2385" w:rsidRPr="001B104E" w:rsidRDefault="00661255" w:rsidP="00441904">
            <w:pPr>
              <w:pStyle w:val="CVTabletext"/>
            </w:pPr>
            <w:r w:rsidRPr="001B104E">
              <w:t>74</w:t>
            </w:r>
          </w:p>
        </w:tc>
      </w:tr>
      <w:tr w:rsidR="005C2385" w:rsidRPr="001B104E" w14:paraId="1FBA7678" w14:textId="77777777" w:rsidTr="00661255">
        <w:tc>
          <w:tcPr>
            <w:tcW w:w="3402" w:type="dxa"/>
            <w:shd w:val="clear" w:color="auto" w:fill="FFFFFF" w:themeFill="background1"/>
          </w:tcPr>
          <w:p w14:paraId="6EAE5800" w14:textId="7A04031E" w:rsidR="005C2385" w:rsidRPr="001B104E" w:rsidRDefault="00661255" w:rsidP="00441904">
            <w:pPr>
              <w:pStyle w:val="CVTabletext"/>
            </w:pPr>
            <w:r w:rsidRPr="001B104E">
              <w:t xml:space="preserve">MS </w:t>
            </w:r>
            <w:r w:rsidR="005C2385" w:rsidRPr="001B104E">
              <w:t>I</w:t>
            </w:r>
            <w:r w:rsidRPr="001B104E">
              <w:t xml:space="preserve">nternet </w:t>
            </w:r>
            <w:r w:rsidR="005C2385" w:rsidRPr="001B104E">
              <w:t>E</w:t>
            </w:r>
            <w:r w:rsidRPr="001B104E">
              <w:t>xplorer</w:t>
            </w:r>
          </w:p>
        </w:tc>
        <w:tc>
          <w:tcPr>
            <w:tcW w:w="1418" w:type="dxa"/>
            <w:shd w:val="clear" w:color="auto" w:fill="FFFFFF" w:themeFill="background1"/>
          </w:tcPr>
          <w:p w14:paraId="3172E4A6" w14:textId="4E137C7A" w:rsidR="005C2385" w:rsidRPr="001B104E" w:rsidRDefault="00661255" w:rsidP="00441904">
            <w:pPr>
              <w:pStyle w:val="CVTabletext"/>
            </w:pPr>
            <w:r w:rsidRPr="001B104E">
              <w:t>11</w:t>
            </w:r>
          </w:p>
        </w:tc>
      </w:tr>
      <w:tr w:rsidR="005C2385" w:rsidRPr="001B104E" w14:paraId="062AEA41" w14:textId="77777777" w:rsidTr="00661255">
        <w:tc>
          <w:tcPr>
            <w:tcW w:w="3402" w:type="dxa"/>
            <w:shd w:val="clear" w:color="auto" w:fill="FFFFFF" w:themeFill="background1"/>
          </w:tcPr>
          <w:p w14:paraId="4F5F9BFB" w14:textId="616EA9B5" w:rsidR="005C2385" w:rsidRPr="001B104E" w:rsidRDefault="003D433C" w:rsidP="00441904">
            <w:pPr>
              <w:pStyle w:val="CVTabletext"/>
              <w:rPr>
                <w:rStyle w:val="Hyperlink"/>
              </w:rPr>
            </w:pPr>
            <w:r w:rsidRPr="001B104E">
              <w:t>MacBook</w:t>
            </w:r>
            <w:r w:rsidR="005C2385" w:rsidRPr="001B104E">
              <w:t xml:space="preserve"> - Safari</w:t>
            </w:r>
          </w:p>
        </w:tc>
        <w:tc>
          <w:tcPr>
            <w:tcW w:w="1418" w:type="dxa"/>
            <w:shd w:val="clear" w:color="auto" w:fill="FFFFFF" w:themeFill="background1"/>
          </w:tcPr>
          <w:p w14:paraId="21EFC37A" w14:textId="77777777" w:rsidR="005C2385" w:rsidRPr="001B104E" w:rsidRDefault="005C2385" w:rsidP="00441904">
            <w:pPr>
              <w:pStyle w:val="CVTabletext"/>
            </w:pPr>
            <w:r w:rsidRPr="001B104E">
              <w:t>12.1.1</w:t>
            </w:r>
          </w:p>
        </w:tc>
      </w:tr>
      <w:tr w:rsidR="005C2385" w:rsidRPr="001B104E" w14:paraId="4024C90D" w14:textId="77777777" w:rsidTr="00661255">
        <w:tc>
          <w:tcPr>
            <w:tcW w:w="3402" w:type="dxa"/>
            <w:shd w:val="clear" w:color="auto" w:fill="FFFFFF" w:themeFill="background1"/>
          </w:tcPr>
          <w:p w14:paraId="3769654E" w14:textId="6577A1F6" w:rsidR="005C2385" w:rsidRPr="001B104E" w:rsidRDefault="005C2385" w:rsidP="00441904">
            <w:pPr>
              <w:pStyle w:val="CVTabletext"/>
            </w:pPr>
            <w:r w:rsidRPr="001B104E">
              <w:t>Samsung Tab</w:t>
            </w:r>
            <w:r w:rsidR="00661255" w:rsidRPr="001B104E">
              <w:t xml:space="preserve"> –</w:t>
            </w:r>
            <w:r w:rsidRPr="001B104E">
              <w:t xml:space="preserve"> </w:t>
            </w:r>
            <w:r w:rsidR="00661255" w:rsidRPr="001B104E">
              <w:t xml:space="preserve">Google </w:t>
            </w:r>
            <w:r w:rsidRPr="001B104E">
              <w:t>Chrome</w:t>
            </w:r>
          </w:p>
        </w:tc>
        <w:tc>
          <w:tcPr>
            <w:tcW w:w="1418" w:type="dxa"/>
            <w:shd w:val="clear" w:color="auto" w:fill="FFFFFF" w:themeFill="background1"/>
          </w:tcPr>
          <w:p w14:paraId="616022D2" w14:textId="77777777" w:rsidR="005C2385" w:rsidRPr="001B104E" w:rsidRDefault="005C2385" w:rsidP="00441904">
            <w:pPr>
              <w:pStyle w:val="CVTabletext"/>
            </w:pPr>
            <w:r w:rsidRPr="001B104E">
              <w:t>7.0.0</w:t>
            </w:r>
          </w:p>
        </w:tc>
      </w:tr>
      <w:tr w:rsidR="005C2385" w:rsidRPr="001B104E" w14:paraId="21A24E84" w14:textId="77777777" w:rsidTr="00661255">
        <w:tc>
          <w:tcPr>
            <w:tcW w:w="3402" w:type="dxa"/>
            <w:shd w:val="clear" w:color="auto" w:fill="FFFFFF" w:themeFill="background1"/>
          </w:tcPr>
          <w:p w14:paraId="5E41CDBD" w14:textId="77777777" w:rsidR="005C2385" w:rsidRPr="001B104E" w:rsidRDefault="005C2385" w:rsidP="00441904">
            <w:pPr>
              <w:pStyle w:val="CVTabletext"/>
            </w:pPr>
            <w:r w:rsidRPr="001B104E">
              <w:t>IPad IOS - Safari</w:t>
            </w:r>
          </w:p>
        </w:tc>
        <w:tc>
          <w:tcPr>
            <w:tcW w:w="1418" w:type="dxa"/>
            <w:shd w:val="clear" w:color="auto" w:fill="FFFFFF" w:themeFill="background1"/>
          </w:tcPr>
          <w:p w14:paraId="1D7EB995" w14:textId="77777777" w:rsidR="005C2385" w:rsidRPr="001B104E" w:rsidRDefault="005C2385" w:rsidP="00441904">
            <w:pPr>
              <w:pStyle w:val="CVTabletext"/>
            </w:pPr>
            <w:r w:rsidRPr="001B104E">
              <w:t>12.1</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2"/>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A9008D">
      <w:pPr>
        <w:pStyle w:val="ExhibitnewCVTitle"/>
      </w:pPr>
    </w:p>
    <w:p w14:paraId="186333BA" w14:textId="77777777" w:rsidR="00A55E5D" w:rsidRDefault="00A55E5D" w:rsidP="00A9008D">
      <w:pPr>
        <w:pStyle w:val="ExhibitnewCVTitle"/>
      </w:pPr>
    </w:p>
    <w:p w14:paraId="5D2DE430" w14:textId="6092FE7A" w:rsidR="006F4FE0" w:rsidRPr="001B104E" w:rsidRDefault="00B849D0" w:rsidP="0020763B">
      <w:pPr>
        <w:pStyle w:val="ExhibitnewCVTitle"/>
      </w:pPr>
      <w:bookmarkStart w:id="13" w:name="_Toc35906368"/>
      <w:r>
        <w:t>User Account</w:t>
      </w:r>
      <w:r w:rsidR="00BD5F05">
        <w:rPr>
          <w:rFonts w:cstheme="majorHAnsi"/>
        </w:rPr>
        <w:t>–</w:t>
      </w:r>
      <w:r w:rsidR="00BD5F05">
        <w:t>Patient</w:t>
      </w:r>
      <w:bookmarkEnd w:id="13"/>
    </w:p>
    <w:p w14:paraId="12D327A8" w14:textId="77777777" w:rsidR="00C61212" w:rsidRPr="001B104E" w:rsidRDefault="00C61212"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03291A21" w:rsidR="00291873" w:rsidRPr="002874C9" w:rsidRDefault="00BD5F05" w:rsidP="008A35E5">
      <w:pPr>
        <w:pStyle w:val="Heading1"/>
        <w:numPr>
          <w:ilvl w:val="0"/>
          <w:numId w:val="16"/>
        </w:numPr>
      </w:pPr>
      <w:bookmarkStart w:id="14" w:name="_Toc35906369"/>
      <w:commentRangeStart w:id="15"/>
      <w:r w:rsidRPr="002874C9">
        <w:lastRenderedPageBreak/>
        <w:t>Patient</w:t>
      </w:r>
      <w:r w:rsidR="0054355C" w:rsidRPr="002874C9">
        <w:t xml:space="preserve"> </w:t>
      </w:r>
      <w:r w:rsidR="00EE3D53" w:rsidRPr="002874C9">
        <w:t>On</w:t>
      </w:r>
      <w:r w:rsidR="00070AA9" w:rsidRPr="002874C9">
        <w:t>boarding</w:t>
      </w:r>
      <w:commentRangeEnd w:id="15"/>
      <w:r w:rsidR="00A91B59">
        <w:rPr>
          <w:rStyle w:val="CommentReference"/>
          <w:rFonts w:asciiTheme="minorHAnsi" w:eastAsiaTheme="minorHAnsi" w:hAnsiTheme="minorHAnsi" w:cstheme="minorBidi"/>
          <w:b w:val="0"/>
          <w:color w:val="auto"/>
          <w:lang w:eastAsia="en-US"/>
        </w:rPr>
        <w:commentReference w:id="15"/>
      </w:r>
      <w:bookmarkEnd w:id="14"/>
    </w:p>
    <w:p w14:paraId="095581C4" w14:textId="5E55202E" w:rsidR="00CE097A" w:rsidRDefault="000865D9" w:rsidP="00F45FDE">
      <w:pPr>
        <w:pStyle w:val="CVChapterBodyCopy"/>
      </w:pPr>
      <w:r w:rsidRPr="001B104E">
        <w:t xml:space="preserve">A first-time </w:t>
      </w:r>
      <w:r w:rsidR="00CE097A">
        <w:t xml:space="preserve">individual </w:t>
      </w:r>
      <w:r w:rsidRPr="001B104E">
        <w:t>user</w:t>
      </w:r>
      <w:r w:rsidR="00CE097A">
        <w:t xml:space="preserve"> (patient)</w:t>
      </w:r>
      <w:r w:rsidR="00CC46CF">
        <w:t xml:space="preserve"> of Coreo Home</w:t>
      </w:r>
      <w:r w:rsidR="00CC46CF" w:rsidRPr="001B104E">
        <w:t xml:space="preserve"> </w:t>
      </w:r>
      <w:r w:rsidRPr="001B104E">
        <w:t>receives an automated em</w:t>
      </w:r>
      <w:r w:rsidR="00790428" w:rsidRPr="001B104E">
        <w:t>ail v</w:t>
      </w:r>
      <w:r w:rsidR="00CE097A">
        <w:t>erification link or a text message from the care team member</w:t>
      </w:r>
      <w:r w:rsidR="00A41E38" w:rsidRPr="001B104E">
        <w:t xml:space="preserve"> to activate the </w:t>
      </w:r>
      <w:r w:rsidR="00CE097A">
        <w:t>patient account.</w:t>
      </w:r>
    </w:p>
    <w:p w14:paraId="5AA93538" w14:textId="704C148A" w:rsidR="00671B4D" w:rsidRPr="001B104E" w:rsidRDefault="00671B4D" w:rsidP="00671B4D">
      <w:pPr>
        <w:pStyle w:val="CVChapterBodyCopy"/>
      </w:pPr>
      <w:r w:rsidRPr="001B104E">
        <w:t>Foll</w:t>
      </w:r>
      <w:r>
        <w:t>ow these steps to activate the patient</w:t>
      </w:r>
      <w:r w:rsidRPr="001B104E">
        <w:t xml:space="preserve"> </w:t>
      </w:r>
      <w:r>
        <w:t>account</w:t>
      </w:r>
      <w:r w:rsidRPr="001B104E">
        <w:t>:</w:t>
      </w:r>
    </w:p>
    <w:p w14:paraId="38490AD6" w14:textId="2FFD0A5A" w:rsidR="00671B4D" w:rsidRPr="001B104E" w:rsidRDefault="00B63DFA" w:rsidP="00671B4D">
      <w:pPr>
        <w:pStyle w:val="CVFigure"/>
      </w:pPr>
      <w:r>
        <w:drawing>
          <wp:inline distT="0" distB="0" distL="0" distR="0" wp14:anchorId="1982DB64" wp14:editId="0CFDC69F">
            <wp:extent cx="5486400" cy="29190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 Patient Email.png"/>
                    <pic:cNvPicPr/>
                  </pic:nvPicPr>
                  <pic:blipFill>
                    <a:blip r:embed="rId23">
                      <a:extLst>
                        <a:ext uri="{28A0092B-C50C-407E-A947-70E740481C1C}">
                          <a14:useLocalDpi xmlns:a14="http://schemas.microsoft.com/office/drawing/2010/main" val="0"/>
                        </a:ext>
                      </a:extLst>
                    </a:blip>
                    <a:stretch>
                      <a:fillRect/>
                    </a:stretch>
                  </pic:blipFill>
                  <pic:spPr>
                    <a:xfrm>
                      <a:off x="0" y="0"/>
                      <a:ext cx="5486400" cy="2919095"/>
                    </a:xfrm>
                    <a:prstGeom prst="rect">
                      <a:avLst/>
                    </a:prstGeom>
                  </pic:spPr>
                </pic:pic>
              </a:graphicData>
            </a:graphic>
          </wp:inline>
        </w:drawing>
      </w:r>
    </w:p>
    <w:p w14:paraId="0E94DE95" w14:textId="38FAAF51" w:rsidR="00CE097A" w:rsidRDefault="009238AA" w:rsidP="009238AA">
      <w:pPr>
        <w:pStyle w:val="CVFigureCaption"/>
        <w:tabs>
          <w:tab w:val="left" w:pos="993"/>
        </w:tabs>
      </w:pPr>
      <w:r>
        <w:t>Email Verrification Link</w:t>
      </w:r>
    </w:p>
    <w:p w14:paraId="3727D611" w14:textId="0DB88AFE" w:rsidR="00D96D2C" w:rsidRDefault="00B849D0" w:rsidP="00B021D8">
      <w:pPr>
        <w:pStyle w:val="Heading1"/>
      </w:pPr>
      <w:bookmarkStart w:id="16" w:name="_Toc35906370"/>
      <w:r>
        <w:t>Patient</w:t>
      </w:r>
      <w:r w:rsidR="00B021D8">
        <w:t xml:space="preserve"> Profile</w:t>
      </w:r>
      <w:bookmarkEnd w:id="16"/>
    </w:p>
    <w:p w14:paraId="20C4B785" w14:textId="773E3BE2" w:rsidR="00626517" w:rsidRDefault="00626517" w:rsidP="00626517">
      <w:pPr>
        <w:pStyle w:val="CVChapterBodyCopy"/>
      </w:pPr>
      <w:r>
        <w:t xml:space="preserve">Help your service providers </w:t>
      </w:r>
      <w:r w:rsidR="00F904E0">
        <w:t xml:space="preserve">to </w:t>
      </w:r>
      <w:r>
        <w:t>learn more about you by completing your profile. Add the following to your profile: your name, phone number, age, height, weight, emergency contact numbers, clinical conditions, languages spoken, and your guardian details.</w:t>
      </w:r>
    </w:p>
    <w:p w14:paraId="67EB5A86" w14:textId="4B04B81E" w:rsidR="00A132D3" w:rsidRDefault="00626517" w:rsidP="00626517">
      <w:pPr>
        <w:pStyle w:val="CVChapterBodyCopy"/>
      </w:pPr>
      <w:r>
        <w:t>Be sure to include a picture of yourself.</w:t>
      </w:r>
    </w:p>
    <w:p w14:paraId="0F182B32" w14:textId="7AFC61AF" w:rsidR="00626517" w:rsidRDefault="00626517" w:rsidP="00626517">
      <w:pPr>
        <w:pStyle w:val="CV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27B9E49B" w:rsidR="00D96D2C" w:rsidRDefault="008D6DB1" w:rsidP="00C47035">
      <w:pPr>
        <w:pStyle w:val="Heading2"/>
        <w:tabs>
          <w:tab w:val="clear" w:pos="4406"/>
          <w:tab w:val="left" w:pos="284"/>
        </w:tabs>
      </w:pPr>
      <w:bookmarkStart w:id="17" w:name="_Edit_Your_Profile"/>
      <w:bookmarkStart w:id="18" w:name="_Toc35906371"/>
      <w:bookmarkEnd w:id="17"/>
      <w:r>
        <w:t>Update</w:t>
      </w:r>
      <w:r w:rsidR="00626517">
        <w:t xml:space="preserve"> </w:t>
      </w:r>
      <w:r w:rsidR="00173D64">
        <w:t xml:space="preserve">or Review </w:t>
      </w:r>
      <w:r w:rsidR="00626517">
        <w:t>Your</w:t>
      </w:r>
      <w:r w:rsidR="00A132D3">
        <w:t xml:space="preserve"> Profile</w:t>
      </w:r>
      <w:bookmarkEnd w:id="18"/>
    </w:p>
    <w:p w14:paraId="6D97ED4E" w14:textId="72C3536A" w:rsidR="00D553AE" w:rsidRDefault="004C09B3" w:rsidP="00397F34">
      <w:pPr>
        <w:pStyle w:val="CV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patient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t>U</w:t>
      </w:r>
      <w:r w:rsidR="008D6DB1">
        <w:t>pdate or review</w:t>
      </w:r>
      <w:r w:rsidR="001027BD">
        <w:t xml:space="preserve"> your profile details:</w:t>
      </w:r>
    </w:p>
    <w:p w14:paraId="4A6B6874" w14:textId="700C47B1" w:rsidR="001027BD" w:rsidRDefault="001027BD" w:rsidP="00A33574">
      <w:pPr>
        <w:pStyle w:val="ListNumber"/>
        <w:numPr>
          <w:ilvl w:val="0"/>
          <w:numId w:val="24"/>
        </w:numPr>
      </w:pPr>
      <w:r>
        <w:lastRenderedPageBreak/>
        <w:t>Select th</w:t>
      </w:r>
      <w:r w:rsidR="0015618A">
        <w:t>e profile logo on the side menu, or on the upper-right corner of the header bar.</w:t>
      </w:r>
    </w:p>
    <w:p w14:paraId="371C8090" w14:textId="63FD3E13" w:rsidR="00397F34" w:rsidRDefault="00CE1DD6" w:rsidP="00397F34">
      <w:pPr>
        <w:pStyle w:val="CVFigure"/>
      </w:pPr>
      <w:r>
        <w:drawing>
          <wp:inline distT="0" distB="0" distL="0" distR="0" wp14:anchorId="05433A3E" wp14:editId="706EE280">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24">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9453D5">
      <w:pPr>
        <w:pStyle w:val="CVFigureCaption"/>
        <w:tabs>
          <w:tab w:val="left" w:pos="1134"/>
        </w:tabs>
      </w:pPr>
      <w:r>
        <w:t>Browse Provideers screen</w:t>
      </w:r>
    </w:p>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5DAF9847" w:rsidR="00805197" w:rsidRDefault="00B42575" w:rsidP="00805197">
      <w:pPr>
        <w:pStyle w:val="CVFigure"/>
      </w:pPr>
      <w:r>
        <w:drawing>
          <wp:inline distT="0" distB="0" distL="0" distR="0" wp14:anchorId="3471B569" wp14:editId="73EF752B">
            <wp:extent cx="4684987" cy="3116275"/>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atientProfile 2.png"/>
                    <pic:cNvPicPr/>
                  </pic:nvPicPr>
                  <pic:blipFill>
                    <a:blip r:embed="rId25">
                      <a:extLst>
                        <a:ext uri="{28A0092B-C50C-407E-A947-70E740481C1C}">
                          <a14:useLocalDpi xmlns:a14="http://schemas.microsoft.com/office/drawing/2010/main" val="0"/>
                        </a:ext>
                      </a:extLst>
                    </a:blip>
                    <a:stretch>
                      <a:fillRect/>
                    </a:stretch>
                  </pic:blipFill>
                  <pic:spPr>
                    <a:xfrm>
                      <a:off x="0" y="0"/>
                      <a:ext cx="4699574" cy="3125978"/>
                    </a:xfrm>
                    <a:prstGeom prst="rect">
                      <a:avLst/>
                    </a:prstGeom>
                  </pic:spPr>
                </pic:pic>
              </a:graphicData>
            </a:graphic>
          </wp:inline>
        </w:drawing>
      </w:r>
    </w:p>
    <w:p w14:paraId="092B1F72" w14:textId="2DB45711" w:rsidR="00D96D2C" w:rsidRDefault="00805197" w:rsidP="008253AD">
      <w:pPr>
        <w:pStyle w:val="CVFigureCaption"/>
        <w:tabs>
          <w:tab w:val="left" w:pos="1134"/>
        </w:tabs>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6DA61306" w:rsidR="00D96D2C" w:rsidRDefault="00BD3174" w:rsidP="00B42575">
      <w:pPr>
        <w:pStyle w:val="CVFigure"/>
      </w:pPr>
      <w:r>
        <w:lastRenderedPageBreak/>
        <w:drawing>
          <wp:inline distT="0" distB="0" distL="0" distR="0" wp14:anchorId="1734CC43" wp14:editId="3FCAD7E1">
            <wp:extent cx="5238750" cy="4991365"/>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atientProfile 3.png"/>
                    <pic:cNvPicPr/>
                  </pic:nvPicPr>
                  <pic:blipFill>
                    <a:blip r:embed="rId26">
                      <a:extLst>
                        <a:ext uri="{28A0092B-C50C-407E-A947-70E740481C1C}">
                          <a14:useLocalDpi xmlns:a14="http://schemas.microsoft.com/office/drawing/2010/main" val="0"/>
                        </a:ext>
                      </a:extLst>
                    </a:blip>
                    <a:stretch>
                      <a:fillRect/>
                    </a:stretch>
                  </pic:blipFill>
                  <pic:spPr>
                    <a:xfrm>
                      <a:off x="0" y="0"/>
                      <a:ext cx="5245278" cy="4997584"/>
                    </a:xfrm>
                    <a:prstGeom prst="rect">
                      <a:avLst/>
                    </a:prstGeom>
                  </pic:spPr>
                </pic:pic>
              </a:graphicData>
            </a:graphic>
          </wp:inline>
        </w:drawing>
      </w:r>
    </w:p>
    <w:p w14:paraId="479F5512" w14:textId="09B44813" w:rsidR="00B42575" w:rsidRDefault="009C1FA0" w:rsidP="00D75B01">
      <w:pPr>
        <w:pStyle w:val="CVFigureCaption"/>
        <w:tabs>
          <w:tab w:val="left" w:pos="993"/>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4C0C2BE5"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r w:rsidR="00D6219E">
        <w:t xml:space="preserve"> </w:t>
      </w:r>
      <w:r w:rsidR="000475B9">
        <w:t>Phone number is necessary without which you will not be able to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lastRenderedPageBreak/>
        <w:drawing>
          <wp:inline distT="0" distB="0" distL="0" distR="0" wp14:anchorId="423A74DE" wp14:editId="3CBC4F1F">
            <wp:extent cx="5486400" cy="2063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27">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147252EE" w14:textId="44CC36F3" w:rsidR="00603639" w:rsidRDefault="00F76D60" w:rsidP="00D75B01">
      <w:pPr>
        <w:pStyle w:val="CVFigureCaption"/>
        <w:tabs>
          <w:tab w:val="left" w:pos="993"/>
        </w:tabs>
      </w:pPr>
      <w:r>
        <w:t>Profile page</w:t>
      </w:r>
    </w:p>
    <w:p w14:paraId="436C56B5" w14:textId="03B6BE1C" w:rsidR="00603639" w:rsidRDefault="000333D2" w:rsidP="000333D2">
      <w:pPr>
        <w:pStyle w:val="CVChapterBodyCopy"/>
      </w:pPr>
      <w:r>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E377314" w:rsidR="000333D2" w:rsidRDefault="003C6A80" w:rsidP="000333D2">
      <w:pPr>
        <w:pStyle w:val="CVFigure"/>
      </w:pPr>
      <w:r>
        <w:drawing>
          <wp:inline distT="0" distB="0" distL="0" distR="0" wp14:anchorId="1046ADF8" wp14:editId="2F56F1DD">
            <wp:extent cx="5188107" cy="3600450"/>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atientProfile 5.png"/>
                    <pic:cNvPicPr/>
                  </pic:nvPicPr>
                  <pic:blipFill>
                    <a:blip r:embed="rId28">
                      <a:extLst>
                        <a:ext uri="{28A0092B-C50C-407E-A947-70E740481C1C}">
                          <a14:useLocalDpi xmlns:a14="http://schemas.microsoft.com/office/drawing/2010/main" val="0"/>
                        </a:ext>
                      </a:extLst>
                    </a:blip>
                    <a:stretch>
                      <a:fillRect/>
                    </a:stretch>
                  </pic:blipFill>
                  <pic:spPr>
                    <a:xfrm>
                      <a:off x="0" y="0"/>
                      <a:ext cx="5190537" cy="3602136"/>
                    </a:xfrm>
                    <a:prstGeom prst="rect">
                      <a:avLst/>
                    </a:prstGeom>
                  </pic:spPr>
                </pic:pic>
              </a:graphicData>
            </a:graphic>
          </wp:inline>
        </w:drawing>
      </w:r>
    </w:p>
    <w:p w14:paraId="0C198DF9" w14:textId="42A42691" w:rsidR="00603639" w:rsidRDefault="000333D2" w:rsidP="00880E1F">
      <w:pPr>
        <w:pStyle w:val="CVFigureCaption"/>
        <w:tabs>
          <w:tab w:val="left" w:pos="993"/>
        </w:tabs>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4ABEA4C4" w:rsidR="00FB34C7" w:rsidRDefault="00FB34C7" w:rsidP="003C6A80">
      <w:pPr>
        <w:pStyle w:val="ListNumber"/>
      </w:pPr>
      <w:r>
        <w:t xml:space="preserve">Select the Save button in the </w:t>
      </w:r>
      <w:r w:rsidRPr="00FB34C7">
        <w:rPr>
          <w:b/>
        </w:rPr>
        <w:t>Edit Clinical Condition</w:t>
      </w:r>
      <w:r>
        <w:t xml:space="preserve"> page to updated the changes to the </w:t>
      </w:r>
      <w:r w:rsidRPr="00FB34C7">
        <w:rPr>
          <w:b/>
        </w:rPr>
        <w:t>Profile</w:t>
      </w:r>
      <w:r>
        <w:t xml:space="preserve"> page.</w:t>
      </w:r>
    </w:p>
    <w:p w14:paraId="0EC3C614" w14:textId="65687F5A" w:rsidR="004209B9" w:rsidRDefault="004209B9" w:rsidP="003C6A80">
      <w:pPr>
        <w:pStyle w:val="ListNumber"/>
      </w:pPr>
      <w:r>
        <w:lastRenderedPageBreak/>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drawing>
          <wp:inline distT="0" distB="0" distL="0" distR="0" wp14:anchorId="759951D1" wp14:editId="3305CCCD">
            <wp:extent cx="5191125" cy="3671639"/>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29">
                      <a:extLst>
                        <a:ext uri="{28A0092B-C50C-407E-A947-70E740481C1C}">
                          <a14:useLocalDpi xmlns:a14="http://schemas.microsoft.com/office/drawing/2010/main" val="0"/>
                        </a:ext>
                      </a:extLst>
                    </a:blip>
                    <a:stretch>
                      <a:fillRect/>
                    </a:stretch>
                  </pic:blipFill>
                  <pic:spPr>
                    <a:xfrm>
                      <a:off x="0" y="0"/>
                      <a:ext cx="5196764" cy="3675627"/>
                    </a:xfrm>
                    <a:prstGeom prst="rect">
                      <a:avLst/>
                    </a:prstGeom>
                  </pic:spPr>
                </pic:pic>
              </a:graphicData>
            </a:graphic>
          </wp:inline>
        </w:drawing>
      </w:r>
    </w:p>
    <w:p w14:paraId="6E5B36DD" w14:textId="6629302F" w:rsidR="005A308B" w:rsidRDefault="005A308B" w:rsidP="008253AD">
      <w:pPr>
        <w:pStyle w:val="CVFigureCaption"/>
        <w:tabs>
          <w:tab w:val="left" w:pos="1134"/>
        </w:tabs>
      </w:pPr>
      <w:r>
        <w:t>Edit Point of Service page</w:t>
      </w:r>
    </w:p>
    <w:p w14:paraId="528E7939" w14:textId="0A5062E1" w:rsidR="005A308B" w:rsidRDefault="005A308B" w:rsidP="005A308B">
      <w:pPr>
        <w:pStyle w:val="ListNumber"/>
      </w:pPr>
      <w:r>
        <w:t xml:space="preserve">Enter your address details which includes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60DD1D8F" w:rsidR="0079335D" w:rsidRDefault="0079335D" w:rsidP="005A308B">
      <w:pPr>
        <w:pStyle w:val="ListNumber"/>
      </w:pPr>
      <w:r>
        <w:t xml:space="preserve">In the </w:t>
      </w:r>
      <w:r w:rsidRPr="0079335D">
        <w:rPr>
          <w:b/>
        </w:rPr>
        <w:t>My Connections</w:t>
      </w:r>
      <w:r>
        <w:t xml:space="preserve"> section 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4D7B49A7"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 can have more than one guardian.</w:t>
      </w:r>
    </w:p>
    <w:p w14:paraId="428E3CA4" w14:textId="61F8F2D6" w:rsidR="005A308B" w:rsidRDefault="00A20863" w:rsidP="0092214A">
      <w:pPr>
        <w:pStyle w:val="CVFigure"/>
      </w:pPr>
      <w:r>
        <w:lastRenderedPageBreak/>
        <w:drawing>
          <wp:inline distT="0" distB="0" distL="0" distR="0" wp14:anchorId="2688E565" wp14:editId="0955826B">
            <wp:extent cx="5180660" cy="2967487"/>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atientProfile 7.png"/>
                    <pic:cNvPicPr/>
                  </pic:nvPicPr>
                  <pic:blipFill>
                    <a:blip r:embed="rId30">
                      <a:extLst>
                        <a:ext uri="{28A0092B-C50C-407E-A947-70E740481C1C}">
                          <a14:useLocalDpi xmlns:a14="http://schemas.microsoft.com/office/drawing/2010/main" val="0"/>
                        </a:ext>
                      </a:extLst>
                    </a:blip>
                    <a:stretch>
                      <a:fillRect/>
                    </a:stretch>
                  </pic:blipFill>
                  <pic:spPr>
                    <a:xfrm>
                      <a:off x="0" y="0"/>
                      <a:ext cx="5187893" cy="2971630"/>
                    </a:xfrm>
                    <a:prstGeom prst="rect">
                      <a:avLst/>
                    </a:prstGeom>
                  </pic:spPr>
                </pic:pic>
              </a:graphicData>
            </a:graphic>
          </wp:inline>
        </w:drawing>
      </w:r>
    </w:p>
    <w:p w14:paraId="49EEC55A" w14:textId="606B98A5" w:rsidR="005A308B" w:rsidRDefault="0092214A" w:rsidP="0092214A">
      <w:pPr>
        <w:pStyle w:val="CVFigureCaption"/>
      </w:pPr>
      <w:r>
        <w:t>Profile page–My Connections section</w:t>
      </w:r>
    </w:p>
    <w:p w14:paraId="785E0A16" w14:textId="39EF488F"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10F5822B" w14:textId="61E230E6" w:rsidR="00041616" w:rsidRDefault="00041616" w:rsidP="00041616">
      <w:pPr>
        <w:pStyle w:val="CVFigure"/>
      </w:pPr>
      <w:r>
        <w:drawing>
          <wp:inline distT="0" distB="0" distL="0" distR="0" wp14:anchorId="3D7ACC2F" wp14:editId="316BBC20">
            <wp:extent cx="4908430" cy="3800625"/>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atientProfile 8 Indi.png"/>
                    <pic:cNvPicPr/>
                  </pic:nvPicPr>
                  <pic:blipFill>
                    <a:blip r:embed="rId31">
                      <a:extLst>
                        <a:ext uri="{28A0092B-C50C-407E-A947-70E740481C1C}">
                          <a14:useLocalDpi xmlns:a14="http://schemas.microsoft.com/office/drawing/2010/main" val="0"/>
                        </a:ext>
                      </a:extLst>
                    </a:blip>
                    <a:stretch>
                      <a:fillRect/>
                    </a:stretch>
                  </pic:blipFill>
                  <pic:spPr>
                    <a:xfrm>
                      <a:off x="0" y="0"/>
                      <a:ext cx="4920763" cy="3810175"/>
                    </a:xfrm>
                    <a:prstGeom prst="rect">
                      <a:avLst/>
                    </a:prstGeom>
                  </pic:spPr>
                </pic:pic>
              </a:graphicData>
            </a:graphic>
          </wp:inline>
        </w:drawing>
      </w:r>
    </w:p>
    <w:p w14:paraId="1E165CFC" w14:textId="071D31C7" w:rsidR="00041616" w:rsidRDefault="00041616" w:rsidP="00041616">
      <w:pPr>
        <w:pStyle w:val="CVFigureCaption"/>
      </w:pPr>
      <w:r>
        <w:t>Add an Individual page</w:t>
      </w:r>
    </w:p>
    <w:p w14:paraId="3D7D674C" w14:textId="4D34751D" w:rsidR="00041616" w:rsidRDefault="00041616" w:rsidP="00041616">
      <w:pPr>
        <w:pStyle w:val="ListNumber"/>
      </w:pPr>
      <w:r>
        <w:t xml:space="preserve">Select the </w:t>
      </w:r>
      <w:r w:rsidRPr="00041616">
        <w:rPr>
          <w:b/>
        </w:rPr>
        <w:t>Guardian</w:t>
      </w:r>
      <w:r>
        <w:t xml:space="preserve"> </w:t>
      </w:r>
      <w:r w:rsidR="006D2446">
        <w:t>profile type.</w:t>
      </w:r>
    </w:p>
    <w:p w14:paraId="2BCE4F31" w14:textId="46C945ED" w:rsidR="005E3F51" w:rsidRDefault="00B53F4F" w:rsidP="005E3F51">
      <w:pPr>
        <w:pStyle w:val="CVFigure"/>
      </w:pPr>
      <w:r>
        <w:lastRenderedPageBreak/>
        <w:drawing>
          <wp:inline distT="0" distB="0" distL="0" distR="0" wp14:anchorId="328C6A4B" wp14:editId="5B4FD120">
            <wp:extent cx="5166415" cy="433046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atientProfile 9 Indi.png"/>
                    <pic:cNvPicPr/>
                  </pic:nvPicPr>
                  <pic:blipFill>
                    <a:blip r:embed="rId32">
                      <a:extLst>
                        <a:ext uri="{28A0092B-C50C-407E-A947-70E740481C1C}">
                          <a14:useLocalDpi xmlns:a14="http://schemas.microsoft.com/office/drawing/2010/main" val="0"/>
                        </a:ext>
                      </a:extLst>
                    </a:blip>
                    <a:stretch>
                      <a:fillRect/>
                    </a:stretch>
                  </pic:blipFill>
                  <pic:spPr>
                    <a:xfrm>
                      <a:off x="0" y="0"/>
                      <a:ext cx="5170376" cy="4333780"/>
                    </a:xfrm>
                    <a:prstGeom prst="rect">
                      <a:avLst/>
                    </a:prstGeom>
                  </pic:spPr>
                </pic:pic>
              </a:graphicData>
            </a:graphic>
          </wp:inline>
        </w:drawing>
      </w:r>
    </w:p>
    <w:p w14:paraId="3FC871A7" w14:textId="3D4350DE" w:rsidR="005E3F51" w:rsidRDefault="000C01C2" w:rsidP="005E3F51">
      <w:pPr>
        <w:pStyle w:val="CVFigureCaption"/>
      </w:pPr>
      <w:r>
        <w:t>Add an individual</w:t>
      </w:r>
    </w:p>
    <w:p w14:paraId="183B259E" w14:textId="4F0E975D" w:rsidR="006D2446" w:rsidRDefault="006D2446" w:rsidP="00041616">
      <w:pPr>
        <w:pStyle w:val="ListNumber"/>
      </w:pPr>
      <w:r>
        <w:t xml:space="preserve">Select your relationship with the individual whom you want to be the guardian for and then select </w:t>
      </w:r>
      <w:r w:rsidRPr="00041616">
        <w:rPr>
          <w:b/>
        </w:rPr>
        <w:t>Next</w:t>
      </w:r>
      <w:r>
        <w:t>.</w:t>
      </w:r>
    </w:p>
    <w:p w14:paraId="18C9D15D" w14:textId="0442F845" w:rsidR="005E3F51" w:rsidRDefault="005E3F51" w:rsidP="00041616">
      <w:pPr>
        <w:pStyle w:val="ListNumber"/>
      </w:pPr>
      <w:r>
        <w:t xml:space="preserve">Select the type of plan </w:t>
      </w:r>
      <w:r w:rsidR="00B53F4F">
        <w:t xml:space="preserve">in the </w:t>
      </w:r>
      <w:r w:rsidR="00B53F4F" w:rsidRPr="00B53F4F">
        <w:rPr>
          <w:b/>
        </w:rPr>
        <w:t>Select Plan</w:t>
      </w:r>
      <w:r w:rsidR="00B53F4F">
        <w:t xml:space="preserve"> box </w:t>
      </w:r>
      <w:r>
        <w:t>from these options:</w:t>
      </w:r>
    </w:p>
    <w:p w14:paraId="69050627" w14:textId="533F2562" w:rsidR="005E3F51" w:rsidRPr="005E3F51" w:rsidRDefault="005E3F51" w:rsidP="005E3F51">
      <w:pPr>
        <w:pStyle w:val="ListBullet"/>
        <w:rPr>
          <w:b/>
        </w:rPr>
      </w:pPr>
      <w:r w:rsidRPr="005E3F51">
        <w:rPr>
          <w:b/>
        </w:rPr>
        <w:t>Commercial</w:t>
      </w:r>
    </w:p>
    <w:p w14:paraId="388A07C7" w14:textId="372187F9" w:rsidR="005E3F51" w:rsidRPr="005E3F51" w:rsidRDefault="005E3F51" w:rsidP="005E3F51">
      <w:pPr>
        <w:pStyle w:val="ListBullet"/>
        <w:rPr>
          <w:b/>
        </w:rPr>
      </w:pPr>
      <w:r w:rsidRPr="005E3F51">
        <w:rPr>
          <w:b/>
        </w:rPr>
        <w:t>Medicaid</w:t>
      </w:r>
    </w:p>
    <w:p w14:paraId="1C6A31ED" w14:textId="3B3FA413" w:rsidR="005E3F51" w:rsidRPr="005E3F51" w:rsidRDefault="005E3F51" w:rsidP="005E3F51">
      <w:pPr>
        <w:pStyle w:val="ListBullet"/>
        <w:rPr>
          <w:b/>
        </w:rPr>
      </w:pPr>
      <w:r w:rsidRPr="005E3F51">
        <w:rPr>
          <w:b/>
        </w:rPr>
        <w:t>Medicare</w:t>
      </w:r>
    </w:p>
    <w:p w14:paraId="138649F7" w14:textId="78110633" w:rsidR="005E3F51" w:rsidRPr="005E3F51" w:rsidRDefault="005E3F51" w:rsidP="005E3F51">
      <w:pPr>
        <w:pStyle w:val="ListBullet"/>
        <w:rPr>
          <w:b/>
        </w:rPr>
      </w:pPr>
      <w:r w:rsidRPr="005E3F51">
        <w:rPr>
          <w:b/>
        </w:rPr>
        <w:t>Not in List</w:t>
      </w:r>
    </w:p>
    <w:p w14:paraId="4DB94140" w14:textId="0D896BEC" w:rsidR="005E3F51" w:rsidRDefault="00B53F4F" w:rsidP="0092214A">
      <w:pPr>
        <w:pStyle w:val="ListNumber"/>
      </w:pPr>
      <w:r>
        <w:t>Enter</w:t>
      </w:r>
      <w:r w:rsidR="001E209B">
        <w:t xml:space="preserve"> the individual’s last name, member id and the date of birth. The member id identifies </w:t>
      </w:r>
      <w:r w:rsidR="00513F4E">
        <w:t>the</w:t>
      </w:r>
      <w:r w:rsidR="001E209B">
        <w:t xml:space="preserve"> HMSA membership and enables providers to determine </w:t>
      </w:r>
      <w:r w:rsidR="00513F4E">
        <w:t>the</w:t>
      </w:r>
      <w:r w:rsidR="001E209B">
        <w:t xml:space="preserve"> plan benefits.</w:t>
      </w:r>
    </w:p>
    <w:p w14:paraId="686CC36C" w14:textId="5A0E69F4"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DA1494">
        <w:t>profile displays</w:t>
      </w:r>
      <w:r w:rsidR="00556AC7">
        <w:t>.</w:t>
      </w:r>
    </w:p>
    <w:p w14:paraId="24261EFA" w14:textId="4F746B77" w:rsidR="001E209B" w:rsidRDefault="001E209B" w:rsidP="00556AC7">
      <w:pPr>
        <w:pStyle w:val="ListNumber"/>
      </w:pPr>
      <w:r>
        <w:t>Select the individual profile.</w:t>
      </w:r>
      <w:r w:rsidR="00556AC7">
        <w:t xml:space="preserve"> A tick mark displays indicating that you have selected the individual profile.</w:t>
      </w:r>
    </w:p>
    <w:p w14:paraId="2515E46F" w14:textId="1CD43581" w:rsidR="001E209B" w:rsidRDefault="001E209B" w:rsidP="0092214A">
      <w:pPr>
        <w:pStyle w:val="ListNumber"/>
      </w:pPr>
      <w:r>
        <w:lastRenderedPageBreak/>
        <w:t xml:space="preserve">Select your relationship with the primary member and </w:t>
      </w:r>
      <w:r w:rsidR="00DA1494">
        <w:t xml:space="preserve">then </w:t>
      </w:r>
      <w:r>
        <w:t xml:space="preserve">select </w:t>
      </w:r>
      <w:r w:rsidRPr="001E209B">
        <w:rPr>
          <w:b/>
        </w:rPr>
        <w:t>Add</w:t>
      </w:r>
      <w:r>
        <w:t>.</w:t>
      </w:r>
    </w:p>
    <w:p w14:paraId="6145AFAB" w14:textId="450F2F51" w:rsidR="001E209B" w:rsidRDefault="001E209B" w:rsidP="0092214A">
      <w:pPr>
        <w:pStyle w:val="ListNumber"/>
      </w:pPr>
      <w:r>
        <w:t xml:space="preserve">Select </w:t>
      </w:r>
      <w:r w:rsidRPr="001E209B">
        <w:rPr>
          <w:b/>
        </w:rPr>
        <w:t>Confirm</w:t>
      </w:r>
      <w:r>
        <w:t xml:space="preserve"> in the message box to proceed with adding the individual.</w:t>
      </w:r>
    </w:p>
    <w:p w14:paraId="535D35C8" w14:textId="77777777" w:rsidR="00DA1494" w:rsidRDefault="00DA1494" w:rsidP="00DA1494">
      <w:pPr>
        <w:pStyle w:val="CVChapterBodyCopy"/>
      </w:pPr>
      <w:r>
        <w:t>The individual is added to your profile page.</w:t>
      </w:r>
    </w:p>
    <w:p w14:paraId="6EDAA7D8" w14:textId="0446B495" w:rsidR="00B53F4F" w:rsidRDefault="00B53F4F" w:rsidP="00B53F4F">
      <w:pPr>
        <w:pStyle w:val="CVFigure"/>
      </w:pPr>
      <w:r>
        <w:drawing>
          <wp:inline distT="0" distB="0" distL="0" distR="0" wp14:anchorId="278A677C" wp14:editId="0B10DE4E">
            <wp:extent cx="4250888" cy="1811547"/>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atientProfile 10 Indi 10.png"/>
                    <pic:cNvPicPr/>
                  </pic:nvPicPr>
                  <pic:blipFill>
                    <a:blip r:embed="rId33">
                      <a:extLst>
                        <a:ext uri="{28A0092B-C50C-407E-A947-70E740481C1C}">
                          <a14:useLocalDpi xmlns:a14="http://schemas.microsoft.com/office/drawing/2010/main" val="0"/>
                        </a:ext>
                      </a:extLst>
                    </a:blip>
                    <a:stretch>
                      <a:fillRect/>
                    </a:stretch>
                  </pic:blipFill>
                  <pic:spPr>
                    <a:xfrm>
                      <a:off x="0" y="0"/>
                      <a:ext cx="4280707" cy="1824255"/>
                    </a:xfrm>
                    <a:prstGeom prst="rect">
                      <a:avLst/>
                    </a:prstGeom>
                  </pic:spPr>
                </pic:pic>
              </a:graphicData>
            </a:graphic>
          </wp:inline>
        </w:drawing>
      </w:r>
    </w:p>
    <w:p w14:paraId="3950E56F" w14:textId="38310893" w:rsidR="00B53F4F" w:rsidRDefault="00B53F4F" w:rsidP="00B53F4F">
      <w:pPr>
        <w:pStyle w:val="CVFigureCaption"/>
      </w:pPr>
      <w:r>
        <w:t>Profile page–Individual added</w:t>
      </w:r>
      <w:r w:rsidR="00A511B0">
        <w:t xml:space="preserve"> to your (patient)</w:t>
      </w:r>
      <w:r>
        <w:t xml:space="preserve"> profile</w:t>
      </w:r>
    </w:p>
    <w:p w14:paraId="48BFC7E2" w14:textId="005A2A7F" w:rsidR="0092214A" w:rsidRDefault="0092214A" w:rsidP="0092214A">
      <w:pPr>
        <w:pStyle w:val="ListNumber"/>
      </w:pPr>
      <w:r>
        <w:t xml:space="preserve">To add your guardian, 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33DDC278" w:rsidR="0092214A" w:rsidRDefault="0092214A" w:rsidP="0092214A">
      <w:pPr>
        <w:pStyle w:val="CVFigure"/>
      </w:pPr>
      <w:r>
        <w:drawing>
          <wp:inline distT="0" distB="0" distL="0" distR="0" wp14:anchorId="5C6B69ED" wp14:editId="3F08CE04">
            <wp:extent cx="4968815" cy="2858219"/>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atientProfile 8.png"/>
                    <pic:cNvPicPr/>
                  </pic:nvPicPr>
                  <pic:blipFill>
                    <a:blip r:embed="rId34">
                      <a:extLst>
                        <a:ext uri="{28A0092B-C50C-407E-A947-70E740481C1C}">
                          <a14:useLocalDpi xmlns:a14="http://schemas.microsoft.com/office/drawing/2010/main" val="0"/>
                        </a:ext>
                      </a:extLst>
                    </a:blip>
                    <a:stretch>
                      <a:fillRect/>
                    </a:stretch>
                  </pic:blipFill>
                  <pic:spPr>
                    <a:xfrm>
                      <a:off x="0" y="0"/>
                      <a:ext cx="4976332" cy="2862543"/>
                    </a:xfrm>
                    <a:prstGeom prst="rect">
                      <a:avLst/>
                    </a:prstGeom>
                  </pic:spPr>
                </pic:pic>
              </a:graphicData>
            </a:graphic>
          </wp:inline>
        </w:drawing>
      </w:r>
    </w:p>
    <w:p w14:paraId="5D7A495D" w14:textId="3272DD20" w:rsidR="0092214A" w:rsidRDefault="0092214A" w:rsidP="00630DED">
      <w:pPr>
        <w:pStyle w:val="CVFigureCaption"/>
        <w:tabs>
          <w:tab w:val="left" w:pos="1134"/>
        </w:tabs>
      </w:pPr>
      <w:r>
        <w:t>Add Guardian page</w:t>
      </w:r>
    </w:p>
    <w:p w14:paraId="7B99E997" w14:textId="47B90C88" w:rsidR="0092214A" w:rsidRDefault="0092214A" w:rsidP="0092214A">
      <w:pPr>
        <w:pStyle w:val="ListNumber"/>
      </w:pPr>
      <w:r>
        <w:t>Enter these details: The guardian’s first name, last name, email address, contact number and your relationship with the guardian.</w:t>
      </w:r>
    </w:p>
    <w:p w14:paraId="21228C88" w14:textId="5156691E" w:rsidR="0092214A" w:rsidRDefault="0092214A" w:rsidP="0092214A">
      <w:pPr>
        <w:pStyle w:val="ListNumber"/>
      </w:pPr>
      <w:r>
        <w:t xml:space="preserve">Select the </w:t>
      </w:r>
      <w:r w:rsidRPr="0092214A">
        <w:rPr>
          <w:b/>
        </w:rPr>
        <w:t>Send Invitation</w:t>
      </w:r>
      <w:r>
        <w:t xml:space="preserve"> button to send an email-invite to your guardian to create a guardian account in Coreo Home.</w:t>
      </w:r>
    </w:p>
    <w:p w14:paraId="7B0B82D4" w14:textId="0BFC659D" w:rsidR="0092214A" w:rsidRDefault="0092214A" w:rsidP="0092214A">
      <w:pPr>
        <w:pStyle w:val="CVChapterBodyCopy"/>
      </w:pPr>
      <w:r>
        <w:t>Once your guardian accepts the invite, Coreo Home takes the individual through a series of steps to onboard your guardian to the Coreo Home-Guardian account.</w:t>
      </w:r>
    </w:p>
    <w:p w14:paraId="2A664B9D" w14:textId="75F0CE76" w:rsidR="0092214A" w:rsidRDefault="00A511B0" w:rsidP="00A511B0">
      <w:pPr>
        <w:pStyle w:val="CVFigure"/>
      </w:pPr>
      <w:r>
        <w:lastRenderedPageBreak/>
        <w:drawing>
          <wp:inline distT="0" distB="0" distL="0" distR="0" wp14:anchorId="322D7855" wp14:editId="54D65897">
            <wp:extent cx="4563374" cy="3005278"/>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PatientProfile 9.png"/>
                    <pic:cNvPicPr/>
                  </pic:nvPicPr>
                  <pic:blipFill>
                    <a:blip r:embed="rId35">
                      <a:extLst>
                        <a:ext uri="{28A0092B-C50C-407E-A947-70E740481C1C}">
                          <a14:useLocalDpi xmlns:a14="http://schemas.microsoft.com/office/drawing/2010/main" val="0"/>
                        </a:ext>
                      </a:extLst>
                    </a:blip>
                    <a:stretch>
                      <a:fillRect/>
                    </a:stretch>
                  </pic:blipFill>
                  <pic:spPr>
                    <a:xfrm>
                      <a:off x="0" y="0"/>
                      <a:ext cx="4575759" cy="3013434"/>
                    </a:xfrm>
                    <a:prstGeom prst="rect">
                      <a:avLst/>
                    </a:prstGeom>
                  </pic:spPr>
                </pic:pic>
              </a:graphicData>
            </a:graphic>
          </wp:inline>
        </w:drawing>
      </w:r>
    </w:p>
    <w:p w14:paraId="5DAC5620" w14:textId="4A488C2F" w:rsidR="00A511B0" w:rsidRDefault="00A511B0" w:rsidP="00A511B0">
      <w:pPr>
        <w:pStyle w:val="CVFigureCaption"/>
      </w:pPr>
      <w:r>
        <w:t>Profile page–Guardian added to the your (patient) profile</w:t>
      </w:r>
    </w:p>
    <w:p w14:paraId="3479F5FF" w14:textId="62C4EE4F" w:rsidR="007C64ED" w:rsidRDefault="002F06F3" w:rsidP="007C64ED">
      <w:pPr>
        <w:pStyle w:val="CVChapterBodyCopy"/>
      </w:pPr>
      <w:r>
        <w:t>Once your guardian has onboarded successfully, you can view your guardian details on your profile page.</w:t>
      </w:r>
    </w:p>
    <w:p w14:paraId="45DF1958" w14:textId="71DB49B6" w:rsidR="007C64ED" w:rsidRDefault="004430EE" w:rsidP="007C64ED">
      <w:pPr>
        <w:pStyle w:val="Heading1"/>
      </w:pPr>
      <w:bookmarkStart w:id="19" w:name="_Set_Up_Payments"/>
      <w:bookmarkStart w:id="20" w:name="_Toc35906372"/>
      <w:bookmarkEnd w:id="19"/>
      <w:r>
        <w:t>Set U</w:t>
      </w:r>
      <w:r w:rsidR="007C64ED">
        <w:t>p Payments</w:t>
      </w:r>
      <w:bookmarkEnd w:id="20"/>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3E2E62AA">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50E714DA" w:rsidR="00F12DF6" w:rsidRDefault="00F12DF6" w:rsidP="001547D3">
            <w:pPr>
              <w:pStyle w:val="CVCalloutNote"/>
            </w:pPr>
            <w:r>
              <w:t>You need not set up payment cards whe</w:t>
            </w:r>
            <w:r w:rsidR="003C7B11">
              <w:t xml:space="preserve">n engaging with </w:t>
            </w:r>
            <w:r w:rsidR="00630DED">
              <w:t>an Entity who is facilitating th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lastRenderedPageBreak/>
        <w:drawing>
          <wp:inline distT="0" distB="0" distL="0" distR="0" wp14:anchorId="6C3B628C" wp14:editId="3D408567">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36">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7C64ED">
      <w:pPr>
        <w:pStyle w:val="CVFigureCaption"/>
      </w:pPr>
      <w:r>
        <w:t>Payments screen</w:t>
      </w:r>
    </w:p>
    <w:p w14:paraId="6A922C20" w14:textId="77777777" w:rsidR="007C64ED" w:rsidRDefault="007C64ED" w:rsidP="007C64ED">
      <w:pPr>
        <w:pStyle w:val="ListNumber"/>
      </w:pPr>
      <w:r>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drawing>
          <wp:inline distT="0" distB="0" distL="0" distR="0" wp14:anchorId="6F4A93A9" wp14:editId="1B0FB308">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37">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7C64ED">
      <w:pPr>
        <w:pStyle w:val="CVFigureCaption"/>
      </w:pPr>
      <w:r>
        <w:t>Add New Card window</w:t>
      </w:r>
    </w:p>
    <w:p w14:paraId="5BDE5CD0" w14:textId="77777777" w:rsidR="007C64ED" w:rsidRDefault="007C64ED" w:rsidP="007C64ED">
      <w:pPr>
        <w:pStyle w:val="ListNumber"/>
      </w:pPr>
      <w:r>
        <w:t>Enter the card number, the CVC/CVV number and the card expiry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73DB7CC2" w14:textId="77777777" w:rsidR="007C64ED" w:rsidRDefault="007C64ED" w:rsidP="007C64ED">
      <w:pPr>
        <w:pStyle w:val="CVChapterBodyCopy"/>
      </w:pPr>
      <w:r>
        <w:t>A message box displays indicating that you have successfully saved the card.</w:t>
      </w:r>
    </w:p>
    <w:p w14:paraId="464E0F18" w14:textId="77777777" w:rsidR="007C64ED" w:rsidRDefault="007C64ED" w:rsidP="007C64ED">
      <w:pPr>
        <w:pStyle w:val="CVChapterBodyCopy"/>
      </w:pPr>
      <w:r>
        <w:t>You can view the saved card.</w:t>
      </w:r>
    </w:p>
    <w:p w14:paraId="3BA5E5DC" w14:textId="77777777" w:rsidR="007C64ED" w:rsidRDefault="007C64ED" w:rsidP="007C64ED">
      <w:pPr>
        <w:pStyle w:val="CVFigure"/>
      </w:pPr>
      <w:r>
        <w:lastRenderedPageBreak/>
        <w:drawing>
          <wp:inline distT="0" distB="0" distL="0" distR="0" wp14:anchorId="4453FE77" wp14:editId="6555FCC9">
            <wp:extent cx="4675367" cy="210391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s PMT 3.png"/>
                    <pic:cNvPicPr/>
                  </pic:nvPicPr>
                  <pic:blipFill>
                    <a:blip r:embed="rId38">
                      <a:extLst>
                        <a:ext uri="{28A0092B-C50C-407E-A947-70E740481C1C}">
                          <a14:useLocalDpi xmlns:a14="http://schemas.microsoft.com/office/drawing/2010/main" val="0"/>
                        </a:ext>
                      </a:extLst>
                    </a:blip>
                    <a:stretch>
                      <a:fillRect/>
                    </a:stretch>
                  </pic:blipFill>
                  <pic:spPr>
                    <a:xfrm>
                      <a:off x="0" y="0"/>
                      <a:ext cx="4694089" cy="2112341"/>
                    </a:xfrm>
                    <a:prstGeom prst="rect">
                      <a:avLst/>
                    </a:prstGeom>
                  </pic:spPr>
                </pic:pic>
              </a:graphicData>
            </a:graphic>
          </wp:inline>
        </w:drawing>
      </w:r>
    </w:p>
    <w:p w14:paraId="666FF01A" w14:textId="77777777" w:rsidR="007C64ED" w:rsidRDefault="007C64ED" w:rsidP="007C64ED">
      <w:pPr>
        <w:pStyle w:val="CVFigureCaption"/>
      </w:pPr>
      <w:r>
        <w:t>Payments-saved card</w:t>
      </w:r>
    </w:p>
    <w:p w14:paraId="6F5B04B6" w14:textId="77777777" w:rsidR="007C64ED" w:rsidRDefault="007C64ED" w:rsidP="007C64ED">
      <w:pPr>
        <w:pStyle w:val="ListNumber"/>
      </w:pPr>
      <w:r>
        <w:t xml:space="preserve">To add multiple payment cards, select the </w:t>
      </w:r>
      <w:r w:rsidRPr="00691BB6">
        <w:rPr>
          <w:b/>
        </w:rPr>
        <w:t>Add New Card</w:t>
      </w:r>
      <w:r>
        <w:t xml:space="preserve"> button and repeat the process to save another card.</w:t>
      </w:r>
    </w:p>
    <w:p w14:paraId="00D95FC4" w14:textId="77777777" w:rsidR="005D492B" w:rsidRDefault="005D492B" w:rsidP="005D492B">
      <w:pPr>
        <w:pStyle w:val="CVspacebeforetable"/>
      </w:pPr>
    </w:p>
    <w:p w14:paraId="24FDE777" w14:textId="7AACA939" w:rsidR="00671B4D" w:rsidRDefault="009A5A33" w:rsidP="009A5A33">
      <w:pPr>
        <w:pStyle w:val="Heading1"/>
      </w:pPr>
      <w:bookmarkStart w:id="21" w:name="_Toc35906373"/>
      <w:r>
        <w:t>Dashboard</w:t>
      </w:r>
      <w:bookmarkEnd w:id="21"/>
    </w:p>
    <w:p w14:paraId="45057A38" w14:textId="0059254A" w:rsidR="00286459" w:rsidRDefault="00286459" w:rsidP="00DC0C40">
      <w:pPr>
        <w:pStyle w:val="CV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1B8DD444" w:rsidR="00286459" w:rsidRDefault="008C2B31" w:rsidP="00DC0C40">
      <w:pPr>
        <w:pStyle w:val="CVChapterBodyCopy"/>
      </w:pPr>
      <w:r>
        <w:t>When you</w:t>
      </w:r>
      <w:r w:rsidR="00286459" w:rsidRPr="00286459">
        <w:t xml:space="preserve"> </w:t>
      </w:r>
      <w:r w:rsidR="00244F9F">
        <w:t>sign in</w:t>
      </w:r>
      <w:r w:rsidR="00286459" w:rsidRPr="00286459">
        <w:t xml:space="preserve"> </w:t>
      </w:r>
      <w:r>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7D466A61" w:rsidR="00C32D3F" w:rsidRDefault="00C32D3F" w:rsidP="00DC7E52">
      <w:pPr>
        <w:pStyle w:val="CVFigure"/>
      </w:pPr>
      <w:r>
        <w:drawing>
          <wp:inline distT="0" distB="0" distL="0" distR="0" wp14:anchorId="74771DCD" wp14:editId="3D14E61E">
            <wp:extent cx="5153025" cy="2416077"/>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Dashboard 2.png"/>
                    <pic:cNvPicPr/>
                  </pic:nvPicPr>
                  <pic:blipFill>
                    <a:blip r:embed="rId39">
                      <a:extLst>
                        <a:ext uri="{28A0092B-C50C-407E-A947-70E740481C1C}">
                          <a14:useLocalDpi xmlns:a14="http://schemas.microsoft.com/office/drawing/2010/main" val="0"/>
                        </a:ext>
                      </a:extLst>
                    </a:blip>
                    <a:stretch>
                      <a:fillRect/>
                    </a:stretch>
                  </pic:blipFill>
                  <pic:spPr>
                    <a:xfrm>
                      <a:off x="0" y="0"/>
                      <a:ext cx="5157818" cy="2418324"/>
                    </a:xfrm>
                    <a:prstGeom prst="rect">
                      <a:avLst/>
                    </a:prstGeom>
                  </pic:spPr>
                </pic:pic>
              </a:graphicData>
            </a:graphic>
          </wp:inline>
        </w:drawing>
      </w:r>
    </w:p>
    <w:p w14:paraId="116C0620" w14:textId="25EC7EA2" w:rsidR="00C32D3F" w:rsidRDefault="00C32D3F" w:rsidP="00DF150A">
      <w:pPr>
        <w:pStyle w:val="CVFigureCaption"/>
        <w:tabs>
          <w:tab w:val="left" w:pos="1134"/>
        </w:tabs>
      </w:pPr>
      <w:r>
        <w:t>Dashboard screen</w:t>
      </w:r>
      <w:r w:rsidR="006C2FEB">
        <w:t>-</w:t>
      </w:r>
      <w:commentRangeStart w:id="22"/>
      <w:r w:rsidR="006C2FEB">
        <w:t>before creating service requests</w:t>
      </w:r>
      <w:commentRangeEnd w:id="22"/>
      <w:r w:rsidR="008253AD">
        <w:rPr>
          <w:rStyle w:val="CommentReference"/>
          <w:b w:val="0"/>
          <w:smallCaps w:val="0"/>
          <w:noProof w:val="0"/>
          <w:color w:val="auto"/>
          <w:lang w:val="en-US" w:eastAsia="en-US"/>
        </w:rPr>
        <w:commentReference w:id="22"/>
      </w:r>
    </w:p>
    <w:p w14:paraId="1851E6C0" w14:textId="14CCA99B" w:rsidR="00EF164A" w:rsidRDefault="00EF164A" w:rsidP="00EF164A">
      <w:pPr>
        <w:pStyle w:val="CVChapterBodyCopy"/>
      </w:pPr>
      <w:r>
        <w:t xml:space="preserve">The dashboard has </w:t>
      </w:r>
      <w:r w:rsidR="00B76C4B">
        <w:t>two</w:t>
      </w:r>
      <w:r>
        <w:t xml:space="preserve"> sections:</w:t>
      </w:r>
    </w:p>
    <w:p w14:paraId="2FC58D1B" w14:textId="1FE44C3F" w:rsidR="006F0C7A" w:rsidRDefault="00BF6FB7" w:rsidP="009B70AE">
      <w:pPr>
        <w:pStyle w:val="CVChapterBodyCopyStepIndent3"/>
      </w:pPr>
      <w:r>
        <w:t>Calendar P</w:t>
      </w:r>
      <w:r w:rsidR="009760D9">
        <w:t>anel</w:t>
      </w:r>
    </w:p>
    <w:p w14:paraId="1B446422" w14:textId="7A40E8DC" w:rsidR="00D96D2C" w:rsidRDefault="00500AA6" w:rsidP="00D96D2C">
      <w:pPr>
        <w:pStyle w:val="CVFigure"/>
      </w:pPr>
      <w:r>
        <w:lastRenderedPageBreak/>
        <w:drawing>
          <wp:inline distT="0" distB="0" distL="0" distR="0" wp14:anchorId="2732369C" wp14:editId="378E1C56">
            <wp:extent cx="3381555" cy="2517772"/>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Dashboard 3.png"/>
                    <pic:cNvPicPr/>
                  </pic:nvPicPr>
                  <pic:blipFill>
                    <a:blip r:embed="rId40">
                      <a:extLst>
                        <a:ext uri="{28A0092B-C50C-407E-A947-70E740481C1C}">
                          <a14:useLocalDpi xmlns:a14="http://schemas.microsoft.com/office/drawing/2010/main" val="0"/>
                        </a:ext>
                      </a:extLst>
                    </a:blip>
                    <a:stretch>
                      <a:fillRect/>
                    </a:stretch>
                  </pic:blipFill>
                  <pic:spPr>
                    <a:xfrm>
                      <a:off x="0" y="0"/>
                      <a:ext cx="3420613" cy="2546853"/>
                    </a:xfrm>
                    <a:prstGeom prst="rect">
                      <a:avLst/>
                    </a:prstGeom>
                  </pic:spPr>
                </pic:pic>
              </a:graphicData>
            </a:graphic>
          </wp:inline>
        </w:drawing>
      </w:r>
    </w:p>
    <w:p w14:paraId="34FFA23D" w14:textId="17A10E48" w:rsidR="00D96D2C" w:rsidRDefault="00F37D11" w:rsidP="00C72C91">
      <w:pPr>
        <w:pStyle w:val="CVFigureCaption"/>
        <w:tabs>
          <w:tab w:val="left" w:pos="1134"/>
        </w:tabs>
      </w:pPr>
      <w:r>
        <w:t>Calender panel</w:t>
      </w:r>
    </w:p>
    <w:p w14:paraId="23876AF4" w14:textId="4BEBA12C" w:rsidR="006F0C7A" w:rsidRDefault="009561F2" w:rsidP="00114111">
      <w:pPr>
        <w:pStyle w:val="ListBullet2"/>
      </w:pPr>
      <w:r>
        <w:t>C</w:t>
      </w:r>
      <w:r w:rsidR="001126C8">
        <w:t>reate a new service request</w:t>
      </w:r>
      <w:r w:rsidR="00A80BCE">
        <w:t xml:space="preserve"> </w:t>
      </w:r>
      <w:r w:rsidR="00B82073">
        <w:t xml:space="preserve">using the </w:t>
      </w:r>
      <w:r w:rsidR="00B82073" w:rsidRPr="00C979CD">
        <w:rPr>
          <w:b/>
        </w:rPr>
        <w:t>New Request</w:t>
      </w:r>
      <w:r w:rsidR="00B82073">
        <w:t xml:space="preserve"> button</w:t>
      </w:r>
      <w:r>
        <w:t xml:space="preserve"> </w:t>
      </w:r>
      <w:r w:rsidR="00E44D46">
        <w:t xml:space="preserve">in this section </w:t>
      </w:r>
      <w:r>
        <w:t xml:space="preserve">when you </w:t>
      </w:r>
      <w:r w:rsidR="00E44D46">
        <w:t xml:space="preserve">have </w:t>
      </w:r>
      <w:r w:rsidR="00244F9F">
        <w:t>signed</w:t>
      </w:r>
      <w:r w:rsidR="00752A8E">
        <w:t xml:space="preserve"> in</w:t>
      </w:r>
      <w:r w:rsidR="007C06C4">
        <w:t xml:space="preserve"> </w:t>
      </w:r>
      <w:r w:rsidR="00752A8E">
        <w:t>to Coreo Home as a new member</w:t>
      </w:r>
      <w:r w:rsidR="006F0C7A">
        <w:t>;</w:t>
      </w:r>
    </w:p>
    <w:p w14:paraId="649513E9" w14:textId="30FC68D5" w:rsidR="009760D9" w:rsidRDefault="006F0C7A" w:rsidP="00114111">
      <w:pPr>
        <w:pStyle w:val="ListBullet2"/>
      </w:pPr>
      <w:r>
        <w:t>L</w:t>
      </w:r>
      <w:r w:rsidR="00B82073">
        <w:t>ook through</w:t>
      </w:r>
      <w:r w:rsidR="001126C8">
        <w:t xml:space="preserve"> </w:t>
      </w:r>
      <w:r w:rsidR="00B82073">
        <w:t xml:space="preserve">the available service </w:t>
      </w:r>
      <w:r w:rsidR="001126C8">
        <w:t>providers</w:t>
      </w:r>
      <w:r w:rsidR="00B82073">
        <w:t xml:space="preserve"> by using the </w:t>
      </w:r>
      <w:r w:rsidR="0001214F" w:rsidRPr="00C979CD">
        <w:rPr>
          <w:b/>
        </w:rPr>
        <w:t>Browse Providers</w:t>
      </w:r>
      <w:r w:rsidR="0001214F">
        <w:t xml:space="preserve"> button</w:t>
      </w:r>
      <w:r w:rsidR="001126C8">
        <w:t>.</w:t>
      </w:r>
    </w:p>
    <w:p w14:paraId="2BF5803C" w14:textId="1681E3A5" w:rsidR="00754944" w:rsidRPr="00754944" w:rsidRDefault="007555CB" w:rsidP="00F309CF">
      <w:pPr>
        <w:pStyle w:val="ListBullet2"/>
      </w:pPr>
      <w:r>
        <w:t>If you have created service requests, t</w:t>
      </w:r>
      <w:r w:rsidR="00933C71" w:rsidRPr="00933C71">
        <w:t>rack your service</w:t>
      </w:r>
      <w:r w:rsidR="00F309CF">
        <w:t xml:space="preserve"> visits collectively in this section</w:t>
      </w:r>
      <w:r w:rsidR="00933C71" w:rsidRPr="00933C71">
        <w:t>.</w:t>
      </w:r>
    </w:p>
    <w:p w14:paraId="7C2EBF84" w14:textId="5222FCF6" w:rsidR="00C0041F" w:rsidRDefault="0001214F" w:rsidP="009B70AE">
      <w:pPr>
        <w:pStyle w:val="CVChapterBodyCopyStepIndent3"/>
      </w:pPr>
      <w:r>
        <w:t>Wizard</w:t>
      </w:r>
      <w:r w:rsidR="00BF6FB7">
        <w:t xml:space="preserve"> P</w:t>
      </w:r>
      <w:r w:rsidR="009760D9">
        <w:t>anel</w:t>
      </w:r>
    </w:p>
    <w:p w14:paraId="5CCDF6C7" w14:textId="12EE464D" w:rsidR="00754944" w:rsidRDefault="00754944" w:rsidP="00754944">
      <w:pPr>
        <w:pStyle w:val="CVFigure"/>
      </w:pPr>
      <w:r>
        <w:drawing>
          <wp:inline distT="0" distB="0" distL="0" distR="0" wp14:anchorId="0CF68BB6" wp14:editId="311A63F7">
            <wp:extent cx="2959042" cy="26051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4.png"/>
                    <pic:cNvPicPr/>
                  </pic:nvPicPr>
                  <pic:blipFill>
                    <a:blip r:embed="rId41">
                      <a:extLst>
                        <a:ext uri="{28A0092B-C50C-407E-A947-70E740481C1C}">
                          <a14:useLocalDpi xmlns:a14="http://schemas.microsoft.com/office/drawing/2010/main" val="0"/>
                        </a:ext>
                      </a:extLst>
                    </a:blip>
                    <a:stretch>
                      <a:fillRect/>
                    </a:stretch>
                  </pic:blipFill>
                  <pic:spPr>
                    <a:xfrm>
                      <a:off x="0" y="0"/>
                      <a:ext cx="2970288" cy="2615079"/>
                    </a:xfrm>
                    <a:prstGeom prst="rect">
                      <a:avLst/>
                    </a:prstGeom>
                  </pic:spPr>
                </pic:pic>
              </a:graphicData>
            </a:graphic>
          </wp:inline>
        </w:drawing>
      </w:r>
    </w:p>
    <w:p w14:paraId="5A0BBC28" w14:textId="7705CEE6" w:rsidR="00754944" w:rsidRDefault="00754944" w:rsidP="00D3630D">
      <w:pPr>
        <w:pStyle w:val="CVFigureCaption"/>
        <w:tabs>
          <w:tab w:val="left" w:pos="1134"/>
        </w:tabs>
      </w:pPr>
      <w:r>
        <w:t>Wizard</w:t>
      </w:r>
      <w:r w:rsidR="00C32D3F">
        <w:t xml:space="preserve"> panel</w:t>
      </w:r>
    </w:p>
    <w:p w14:paraId="61D727E4" w14:textId="1E0BEF4C" w:rsidR="009760D9" w:rsidRDefault="00EE6497" w:rsidP="00C0041F">
      <w:pPr>
        <w:pStyle w:val="ListBullet2"/>
      </w:pPr>
      <w:r>
        <w:t>The wizard guides you</w:t>
      </w:r>
      <w:r w:rsidR="003E37A7">
        <w:t xml:space="preserve"> through a sequence of stages</w:t>
      </w:r>
      <w:r>
        <w:t xml:space="preserve"> to create a service request</w:t>
      </w:r>
      <w:r w:rsidR="004A0D70">
        <w:t>.</w:t>
      </w:r>
    </w:p>
    <w:p w14:paraId="07D48086" w14:textId="637E3EF1" w:rsidR="0000293F" w:rsidRDefault="00244F9F" w:rsidP="00C0041F">
      <w:pPr>
        <w:pStyle w:val="ListBullet2"/>
      </w:pPr>
      <w:r>
        <w:lastRenderedPageBreak/>
        <w:t>When you sign in for the time</w:t>
      </w:r>
      <w:r w:rsidR="0000293F">
        <w:t xml:space="preserve">, you are on the </w:t>
      </w:r>
      <w:r w:rsidR="0000293F" w:rsidRPr="003E37A7">
        <w:rPr>
          <w:b/>
        </w:rPr>
        <w:t>Browse Providers</w:t>
      </w:r>
      <w:r w:rsidR="0000293F">
        <w:t xml:space="preserve"> page</w:t>
      </w:r>
      <w:r w:rsidR="003E37A7">
        <w:t xml:space="preserve">, which is stage 1 </w:t>
      </w:r>
      <w:r w:rsidR="006D2943">
        <w:t>of creating the service request.</w:t>
      </w:r>
      <w:r w:rsidR="003E37A7">
        <w:t xml:space="preserve"> </w:t>
      </w:r>
      <w:r w:rsidR="001D2546">
        <w:t xml:space="preserve"> </w:t>
      </w:r>
      <w:r>
        <w:t>When you</w:t>
      </w:r>
      <w:r w:rsidR="001D2546">
        <w:t xml:space="preserve"> </w:t>
      </w:r>
      <w:r>
        <w:t>sign in next time</w:t>
      </w:r>
      <w:r w:rsidR="001D2546">
        <w:t xml:space="preserve">, </w:t>
      </w:r>
      <w:r w:rsidR="0047349B">
        <w:t>Coreo Home takes you to</w:t>
      </w:r>
      <w:r w:rsidR="001D2546">
        <w:t xml:space="preserve"> the </w:t>
      </w:r>
      <w:r w:rsidR="001D2546" w:rsidRPr="001D2546">
        <w:rPr>
          <w:b/>
        </w:rPr>
        <w:t>Dashboard</w:t>
      </w:r>
      <w:r w:rsidR="001D2546">
        <w:t xml:space="preserve"> screen.</w:t>
      </w:r>
    </w:p>
    <w:p w14:paraId="75DDAB17" w14:textId="43B7BFE4" w:rsidR="0016470F" w:rsidRDefault="0016470F" w:rsidP="00B73DB6">
      <w:pPr>
        <w:pStyle w:val="Heading2"/>
        <w:tabs>
          <w:tab w:val="clear" w:pos="4406"/>
          <w:tab w:val="left" w:pos="567"/>
        </w:tabs>
      </w:pPr>
      <w:bookmarkStart w:id="23" w:name="_Toc35906374"/>
      <w:r>
        <w:t>Browse Providers</w:t>
      </w:r>
      <w:bookmarkEnd w:id="23"/>
    </w:p>
    <w:p w14:paraId="24838C76" w14:textId="48D4DCE9" w:rsidR="00BC4C55" w:rsidRDefault="00BC4C55" w:rsidP="00DE3CA9">
      <w:pPr>
        <w:pStyle w:val="CVFigure"/>
      </w:pPr>
      <w:r>
        <w:drawing>
          <wp:inline distT="0" distB="0" distL="0" distR="0" wp14:anchorId="292BA146" wp14:editId="412B7AC1">
            <wp:extent cx="1161905" cy="933827"/>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42">
                      <a:extLst>
                        <a:ext uri="{28A0092B-C50C-407E-A947-70E740481C1C}">
                          <a14:useLocalDpi xmlns:a14="http://schemas.microsoft.com/office/drawing/2010/main" val="0"/>
                        </a:ext>
                      </a:extLst>
                    </a:blip>
                    <a:stretch>
                      <a:fillRect/>
                    </a:stretch>
                  </pic:blipFill>
                  <pic:spPr>
                    <a:xfrm>
                      <a:off x="0" y="0"/>
                      <a:ext cx="1161905" cy="933827"/>
                    </a:xfrm>
                    <a:prstGeom prst="rect">
                      <a:avLst/>
                    </a:prstGeom>
                  </pic:spPr>
                </pic:pic>
              </a:graphicData>
            </a:graphic>
          </wp:inline>
        </w:drawing>
      </w:r>
    </w:p>
    <w:p w14:paraId="42F36557" w14:textId="7906B856" w:rsidR="000C7714" w:rsidRDefault="000C7714" w:rsidP="00475F28">
      <w:pPr>
        <w:pStyle w:val="CVChapterBodyCopy"/>
      </w:pPr>
      <w:r>
        <w:t>The user can have the service requests fulfilled by the following two types of providers</w:t>
      </w:r>
    </w:p>
    <w:p w14:paraId="52F9001F" w14:textId="02F5CEE2" w:rsidR="000C7714" w:rsidRDefault="000C7714" w:rsidP="00AA4EBA">
      <w:pPr>
        <w:pStyle w:val="ListBullet"/>
      </w:pPr>
      <w:r>
        <w:t>Entity</w:t>
      </w:r>
      <w:r w:rsidR="00AA4EBA">
        <w:t xml:space="preserve"> User (EU)</w:t>
      </w:r>
      <w:r>
        <w:t xml:space="preserve">: </w:t>
      </w:r>
      <w:r w:rsidRPr="0079373C">
        <w:t>For the service request fulfill</w:t>
      </w:r>
      <w:r>
        <w:t>ed by an entity</w:t>
      </w:r>
      <w:r w:rsidRPr="0079373C">
        <w:t xml:space="preserve">, the visit processes are scheduled, completed; however, the payment </w:t>
      </w:r>
      <w:r w:rsidR="00B9061C">
        <w:t>is</w:t>
      </w:r>
      <w:r w:rsidRPr="0079373C">
        <w:t xml:space="preserve"> not processed in Coreo Home.</w:t>
      </w:r>
    </w:p>
    <w:p w14:paraId="698DCFCB" w14:textId="50747895" w:rsidR="00DA013F" w:rsidRDefault="00DA013F" w:rsidP="00DA013F">
      <w:pPr>
        <w:pStyle w:val="CVChapterBodyCopyIndent1"/>
      </w:pPr>
      <w:r>
        <w:rPr>
          <w:noProof/>
          <w:lang w:val="en-IN" w:eastAsia="en-IN"/>
        </w:rPr>
        <w:drawing>
          <wp:inline distT="0" distB="0" distL="0" distR="0" wp14:anchorId="11C6459D" wp14:editId="00BC84FE">
            <wp:extent cx="2859914" cy="9334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60409" cy="966251"/>
                    </a:xfrm>
                    <a:prstGeom prst="rect">
                      <a:avLst/>
                    </a:prstGeom>
                    <a:noFill/>
                    <a:ln>
                      <a:noFill/>
                    </a:ln>
                  </pic:spPr>
                </pic:pic>
              </a:graphicData>
            </a:graphic>
          </wp:inline>
        </w:drawing>
      </w:r>
    </w:p>
    <w:p w14:paraId="1F42C67F" w14:textId="77777777" w:rsidR="00DA013F" w:rsidRDefault="00DA013F" w:rsidP="00FA5A26">
      <w:pPr>
        <w:pStyle w:val="CVspacebeforetable"/>
      </w:pPr>
    </w:p>
    <w:p w14:paraId="6C9713FC" w14:textId="77777777" w:rsidR="00DA013F" w:rsidRDefault="000C7714" w:rsidP="00AA4EBA">
      <w:pPr>
        <w:pStyle w:val="ListBullet"/>
      </w:pPr>
      <w:r>
        <w:t>Individual Service Provider</w:t>
      </w:r>
      <w:r w:rsidR="007545BB">
        <w:t xml:space="preserve"> (ISP)</w:t>
      </w:r>
      <w:r>
        <w:t xml:space="preserve">: </w:t>
      </w:r>
      <w:r w:rsidRPr="0079373C">
        <w:t>For the service request fulfilled by an individual service provider, the visit processes are scheduled, completed, and the payments are processed.</w:t>
      </w:r>
      <w:r w:rsidR="007545BB">
        <w:t xml:space="preserve"> </w:t>
      </w:r>
    </w:p>
    <w:p w14:paraId="35869235" w14:textId="5E2E2BE3" w:rsidR="000C7714" w:rsidRDefault="007545BB" w:rsidP="00DA013F">
      <w:pPr>
        <w:pStyle w:val="CVChapterBodyCopyIndent1"/>
      </w:pPr>
      <w:r>
        <w:t xml:space="preserve">An ISP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162A358" w:rsidR="00DA013F" w:rsidRDefault="00C94AEE" w:rsidP="00DA013F">
      <w:pPr>
        <w:pStyle w:val="CVChapterBodyCopyIndent1"/>
      </w:pPr>
      <w:r>
        <w:rPr>
          <w:noProof/>
          <w:lang w:val="en-IN" w:eastAsia="en-IN"/>
        </w:rPr>
        <w:drawing>
          <wp:inline distT="0" distB="0" distL="0" distR="0" wp14:anchorId="50214082" wp14:editId="5BACAE76">
            <wp:extent cx="2859405" cy="89837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44">
                      <a:extLst>
                        <a:ext uri="{28A0092B-C50C-407E-A947-70E740481C1C}">
                          <a14:useLocalDpi xmlns:a14="http://schemas.microsoft.com/office/drawing/2010/main" val="0"/>
                        </a:ext>
                      </a:extLst>
                    </a:blip>
                    <a:stretch>
                      <a:fillRect/>
                    </a:stretch>
                  </pic:blipFill>
                  <pic:spPr>
                    <a:xfrm>
                      <a:off x="0" y="0"/>
                      <a:ext cx="2888662" cy="907569"/>
                    </a:xfrm>
                    <a:prstGeom prst="rect">
                      <a:avLst/>
                    </a:prstGeom>
                  </pic:spPr>
                </pic:pic>
              </a:graphicData>
            </a:graphic>
          </wp:inline>
        </w:drawing>
      </w:r>
    </w:p>
    <w:p w14:paraId="6248086B" w14:textId="0BEA71F4" w:rsidR="00F73B18" w:rsidRDefault="00F73B18" w:rsidP="00475F28">
      <w:pPr>
        <w:pStyle w:val="CVChapterBodyCopy"/>
      </w:pPr>
      <w:r>
        <w:t xml:space="preserve">Follow these steps to search </w:t>
      </w:r>
      <w:r w:rsidR="00475F28">
        <w:t xml:space="preserve">for </w:t>
      </w:r>
      <w:r>
        <w:t>the</w:t>
      </w:r>
      <w:r w:rsidR="007E0279">
        <w:t xml:space="preserve"> service providers</w:t>
      </w:r>
      <w:r w:rsidR="00BF7867">
        <w:t xml:space="preserve"> and entities</w:t>
      </w:r>
      <w:r w:rsidR="007E0279">
        <w:t>:</w:t>
      </w:r>
    </w:p>
    <w:p w14:paraId="6DE6C9FA" w14:textId="47118A77" w:rsidR="00DE3CA9" w:rsidRDefault="00DE3CA9" w:rsidP="008A35E5">
      <w:pPr>
        <w:pStyle w:val="ListNumber"/>
        <w:numPr>
          <w:ilvl w:val="0"/>
          <w:numId w:val="19"/>
        </w:numPr>
      </w:pPr>
      <w:r>
        <w:t xml:space="preserve">On the side menu, select </w:t>
      </w:r>
      <w:r w:rsidRPr="00CA5F3F">
        <w:rPr>
          <w:b/>
        </w:rPr>
        <w:t>Browse Providers</w:t>
      </w:r>
      <w:r>
        <w:t xml:space="preserve"> to open the </w:t>
      </w:r>
      <w:r w:rsidRPr="00CA5F3F">
        <w:rPr>
          <w:b/>
        </w:rPr>
        <w:t>Browse Providers</w:t>
      </w:r>
      <w:r>
        <w:t xml:space="preserve"> </w:t>
      </w:r>
      <w:r w:rsidR="00BF7867">
        <w:t>page</w:t>
      </w:r>
      <w:r>
        <w:t>.</w:t>
      </w:r>
    </w:p>
    <w:p w14:paraId="07788A13" w14:textId="492FA127" w:rsidR="00475F28" w:rsidRDefault="00C94AEE" w:rsidP="00475F28">
      <w:pPr>
        <w:pStyle w:val="CVFigure"/>
      </w:pPr>
      <w:r>
        <w:lastRenderedPageBreak/>
        <w:drawing>
          <wp:inline distT="0" distB="0" distL="0" distR="0" wp14:anchorId="434629FD" wp14:editId="4103D6C4">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45">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7C11D013" w14:textId="21E7B2E1" w:rsidR="00475F28" w:rsidRPr="00475F28" w:rsidRDefault="00475F28" w:rsidP="00D3630D">
      <w:pPr>
        <w:pStyle w:val="CVFigureCaption"/>
        <w:tabs>
          <w:tab w:val="left" w:pos="1134"/>
        </w:tabs>
      </w:pPr>
      <w:r>
        <w:t>Browse Providers screen</w:t>
      </w:r>
    </w:p>
    <w:p w14:paraId="0163348E" w14:textId="0CBED603" w:rsidR="002E248D" w:rsidRDefault="00133EDD" w:rsidP="008A35E5">
      <w:pPr>
        <w:pStyle w:val="ListNumber"/>
        <w:numPr>
          <w:ilvl w:val="0"/>
          <w:numId w:val="19"/>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606CA7E9" w:rsidR="00E13D34" w:rsidRDefault="00E13D34" w:rsidP="00316829">
      <w:pPr>
        <w:pStyle w:val="ListNumber"/>
      </w:pPr>
      <w:r>
        <w:t xml:space="preserve">Click the </w:t>
      </w:r>
      <w:r w:rsidR="00656D38">
        <w:t>service provider</w:t>
      </w:r>
      <w:r w:rsidR="00976C7B">
        <w:t xml:space="preserve">’s </w:t>
      </w:r>
      <w:r>
        <w:t xml:space="preserve">name or the profile picture to </w:t>
      </w:r>
      <w:r w:rsidR="00656D38">
        <w:t>view the</w:t>
      </w:r>
      <w:r w:rsidR="00976C7B">
        <w:t xml:space="preserve"> </w:t>
      </w:r>
      <w:r w:rsidR="00656D38">
        <w:t xml:space="preserve">profile details, types of services offered, service location, </w:t>
      </w:r>
      <w:r w:rsidR="00976C7B">
        <w:t>available time and slots</w:t>
      </w:r>
      <w:r w:rsidR="00656D38">
        <w:t xml:space="preserve"> among others.</w:t>
      </w:r>
    </w:p>
    <w:p w14:paraId="2AD46550" w14:textId="23094BAD" w:rsidR="0016470F" w:rsidRDefault="0016470F" w:rsidP="000C01C2">
      <w:pPr>
        <w:pStyle w:val="Heading2"/>
        <w:tabs>
          <w:tab w:val="clear" w:pos="4406"/>
        </w:tabs>
      </w:pPr>
      <w:bookmarkStart w:id="24" w:name="_Toc35906375"/>
      <w:r>
        <w:t>Engage Provider</w:t>
      </w:r>
      <w:bookmarkEnd w:id="24"/>
    </w:p>
    <w:p w14:paraId="317D304F" w14:textId="6A2B4C23" w:rsidR="00DE3CA9" w:rsidRDefault="00DE3CA9" w:rsidP="00DE3CA9">
      <w:pPr>
        <w:pStyle w:val="CVFigure"/>
      </w:pPr>
      <w:r>
        <w:drawing>
          <wp:inline distT="0" distB="0" distL="0" distR="0" wp14:anchorId="1A14C4BE" wp14:editId="428774B3">
            <wp:extent cx="1286395" cy="1048174"/>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46">
                      <a:extLst>
                        <a:ext uri="{28A0092B-C50C-407E-A947-70E740481C1C}">
                          <a14:useLocalDpi xmlns:a14="http://schemas.microsoft.com/office/drawing/2010/main" val="0"/>
                        </a:ext>
                      </a:extLst>
                    </a:blip>
                    <a:stretch>
                      <a:fillRect/>
                    </a:stretch>
                  </pic:blipFill>
                  <pic:spPr>
                    <a:xfrm>
                      <a:off x="0" y="0"/>
                      <a:ext cx="1286395" cy="1048174"/>
                    </a:xfrm>
                    <a:prstGeom prst="rect">
                      <a:avLst/>
                    </a:prstGeom>
                  </pic:spPr>
                </pic:pic>
              </a:graphicData>
            </a:graphic>
          </wp:inline>
        </w:drawing>
      </w:r>
    </w:p>
    <w:p w14:paraId="14D56383" w14:textId="77777777" w:rsidR="00DE3CA9" w:rsidRDefault="00DE3CA9" w:rsidP="00DE3CA9">
      <w:pPr>
        <w:pStyle w:val="CVspacebeforetable"/>
      </w:pPr>
    </w:p>
    <w:p w14:paraId="5FC6190F" w14:textId="0DC12739" w:rsidR="001D08C7" w:rsidRDefault="001D08C7" w:rsidP="00F21CDA">
      <w:pPr>
        <w:pStyle w:val="ListNumbe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r w:rsidR="001547D3">
        <w:t xml:space="preserve"> You can engage with two diffe</w:t>
      </w:r>
      <w:r w:rsidR="00F21CDA">
        <w:t xml:space="preserve">rent types of providers, entities </w:t>
      </w:r>
      <w:r w:rsidR="002F7922">
        <w:t>or</w:t>
      </w:r>
      <w:r w:rsidR="00F21CDA">
        <w:t xml:space="preserve"> individual service providers.</w:t>
      </w:r>
    </w:p>
    <w:p w14:paraId="3A67A93A" w14:textId="03B56C4A" w:rsidR="00C97C65" w:rsidRDefault="001D08C7" w:rsidP="00C97C65">
      <w:pPr>
        <w:pStyle w:val="ListNumber"/>
      </w:pPr>
      <w:r>
        <w:t xml:space="preserve">Select the </w:t>
      </w:r>
      <w:r w:rsidRPr="0000236C">
        <w:rPr>
          <w:b/>
        </w:rPr>
        <w:t>Engage</w:t>
      </w:r>
      <w:r>
        <w:t xml:space="preserve"> button</w:t>
      </w:r>
      <w:r w:rsidR="00C97C65">
        <w:t xml:space="preserve">. The </w:t>
      </w:r>
      <w:r w:rsidR="00C97C65" w:rsidRPr="00C97C65">
        <w:rPr>
          <w:b/>
        </w:rPr>
        <w:t>Create New Service Request</w:t>
      </w:r>
      <w:r w:rsidR="00C97C65">
        <w:t xml:space="preserve"> screen opens.</w:t>
      </w:r>
    </w:p>
    <w:p w14:paraId="6207F3C6" w14:textId="4EC8CEED" w:rsidR="00F67DD7" w:rsidRDefault="00F67DD7" w:rsidP="00F67DD7">
      <w:pPr>
        <w:pStyle w:val="CVFigure"/>
      </w:pPr>
      <w:r>
        <w:lastRenderedPageBreak/>
        <w:drawing>
          <wp:inline distT="0" distB="0" distL="0" distR="0" wp14:anchorId="08B7342A" wp14:editId="1335A81D">
            <wp:extent cx="5020574" cy="236908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Dashboard 4b.png"/>
                    <pic:cNvPicPr/>
                  </pic:nvPicPr>
                  <pic:blipFill>
                    <a:blip r:embed="rId47">
                      <a:extLst>
                        <a:ext uri="{28A0092B-C50C-407E-A947-70E740481C1C}">
                          <a14:useLocalDpi xmlns:a14="http://schemas.microsoft.com/office/drawing/2010/main" val="0"/>
                        </a:ext>
                      </a:extLst>
                    </a:blip>
                    <a:stretch>
                      <a:fillRect/>
                    </a:stretch>
                  </pic:blipFill>
                  <pic:spPr>
                    <a:xfrm>
                      <a:off x="0" y="0"/>
                      <a:ext cx="5031049" cy="2374026"/>
                    </a:xfrm>
                    <a:prstGeom prst="rect">
                      <a:avLst/>
                    </a:prstGeom>
                  </pic:spPr>
                </pic:pic>
              </a:graphicData>
            </a:graphic>
          </wp:inline>
        </w:drawing>
      </w:r>
    </w:p>
    <w:p w14:paraId="2001133B" w14:textId="46CC42B5" w:rsidR="00F67DD7" w:rsidRDefault="00F67DD7" w:rsidP="00F67DD7">
      <w:pPr>
        <w:pStyle w:val="CVFigureCaption"/>
      </w:pPr>
      <w:r>
        <w:t>Create New Service Request screen</w:t>
      </w:r>
    </w:p>
    <w:p w14:paraId="4CAF38EF" w14:textId="54E74BC5" w:rsidR="00F67DD7" w:rsidRDefault="00623E2F" w:rsidP="00623E2F">
      <w:pPr>
        <w:pStyle w:val="CVChapterBodyCopy"/>
      </w:pPr>
      <w:r>
        <w:t xml:space="preserve">You can also open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25" w:name="_Toc35906376"/>
      <w:bookmarkStart w:id="26" w:name="CreateServiceRequest"/>
      <w:r>
        <w:t xml:space="preserve">Create </w:t>
      </w:r>
      <w:r w:rsidR="00CD46AF">
        <w:t xml:space="preserve">and Post a Service </w:t>
      </w:r>
      <w:r>
        <w:t>Request</w:t>
      </w:r>
      <w:bookmarkEnd w:id="25"/>
    </w:p>
    <w:bookmarkEnd w:id="26"/>
    <w:p w14:paraId="0BDE2178" w14:textId="407C691C" w:rsidR="00462C6C" w:rsidRDefault="009E5E8A" w:rsidP="00BE5D14">
      <w:pPr>
        <w:pStyle w:val="CVChapterBodyCopy"/>
      </w:pPr>
      <w:r>
        <w:rPr>
          <w:noProof/>
          <w:lang w:val="en-IN" w:eastAsia="en-IN"/>
        </w:rPr>
        <w:drawing>
          <wp:inline distT="0" distB="0" distL="0" distR="0" wp14:anchorId="7FD924F2" wp14:editId="7060DBEA">
            <wp:extent cx="1133475" cy="1054561"/>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48">
                      <a:extLst>
                        <a:ext uri="{28A0092B-C50C-407E-A947-70E740481C1C}">
                          <a14:useLocalDpi xmlns:a14="http://schemas.microsoft.com/office/drawing/2010/main" val="0"/>
                        </a:ext>
                      </a:extLst>
                    </a:blip>
                    <a:stretch>
                      <a:fillRect/>
                    </a:stretch>
                  </pic:blipFill>
                  <pic:spPr>
                    <a:xfrm>
                      <a:off x="0" y="0"/>
                      <a:ext cx="1158400" cy="1077751"/>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2F7922" w:rsidRDefault="00BE5D14" w:rsidP="00215F1E">
      <w:pPr>
        <w:pStyle w:val="ListNumber2"/>
      </w:pPr>
      <w:r w:rsidRPr="002F7922">
        <w:t>Service</w:t>
      </w:r>
    </w:p>
    <w:p w14:paraId="60F1F121" w14:textId="77777777" w:rsidR="00BE5D14" w:rsidRPr="002F7922" w:rsidRDefault="00BE5D14" w:rsidP="00215F1E">
      <w:pPr>
        <w:pStyle w:val="ListNumber2"/>
      </w:pPr>
      <w:r w:rsidRPr="002F7922">
        <w:t>Preference</w:t>
      </w:r>
    </w:p>
    <w:p w14:paraId="3CBC74C7" w14:textId="77777777" w:rsidR="00BE5D14" w:rsidRPr="002F7922" w:rsidRDefault="00BE5D14" w:rsidP="00215F1E">
      <w:pPr>
        <w:pStyle w:val="ListNumber2"/>
      </w:pPr>
      <w:r w:rsidRPr="002F7922">
        <w:t>Questionnaire</w:t>
      </w:r>
    </w:p>
    <w:p w14:paraId="24D8BE73" w14:textId="77777777" w:rsidR="00BE5D14" w:rsidRPr="002F7922" w:rsidRDefault="00BE5D14" w:rsidP="00215F1E">
      <w:pPr>
        <w:pStyle w:val="ListNumber2"/>
      </w:pPr>
      <w:r w:rsidRPr="002F7922">
        <w:t>Review</w:t>
      </w:r>
    </w:p>
    <w:p w14:paraId="64E6419B" w14:textId="1E811BFF" w:rsidR="00B22C21" w:rsidRDefault="000E49B6" w:rsidP="00B22C21">
      <w:pPr>
        <w:pStyle w:val="CVFigure"/>
      </w:pPr>
      <w:r>
        <w:lastRenderedPageBreak/>
        <w:drawing>
          <wp:inline distT="0" distB="0" distL="0" distR="0" wp14:anchorId="5A1BCA32" wp14:editId="5077374E">
            <wp:extent cx="5188821" cy="30670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49">
                      <a:extLst>
                        <a:ext uri="{28A0092B-C50C-407E-A947-70E740481C1C}">
                          <a14:useLocalDpi xmlns:a14="http://schemas.microsoft.com/office/drawing/2010/main" val="0"/>
                        </a:ext>
                      </a:extLst>
                    </a:blip>
                    <a:stretch>
                      <a:fillRect/>
                    </a:stretch>
                  </pic:blipFill>
                  <pic:spPr>
                    <a:xfrm>
                      <a:off x="0" y="0"/>
                      <a:ext cx="5200129" cy="3073734"/>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F463919" w:rsidR="00320D8A" w:rsidRDefault="00320D8A" w:rsidP="005D492B">
      <w:pPr>
        <w:pStyle w:val="CVHeading3"/>
      </w:pPr>
      <w:bookmarkStart w:id="27" w:name="_Toc35906377"/>
      <w:r w:rsidRPr="00F17A6A">
        <w:t>Service</w:t>
      </w:r>
      <w:bookmarkEnd w:id="27"/>
    </w:p>
    <w:p w14:paraId="19055F22" w14:textId="6D8F630D" w:rsidR="001D08C7" w:rsidRDefault="00E34B5A" w:rsidP="00A33574">
      <w:pPr>
        <w:pStyle w:val="ListNumber"/>
        <w:numPr>
          <w:ilvl w:val="0"/>
          <w:numId w:val="20"/>
        </w:numPr>
      </w:pPr>
      <w:r>
        <w:t xml:space="preserve">Select the </w:t>
      </w:r>
      <w:r w:rsidRPr="00317FAC">
        <w:rPr>
          <w:b/>
        </w:rPr>
        <w:t>Service Category</w:t>
      </w:r>
      <w:r>
        <w:t xml:space="preserve"> from the following:</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3261"/>
        <w:gridCol w:w="1559"/>
      </w:tblGrid>
      <w:tr w:rsidR="00C101B6" w:rsidRPr="001B104E" w14:paraId="5FA81534" w14:textId="77777777" w:rsidTr="00653567">
        <w:trPr>
          <w:cantSplit/>
          <w:tblHeader/>
        </w:trPr>
        <w:tc>
          <w:tcPr>
            <w:tcW w:w="3261" w:type="dxa"/>
            <w:shd w:val="clear" w:color="auto" w:fill="auto"/>
            <w:vAlign w:val="center"/>
          </w:tcPr>
          <w:p w14:paraId="500465FA" w14:textId="6F6EC049" w:rsidR="00C101B6" w:rsidRPr="001B104E" w:rsidRDefault="00566180" w:rsidP="00653567">
            <w:pPr>
              <w:pStyle w:val="ListBullet"/>
            </w:pPr>
            <w:r w:rsidRPr="00653567">
              <w:rPr>
                <w:b/>
              </w:rPr>
              <w:t>Activities Of Daily Living</w:t>
            </w:r>
            <w:r w:rsidR="00810BA1" w:rsidRPr="00653567">
              <w:rPr>
                <w:b/>
              </w:rPr>
              <w:t>:</w:t>
            </w:r>
          </w:p>
        </w:tc>
        <w:tc>
          <w:tcPr>
            <w:tcW w:w="1559" w:type="dxa"/>
            <w:shd w:val="clear" w:color="auto" w:fill="auto"/>
          </w:tcPr>
          <w:p w14:paraId="53C8F692" w14:textId="5CC02936" w:rsidR="00566180" w:rsidRPr="003B1B5B" w:rsidRDefault="001475E5" w:rsidP="00D652C1">
            <w:pPr>
              <w:pStyle w:val="CVTableTextCenter"/>
              <w:jc w:val="left"/>
              <w:rPr>
                <w:b/>
              </w:rPr>
            </w:pPr>
            <w:r>
              <w:object w:dxaOrig="2730" w:dyaOrig="2790" w14:anchorId="5AAAB2A6">
                <v:shape id="_x0000_i1025" type="#_x0000_t75" style="width:51pt;height:51pt" o:ole="">
                  <v:imagedata r:id="rId50" o:title=""/>
                </v:shape>
                <o:OLEObject Type="Embed" ProgID="PBrush" ShapeID="_x0000_i1025" DrawAspect="Content" ObjectID="_1646766989" r:id="rId51"/>
              </w:object>
            </w:r>
          </w:p>
        </w:tc>
      </w:tr>
      <w:tr w:rsidR="00C101B6" w:rsidRPr="001B104E" w14:paraId="73BD260E" w14:textId="77777777" w:rsidTr="00653567">
        <w:trPr>
          <w:cantSplit/>
          <w:tblHeader/>
        </w:trPr>
        <w:tc>
          <w:tcPr>
            <w:tcW w:w="3261" w:type="dxa"/>
            <w:shd w:val="clear" w:color="auto" w:fill="auto"/>
            <w:vAlign w:val="center"/>
          </w:tcPr>
          <w:p w14:paraId="4E4267BF" w14:textId="0F2917B8" w:rsidR="00C101B6" w:rsidRPr="001B104E" w:rsidRDefault="00566180" w:rsidP="00653567">
            <w:pPr>
              <w:pStyle w:val="ListBullet"/>
            </w:pPr>
            <w:r w:rsidRPr="00653567">
              <w:rPr>
                <w:b/>
              </w:rPr>
              <w:t>Help At Home</w:t>
            </w:r>
            <w:r w:rsidR="00810BA1">
              <w:t>:</w:t>
            </w:r>
          </w:p>
        </w:tc>
        <w:tc>
          <w:tcPr>
            <w:tcW w:w="1559" w:type="dxa"/>
            <w:shd w:val="clear" w:color="auto" w:fill="auto"/>
          </w:tcPr>
          <w:p w14:paraId="6492EDE4" w14:textId="2B6E2A5A" w:rsidR="00566180" w:rsidRPr="003B1B5B" w:rsidRDefault="001475E5" w:rsidP="00D652C1">
            <w:pPr>
              <w:pStyle w:val="CVTableTextCenter"/>
              <w:jc w:val="left"/>
              <w:rPr>
                <w:b/>
              </w:rPr>
            </w:pPr>
            <w:r>
              <w:object w:dxaOrig="2565" w:dyaOrig="2730" w14:anchorId="7B458945">
                <v:shape id="_x0000_i1026" type="#_x0000_t75" style="width:47.25pt;height:49.5pt" o:ole="">
                  <v:imagedata r:id="rId52" o:title=""/>
                </v:shape>
                <o:OLEObject Type="Embed" ProgID="PBrush" ShapeID="_x0000_i1026" DrawAspect="Content" ObjectID="_1646766990" r:id="rId53"/>
              </w:object>
            </w:r>
          </w:p>
        </w:tc>
      </w:tr>
      <w:tr w:rsidR="00C101B6" w:rsidRPr="001B104E" w14:paraId="41663E64" w14:textId="77777777" w:rsidTr="00653567">
        <w:trPr>
          <w:cantSplit/>
          <w:tblHeader/>
        </w:trPr>
        <w:tc>
          <w:tcPr>
            <w:tcW w:w="3261" w:type="dxa"/>
            <w:shd w:val="clear" w:color="auto" w:fill="auto"/>
            <w:vAlign w:val="center"/>
          </w:tcPr>
          <w:p w14:paraId="3A69EC4F" w14:textId="5CAF1231" w:rsidR="00C101B6" w:rsidRPr="001B104E" w:rsidRDefault="00566180" w:rsidP="00653567">
            <w:pPr>
              <w:pStyle w:val="ListBullet"/>
            </w:pPr>
            <w:r w:rsidRPr="00653567">
              <w:rPr>
                <w:b/>
              </w:rPr>
              <w:t>Groceries And Nutrition</w:t>
            </w:r>
            <w:r w:rsidR="00810BA1">
              <w:t>:</w:t>
            </w:r>
          </w:p>
        </w:tc>
        <w:tc>
          <w:tcPr>
            <w:tcW w:w="1559" w:type="dxa"/>
            <w:shd w:val="clear" w:color="auto" w:fill="auto"/>
          </w:tcPr>
          <w:p w14:paraId="0C9B6B0B" w14:textId="437F9531" w:rsidR="00566180" w:rsidRPr="003B1B5B" w:rsidRDefault="001475E5" w:rsidP="00D652C1">
            <w:pPr>
              <w:pStyle w:val="CVTableTextCenter"/>
              <w:jc w:val="left"/>
              <w:rPr>
                <w:b/>
              </w:rPr>
            </w:pPr>
            <w:r>
              <w:object w:dxaOrig="2610" w:dyaOrig="2820" w14:anchorId="5D71C5D1">
                <v:shape id="_x0000_i1027" type="#_x0000_t75" style="width:45.75pt;height:49.5pt" o:ole="">
                  <v:imagedata r:id="rId54" o:title=""/>
                </v:shape>
                <o:OLEObject Type="Embed" ProgID="PBrush" ShapeID="_x0000_i1027" DrawAspect="Content" ObjectID="_1646766991" r:id="rId55"/>
              </w:object>
            </w:r>
          </w:p>
        </w:tc>
      </w:tr>
      <w:tr w:rsidR="00C101B6" w:rsidRPr="001B104E" w14:paraId="35929DFC" w14:textId="77777777" w:rsidTr="00653567">
        <w:trPr>
          <w:cantSplit/>
          <w:tblHeader/>
        </w:trPr>
        <w:tc>
          <w:tcPr>
            <w:tcW w:w="3261" w:type="dxa"/>
            <w:shd w:val="clear" w:color="auto" w:fill="auto"/>
            <w:vAlign w:val="center"/>
          </w:tcPr>
          <w:p w14:paraId="0A74616A" w14:textId="323AAA92" w:rsidR="00C101B6" w:rsidRPr="00D652C1" w:rsidRDefault="00566180" w:rsidP="00653567">
            <w:pPr>
              <w:pStyle w:val="ListBullet"/>
            </w:pPr>
            <w:r w:rsidRPr="00653567">
              <w:rPr>
                <w:b/>
              </w:rPr>
              <w:t>Transportation</w:t>
            </w:r>
            <w:r w:rsidR="00810BA1">
              <w:t>:</w:t>
            </w:r>
          </w:p>
        </w:tc>
        <w:tc>
          <w:tcPr>
            <w:tcW w:w="1559" w:type="dxa"/>
            <w:shd w:val="clear" w:color="auto" w:fill="auto"/>
          </w:tcPr>
          <w:p w14:paraId="2DC9E63E" w14:textId="0E5057B0" w:rsidR="00566180" w:rsidRPr="003B1B5B" w:rsidRDefault="006D7079" w:rsidP="00D652C1">
            <w:pPr>
              <w:pStyle w:val="CVTableTextCenter"/>
              <w:jc w:val="left"/>
              <w:rPr>
                <w:b/>
              </w:rPr>
            </w:pPr>
            <w:r>
              <w:object w:dxaOrig="2595" w:dyaOrig="2715" w14:anchorId="27676849">
                <v:shape id="_x0000_i1028" type="#_x0000_t75" style="width:49.5pt;height:51.75pt" o:ole="">
                  <v:imagedata r:id="rId56" o:title=""/>
                </v:shape>
                <o:OLEObject Type="Embed" ProgID="PBrush" ShapeID="_x0000_i1028" DrawAspect="Content" ObjectID="_1646766992" r:id="rId57"/>
              </w:object>
            </w:r>
          </w:p>
        </w:tc>
      </w:tr>
    </w:tbl>
    <w:p w14:paraId="1BB3271E" w14:textId="77777777" w:rsidR="00D54087" w:rsidRDefault="00D54087" w:rsidP="00B63D03">
      <w:pPr>
        <w:pStyle w:val="CVChapterBodyCopy"/>
      </w:pPr>
      <w:r w:rsidRPr="00E34B5A">
        <w:rPr>
          <w:b/>
        </w:rPr>
        <w:t>Activities Of Daily Living</w:t>
      </w:r>
      <w:r>
        <w:t xml:space="preserve"> is the default service category and u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lastRenderedPageBreak/>
        <w:drawing>
          <wp:inline distT="0" distB="0" distL="0" distR="0" wp14:anchorId="3563EA06" wp14:editId="0D688A06">
            <wp:extent cx="5165575"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58">
                      <a:extLst>
                        <a:ext uri="{28A0092B-C50C-407E-A947-70E740481C1C}">
                          <a14:useLocalDpi xmlns:a14="http://schemas.microsoft.com/office/drawing/2010/main" val="0"/>
                        </a:ext>
                      </a:extLst>
                    </a:blip>
                    <a:stretch>
                      <a:fillRect/>
                    </a:stretch>
                  </pic:blipFill>
                  <pic:spPr>
                    <a:xfrm>
                      <a:off x="0" y="0"/>
                      <a:ext cx="5182606" cy="2236198"/>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34C39CA4" w:rsidR="000D0C2C" w:rsidRPr="000D0C2C" w:rsidRDefault="00296BFA" w:rsidP="00103310">
      <w:pPr>
        <w:pStyle w:val="ListNumber"/>
      </w:pPr>
      <w:r>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2FCC7D88" w:rsidR="00103310" w:rsidRDefault="00103310" w:rsidP="00103310">
      <w:pPr>
        <w:pStyle w:val="ListNumber"/>
      </w:pPr>
      <w:r>
        <w:t>Enter the additional information about yourself or about your requirements, if required.</w:t>
      </w:r>
    </w:p>
    <w:p w14:paraId="70A6558B" w14:textId="194AFAAB" w:rsidR="007833C0"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6724938A" w:rsidR="008A1D76" w:rsidRDefault="008A1D76" w:rsidP="005D492B">
      <w:pPr>
        <w:pStyle w:val="CVHeading3"/>
      </w:pPr>
      <w:bookmarkStart w:id="28" w:name="_Toc35906378"/>
      <w:r>
        <w:t>Preference</w:t>
      </w:r>
      <w:bookmarkEnd w:id="28"/>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5B5FE959">
            <wp:extent cx="5219085" cy="257873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59">
                      <a:extLst>
                        <a:ext uri="{28A0092B-C50C-407E-A947-70E740481C1C}">
                          <a14:useLocalDpi xmlns:a14="http://schemas.microsoft.com/office/drawing/2010/main" val="0"/>
                        </a:ext>
                      </a:extLst>
                    </a:blip>
                    <a:stretch>
                      <a:fillRect/>
                    </a:stretch>
                  </pic:blipFill>
                  <pic:spPr>
                    <a:xfrm>
                      <a:off x="0" y="0"/>
                      <a:ext cx="5234727" cy="2586464"/>
                    </a:xfrm>
                    <a:prstGeom prst="rect">
                      <a:avLst/>
                    </a:prstGeom>
                  </pic:spPr>
                </pic:pic>
              </a:graphicData>
            </a:graphic>
          </wp:inline>
        </w:drawing>
      </w:r>
    </w:p>
    <w:p w14:paraId="63152054" w14:textId="07A32C8C" w:rsidR="00E34B5A" w:rsidRDefault="007833C0" w:rsidP="007833C0">
      <w:pPr>
        <w:pStyle w:val="CVFigureCaption"/>
        <w:tabs>
          <w:tab w:val="left" w:pos="1134"/>
        </w:tabs>
      </w:pPr>
      <w:r>
        <w:t>Create New Service Request screen–Prefer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lastRenderedPageBreak/>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AFD2F57" w14:textId="7C972F6E" w:rsidR="00266228" w:rsidRDefault="00572B9B" w:rsidP="00A769EB">
      <w:pPr>
        <w:pStyle w:val="HeadingNoNumering"/>
      </w:pPr>
      <w:r w:rsidRPr="00792C89">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35301FD4">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60">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7AF802EE" w:rsidR="009A7AA0" w:rsidRPr="00BD353B" w:rsidRDefault="004430EE" w:rsidP="00BD353B">
      <w:pPr>
        <w:pStyle w:val="ListBullet"/>
        <w:rPr>
          <w:b/>
        </w:rPr>
      </w:pPr>
      <w:r>
        <w:rPr>
          <w:b/>
        </w:rPr>
        <w:t>Afternoon</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32F2329F">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61">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04696A5E" w:rsidR="005B36E3" w:rsidRDefault="005B36E3" w:rsidP="002A67F3">
      <w:pPr>
        <w:pStyle w:val="HeadingNoNumering"/>
      </w:pPr>
      <w:r>
        <w:t>Schedule Type</w:t>
      </w:r>
      <w:r>
        <w:rPr>
          <w:rFonts w:cstheme="majorHAnsi"/>
        </w:rPr>
        <w:t>–</w:t>
      </w:r>
      <w:r>
        <w:t>Recurring</w:t>
      </w:r>
    </w:p>
    <w:p w14:paraId="00EA35B1" w14:textId="58022837"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periodically until a selected date</w:t>
      </w:r>
      <w:r>
        <w:t>.</w:t>
      </w:r>
    </w:p>
    <w:p w14:paraId="65CD9E8B" w14:textId="3B3E107C" w:rsidR="00F11D54" w:rsidRDefault="009D72E6" w:rsidP="00F11D54">
      <w:pPr>
        <w:pStyle w:val="CVFigure"/>
      </w:pPr>
      <w:r>
        <w:drawing>
          <wp:inline distT="0" distB="0" distL="0" distR="0" wp14:anchorId="570B25C9" wp14:editId="3C20DBF6">
            <wp:extent cx="5230368" cy="246808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62">
                      <a:extLst>
                        <a:ext uri="{28A0092B-C50C-407E-A947-70E740481C1C}">
                          <a14:useLocalDpi xmlns:a14="http://schemas.microsoft.com/office/drawing/2010/main" val="0"/>
                        </a:ext>
                      </a:extLst>
                    </a:blip>
                    <a:stretch>
                      <a:fillRect/>
                    </a:stretch>
                  </pic:blipFill>
                  <pic:spPr>
                    <a:xfrm>
                      <a:off x="0" y="0"/>
                      <a:ext cx="5236882" cy="2471154"/>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BF6DD0" w:rsidRDefault="00C5700A" w:rsidP="00C5700A">
      <w:pPr>
        <w:pStyle w:val="ListBullet"/>
        <w:rPr>
          <w:b/>
        </w:rPr>
      </w:pPr>
      <w:r w:rsidRPr="00BF6DD0">
        <w:rPr>
          <w:b/>
        </w:rPr>
        <w:lastRenderedPageBreak/>
        <w:t>Weekly</w:t>
      </w:r>
    </w:p>
    <w:p w14:paraId="56A50E87" w14:textId="5A48551F" w:rsidR="00C5700A" w:rsidRDefault="00C5700A" w:rsidP="00C5700A">
      <w:pPr>
        <w:pStyle w:val="ListBullet"/>
        <w:rPr>
          <w:b/>
        </w:rPr>
      </w:pPr>
      <w:r w:rsidRPr="00BF6DD0">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6DD2F52B">
            <wp:extent cx="3196590" cy="503447"/>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63">
                      <a:extLst>
                        <a:ext uri="{28A0092B-C50C-407E-A947-70E740481C1C}">
                          <a14:useLocalDpi xmlns:a14="http://schemas.microsoft.com/office/drawing/2010/main" val="0"/>
                        </a:ext>
                      </a:extLst>
                    </a:blip>
                    <a:stretch>
                      <a:fillRect/>
                    </a:stretch>
                  </pic:blipFill>
                  <pic:spPr>
                    <a:xfrm>
                      <a:off x="0" y="0"/>
                      <a:ext cx="3458136" cy="544639"/>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2EA90299">
            <wp:extent cx="3246760" cy="41783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64">
                      <a:extLst>
                        <a:ext uri="{28A0092B-C50C-407E-A947-70E740481C1C}">
                          <a14:useLocalDpi xmlns:a14="http://schemas.microsoft.com/office/drawing/2010/main" val="0"/>
                        </a:ext>
                      </a:extLst>
                    </a:blip>
                    <a:stretch>
                      <a:fillRect/>
                    </a:stretch>
                  </pic:blipFill>
                  <pic:spPr>
                    <a:xfrm>
                      <a:off x="0" y="0"/>
                      <a:ext cx="3395452" cy="436965"/>
                    </a:xfrm>
                    <a:prstGeom prst="rect">
                      <a:avLst/>
                    </a:prstGeom>
                  </pic:spPr>
                </pic:pic>
              </a:graphicData>
            </a:graphic>
          </wp:inline>
        </w:drawing>
      </w:r>
    </w:p>
    <w:p w14:paraId="48EA9E6C" w14:textId="77777777" w:rsidR="000B6CEA" w:rsidRDefault="000B6CEA" w:rsidP="000B6CEA">
      <w:pPr>
        <w:pStyle w:val="CVspacebeforetable"/>
      </w:pPr>
    </w:p>
    <w:p w14:paraId="1857CB79" w14:textId="581E80B8"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4D6AF90A">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65">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2D9892AD" w14:textId="67BABD80" w:rsidR="000B6CEA" w:rsidRDefault="000B6CEA" w:rsidP="000B6CEA">
      <w:pPr>
        <w:pStyle w:val="CVspacebeforetable"/>
      </w:pPr>
    </w:p>
    <w:p w14:paraId="0204D802" w14:textId="40DD3085"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1B7C92" w:rsidRPr="00691D85">
        <w:rPr>
          <w:i/>
        </w:rPr>
        <w:t xml:space="preserve">, then the service visit </w:t>
      </w:r>
      <w:r w:rsidR="002C5E1D" w:rsidRPr="00691D85">
        <w:rPr>
          <w:i/>
        </w:rPr>
        <w:t xml:space="preserve">begins </w:t>
      </w:r>
      <w:r w:rsidR="001B7C92" w:rsidRPr="00691D85">
        <w:rPr>
          <w:i/>
        </w:rPr>
        <w:t xml:space="preserve">from the </w:t>
      </w:r>
      <w:r w:rsidR="002C5E1D" w:rsidRPr="00691D85">
        <w:rPr>
          <w:i/>
        </w:rPr>
        <w:t>start date that you have given and you would be receiving the visits for the selected slots.</w:t>
      </w:r>
    </w:p>
    <w:p w14:paraId="1A35C00B" w14:textId="4794F71B" w:rsidR="002C5E1D" w:rsidRPr="005E4C8E" w:rsidRDefault="002C5E1D" w:rsidP="000B6CEA">
      <w:pPr>
        <w:pStyle w:val="CVChapterBodyCopy"/>
      </w:pPr>
      <w:r w:rsidRPr="005E4C8E">
        <w:t>If you select lesser number of slots than the number of occurrences</w:t>
      </w:r>
      <w:r w:rsidR="003E361A" w:rsidRPr="005E4C8E">
        <w:t>, the remaining slots are serviced the following week.</w:t>
      </w:r>
    </w:p>
    <w:p w14:paraId="1352A179" w14:textId="47DBE2F3"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647FF9" w:rsidRPr="00691D85">
        <w:rPr>
          <w:i/>
        </w:rPr>
        <w:t xml:space="preserve">, t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5FD632E5"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on a periodic basis, based on the number of occurrences or </w:t>
      </w:r>
      <w:r w:rsidR="007B7CAD">
        <w:t xml:space="preserve">on </w:t>
      </w:r>
      <w:r w:rsidR="007B7CAD" w:rsidRPr="007B7CAD">
        <w:t>the end-by date.</w:t>
      </w:r>
    </w:p>
    <w:p w14:paraId="0D31EAA6" w14:textId="77777777" w:rsidR="00404668" w:rsidRDefault="00404668" w:rsidP="00404668">
      <w:pPr>
        <w:pStyle w:val="ListNumber"/>
      </w:pPr>
      <w:r>
        <w:t>Scroll the screen down.</w:t>
      </w:r>
    </w:p>
    <w:p w14:paraId="4F03A344" w14:textId="5FF6125A" w:rsidR="00404668" w:rsidRDefault="00404668" w:rsidP="00404668">
      <w:pPr>
        <w:pStyle w:val="ListNumber"/>
      </w:pPr>
      <w:r>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lastRenderedPageBreak/>
        <w:t>Select the gender preference of the caregiver.</w:t>
      </w:r>
    </w:p>
    <w:p w14:paraId="445433D3" w14:textId="77777777" w:rsidR="00404668" w:rsidRDefault="00404668" w:rsidP="00404668">
      <w:pPr>
        <w:pStyle w:val="ListNumber"/>
      </w:pPr>
      <w:r>
        <w:t xml:space="preserve">Select the </w:t>
      </w:r>
      <w:r w:rsidRPr="00EC1B34">
        <w:rPr>
          <w:b/>
        </w:rPr>
        <w:t>Next</w:t>
      </w:r>
      <w:r>
        <w:t xml:space="preserve"> button to open the Questionnaire.</w:t>
      </w:r>
    </w:p>
    <w:p w14:paraId="4B0CCF00" w14:textId="39815A4C" w:rsidR="00682B0D" w:rsidRDefault="00682B0D" w:rsidP="005D492B">
      <w:pPr>
        <w:pStyle w:val="CVHeading3"/>
      </w:pPr>
      <w:bookmarkStart w:id="29" w:name="_Toc35906379"/>
      <w:r>
        <w:t>Questionnaire</w:t>
      </w:r>
      <w:bookmarkEnd w:id="29"/>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6F8FA929">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66">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8C04ACF" w:rsidR="004C7FF0" w:rsidRDefault="004C7FF0" w:rsidP="005D492B">
      <w:pPr>
        <w:pStyle w:val="CVHeading3"/>
      </w:pPr>
      <w:bookmarkStart w:id="30" w:name="_Toc35906380"/>
      <w:r>
        <w:t>Review</w:t>
      </w:r>
      <w:bookmarkEnd w:id="30"/>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lastRenderedPageBreak/>
        <w:drawing>
          <wp:inline distT="0" distB="0" distL="0" distR="0" wp14:anchorId="0B43A722" wp14:editId="762FA4BA">
            <wp:extent cx="5168348" cy="2444198"/>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67">
                      <a:extLst>
                        <a:ext uri="{28A0092B-C50C-407E-A947-70E740481C1C}">
                          <a14:useLocalDpi xmlns:a14="http://schemas.microsoft.com/office/drawing/2010/main" val="0"/>
                        </a:ext>
                      </a:extLst>
                    </a:blip>
                    <a:stretch>
                      <a:fillRect/>
                    </a:stretch>
                  </pic:blipFill>
                  <pic:spPr>
                    <a:xfrm>
                      <a:off x="0" y="0"/>
                      <a:ext cx="5176398" cy="2448005"/>
                    </a:xfrm>
                    <a:prstGeom prst="rect">
                      <a:avLst/>
                    </a:prstGeom>
                  </pic:spPr>
                </pic:pic>
              </a:graphicData>
            </a:graphic>
          </wp:inline>
        </w:drawing>
      </w:r>
    </w:p>
    <w:p w14:paraId="4DDA2DC1" w14:textId="6424967F" w:rsidR="00D21937" w:rsidRDefault="00D21937" w:rsidP="00D21937">
      <w:pPr>
        <w:pStyle w:val="CVFigureCaption"/>
      </w:pPr>
      <w:r>
        <w:t>Create New Service Request–Review</w:t>
      </w:r>
    </w:p>
    <w:p w14:paraId="2EC003A0" w14:textId="359A0EB8" w:rsidR="00162D10" w:rsidRDefault="005F2DF0" w:rsidP="00572701">
      <w:pPr>
        <w:pStyle w:val="ListNumber"/>
      </w:pPr>
      <w:r>
        <w:t xml:space="preserve">If you want to make any changes in </w:t>
      </w:r>
      <w:r w:rsidR="009624C5">
        <w:t>your</w:t>
      </w:r>
      <w:r>
        <w:t xml:space="preserve"> previous selections, select the </w:t>
      </w:r>
      <w:r w:rsidRPr="005F2DF0">
        <w:rPr>
          <w:b/>
        </w:rPr>
        <w:t>Previous</w:t>
      </w:r>
      <w:r>
        <w:t xml:space="preserve"> button</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066CD74F" w14:textId="0810792F" w:rsidR="004D79AA" w:rsidRDefault="004D79AA" w:rsidP="004D79AA">
      <w:pPr>
        <w:pStyle w:val="CVFigure"/>
      </w:pPr>
      <w:r>
        <w:drawing>
          <wp:inline distT="0" distB="0" distL="0" distR="0" wp14:anchorId="25214740" wp14:editId="6869203C">
            <wp:extent cx="5200650" cy="245104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Dashboard 13.png"/>
                    <pic:cNvPicPr/>
                  </pic:nvPicPr>
                  <pic:blipFill>
                    <a:blip r:embed="rId68">
                      <a:extLst>
                        <a:ext uri="{28A0092B-C50C-407E-A947-70E740481C1C}">
                          <a14:useLocalDpi xmlns:a14="http://schemas.microsoft.com/office/drawing/2010/main" val="0"/>
                        </a:ext>
                      </a:extLst>
                    </a:blip>
                    <a:stretch>
                      <a:fillRect/>
                    </a:stretch>
                  </pic:blipFill>
                  <pic:spPr>
                    <a:xfrm>
                      <a:off x="0" y="0"/>
                      <a:ext cx="5212157" cy="2456470"/>
                    </a:xfrm>
                    <a:prstGeom prst="rect">
                      <a:avLst/>
                    </a:prstGeom>
                  </pic:spPr>
                </pic:pic>
              </a:graphicData>
            </a:graphic>
          </wp:inline>
        </w:drawing>
      </w:r>
    </w:p>
    <w:p w14:paraId="7B05ABFB" w14:textId="77777777" w:rsidR="004D79AA" w:rsidRDefault="004D79AA" w:rsidP="004D79AA">
      <w:pPr>
        <w:pStyle w:val="CVFigureCaption"/>
      </w:pPr>
    </w:p>
    <w:p w14:paraId="5E8843E1" w14:textId="15683213"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p w14:paraId="4DAB419B" w14:textId="0730FFED" w:rsidR="00BE5D14" w:rsidRDefault="00BE5D14" w:rsidP="000C01C2">
      <w:pPr>
        <w:pStyle w:val="Heading2"/>
        <w:tabs>
          <w:tab w:val="clear" w:pos="4406"/>
        </w:tabs>
      </w:pPr>
      <w:bookmarkStart w:id="31" w:name="_Toc35906381"/>
      <w:r>
        <w:t>Visit</w:t>
      </w:r>
      <w:r w:rsidR="00D4685F">
        <w:t>(s)</w:t>
      </w:r>
      <w:r>
        <w:t xml:space="preserve"> Schedule</w:t>
      </w:r>
      <w:bookmarkEnd w:id="31"/>
    </w:p>
    <w:p w14:paraId="34FE7C0D" w14:textId="2370DE58" w:rsidR="004D79AA" w:rsidRDefault="00FC2DDF" w:rsidP="004D79AA">
      <w:pPr>
        <w:pStyle w:val="CVFigure"/>
      </w:pPr>
      <w:r>
        <w:drawing>
          <wp:inline distT="0" distB="0" distL="0" distR="0" wp14:anchorId="3C0EAA7D" wp14:editId="3C7B5A6B">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69">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3C3A863C" w:rsidR="00FC2DDF" w:rsidRDefault="0021336D" w:rsidP="00E53392">
      <w:pPr>
        <w:pStyle w:val="CVChapterBodyCopy"/>
      </w:pPr>
      <w:r>
        <w:lastRenderedPageBreak/>
        <w:t xml:space="preserve">You can </w:t>
      </w:r>
      <w:r w:rsidR="00371852">
        <w:t xml:space="preserve">also </w:t>
      </w:r>
      <w:r>
        <w:t xml:space="preserve">open the </w:t>
      </w:r>
      <w:r w:rsidRPr="008903EC">
        <w:rPr>
          <w:b/>
        </w:rPr>
        <w:t>View Requests</w:t>
      </w:r>
      <w:r>
        <w:t xml:space="preserve"> screen by clicking the </w:t>
      </w:r>
      <w:r w:rsidRPr="008903EC">
        <w:rPr>
          <w:b/>
        </w:rPr>
        <w:t>Visit(s) Schedule</w:t>
      </w:r>
      <w:r>
        <w:t xml:space="preserve"> button </w:t>
      </w:r>
      <w:r w:rsidR="008903EC">
        <w:t>in</w:t>
      </w:r>
      <w:r>
        <w:t xml:space="preserve"> the wizard on the dashboard.</w:t>
      </w:r>
    </w:p>
    <w:p w14:paraId="3E34F356" w14:textId="588092BD" w:rsidR="004D79AA" w:rsidRDefault="00073C09" w:rsidP="004D79AA">
      <w:pPr>
        <w:pStyle w:val="CVFigure"/>
      </w:pPr>
      <w:r>
        <w:drawing>
          <wp:inline distT="0" distB="0" distL="0" distR="0" wp14:anchorId="632DA1AB" wp14:editId="0F01106C">
            <wp:extent cx="5200650" cy="2113968"/>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Dashboard 14.png"/>
                    <pic:cNvPicPr/>
                  </pic:nvPicPr>
                  <pic:blipFill>
                    <a:blip r:embed="rId70">
                      <a:extLst>
                        <a:ext uri="{28A0092B-C50C-407E-A947-70E740481C1C}">
                          <a14:useLocalDpi xmlns:a14="http://schemas.microsoft.com/office/drawing/2010/main" val="0"/>
                        </a:ext>
                      </a:extLst>
                    </a:blip>
                    <a:stretch>
                      <a:fillRect/>
                    </a:stretch>
                  </pic:blipFill>
                  <pic:spPr>
                    <a:xfrm>
                      <a:off x="0" y="0"/>
                      <a:ext cx="5208205" cy="2117039"/>
                    </a:xfrm>
                    <a:prstGeom prst="rect">
                      <a:avLst/>
                    </a:prstGeom>
                  </pic:spPr>
                </pic:pic>
              </a:graphicData>
            </a:graphic>
          </wp:inline>
        </w:drawing>
      </w:r>
    </w:p>
    <w:p w14:paraId="25B172B3" w14:textId="13899C4C" w:rsidR="00A27D2C" w:rsidRDefault="00CF74F5" w:rsidP="00CF74F5">
      <w:pPr>
        <w:pStyle w:val="CVFigureCaption"/>
      </w:pPr>
      <w:r>
        <w:t>View Request screen</w:t>
      </w:r>
      <w:r w:rsidR="007E61AD">
        <w:t>–status-Requested</w:t>
      </w:r>
    </w:p>
    <w:p w14:paraId="019EBC7A" w14:textId="399BF7D2" w:rsidR="004D79AA" w:rsidRDefault="00D4685F" w:rsidP="007E61AD">
      <w:pPr>
        <w:pStyle w:val="CVChapterBodyCopy"/>
      </w:pPr>
      <w:r>
        <w:t xml:space="preserve">Notice that the </w:t>
      </w:r>
      <w:r w:rsidR="00E53392">
        <w:t>Service R</w:t>
      </w:r>
      <w:r>
        <w:t>equest</w:t>
      </w:r>
      <w:r w:rsidR="00E53392">
        <w:t xml:space="preserve"> (SR)</w:t>
      </w:r>
      <w:r>
        <w:t xml:space="preserve"> card displays the status </w:t>
      </w:r>
      <w:r w:rsidRPr="00D4685F">
        <w:rPr>
          <w:b/>
        </w:rPr>
        <w:t>Requested</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2F7F05C9" w14:textId="00DB4E8A" w:rsidR="009A0F16" w:rsidRDefault="009A0F16" w:rsidP="007E61AD">
      <w:pPr>
        <w:pStyle w:val="CVChapterBodyCopy"/>
      </w:pPr>
      <w:r>
        <w:t>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1843"/>
      </w:tblGrid>
      <w:tr w:rsidR="009A0F16" w:rsidRPr="001B104E" w14:paraId="4A463778" w14:textId="77777777" w:rsidTr="001B096B">
        <w:tc>
          <w:tcPr>
            <w:tcW w:w="5387" w:type="dxa"/>
            <w:shd w:val="clear" w:color="auto" w:fill="FFFFFF" w:themeFill="background1"/>
          </w:tcPr>
          <w:p w14:paraId="6925C517" w14:textId="3FF54393" w:rsidR="009A0F16" w:rsidRPr="001B104E" w:rsidRDefault="009A0F16" w:rsidP="009A0F16">
            <w:pPr>
              <w:pStyle w:val="ListBullet"/>
            </w:pPr>
            <w:r w:rsidRPr="008F7C12">
              <w:rPr>
                <w:b/>
              </w:rPr>
              <w:t>New Request</w:t>
            </w:r>
            <w:r>
              <w:t xml:space="preserve"> button on the header bar</w:t>
            </w:r>
          </w:p>
        </w:tc>
        <w:tc>
          <w:tcPr>
            <w:tcW w:w="1843" w:type="dxa"/>
            <w:shd w:val="clear" w:color="auto" w:fill="FFFFFF" w:themeFill="background1"/>
          </w:tcPr>
          <w:p w14:paraId="6906F086" w14:textId="7F983E0F" w:rsidR="009A0F16" w:rsidRPr="001B104E" w:rsidRDefault="009A0F16" w:rsidP="00410280">
            <w:pPr>
              <w:pStyle w:val="CVTabletext"/>
            </w:pPr>
            <w:r>
              <w:rPr>
                <w:noProof/>
                <w:lang w:val="en-IN" w:eastAsia="en-IN"/>
              </w:rPr>
              <w:drawing>
                <wp:inline distT="0" distB="0" distL="0" distR="0" wp14:anchorId="0E91BFCF" wp14:editId="08783382">
                  <wp:extent cx="939800" cy="26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59026" cy="267884"/>
                          </a:xfrm>
                          <a:prstGeom prst="rect">
                            <a:avLst/>
                          </a:prstGeom>
                          <a:noFill/>
                          <a:ln>
                            <a:noFill/>
                          </a:ln>
                        </pic:spPr>
                      </pic:pic>
                    </a:graphicData>
                  </a:graphic>
                </wp:inline>
              </w:drawing>
            </w:r>
          </w:p>
        </w:tc>
      </w:tr>
      <w:tr w:rsidR="009A0F16" w:rsidRPr="001B104E" w14:paraId="3F470FB9" w14:textId="77777777" w:rsidTr="001B096B">
        <w:tc>
          <w:tcPr>
            <w:tcW w:w="5387" w:type="dxa"/>
            <w:shd w:val="clear" w:color="auto" w:fill="FFFFFF" w:themeFill="background1"/>
          </w:tcPr>
          <w:p w14:paraId="02CADAED" w14:textId="210FA8F2" w:rsidR="009A0F16" w:rsidRPr="001B104E" w:rsidRDefault="009A0F16" w:rsidP="009A0F16">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3B3D71E4" w14:textId="12BB3EB0" w:rsidR="009A0F16" w:rsidRPr="001B104E" w:rsidRDefault="009A0F16" w:rsidP="00410280">
            <w:pPr>
              <w:pStyle w:val="CVTabletext"/>
            </w:pPr>
            <w:r>
              <w:rPr>
                <w:noProof/>
                <w:lang w:val="en-IN" w:eastAsia="en-IN"/>
              </w:rPr>
              <w:drawing>
                <wp:inline distT="0" distB="0" distL="0" distR="0" wp14:anchorId="3460AF71" wp14:editId="7C376328">
                  <wp:extent cx="546014" cy="50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48">
                            <a:extLst>
                              <a:ext uri="{28A0092B-C50C-407E-A947-70E740481C1C}">
                                <a14:useLocalDpi xmlns:a14="http://schemas.microsoft.com/office/drawing/2010/main" val="0"/>
                              </a:ext>
                            </a:extLst>
                          </a:blip>
                          <a:stretch>
                            <a:fillRect/>
                          </a:stretch>
                        </pic:blipFill>
                        <pic:spPr>
                          <a:xfrm>
                            <a:off x="0" y="0"/>
                            <a:ext cx="563809" cy="524556"/>
                          </a:xfrm>
                          <a:prstGeom prst="rect">
                            <a:avLst/>
                          </a:prstGeom>
                        </pic:spPr>
                      </pic:pic>
                    </a:graphicData>
                  </a:graphic>
                </wp:inline>
              </w:drawing>
            </w:r>
          </w:p>
        </w:tc>
      </w:tr>
      <w:tr w:rsidR="009A0F16" w:rsidRPr="001B104E" w14:paraId="1500031B" w14:textId="77777777" w:rsidTr="001B096B">
        <w:tc>
          <w:tcPr>
            <w:tcW w:w="5387" w:type="dxa"/>
            <w:shd w:val="clear" w:color="auto" w:fill="FFFFFF" w:themeFill="background1"/>
          </w:tcPr>
          <w:p w14:paraId="2432F929" w14:textId="535910CE" w:rsidR="009A0F16" w:rsidRPr="001B104E" w:rsidRDefault="009A0F16" w:rsidP="009A0F16">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528D6246" w14:textId="27351F47" w:rsidR="009A0F16" w:rsidRPr="001B104E" w:rsidRDefault="009A0F16" w:rsidP="00410280">
            <w:pPr>
              <w:pStyle w:val="CVTabletext"/>
            </w:pPr>
            <w:r>
              <w:rPr>
                <w:noProof/>
                <w:lang w:val="en-IN" w:eastAsia="en-IN"/>
              </w:rPr>
              <w:drawing>
                <wp:inline distT="0" distB="0" distL="0" distR="0" wp14:anchorId="3BFDA98E" wp14:editId="0D5E805C">
                  <wp:extent cx="1028700" cy="2931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72">
                            <a:extLst>
                              <a:ext uri="{28A0092B-C50C-407E-A947-70E740481C1C}">
                                <a14:useLocalDpi xmlns:a14="http://schemas.microsoft.com/office/drawing/2010/main" val="0"/>
                              </a:ext>
                            </a:extLst>
                          </a:blip>
                          <a:stretch>
                            <a:fillRect/>
                          </a:stretch>
                        </pic:blipFill>
                        <pic:spPr>
                          <a:xfrm>
                            <a:off x="0" y="0"/>
                            <a:ext cx="1089627" cy="310501"/>
                          </a:xfrm>
                          <a:prstGeom prst="rect">
                            <a:avLst/>
                          </a:prstGeom>
                        </pic:spPr>
                      </pic:pic>
                    </a:graphicData>
                  </a:graphic>
                </wp:inline>
              </w:drawing>
            </w:r>
          </w:p>
        </w:tc>
      </w:tr>
    </w:tbl>
    <w:p w14:paraId="5D5811BB" w14:textId="77777777" w:rsidR="00D22DA3" w:rsidRDefault="00D22DA3" w:rsidP="00D22DA3">
      <w:pPr>
        <w:pStyle w:val="CVFigure"/>
      </w:pPr>
      <w:r w:rsidRPr="00073C09">
        <w:drawing>
          <wp:inline distT="0" distB="0" distL="0" distR="0" wp14:anchorId="071DA1A0" wp14:editId="16CE1D1E">
            <wp:extent cx="5200650" cy="2113968"/>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Dashboard 15.png"/>
                    <pic:cNvPicPr/>
                  </pic:nvPicPr>
                  <pic:blipFill>
                    <a:blip r:embed="rId73">
                      <a:extLst>
                        <a:ext uri="{28A0092B-C50C-407E-A947-70E740481C1C}">
                          <a14:useLocalDpi xmlns:a14="http://schemas.microsoft.com/office/drawing/2010/main" val="0"/>
                        </a:ext>
                      </a:extLst>
                    </a:blip>
                    <a:stretch>
                      <a:fillRect/>
                    </a:stretch>
                  </pic:blipFill>
                  <pic:spPr>
                    <a:xfrm>
                      <a:off x="0" y="0"/>
                      <a:ext cx="5205056" cy="2115759"/>
                    </a:xfrm>
                    <a:prstGeom prst="rect">
                      <a:avLst/>
                    </a:prstGeom>
                  </pic:spPr>
                </pic:pic>
              </a:graphicData>
            </a:graphic>
          </wp:inline>
        </w:drawing>
      </w:r>
    </w:p>
    <w:p w14:paraId="16AD0821" w14:textId="77777777" w:rsidR="00D22DA3" w:rsidRDefault="00D22DA3" w:rsidP="00D22DA3">
      <w:pPr>
        <w:pStyle w:val="CVFigureCaption"/>
      </w:pPr>
      <w:r>
        <w:t>View Request screen–status-Engaged</w:t>
      </w:r>
    </w:p>
    <w:p w14:paraId="3757144E" w14:textId="6A437FF2" w:rsidR="008F7C12" w:rsidRDefault="0029668C" w:rsidP="007E61AD">
      <w:pPr>
        <w:pStyle w:val="CVChapterBodyCopy"/>
      </w:pPr>
      <w:r>
        <w:lastRenderedPageBreak/>
        <w:t xml:space="preserve">When you create a new service request directly without engaging a specific service provider, an open request is created. The status of the service request card is </w:t>
      </w:r>
      <w:r w:rsidRPr="0029668C">
        <w:rPr>
          <w:b/>
        </w:rPr>
        <w:t>Open</w:t>
      </w:r>
      <w:r>
        <w:t>.</w:t>
      </w:r>
    </w:p>
    <w:p w14:paraId="6AA01578" w14:textId="5A3F8879" w:rsidR="004D79AA" w:rsidRDefault="00E53392" w:rsidP="002E1127">
      <w:pPr>
        <w:pStyle w:val="ListNumber"/>
      </w:pPr>
      <w:r>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34575EC2">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74">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6C6CC9">
      <w:pPr>
        <w:pStyle w:val="CVFigureCaption"/>
      </w:pPr>
      <w:r>
        <w:t>Request tab page</w:t>
      </w:r>
    </w:p>
    <w:p w14:paraId="0E51CC06" w14:textId="110F8416" w:rsidR="006C6CC9" w:rsidRDefault="006C6CC9" w:rsidP="006C6CC9">
      <w:pPr>
        <w:pStyle w:val="ListNumber"/>
      </w:pPr>
      <w:r>
        <w:t xml:space="preserve">At any point in time, you have the flexibility of cancelling the scheduled visit by selecting the </w:t>
      </w:r>
      <w:r w:rsidRPr="006C6CC9">
        <w:rPr>
          <w:b/>
        </w:rPr>
        <w:t>Cancel Request</w:t>
      </w:r>
      <w:r>
        <w:t xml:space="preserve"> button.</w:t>
      </w:r>
    </w:p>
    <w:p w14:paraId="1B4B0707" w14:textId="73E2E699" w:rsidR="00152B5A" w:rsidRDefault="00152B5A" w:rsidP="006C6CC9">
      <w:pPr>
        <w:pStyle w:val="ListNumber"/>
      </w:pPr>
      <w:r>
        <w:t xml:space="preserve">Select the </w:t>
      </w:r>
      <w:r w:rsidRPr="00152B5A">
        <w:rPr>
          <w:b/>
        </w:rPr>
        <w:t>My Plan</w:t>
      </w:r>
      <w:r>
        <w:t xml:space="preserve"> tab to view the scheduled visits.</w:t>
      </w:r>
    </w:p>
    <w:p w14:paraId="62B57CAF" w14:textId="27DF975B" w:rsidR="006F3E01" w:rsidRDefault="006F3E01" w:rsidP="006F3E01">
      <w:pPr>
        <w:pStyle w:val="CVFigure"/>
      </w:pPr>
      <w:r>
        <w:drawing>
          <wp:inline distT="0" distB="0" distL="0" distR="0" wp14:anchorId="415BAE8B" wp14:editId="4EA6F766">
            <wp:extent cx="5244629" cy="216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shboard 18.png"/>
                    <pic:cNvPicPr/>
                  </pic:nvPicPr>
                  <pic:blipFill>
                    <a:blip r:embed="rId75">
                      <a:extLst>
                        <a:ext uri="{28A0092B-C50C-407E-A947-70E740481C1C}">
                          <a14:useLocalDpi xmlns:a14="http://schemas.microsoft.com/office/drawing/2010/main" val="0"/>
                        </a:ext>
                      </a:extLst>
                    </a:blip>
                    <a:stretch>
                      <a:fillRect/>
                    </a:stretch>
                  </pic:blipFill>
                  <pic:spPr>
                    <a:xfrm>
                      <a:off x="0" y="0"/>
                      <a:ext cx="5277751" cy="2178904"/>
                    </a:xfrm>
                    <a:prstGeom prst="rect">
                      <a:avLst/>
                    </a:prstGeom>
                  </pic:spPr>
                </pic:pic>
              </a:graphicData>
            </a:graphic>
          </wp:inline>
        </w:drawing>
      </w:r>
    </w:p>
    <w:p w14:paraId="47BE3F52" w14:textId="2817B59C" w:rsidR="006F3E01" w:rsidRDefault="006F3E01" w:rsidP="006F3E01">
      <w:pPr>
        <w:pStyle w:val="CVFigureCaption"/>
      </w:pPr>
      <w:r>
        <w:t>My Plan tab page</w:t>
      </w:r>
    </w:p>
    <w:p w14:paraId="0461C166" w14:textId="271BFB86" w:rsidR="006F3E01"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 or the status</w:t>
      </w:r>
      <w:r w:rsidR="00863F96">
        <w:t xml:space="preserve"> of the service requests</w:t>
      </w:r>
      <w:r w:rsidRPr="006F3E01">
        <w:t>.</w:t>
      </w:r>
    </w:p>
    <w:p w14:paraId="3D544981" w14:textId="336C5B54" w:rsidR="006F3E01" w:rsidRDefault="00542CD2" w:rsidP="00542CD2">
      <w:pPr>
        <w:pStyle w:val="CVFigure"/>
      </w:pPr>
      <w:r>
        <w:lastRenderedPageBreak/>
        <w:drawing>
          <wp:inline distT="0" distB="0" distL="0" distR="0" wp14:anchorId="5EF87B28" wp14:editId="30724446">
            <wp:extent cx="5244465" cy="24686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shboard 19a.png"/>
                    <pic:cNvPicPr/>
                  </pic:nvPicPr>
                  <pic:blipFill>
                    <a:blip r:embed="rId76">
                      <a:extLst>
                        <a:ext uri="{28A0092B-C50C-407E-A947-70E740481C1C}">
                          <a14:useLocalDpi xmlns:a14="http://schemas.microsoft.com/office/drawing/2010/main" val="0"/>
                        </a:ext>
                      </a:extLst>
                    </a:blip>
                    <a:stretch>
                      <a:fillRect/>
                    </a:stretch>
                  </pic:blipFill>
                  <pic:spPr>
                    <a:xfrm>
                      <a:off x="0" y="0"/>
                      <a:ext cx="5249511" cy="2471037"/>
                    </a:xfrm>
                    <a:prstGeom prst="rect">
                      <a:avLst/>
                    </a:prstGeom>
                  </pic:spPr>
                </pic:pic>
              </a:graphicData>
            </a:graphic>
          </wp:inline>
        </w:drawing>
      </w:r>
    </w:p>
    <w:p w14:paraId="54FCD9E0" w14:textId="3A2DD362" w:rsidR="006F3E01" w:rsidRDefault="006F3E01" w:rsidP="00542CD2">
      <w:pPr>
        <w:pStyle w:val="CVFigureCaption"/>
      </w:pPr>
    </w:p>
    <w:p w14:paraId="0B131B2A" w14:textId="6225C1EC" w:rsidR="006F3E01" w:rsidRDefault="00542CD2" w:rsidP="00542CD2">
      <w:pPr>
        <w:pStyle w:val="ListNumber"/>
      </w:pPr>
      <w:r>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rsidR="00546136">
        <w:t>.</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677469DA" w:rsidR="00863F96" w:rsidRPr="0008056F" w:rsidRDefault="00863F96" w:rsidP="00863F96">
      <w:pPr>
        <w:pStyle w:val="ListBullet"/>
        <w:rPr>
          <w:b/>
        </w:rPr>
      </w:pPr>
      <w:r w:rsidRPr="0008056F">
        <w:rPr>
          <w:b/>
        </w:rPr>
        <w:t>Cancelled</w:t>
      </w:r>
    </w:p>
    <w:p w14:paraId="780DBAD1" w14:textId="1DAD2850" w:rsidR="00863F96" w:rsidRDefault="00863F96" w:rsidP="00863F96">
      <w:pPr>
        <w:pStyle w:val="ListBullet"/>
        <w:rPr>
          <w:b/>
        </w:rPr>
      </w:pPr>
      <w:r w:rsidRPr="0008056F">
        <w:rPr>
          <w:b/>
        </w:rPr>
        <w:t>Payment Pending</w:t>
      </w:r>
    </w:p>
    <w:p w14:paraId="16F0347F" w14:textId="51B6ADD0" w:rsidR="0008056F" w:rsidRDefault="0008056F" w:rsidP="0008056F">
      <w:pPr>
        <w:pStyle w:val="ListNumber"/>
      </w:pPr>
      <w:r>
        <w:t xml:space="preserve">Select </w:t>
      </w:r>
      <w:r w:rsidRPr="0008056F">
        <w:rPr>
          <w:b/>
        </w:rPr>
        <w:t>Apply</w:t>
      </w:r>
      <w:r>
        <w:t xml:space="preserve"> to apply the filter criteria.</w:t>
      </w:r>
      <w:r w:rsidR="002C45CA">
        <w:t xml:space="preserve"> You can use the Reset button to remove the filter.</w:t>
      </w:r>
    </w:p>
    <w:p w14:paraId="6222E920" w14:textId="59950C74"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r has started the service visit.</w:t>
      </w:r>
    </w:p>
    <w:p w14:paraId="24669BB1" w14:textId="32A4674D" w:rsidR="00C90ADF" w:rsidRDefault="001B01D5" w:rsidP="00C90ADF">
      <w:pPr>
        <w:pStyle w:val="CVFigure"/>
      </w:pPr>
      <w:r>
        <w:drawing>
          <wp:inline distT="0" distB="0" distL="0" distR="0" wp14:anchorId="681BB8C8" wp14:editId="0522A627">
            <wp:extent cx="4429125" cy="17844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ashboard 20.png"/>
                    <pic:cNvPicPr/>
                  </pic:nvPicPr>
                  <pic:blipFill>
                    <a:blip r:embed="rId77">
                      <a:extLst>
                        <a:ext uri="{28A0092B-C50C-407E-A947-70E740481C1C}">
                          <a14:useLocalDpi xmlns:a14="http://schemas.microsoft.com/office/drawing/2010/main" val="0"/>
                        </a:ext>
                      </a:extLst>
                    </a:blip>
                    <a:stretch>
                      <a:fillRect/>
                    </a:stretch>
                  </pic:blipFill>
                  <pic:spPr>
                    <a:xfrm>
                      <a:off x="0" y="0"/>
                      <a:ext cx="4468269" cy="1800236"/>
                    </a:xfrm>
                    <a:prstGeom prst="rect">
                      <a:avLst/>
                    </a:prstGeom>
                  </pic:spPr>
                </pic:pic>
              </a:graphicData>
            </a:graphic>
          </wp:inline>
        </w:drawing>
      </w:r>
    </w:p>
    <w:p w14:paraId="4D1E436C" w14:textId="32B4F4C5" w:rsidR="00556F56" w:rsidRDefault="00556F56" w:rsidP="00556F56">
      <w:pPr>
        <w:pStyle w:val="CVFigureCaption"/>
      </w:pPr>
      <w:r>
        <w:t>My Plan tab page–</w:t>
      </w:r>
      <w:r w:rsidRPr="00556F56">
        <w:t xml:space="preserve"> </w:t>
      </w:r>
      <w:r>
        <w:t xml:space="preserve">visit status-In Progress </w:t>
      </w:r>
    </w:p>
    <w:p w14:paraId="3280C92E" w14:textId="3428BB16" w:rsidR="00C90ADF" w:rsidRDefault="005E19D3" w:rsidP="00280C65">
      <w:pPr>
        <w:pStyle w:val="CVChapterBodyCopy"/>
      </w:pPr>
      <w:r>
        <w:lastRenderedPageBreak/>
        <w:t>When your care</w:t>
      </w:r>
      <w:r w:rsidR="00F51071">
        <w:t>giver completes the service task</w:t>
      </w:r>
      <w:r w:rsidR="00280C65">
        <w:t xml:space="preserve">, </w:t>
      </w:r>
      <w:r w:rsidR="00DD7214">
        <w:t xml:space="preserve">the visit status changes to </w:t>
      </w:r>
      <w:r w:rsidR="00DD7214" w:rsidRPr="00280C65">
        <w:rPr>
          <w:b/>
        </w:rPr>
        <w:t>Payment Pending</w:t>
      </w:r>
      <w:r w:rsidR="00DD7214">
        <w:t xml:space="preserve"> and </w:t>
      </w:r>
      <w:r w:rsidR="00280C65">
        <w:t>you can view the durat</w:t>
      </w:r>
      <w:r w:rsidR="00DD7214">
        <w:t>ion of the service in hours</w:t>
      </w:r>
      <w:r w:rsidR="00280C65">
        <w:t>.</w:t>
      </w:r>
    </w:p>
    <w:p w14:paraId="54453A5B" w14:textId="20F61D52" w:rsidR="00614E4F" w:rsidRDefault="00547E24" w:rsidP="00614E4F">
      <w:pPr>
        <w:pStyle w:val="CVFigure"/>
      </w:pPr>
      <w:r>
        <w:drawing>
          <wp:inline distT="0" distB="0" distL="0" distR="0" wp14:anchorId="1CCF9388" wp14:editId="3381A8B8">
            <wp:extent cx="5193665" cy="20924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shboard 21.png"/>
                    <pic:cNvPicPr/>
                  </pic:nvPicPr>
                  <pic:blipFill>
                    <a:blip r:embed="rId78">
                      <a:extLst>
                        <a:ext uri="{28A0092B-C50C-407E-A947-70E740481C1C}">
                          <a14:useLocalDpi xmlns:a14="http://schemas.microsoft.com/office/drawing/2010/main" val="0"/>
                        </a:ext>
                      </a:extLst>
                    </a:blip>
                    <a:stretch>
                      <a:fillRect/>
                    </a:stretch>
                  </pic:blipFill>
                  <pic:spPr>
                    <a:xfrm>
                      <a:off x="0" y="0"/>
                      <a:ext cx="5203542" cy="2096473"/>
                    </a:xfrm>
                    <a:prstGeom prst="rect">
                      <a:avLst/>
                    </a:prstGeom>
                  </pic:spPr>
                </pic:pic>
              </a:graphicData>
            </a:graphic>
          </wp:inline>
        </w:drawing>
      </w:r>
    </w:p>
    <w:p w14:paraId="7B518BBB" w14:textId="34CB7E02" w:rsidR="00614E4F" w:rsidRDefault="00556F56" w:rsidP="00614E4F">
      <w:pPr>
        <w:pStyle w:val="CVFigureCaption"/>
      </w:pPr>
      <w:r>
        <w:t>My Plan tab page–</w:t>
      </w:r>
      <w:r w:rsidR="0056768C">
        <w:t>visit</w:t>
      </w:r>
      <w:r w:rsidRPr="00556F56">
        <w:t xml:space="preserve"> </w:t>
      </w:r>
      <w:r>
        <w:t>status-Payment P</w:t>
      </w:r>
      <w:r w:rsidR="00614E4F">
        <w:t xml:space="preserve">ending </w:t>
      </w:r>
    </w:p>
    <w:p w14:paraId="1FF769A2" w14:textId="69A4452A" w:rsidR="008903EC" w:rsidRDefault="008903EC" w:rsidP="008903EC">
      <w:pPr>
        <w:pStyle w:val="ListNumber"/>
      </w:pPr>
      <w:r>
        <w:t xml:space="preserve">Select the </w:t>
      </w:r>
      <w:r w:rsidRPr="008903EC">
        <w:rPr>
          <w:b/>
        </w:rPr>
        <w:t>Payment Pending</w:t>
      </w:r>
      <w:r>
        <w:t xml:space="preserve"> button to open the </w:t>
      </w:r>
      <w:r w:rsidRPr="008903EC">
        <w:rPr>
          <w:b/>
        </w:rPr>
        <w:t>Service Requests</w:t>
      </w:r>
      <w:r w:rsidRPr="008903EC">
        <w:rPr>
          <w:rFonts w:cs="Calibri"/>
        </w:rPr>
        <w:t>–</w:t>
      </w:r>
      <w:r w:rsidRPr="008903EC">
        <w:t>Summary</w:t>
      </w:r>
      <w:r>
        <w:t xml:space="preserve"> page.</w:t>
      </w:r>
    </w:p>
    <w:p w14:paraId="5396027C" w14:textId="4876FEE8" w:rsidR="008903EC" w:rsidRDefault="00BF42E3" w:rsidP="008903EC">
      <w:pPr>
        <w:pStyle w:val="CVFigure"/>
      </w:pPr>
      <w:r>
        <w:drawing>
          <wp:inline distT="0" distB="0" distL="0" distR="0" wp14:anchorId="181DD8CF" wp14:editId="101C391A">
            <wp:extent cx="5242736" cy="27724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shboard 20.png"/>
                    <pic:cNvPicPr/>
                  </pic:nvPicPr>
                  <pic:blipFill>
                    <a:blip r:embed="rId79">
                      <a:extLst>
                        <a:ext uri="{28A0092B-C50C-407E-A947-70E740481C1C}">
                          <a14:useLocalDpi xmlns:a14="http://schemas.microsoft.com/office/drawing/2010/main" val="0"/>
                        </a:ext>
                      </a:extLst>
                    </a:blip>
                    <a:stretch>
                      <a:fillRect/>
                    </a:stretch>
                  </pic:blipFill>
                  <pic:spPr>
                    <a:xfrm>
                      <a:off x="0" y="0"/>
                      <a:ext cx="5252974" cy="2777875"/>
                    </a:xfrm>
                    <a:prstGeom prst="rect">
                      <a:avLst/>
                    </a:prstGeom>
                  </pic:spPr>
                </pic:pic>
              </a:graphicData>
            </a:graphic>
          </wp:inline>
        </w:drawing>
      </w:r>
    </w:p>
    <w:p w14:paraId="3CEA254A" w14:textId="011B0D89" w:rsidR="008903EC" w:rsidRDefault="008903EC" w:rsidP="008903EC">
      <w:pPr>
        <w:pStyle w:val="CVFigureCaption"/>
      </w:pPr>
      <w:r>
        <w:t>Service Requests page–Summary page</w:t>
      </w:r>
    </w:p>
    <w:p w14:paraId="12C49EF4" w14:textId="14F99803" w:rsidR="00BF42E3" w:rsidRDefault="00191C89" w:rsidP="00BF42E3">
      <w:pPr>
        <w:pStyle w:val="ListNumber"/>
      </w:pPr>
      <w:r>
        <w:t>View the service visit details such as duration of the service, the total cost and the payment amount that is due to the provider.</w:t>
      </w:r>
      <w:r w:rsidR="00BF42E3">
        <w:t xml:space="preserve"> The service visit identification number helps you track the visit details.</w:t>
      </w:r>
    </w:p>
    <w:p w14:paraId="6A93BF1B" w14:textId="31DE9335" w:rsidR="008903EC" w:rsidRDefault="008903EC" w:rsidP="008903EC">
      <w:pPr>
        <w:pStyle w:val="ListNumber"/>
      </w:pPr>
      <w:r>
        <w:t xml:space="preserve">Select the </w:t>
      </w:r>
      <w:r w:rsidRPr="008903EC">
        <w:rPr>
          <w:b/>
        </w:rPr>
        <w:t>Next</w:t>
      </w:r>
      <w:r>
        <w:t xml:space="preserve"> button. The </w:t>
      </w:r>
      <w:r>
        <w:rPr>
          <w:b/>
        </w:rPr>
        <w:t>Feedback</w:t>
      </w:r>
      <w:r>
        <w:t xml:space="preserve"> page opens.</w:t>
      </w:r>
    </w:p>
    <w:p w14:paraId="395966C8" w14:textId="77777777" w:rsidR="000B6E30" w:rsidRPr="0000293F" w:rsidRDefault="000B6E30" w:rsidP="000C01C2">
      <w:pPr>
        <w:pStyle w:val="Heading2"/>
        <w:tabs>
          <w:tab w:val="clear" w:pos="4406"/>
          <w:tab w:val="num" w:pos="567"/>
        </w:tabs>
      </w:pPr>
      <w:bookmarkStart w:id="32" w:name="_Toc35906382"/>
      <w:r>
        <w:lastRenderedPageBreak/>
        <w:t>Submit Feedback</w:t>
      </w:r>
      <w:bookmarkEnd w:id="32"/>
    </w:p>
    <w:p w14:paraId="663D8BE0" w14:textId="69EE8A32" w:rsidR="000E1310" w:rsidRDefault="000E1310" w:rsidP="000E1310">
      <w:pPr>
        <w:pStyle w:val="CVChapterBodyCopy"/>
      </w:pPr>
      <w:r>
        <w:t>You can skip the feedback-step, however it is recommended that you provide the feedback so that the service provider can evaluate the caregiver based on your feedback and provide your better service in the future.</w:t>
      </w:r>
    </w:p>
    <w:p w14:paraId="57EE2367" w14:textId="050F0DC6" w:rsidR="000E1310" w:rsidRDefault="000E1310" w:rsidP="00A33574">
      <w:pPr>
        <w:pStyle w:val="ListNumber"/>
        <w:numPr>
          <w:ilvl w:val="0"/>
          <w:numId w:val="26"/>
        </w:numPr>
      </w:pPr>
      <w:r>
        <w:t xml:space="preserve">On the </w:t>
      </w:r>
      <w:r w:rsidRPr="00907CDE">
        <w:rPr>
          <w:b/>
        </w:rPr>
        <w:t>Feedback</w:t>
      </w:r>
      <w:r>
        <w:t xml:space="preserve"> page, select from the choices in the questionnaire to give your feedback on the </w:t>
      </w:r>
      <w:r w:rsidR="005D7488">
        <w:t>previously received service</w:t>
      </w:r>
      <w:r>
        <w:t>.</w:t>
      </w:r>
    </w:p>
    <w:p w14:paraId="429B332B" w14:textId="5542D31E" w:rsidR="008903EC" w:rsidRDefault="00BF42E3" w:rsidP="008903EC">
      <w:pPr>
        <w:pStyle w:val="CVFigure"/>
      </w:pPr>
      <w:r>
        <w:drawing>
          <wp:inline distT="0" distB="0" distL="0" distR="0" wp14:anchorId="7FAA0760" wp14:editId="2AF4EDED">
            <wp:extent cx="5261491" cy="286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shboard 21.png"/>
                    <pic:cNvPicPr/>
                  </pic:nvPicPr>
                  <pic:blipFill>
                    <a:blip r:embed="rId80">
                      <a:extLst>
                        <a:ext uri="{28A0092B-C50C-407E-A947-70E740481C1C}">
                          <a14:useLocalDpi xmlns:a14="http://schemas.microsoft.com/office/drawing/2010/main" val="0"/>
                        </a:ext>
                      </a:extLst>
                    </a:blip>
                    <a:stretch>
                      <a:fillRect/>
                    </a:stretch>
                  </pic:blipFill>
                  <pic:spPr>
                    <a:xfrm>
                      <a:off x="0" y="0"/>
                      <a:ext cx="5273441" cy="2873537"/>
                    </a:xfrm>
                    <a:prstGeom prst="rect">
                      <a:avLst/>
                    </a:prstGeom>
                  </pic:spPr>
                </pic:pic>
              </a:graphicData>
            </a:graphic>
          </wp:inline>
        </w:drawing>
      </w:r>
    </w:p>
    <w:p w14:paraId="251A981E" w14:textId="4F6C5A4A" w:rsidR="008903EC" w:rsidRDefault="008903EC" w:rsidP="008903EC">
      <w:pPr>
        <w:pStyle w:val="CVFigureCaption"/>
      </w:pPr>
      <w:r>
        <w:t>Service Request–Feedback page</w:t>
      </w:r>
    </w:p>
    <w:p w14:paraId="58063773" w14:textId="3852CEA9" w:rsidR="008903EC" w:rsidRDefault="00623A37" w:rsidP="00623A37">
      <w:pPr>
        <w:pStyle w:val="ListNumber"/>
      </w:pPr>
      <w:r>
        <w:t>S</w:t>
      </w:r>
      <w:r w:rsidR="008903EC">
        <w:t xml:space="preserve">elect the </w:t>
      </w:r>
      <w:r w:rsidR="008903EC" w:rsidRPr="00623A37">
        <w:rPr>
          <w:b/>
        </w:rPr>
        <w:t>Submit</w:t>
      </w:r>
      <w:r w:rsidR="008903EC">
        <w:t xml:space="preserve"> button.</w:t>
      </w:r>
    </w:p>
    <w:p w14:paraId="63D26C3E" w14:textId="4C6E83C4" w:rsidR="00306379" w:rsidRDefault="00306379" w:rsidP="000B6E30">
      <w:pPr>
        <w:pStyle w:val="CVChapterBodyCopy"/>
      </w:pPr>
      <w:r>
        <w:t>When you make payment to your service provider and your service provider processes your payment</w:t>
      </w:r>
      <w:r w:rsidR="003E7AB3">
        <w:t xml:space="preserve"> from their Coreo Home account</w:t>
      </w:r>
      <w:r>
        <w:t xml:space="preserve">, the status of the service visit changes to </w:t>
      </w:r>
      <w:r w:rsidR="00556F56">
        <w:rPr>
          <w:b/>
        </w:rPr>
        <w:t>Visit Summary</w:t>
      </w:r>
      <w:r w:rsidR="00756632" w:rsidRPr="00756632">
        <w:t>.</w:t>
      </w:r>
    </w:p>
    <w:p w14:paraId="0E53C483" w14:textId="1E9DF992" w:rsidR="0046716E" w:rsidRDefault="00556F56" w:rsidP="00556F56">
      <w:pPr>
        <w:pStyle w:val="CVFigure"/>
      </w:pPr>
      <w:r>
        <w:drawing>
          <wp:inline distT="0" distB="0" distL="0" distR="0" wp14:anchorId="4519A72A" wp14:editId="0D7FA1E2">
            <wp:extent cx="5191125" cy="21509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ashboard 22.png"/>
                    <pic:cNvPicPr/>
                  </pic:nvPicPr>
                  <pic:blipFill>
                    <a:blip r:embed="rId81">
                      <a:extLst>
                        <a:ext uri="{28A0092B-C50C-407E-A947-70E740481C1C}">
                          <a14:useLocalDpi xmlns:a14="http://schemas.microsoft.com/office/drawing/2010/main" val="0"/>
                        </a:ext>
                      </a:extLst>
                    </a:blip>
                    <a:stretch>
                      <a:fillRect/>
                    </a:stretch>
                  </pic:blipFill>
                  <pic:spPr>
                    <a:xfrm>
                      <a:off x="0" y="0"/>
                      <a:ext cx="5202479" cy="2155656"/>
                    </a:xfrm>
                    <a:prstGeom prst="rect">
                      <a:avLst/>
                    </a:prstGeom>
                  </pic:spPr>
                </pic:pic>
              </a:graphicData>
            </a:graphic>
          </wp:inline>
        </w:drawing>
      </w:r>
    </w:p>
    <w:p w14:paraId="2D7C0FA9" w14:textId="13C72B80" w:rsidR="00556F56" w:rsidRDefault="0056768C" w:rsidP="0056768C">
      <w:pPr>
        <w:pStyle w:val="CVFigureCaption"/>
      </w:pPr>
      <w:r>
        <w:t>My Plan tab page–</w:t>
      </w:r>
      <w:r w:rsidRPr="00556F56">
        <w:t xml:space="preserve"> </w:t>
      </w:r>
      <w:r>
        <w:t>visit status-Visit Summary</w:t>
      </w:r>
    </w:p>
    <w:p w14:paraId="5ADC82FF" w14:textId="1CBE8D5A" w:rsidR="00F51071" w:rsidRDefault="00F51071" w:rsidP="00F51071">
      <w:pPr>
        <w:pStyle w:val="ListNumber"/>
      </w:pPr>
      <w:r>
        <w:lastRenderedPageBreak/>
        <w:t xml:space="preserve">Select the </w:t>
      </w:r>
      <w:r w:rsidRPr="00F51071">
        <w:rPr>
          <w:b/>
        </w:rPr>
        <w:t>Visit Summary</w:t>
      </w:r>
      <w:r>
        <w:t xml:space="preserve"> button to open the </w:t>
      </w:r>
      <w:bookmarkStart w:id="33" w:name="ViewRequestPage"/>
      <w:r w:rsidRPr="00F51071">
        <w:rPr>
          <w:b/>
        </w:rPr>
        <w:t>View Request</w:t>
      </w:r>
      <w:r>
        <w:t xml:space="preserve"> page </w:t>
      </w:r>
      <w:bookmarkEnd w:id="33"/>
      <w:r>
        <w:t>to view the service details and the payment details.</w:t>
      </w:r>
    </w:p>
    <w:p w14:paraId="48C33012" w14:textId="2A6C15F0" w:rsidR="00F51071" w:rsidRDefault="00641660" w:rsidP="00F51071">
      <w:pPr>
        <w:pStyle w:val="CVFigure"/>
      </w:pPr>
      <w:r>
        <w:drawing>
          <wp:inline distT="0" distB="0" distL="0" distR="0" wp14:anchorId="0F926691" wp14:editId="008178D1">
            <wp:extent cx="5193792" cy="237387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shboard 23.png"/>
                    <pic:cNvPicPr/>
                  </pic:nvPicPr>
                  <pic:blipFill>
                    <a:blip r:embed="rId82">
                      <a:extLst>
                        <a:ext uri="{28A0092B-C50C-407E-A947-70E740481C1C}">
                          <a14:useLocalDpi xmlns:a14="http://schemas.microsoft.com/office/drawing/2010/main" val="0"/>
                        </a:ext>
                      </a:extLst>
                    </a:blip>
                    <a:stretch>
                      <a:fillRect/>
                    </a:stretch>
                  </pic:blipFill>
                  <pic:spPr>
                    <a:xfrm>
                      <a:off x="0" y="0"/>
                      <a:ext cx="5202717" cy="2377955"/>
                    </a:xfrm>
                    <a:prstGeom prst="rect">
                      <a:avLst/>
                    </a:prstGeom>
                  </pic:spPr>
                </pic:pic>
              </a:graphicData>
            </a:graphic>
          </wp:inline>
        </w:drawing>
      </w:r>
    </w:p>
    <w:p w14:paraId="0317F663" w14:textId="77777777" w:rsidR="00F51071" w:rsidRDefault="00F51071" w:rsidP="00F51071">
      <w:pPr>
        <w:pStyle w:val="CVFigureCaption"/>
      </w:pPr>
      <w:r>
        <w:t>View Request page</w:t>
      </w:r>
    </w:p>
    <w:p w14:paraId="52570843" w14:textId="4207E1E6" w:rsidR="00641660" w:rsidRDefault="00641660" w:rsidP="00F51071">
      <w:pPr>
        <w:pStyle w:val="CVChapterBodyCopy"/>
      </w:pPr>
      <w:r>
        <w:t>The service visit identification number helps you track the visit details.</w:t>
      </w:r>
    </w:p>
    <w:p w14:paraId="554184D2" w14:textId="3AAE78A4" w:rsidR="00F51071" w:rsidRDefault="009A4465" w:rsidP="00F51071">
      <w:pPr>
        <w:pStyle w:val="CVChapterBodyCopy"/>
      </w:pPr>
      <w:r>
        <w:t xml:space="preserve">You can also visit the </w:t>
      </w:r>
      <w:r w:rsidRPr="009A4465">
        <w:rPr>
          <w:b/>
        </w:rPr>
        <w:t>View Request</w:t>
      </w:r>
      <w:r>
        <w:t xml:space="preserve"> page by selecting the </w:t>
      </w:r>
      <w:r w:rsidRPr="009A4465">
        <w:rPr>
          <w:b/>
        </w:rPr>
        <w:t>Visit History</w:t>
      </w:r>
      <w:r>
        <w:t xml:space="preserve"> on the side menu and then </w:t>
      </w:r>
      <w:r w:rsidR="00C65CBA">
        <w:t>clicking the arrow of the related</w:t>
      </w:r>
      <w:r>
        <w:t xml:space="preserve"> service visit card.</w:t>
      </w:r>
    </w:p>
    <w:p w14:paraId="47D0AAF2" w14:textId="668D9132" w:rsidR="008903EC" w:rsidRPr="00757A9D" w:rsidRDefault="0008451D" w:rsidP="00757A9D">
      <w:pPr>
        <w:pStyle w:val="CVFigure"/>
      </w:pPr>
      <w:r>
        <w:drawing>
          <wp:inline distT="0" distB="0" distL="0" distR="0" wp14:anchorId="6008127D" wp14:editId="054E2408">
            <wp:extent cx="4851779" cy="212826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ashboard 22.png"/>
                    <pic:cNvPicPr/>
                  </pic:nvPicPr>
                  <pic:blipFill>
                    <a:blip r:embed="rId83">
                      <a:extLst>
                        <a:ext uri="{28A0092B-C50C-407E-A947-70E740481C1C}">
                          <a14:useLocalDpi xmlns:a14="http://schemas.microsoft.com/office/drawing/2010/main" val="0"/>
                        </a:ext>
                      </a:extLst>
                    </a:blip>
                    <a:stretch>
                      <a:fillRect/>
                    </a:stretch>
                  </pic:blipFill>
                  <pic:spPr>
                    <a:xfrm>
                      <a:off x="0" y="0"/>
                      <a:ext cx="4904556" cy="2151419"/>
                    </a:xfrm>
                    <a:prstGeom prst="rect">
                      <a:avLst/>
                    </a:prstGeom>
                  </pic:spPr>
                </pic:pic>
              </a:graphicData>
            </a:graphic>
          </wp:inline>
        </w:drawing>
      </w:r>
    </w:p>
    <w:p w14:paraId="3ABF34B8" w14:textId="2A594C08" w:rsidR="003521B0" w:rsidRDefault="00757A9D" w:rsidP="00757A9D">
      <w:pPr>
        <w:pStyle w:val="CVFigureCaption"/>
      </w:pPr>
      <w:r>
        <w:t>Visit History page</w:t>
      </w:r>
      <w:r w:rsidR="004430EE">
        <w:t>–service visit card</w:t>
      </w:r>
    </w:p>
    <w:p w14:paraId="5613F30B" w14:textId="0C868C0F" w:rsidR="00435DD1" w:rsidRDefault="00435DD1" w:rsidP="00435DD1">
      <w:pPr>
        <w:pStyle w:val="CVChapterBodyCopy"/>
      </w:pPr>
      <w:r>
        <w:t>You can also submit the feedback of the serv</w:t>
      </w:r>
      <w:r w:rsidR="00460541">
        <w:t>ice visit</w:t>
      </w:r>
      <w:r>
        <w:t xml:space="preserve"> from the wizard on your dashboard.</w:t>
      </w:r>
    </w:p>
    <w:p w14:paraId="565FCA5B" w14:textId="77777777" w:rsidR="00435DD1" w:rsidRDefault="00435DD1" w:rsidP="00435DD1">
      <w:pPr>
        <w:pStyle w:val="CVChapterBodyCopy"/>
      </w:pPr>
      <w:r>
        <w:rPr>
          <w:noProof/>
          <w:lang w:val="en-IN" w:eastAsia="en-IN"/>
        </w:rPr>
        <w:drawing>
          <wp:inline distT="0" distB="0" distL="0" distR="0" wp14:anchorId="236B19C3" wp14:editId="5EC8074F">
            <wp:extent cx="1031443" cy="818240"/>
            <wp:effectExtent l="0" t="0" r="0" b="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84">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097A029A" w14:textId="2C32ECEA" w:rsidR="00600DCB" w:rsidRDefault="00435DD1" w:rsidP="00435DD1">
      <w:pPr>
        <w:pStyle w:val="ListNumber"/>
      </w:pPr>
      <w:r>
        <w:t xml:space="preserve">Go to the dashboard and select the </w:t>
      </w:r>
      <w:r w:rsidRPr="000B6E30">
        <w:rPr>
          <w:b/>
        </w:rPr>
        <w:t>Submit Feedback</w:t>
      </w:r>
      <w:r>
        <w:t xml:space="preserve"> butto</w:t>
      </w:r>
      <w:r w:rsidR="004430EE">
        <w:t>n in the wizard.</w:t>
      </w:r>
    </w:p>
    <w:p w14:paraId="33E2EB56" w14:textId="5CFFBF3A" w:rsidR="00435DD1" w:rsidRDefault="00435DD1" w:rsidP="00435DD1">
      <w:pPr>
        <w:pStyle w:val="ListNumber"/>
      </w:pPr>
      <w:r>
        <w:lastRenderedPageBreak/>
        <w:t xml:space="preserve">The </w:t>
      </w:r>
      <w:r w:rsidRPr="000B6E30">
        <w:rPr>
          <w:b/>
        </w:rPr>
        <w:t>Visit History</w:t>
      </w:r>
      <w:r>
        <w:t xml:space="preserve"> page opens.</w:t>
      </w:r>
      <w:r w:rsidR="004430EE">
        <w:t xml:space="preserve"> Click the arrow </w:t>
      </w:r>
      <w:r w:rsidR="00B21FD6">
        <w:t xml:space="preserve">of the respective service visit card to open the </w:t>
      </w:r>
      <w:r w:rsidR="00B21FD6" w:rsidRPr="00B21FD6">
        <w:rPr>
          <w:b/>
        </w:rPr>
        <w:t>View Request</w:t>
      </w:r>
      <w:r w:rsidR="00B21FD6">
        <w:t xml:space="preserve"> page.</w:t>
      </w:r>
    </w:p>
    <w:p w14:paraId="2D6F2D1C" w14:textId="6B93C090" w:rsidR="0066217C" w:rsidRDefault="007B4FFB" w:rsidP="00F45FDE">
      <w:pPr>
        <w:pStyle w:val="CVChapterBodyCopy"/>
      </w:pPr>
      <w:r>
        <w:t xml:space="preserve">If you have not submitted your feedback yet, you can submit it </w:t>
      </w:r>
      <w:r w:rsidR="001248BC">
        <w:t xml:space="preserve">under the </w:t>
      </w:r>
      <w:r w:rsidR="001248BC" w:rsidRPr="001248BC">
        <w:rPr>
          <w:b/>
        </w:rPr>
        <w:t>Feedback</w:t>
      </w:r>
      <w:r w:rsidR="001248BC">
        <w:t xml:space="preserve"> section </w:t>
      </w:r>
      <w:r>
        <w:t xml:space="preserve">on the </w:t>
      </w:r>
      <w:r w:rsidRPr="007B4FFB">
        <w:rPr>
          <w:b/>
        </w:rPr>
        <w:t>View Request</w:t>
      </w:r>
      <w:r w:rsidR="0066217C">
        <w:t xml:space="preserve"> page.</w:t>
      </w:r>
    </w:p>
    <w:p w14:paraId="2FF91570" w14:textId="57C7A847" w:rsidR="0066217C" w:rsidRDefault="001248BC" w:rsidP="00F45FDE">
      <w:pPr>
        <w:pStyle w:val="CVChapterBodyCopy"/>
      </w:pPr>
      <w:r>
        <w:rPr>
          <w:noProof/>
          <w:lang w:val="en-IN" w:eastAsia="en-IN"/>
        </w:rPr>
        <w:drawing>
          <wp:inline distT="0" distB="0" distL="0" distR="0" wp14:anchorId="218FA135" wp14:editId="39741C3D">
            <wp:extent cx="2390775" cy="60250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85">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7A4F91F5" w14:textId="120272FD" w:rsidR="00671B4D" w:rsidRDefault="007B4FFB" w:rsidP="00F45FDE">
      <w:pPr>
        <w:pStyle w:val="CVChapterBodyCopy"/>
      </w:pPr>
      <w:r>
        <w:t xml:space="preserve">However, </w:t>
      </w:r>
      <w:r w:rsidR="003469F6">
        <w:t xml:space="preserve">if you have already submitted the feedback on the </w:t>
      </w:r>
      <w:r w:rsidR="003469F6" w:rsidRPr="003469F6">
        <w:rPr>
          <w:b/>
        </w:rPr>
        <w:t>Service Requests</w:t>
      </w:r>
      <w:r w:rsidR="003469F6">
        <w:t xml:space="preserve"> page</w:t>
      </w:r>
      <w:r w:rsidR="001248BC">
        <w:t>, you can view the submitted feedback</w:t>
      </w:r>
      <w:r>
        <w:t xml:space="preserve"> </w:t>
      </w:r>
      <w:r w:rsidR="004C37E2">
        <w:t xml:space="preserve">by clicking </w:t>
      </w:r>
      <w:r w:rsidR="004C37E2" w:rsidRPr="004C37E2">
        <w:rPr>
          <w:b/>
        </w:rPr>
        <w:t>Show Feedback</w:t>
      </w:r>
      <w:r>
        <w:t>.</w:t>
      </w:r>
    </w:p>
    <w:p w14:paraId="03021361" w14:textId="22B7AB6E" w:rsidR="00AD38A1" w:rsidRDefault="00AD38A1" w:rsidP="000C01C2">
      <w:pPr>
        <w:pStyle w:val="Heading1"/>
      </w:pPr>
      <w:bookmarkStart w:id="34" w:name="_Toc35906383"/>
      <w:r w:rsidRPr="000C01C2">
        <w:t>Header</w:t>
      </w:r>
      <w:r>
        <w:t xml:space="preserve"> Bar</w:t>
      </w:r>
      <w:bookmarkEnd w:id="34"/>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03CA7DF6">
            <wp:extent cx="5215738" cy="4744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86">
                      <a:extLst>
                        <a:ext uri="{28A0092B-C50C-407E-A947-70E740481C1C}">
                          <a14:useLocalDpi xmlns:a14="http://schemas.microsoft.com/office/drawing/2010/main" val="0"/>
                        </a:ext>
                      </a:extLst>
                    </a:blip>
                    <a:stretch>
                      <a:fillRect/>
                    </a:stretch>
                  </pic:blipFill>
                  <pic:spPr>
                    <a:xfrm>
                      <a:off x="0" y="0"/>
                      <a:ext cx="5264284" cy="478903"/>
                    </a:xfrm>
                    <a:prstGeom prst="rect">
                      <a:avLst/>
                    </a:prstGeom>
                  </pic:spPr>
                </pic:pic>
              </a:graphicData>
            </a:graphic>
          </wp:inline>
        </w:drawing>
      </w:r>
    </w:p>
    <w:p w14:paraId="1E551047" w14:textId="60B45087" w:rsidR="00E15EDA" w:rsidRDefault="00C6183A" w:rsidP="00A33574">
      <w:pPr>
        <w:pStyle w:val="ListNumber2"/>
        <w:numPr>
          <w:ilvl w:val="0"/>
          <w:numId w:val="33"/>
        </w:numPr>
      </w:pPr>
      <w:r w:rsidRPr="00215F1E">
        <w:rPr>
          <w:b/>
        </w:rPr>
        <w:t>Headset</w:t>
      </w:r>
      <w:r w:rsidR="00E15EDA" w:rsidRPr="00215F1E">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A33574">
      <w:pPr>
        <w:pStyle w:val="ListNumber2"/>
        <w:numPr>
          <w:ilvl w:val="0"/>
          <w:numId w:val="33"/>
        </w:numPr>
      </w:pPr>
      <w:r w:rsidRPr="00215F1E">
        <w:rPr>
          <w:b/>
        </w:rPr>
        <w:t>Video icon</w:t>
      </w:r>
      <w:r w:rsidR="0016300E">
        <w:t>: Video conference</w:t>
      </w:r>
      <w:r w:rsidR="00C1322A">
        <w:t xml:space="preserve"> with your service providers or guardians or dependent members.</w:t>
      </w:r>
    </w:p>
    <w:p w14:paraId="00A5AE22" w14:textId="03528F8C" w:rsidR="00E15EDA" w:rsidRDefault="007D76A1" w:rsidP="00A33574">
      <w:pPr>
        <w:pStyle w:val="ListNumber2"/>
        <w:numPr>
          <w:ilvl w:val="0"/>
          <w:numId w:val="33"/>
        </w:numPr>
      </w:pPr>
      <w:r w:rsidRPr="00215F1E">
        <w:rPr>
          <w:b/>
        </w:rPr>
        <w:t>Messaging</w:t>
      </w:r>
      <w:r w:rsidR="00E15EDA" w:rsidRPr="00215F1E">
        <w:rPr>
          <w:b/>
        </w:rPr>
        <w:t xml:space="preserve"> icon</w:t>
      </w:r>
      <w:r w:rsidR="0016300E">
        <w:t>: H</w:t>
      </w:r>
      <w:r w:rsidR="00C1322A">
        <w:t>ave text conversations with other members.</w:t>
      </w:r>
    </w:p>
    <w:p w14:paraId="7B386F07" w14:textId="784CB86D" w:rsidR="00AD38A1" w:rsidRDefault="00AD38A1" w:rsidP="00A33574">
      <w:pPr>
        <w:pStyle w:val="ListNumber2"/>
        <w:numPr>
          <w:ilvl w:val="0"/>
          <w:numId w:val="33"/>
        </w:numPr>
      </w:pPr>
      <w:r w:rsidRPr="00215F1E">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D75B01">
      <w:pPr>
        <w:pStyle w:val="Heading2"/>
        <w:tabs>
          <w:tab w:val="clear" w:pos="4406"/>
          <w:tab w:val="left" w:pos="709"/>
        </w:tabs>
      </w:pPr>
      <w:bookmarkStart w:id="35" w:name="_Video_Conferencing"/>
      <w:bookmarkStart w:id="36" w:name="_Toc35906384"/>
      <w:bookmarkEnd w:id="35"/>
      <w:r>
        <w:t>Video Conferencing</w:t>
      </w:r>
      <w:bookmarkEnd w:id="36"/>
    </w:p>
    <w:p w14:paraId="5A97737E" w14:textId="53A2E2A2" w:rsidR="009D4772" w:rsidRDefault="009D4772" w:rsidP="00AC11BC">
      <w:pPr>
        <w:pStyle w:val="CVChapterBodyCopy"/>
        <w:rPr>
          <w:shd w:val="clear" w:color="auto" w:fill="FFFFFF"/>
        </w:rPr>
      </w:pPr>
      <w:r>
        <w:rPr>
          <w:shd w:val="clear" w:color="auto" w:fill="FFFFFF"/>
        </w:rPr>
        <w:t xml:space="preserve">Use the video conferencing feature to connect with your care givers remotely for advice, care, reminders, monitoring and </w:t>
      </w:r>
      <w:r w:rsidR="008849B8">
        <w:rPr>
          <w:shd w:val="clear" w:color="auto" w:fill="FFFFFF"/>
        </w:rPr>
        <w:t xml:space="preserve">for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A33574">
      <w:pPr>
        <w:pStyle w:val="ListNumber"/>
        <w:numPr>
          <w:ilvl w:val="0"/>
          <w:numId w:val="28"/>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5AA7F89D">
            <wp:extent cx="5130396" cy="4667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87">
                      <a:extLst>
                        <a:ext uri="{28A0092B-C50C-407E-A947-70E740481C1C}">
                          <a14:useLocalDpi xmlns:a14="http://schemas.microsoft.com/office/drawing/2010/main" val="0"/>
                        </a:ext>
                      </a:extLst>
                    </a:blip>
                    <a:stretch>
                      <a:fillRect/>
                    </a:stretch>
                  </pic:blipFill>
                  <pic:spPr>
                    <a:xfrm>
                      <a:off x="0" y="0"/>
                      <a:ext cx="5227749" cy="475581"/>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1C787DA0" w14:textId="77777777" w:rsidR="006A1763" w:rsidRDefault="006A1763">
      <w:pPr>
        <w:spacing w:after="0" w:line="240" w:lineRule="auto"/>
        <w:rPr>
          <w:rFonts w:ascii="Calibri" w:hAnsi="Calibri"/>
          <w:color w:val="000000" w:themeColor="text1"/>
          <w:sz w:val="24"/>
        </w:rPr>
      </w:pPr>
      <w:r>
        <w:br w:type="page"/>
      </w:r>
    </w:p>
    <w:p w14:paraId="6451EDD1" w14:textId="6D20C027" w:rsidR="008849B8" w:rsidRDefault="00611C40" w:rsidP="00611C40">
      <w:pPr>
        <w:pStyle w:val="CVChapterBodyCopy"/>
      </w:pPr>
      <w:r>
        <w:lastRenderedPageBreak/>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60346E56">
            <wp:extent cx="3629025" cy="28914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88">
                      <a:extLst>
                        <a:ext uri="{28A0092B-C50C-407E-A947-70E740481C1C}">
                          <a14:useLocalDpi xmlns:a14="http://schemas.microsoft.com/office/drawing/2010/main" val="0"/>
                        </a:ext>
                      </a:extLst>
                    </a:blip>
                    <a:stretch>
                      <a:fillRect/>
                    </a:stretch>
                  </pic:blipFill>
                  <pic:spPr>
                    <a:xfrm>
                      <a:off x="0" y="0"/>
                      <a:ext cx="3651240" cy="2909159"/>
                    </a:xfrm>
                    <a:prstGeom prst="rect">
                      <a:avLst/>
                    </a:prstGeom>
                  </pic:spPr>
                </pic:pic>
              </a:graphicData>
            </a:graphic>
          </wp:inline>
        </w:drawing>
      </w:r>
    </w:p>
    <w:p w14:paraId="6F44F76E" w14:textId="641D0DA1" w:rsidR="00611C40" w:rsidRDefault="002310BD" w:rsidP="006A1763">
      <w:pPr>
        <w:pStyle w:val="CVFigureCaption"/>
        <w:tabs>
          <w:tab w:val="left" w:pos="1134"/>
        </w:tabs>
      </w:pPr>
      <w:r>
        <w:t>Video Conference window</w:t>
      </w:r>
    </w:p>
    <w:p w14:paraId="1AF1E54F" w14:textId="1D59EBCC" w:rsidR="002310BD" w:rsidRDefault="002310BD" w:rsidP="002310BD">
      <w:pPr>
        <w:pStyle w:val="ListNumber"/>
      </w:pPr>
      <w:r>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50E9FBF3">
            <wp:extent cx="4276725" cy="244575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89">
                      <a:extLst>
                        <a:ext uri="{28A0092B-C50C-407E-A947-70E740481C1C}">
                          <a14:useLocalDpi xmlns:a14="http://schemas.microsoft.com/office/drawing/2010/main" val="0"/>
                        </a:ext>
                      </a:extLst>
                    </a:blip>
                    <a:stretch>
                      <a:fillRect/>
                    </a:stretch>
                  </pic:blipFill>
                  <pic:spPr>
                    <a:xfrm>
                      <a:off x="0" y="0"/>
                      <a:ext cx="4294915" cy="2456154"/>
                    </a:xfrm>
                    <a:prstGeom prst="rect">
                      <a:avLst/>
                    </a:prstGeom>
                  </pic:spPr>
                </pic:pic>
              </a:graphicData>
            </a:graphic>
          </wp:inline>
        </w:drawing>
      </w:r>
    </w:p>
    <w:p w14:paraId="4BC48598" w14:textId="7AA7C809" w:rsidR="00964BA3" w:rsidRDefault="006B5DEA" w:rsidP="006A1763">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5E8BA03B"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37" w:name="_Messaging"/>
      <w:bookmarkStart w:id="38" w:name="_Toc35906385"/>
      <w:bookmarkEnd w:id="37"/>
      <w:r>
        <w:lastRenderedPageBreak/>
        <w:t>Messaging</w:t>
      </w:r>
      <w:bookmarkEnd w:id="38"/>
    </w:p>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A33574">
      <w:pPr>
        <w:pStyle w:val="ListNumber"/>
        <w:numPr>
          <w:ilvl w:val="0"/>
          <w:numId w:val="27"/>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0A7E5A84">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90">
                      <a:extLst>
                        <a:ext uri="{28A0092B-C50C-407E-A947-70E740481C1C}">
                          <a14:useLocalDpi xmlns:a14="http://schemas.microsoft.com/office/drawing/2010/main" val="0"/>
                        </a:ext>
                      </a:extLst>
                    </a:blip>
                    <a:stretch>
                      <a:fillRect/>
                    </a:stretch>
                  </pic:blipFill>
                  <pic:spPr>
                    <a:xfrm>
                      <a:off x="0" y="0"/>
                      <a:ext cx="4933745" cy="722360"/>
                    </a:xfrm>
                    <a:prstGeom prst="rect">
                      <a:avLst/>
                    </a:prstGeom>
                  </pic:spPr>
                </pic:pic>
              </a:graphicData>
            </a:graphic>
          </wp:inline>
        </w:drawing>
      </w:r>
    </w:p>
    <w:p w14:paraId="00DAEA8A" w14:textId="77777777" w:rsidR="0052183A" w:rsidRDefault="0052183A" w:rsidP="0052183A">
      <w:pPr>
        <w:pStyle w:val="CVFigureCaption"/>
        <w:tabs>
          <w:tab w:val="left" w:pos="1134"/>
        </w:tabs>
      </w:pPr>
      <w:r>
        <w:t>Conversation icon</w:t>
      </w:r>
    </w:p>
    <w:p w14:paraId="69646601" w14:textId="77777777" w:rsidR="0052183A" w:rsidRDefault="0052183A" w:rsidP="0052183A">
      <w:pPr>
        <w:pStyle w:val="ListNumber"/>
      </w:pPr>
      <w:r>
        <w:t xml:space="preserve">Select the </w:t>
      </w:r>
      <w:r w:rsidRPr="00611C40">
        <w:rPr>
          <w:b/>
        </w:rPr>
        <w:t>+</w:t>
      </w:r>
      <w:r w:rsidRPr="00DA2508">
        <w:rPr>
          <w:b/>
        </w:rPr>
        <w:t>New Conversation</w:t>
      </w:r>
      <w:r>
        <w:t xml:space="preserve"> button.</w:t>
      </w:r>
    </w:p>
    <w:p w14:paraId="4BAA2535" w14:textId="77777777" w:rsidR="0052183A" w:rsidRDefault="0052183A" w:rsidP="0052183A">
      <w:pPr>
        <w:pStyle w:val="CVFigure"/>
      </w:pPr>
      <w:r>
        <w:drawing>
          <wp:inline distT="0" distB="0" distL="0" distR="0" wp14:anchorId="2C633406" wp14:editId="74CF9B40">
            <wp:extent cx="4267200" cy="32754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91">
                      <a:extLst>
                        <a:ext uri="{28A0092B-C50C-407E-A947-70E740481C1C}">
                          <a14:useLocalDpi xmlns:a14="http://schemas.microsoft.com/office/drawing/2010/main" val="0"/>
                        </a:ext>
                      </a:extLst>
                    </a:blip>
                    <a:stretch>
                      <a:fillRect/>
                    </a:stretch>
                  </pic:blipFill>
                  <pic:spPr>
                    <a:xfrm>
                      <a:off x="0" y="0"/>
                      <a:ext cx="4281354" cy="3286335"/>
                    </a:xfrm>
                    <a:prstGeom prst="rect">
                      <a:avLst/>
                    </a:prstGeom>
                  </pic:spPr>
                </pic:pic>
              </a:graphicData>
            </a:graphic>
          </wp:inline>
        </w:drawing>
      </w:r>
    </w:p>
    <w:p w14:paraId="59623652" w14:textId="77777777" w:rsidR="0052183A" w:rsidRDefault="0052183A" w:rsidP="0052183A">
      <w:pPr>
        <w:pStyle w:val="CVFigureCaption"/>
        <w:tabs>
          <w:tab w:val="left" w:pos="1134"/>
        </w:tabs>
      </w:pPr>
      <w:r>
        <w:t>New Conversation window</w:t>
      </w:r>
    </w:p>
    <w:p w14:paraId="27CAE05A" w14:textId="77777777" w:rsidR="0052183A" w:rsidRDefault="0052183A" w:rsidP="0052183A">
      <w:pPr>
        <w:pStyle w:val="CVChapterBodyCopy"/>
      </w:pPr>
      <w:r>
        <w:t xml:space="preserve">The </w:t>
      </w:r>
      <w:r w:rsidRPr="001F3F7A">
        <w:rPr>
          <w:b/>
        </w:rPr>
        <w:t>New Conversation</w:t>
      </w:r>
      <w:r>
        <w:t xml:space="preserve"> window opens and your connections and the service providers that you are engaged with are shown under the participants with whom you can engage in a conversation.</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77777777" w:rsidR="0052183A" w:rsidRDefault="0052183A" w:rsidP="0052183A">
      <w:pPr>
        <w:pStyle w:val="ListNumber"/>
      </w:pPr>
      <w:r>
        <w:t>Select one or more participants with whom you want to converse. A green tick mark displays which helps you identify the selected participants.</w:t>
      </w:r>
    </w:p>
    <w:p w14:paraId="3E125143" w14:textId="7877E461" w:rsidR="0052183A" w:rsidRDefault="0052183A" w:rsidP="00E05BB0">
      <w:pPr>
        <w:pStyle w:val="ListNumber"/>
      </w:pPr>
      <w:r>
        <w:lastRenderedPageBreak/>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74A24CD9">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92">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6A1763">
      <w:pPr>
        <w:pStyle w:val="CVFigureCaption"/>
        <w:tabs>
          <w:tab w:val="left" w:pos="1134"/>
        </w:tabs>
      </w:pPr>
      <w:r>
        <w:t>My Conversations page</w:t>
      </w:r>
    </w:p>
    <w:p w14:paraId="737CA798" w14:textId="2E1CB568" w:rsidR="004576AA" w:rsidRDefault="00E04423" w:rsidP="004576AA">
      <w:pPr>
        <w:pStyle w:val="ListNumber"/>
      </w:pPr>
      <w:r>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3E0E680C" w:rsidR="00144FF0" w:rsidRDefault="00912F2F" w:rsidP="00E04423">
      <w:pPr>
        <w:pStyle w:val="ListNumber"/>
      </w:pPr>
      <w:r>
        <w:t>Next to each participant’s name, you can select the three vertical dots to either view the participant’s profile or to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0CA888B1" w:rsidR="00B33B18" w:rsidRDefault="001127C8" w:rsidP="00C01F26">
      <w:pPr>
        <w:pStyle w:val="Heading2"/>
        <w:tabs>
          <w:tab w:val="clear" w:pos="4406"/>
          <w:tab w:val="left" w:pos="709"/>
        </w:tabs>
      </w:pPr>
      <w:bookmarkStart w:id="39" w:name="_Toc35906386"/>
      <w:r>
        <w:t>Profile Icon</w:t>
      </w:r>
      <w:bookmarkEnd w:id="39"/>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218F52BF">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93">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5D78E5AD" w:rsidR="00727E5E" w:rsidRPr="0052183A" w:rsidRDefault="00727E5E" w:rsidP="00C01F26">
      <w:pPr>
        <w:pStyle w:val="CVFigureCaption"/>
        <w:tabs>
          <w:tab w:val="left" w:pos="1134"/>
        </w:tabs>
      </w:pPr>
      <w:r>
        <w:t xml:space="preserve">Profile </w:t>
      </w:r>
      <w:r w:rsidR="00903DC0">
        <w:t>icon–drop down list</w:t>
      </w:r>
    </w:p>
    <w:p w14:paraId="3CED03B0" w14:textId="6836EDD8" w:rsidR="0052183A" w:rsidRDefault="00725EE1" w:rsidP="00291A67">
      <w:pPr>
        <w:pStyle w:val="Heading1"/>
      </w:pPr>
      <w:bookmarkStart w:id="40" w:name="_Change_Settings"/>
      <w:bookmarkStart w:id="41" w:name="_Settings"/>
      <w:bookmarkStart w:id="42" w:name="_Toc35906387"/>
      <w:bookmarkEnd w:id="40"/>
      <w:bookmarkEnd w:id="41"/>
      <w:r>
        <w:lastRenderedPageBreak/>
        <w:t>Settings</w:t>
      </w:r>
      <w:bookmarkEnd w:id="42"/>
    </w:p>
    <w:p w14:paraId="7D2BA72D" w14:textId="14762BEF" w:rsidR="00B43DD7" w:rsidRDefault="00BD1BC4" w:rsidP="00977F4D">
      <w:pPr>
        <w:pStyle w:val="CVChapterBodyCopy"/>
      </w:pPr>
      <w:r>
        <w:t xml:space="preserve">You can modify the push notification </w:t>
      </w:r>
      <w:r w:rsidR="0074618C">
        <w:t xml:space="preserve">and email notification </w:t>
      </w:r>
      <w:r>
        <w:t>settings when using Coreo Home on your mobile devices.</w:t>
      </w:r>
    </w:p>
    <w:p w14:paraId="60E1DD46" w14:textId="6337D70E" w:rsidR="00BD1BC4" w:rsidRDefault="00BD1BC4" w:rsidP="00A33574">
      <w:pPr>
        <w:pStyle w:val="ListNumber"/>
        <w:numPr>
          <w:ilvl w:val="0"/>
          <w:numId w:val="32"/>
        </w:numPr>
      </w:pPr>
      <w:r>
        <w:t xml:space="preserve">On the side menu, select </w:t>
      </w:r>
      <w:r w:rsidRPr="00BD1BC4">
        <w:rPr>
          <w:b/>
        </w:rPr>
        <w:t>Settings</w:t>
      </w:r>
      <w:r>
        <w:t xml:space="preserve">. The </w:t>
      </w:r>
      <w:r w:rsidRPr="00BD1BC4">
        <w:rPr>
          <w:b/>
        </w:rPr>
        <w:t>My Settings</w:t>
      </w:r>
      <w:r>
        <w:t xml:space="preserve"> page opens</w:t>
      </w:r>
      <w:r w:rsidR="00484136">
        <w:t>.</w:t>
      </w:r>
    </w:p>
    <w:p w14:paraId="0F64D91E" w14:textId="1AC2860F" w:rsidR="00B43DD7" w:rsidRDefault="00484136" w:rsidP="00BD1BC4">
      <w:pPr>
        <w:pStyle w:val="CVFigure"/>
      </w:pPr>
      <w:r>
        <w:drawing>
          <wp:inline distT="0" distB="0" distL="0" distR="0" wp14:anchorId="339DBDD9" wp14:editId="31A085FD">
            <wp:extent cx="5209260" cy="3247949"/>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Settings 1.png"/>
                    <pic:cNvPicPr/>
                  </pic:nvPicPr>
                  <pic:blipFill>
                    <a:blip r:embed="rId94">
                      <a:extLst>
                        <a:ext uri="{28A0092B-C50C-407E-A947-70E740481C1C}">
                          <a14:useLocalDpi xmlns:a14="http://schemas.microsoft.com/office/drawing/2010/main" val="0"/>
                        </a:ext>
                      </a:extLst>
                    </a:blip>
                    <a:stretch>
                      <a:fillRect/>
                    </a:stretch>
                  </pic:blipFill>
                  <pic:spPr>
                    <a:xfrm>
                      <a:off x="0" y="0"/>
                      <a:ext cx="5244160" cy="3269709"/>
                    </a:xfrm>
                    <a:prstGeom prst="rect">
                      <a:avLst/>
                    </a:prstGeom>
                  </pic:spPr>
                </pic:pic>
              </a:graphicData>
            </a:graphic>
          </wp:inline>
        </w:drawing>
      </w:r>
    </w:p>
    <w:p w14:paraId="543852D0" w14:textId="0AB35EBE" w:rsidR="00291A67" w:rsidRDefault="005D492B" w:rsidP="00AE61F7">
      <w:pPr>
        <w:pStyle w:val="CVFigureCaption"/>
        <w:tabs>
          <w:tab w:val="left" w:pos="1134"/>
        </w:tabs>
      </w:pPr>
      <w:r>
        <w:t>My Settings page</w:t>
      </w:r>
    </w:p>
    <w:p w14:paraId="10CEA202" w14:textId="1C7DF778" w:rsidR="00291A67" w:rsidRDefault="00977F4D" w:rsidP="00977F4D">
      <w:pPr>
        <w:pStyle w:val="ListNumber"/>
      </w:pPr>
      <w:r>
        <w:t xml:space="preserve">Change the notification settings as required and select the </w:t>
      </w:r>
      <w:r w:rsidRPr="00977F4D">
        <w:rPr>
          <w:b/>
        </w:rPr>
        <w:t>Save</w:t>
      </w:r>
      <w:r>
        <w:t xml:space="preserve"> button to save the changes.</w:t>
      </w: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95"/>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1B108C16" w14:textId="77777777" w:rsidR="00842006" w:rsidRPr="001B104E" w:rsidRDefault="00842006" w:rsidP="002D679B">
      <w:pPr>
        <w:pStyle w:val="CVChapterBodyCopy"/>
      </w:pPr>
    </w:p>
    <w:p w14:paraId="2ACA8007" w14:textId="3A1CA9F4" w:rsidR="00842006" w:rsidRDefault="00842006" w:rsidP="002D679B">
      <w:pPr>
        <w:pStyle w:val="CVChapterBodyCopy"/>
      </w:pPr>
    </w:p>
    <w:p w14:paraId="4B5196B3" w14:textId="29957CBC" w:rsidR="00A55E5D" w:rsidRDefault="00A55E5D" w:rsidP="002D679B">
      <w:pPr>
        <w:pStyle w:val="CVChapterBodyCopy"/>
      </w:pPr>
    </w:p>
    <w:p w14:paraId="66DF0001" w14:textId="53B50F94" w:rsidR="00A55E5D" w:rsidRDefault="00A55E5D" w:rsidP="002D679B">
      <w:pPr>
        <w:pStyle w:val="CVChapterBodyCopy"/>
      </w:pPr>
    </w:p>
    <w:p w14:paraId="431BAC12" w14:textId="2635B7DD" w:rsidR="00A55E5D" w:rsidRDefault="00E41CAD" w:rsidP="00A55E5D">
      <w:pPr>
        <w:pStyle w:val="ExhibitnewCVTitle"/>
      </w:pPr>
      <w:bookmarkStart w:id="43" w:name="_Toc35906388"/>
      <w:r>
        <w:t>User Account</w:t>
      </w:r>
      <w:r w:rsidR="00A55E5D">
        <w:rPr>
          <w:rFonts w:cstheme="majorHAnsi"/>
        </w:rPr>
        <w:t>–</w:t>
      </w:r>
      <w:r w:rsidR="00A55E5D">
        <w:t>Guardian</w:t>
      </w:r>
      <w:bookmarkEnd w:id="43"/>
    </w:p>
    <w:p w14:paraId="44D816C7" w14:textId="6B1F94DF" w:rsidR="0020763B" w:rsidRPr="0020763B" w:rsidRDefault="0020763B" w:rsidP="0020763B"/>
    <w:p w14:paraId="359F2B8B" w14:textId="77777777" w:rsidR="0020763B" w:rsidRPr="0020763B" w:rsidRDefault="0020763B" w:rsidP="0020763B">
      <w:pPr>
        <w:sectPr w:rsidR="0020763B" w:rsidRPr="0020763B" w:rsidSect="00A44AA2">
          <w:pgSz w:w="12240" w:h="15840"/>
          <w:pgMar w:top="1440" w:right="1800" w:bottom="1440" w:left="1800" w:header="720" w:footer="720" w:gutter="0"/>
          <w:cols w:space="720"/>
        </w:sectPr>
      </w:pPr>
    </w:p>
    <w:p w14:paraId="3ABD2E2D" w14:textId="7CA24F2E" w:rsidR="007B50D8" w:rsidRDefault="007B50D8" w:rsidP="00A33574">
      <w:pPr>
        <w:pStyle w:val="Heading1"/>
        <w:numPr>
          <w:ilvl w:val="0"/>
          <w:numId w:val="29"/>
        </w:numPr>
      </w:pPr>
      <w:bookmarkStart w:id="44" w:name="_Toc35906389"/>
      <w:commentRangeStart w:id="45"/>
      <w:r>
        <w:lastRenderedPageBreak/>
        <w:t>Guardian Onboarding</w:t>
      </w:r>
      <w:commentRangeEnd w:id="45"/>
      <w:r w:rsidR="002869A6">
        <w:rPr>
          <w:rStyle w:val="CommentReference"/>
          <w:rFonts w:asciiTheme="minorHAnsi" w:eastAsiaTheme="minorHAnsi" w:hAnsiTheme="minorHAnsi" w:cstheme="minorBidi"/>
          <w:b w:val="0"/>
          <w:color w:val="auto"/>
          <w:lang w:eastAsia="en-US"/>
        </w:rPr>
        <w:commentReference w:id="45"/>
      </w:r>
      <w:bookmarkEnd w:id="44"/>
    </w:p>
    <w:p w14:paraId="5C18A8A3" w14:textId="77777777" w:rsidR="000F14F6" w:rsidRDefault="000F14F6">
      <w:pPr>
        <w:spacing w:after="0" w:line="240" w:lineRule="auto"/>
      </w:pPr>
    </w:p>
    <w:p w14:paraId="79C49D88" w14:textId="37A8A6ED" w:rsidR="000F14F6" w:rsidRDefault="000F14F6">
      <w:pPr>
        <w:spacing w:after="0" w:line="240" w:lineRule="auto"/>
        <w:rPr>
          <w:rFonts w:ascii="Calibri" w:hAnsi="Calibri"/>
          <w:color w:val="000000" w:themeColor="text1"/>
          <w:sz w:val="24"/>
        </w:rPr>
      </w:pPr>
      <w:r>
        <w:br w:type="page"/>
      </w:r>
    </w:p>
    <w:p w14:paraId="74CF957B" w14:textId="192BA748" w:rsidR="00A55E5D" w:rsidRDefault="0020763B" w:rsidP="007B50D8">
      <w:pPr>
        <w:pStyle w:val="Heading1"/>
      </w:pPr>
      <w:bookmarkStart w:id="46" w:name="_Toc35906390"/>
      <w:r>
        <w:lastRenderedPageBreak/>
        <w:t>Guardian Profile</w:t>
      </w:r>
      <w:bookmarkEnd w:id="46"/>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A33574">
      <w:pPr>
        <w:pStyle w:val="ListNumber"/>
        <w:numPr>
          <w:ilvl w:val="0"/>
          <w:numId w:val="30"/>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5AE4E1C8">
            <wp:extent cx="4092283" cy="1990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96">
                      <a:extLst>
                        <a:ext uri="{28A0092B-C50C-407E-A947-70E740481C1C}">
                          <a14:useLocalDpi xmlns:a14="http://schemas.microsoft.com/office/drawing/2010/main" val="0"/>
                        </a:ext>
                      </a:extLst>
                    </a:blip>
                    <a:stretch>
                      <a:fillRect/>
                    </a:stretch>
                  </pic:blipFill>
                  <pic:spPr>
                    <a:xfrm>
                      <a:off x="0" y="0"/>
                      <a:ext cx="4116264" cy="2002391"/>
                    </a:xfrm>
                    <a:prstGeom prst="rect">
                      <a:avLst/>
                    </a:prstGeom>
                  </pic:spPr>
                </pic:pic>
              </a:graphicData>
            </a:graphic>
          </wp:inline>
        </w:drawing>
      </w:r>
    </w:p>
    <w:p w14:paraId="15692921" w14:textId="0C9385E5" w:rsidR="004D0DCD" w:rsidRDefault="00AF3387" w:rsidP="000F14F6">
      <w:pPr>
        <w:pStyle w:val="CVFigureCaption"/>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drawing>
          <wp:inline distT="0" distB="0" distL="0" distR="0" wp14:anchorId="5004F5A5" wp14:editId="18E5C4A9">
            <wp:extent cx="3238500" cy="303309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97">
                      <a:extLst>
                        <a:ext uri="{28A0092B-C50C-407E-A947-70E740481C1C}">
                          <a14:useLocalDpi xmlns:a14="http://schemas.microsoft.com/office/drawing/2010/main" val="0"/>
                        </a:ext>
                      </a:extLst>
                    </a:blip>
                    <a:stretch>
                      <a:fillRect/>
                    </a:stretch>
                  </pic:blipFill>
                  <pic:spPr>
                    <a:xfrm>
                      <a:off x="0" y="0"/>
                      <a:ext cx="3270852" cy="3063396"/>
                    </a:xfrm>
                    <a:prstGeom prst="rect">
                      <a:avLst/>
                    </a:prstGeom>
                  </pic:spPr>
                </pic:pic>
              </a:graphicData>
            </a:graphic>
          </wp:inline>
        </w:drawing>
      </w:r>
    </w:p>
    <w:p w14:paraId="0B28A8D4" w14:textId="77777777" w:rsidR="00394E92" w:rsidRDefault="00394E92" w:rsidP="00394E92">
      <w:pPr>
        <w:pStyle w:val="CVFigureCaption"/>
      </w:pPr>
      <w:r>
        <w:t>Edit Personal Details screen</w:t>
      </w:r>
    </w:p>
    <w:p w14:paraId="0E67DAEA" w14:textId="09AEABAC" w:rsidR="004D567C" w:rsidRDefault="004D567C" w:rsidP="004D567C">
      <w:pPr>
        <w:pStyle w:val="ListNumber"/>
      </w:pPr>
      <w:r>
        <w:lastRenderedPageBreak/>
        <w:t xml:space="preserve">Enter the required details on the </w:t>
      </w:r>
      <w:r w:rsidRPr="00394E92">
        <w:rPr>
          <w:b/>
        </w:rPr>
        <w:t>Edit Personal Details</w:t>
      </w:r>
      <w:r>
        <w:t xml:space="preserve"> page such as name, gender, age, phone number, height (i</w:t>
      </w:r>
      <w:r w:rsidR="000B4E15">
        <w:t>n Inches), and weight (in Lbs</w:t>
      </w:r>
      <w:r>
        <w:t>).</w:t>
      </w:r>
    </w:p>
    <w:p w14:paraId="4146041F" w14:textId="77777777" w:rsidR="004D567C" w:rsidRDefault="004D567C" w:rsidP="004D567C">
      <w:pPr>
        <w:pStyle w:val="CVChapterBodyCopy"/>
      </w:pPr>
      <w:r>
        <w:t>Phone number is necessary without which you will not be able to save the changes.</w:t>
      </w:r>
    </w:p>
    <w:p w14:paraId="3618ED2F" w14:textId="77777777" w:rsidR="004D567C" w:rsidRDefault="004D567C" w:rsidP="004D567C">
      <w:pPr>
        <w:pStyle w:val="ListNumber"/>
      </w:pPr>
      <w:r>
        <w:t xml:space="preserve">Select the </w:t>
      </w:r>
      <w:r w:rsidRPr="009C1FA0">
        <w:rPr>
          <w:b/>
        </w:rPr>
        <w:t>Save</w:t>
      </w:r>
      <w:r>
        <w:t xml:space="preserve"> button to save the changes that you made to your personal details and to go back to the </w:t>
      </w:r>
      <w:r w:rsidRPr="000475B9">
        <w:rPr>
          <w:b/>
        </w:rPr>
        <w:t>Profile</w:t>
      </w:r>
      <w:r>
        <w:t xml:space="preserve"> page.</w:t>
      </w:r>
    </w:p>
    <w:p w14:paraId="056CEACF" w14:textId="5F55A85A" w:rsidR="003256DD" w:rsidRDefault="003256DD" w:rsidP="003256DD">
      <w:pPr>
        <w:pStyle w:val="ListNumber"/>
      </w:pPr>
      <w:commentRangeStart w:id="47"/>
      <w:r>
        <w:t xml:space="preserve">Similarly, on the </w:t>
      </w:r>
      <w:r w:rsidRPr="00D46E7F">
        <w:rPr>
          <w:b/>
        </w:rPr>
        <w:t>Profile</w:t>
      </w:r>
      <w:r>
        <w:t xml:space="preserve"> page, </w:t>
      </w:r>
      <w:r w:rsidR="00EF203B">
        <w:t>you can update</w:t>
      </w:r>
      <w:r>
        <w:t xml:space="preserve"> your emergency contact number and your attorney contact numbers.</w:t>
      </w:r>
      <w:commentRangeEnd w:id="47"/>
      <w:r w:rsidR="001206A2">
        <w:rPr>
          <w:rStyle w:val="CommentReference"/>
          <w:rFonts w:asciiTheme="minorHAnsi" w:hAnsiTheme="minorHAnsi"/>
        </w:rPr>
        <w:commentReference w:id="47"/>
      </w:r>
    </w:p>
    <w:p w14:paraId="3FAE764E" w14:textId="1BD9BE20" w:rsidR="00467E14" w:rsidRDefault="008B48AF" w:rsidP="008B48AF">
      <w:pPr>
        <w:pStyle w:val="ListNumber"/>
      </w:pPr>
      <w:r>
        <w:t xml:space="preserve">In the </w:t>
      </w:r>
      <w:r w:rsidRPr="0079335D">
        <w:rPr>
          <w:b/>
        </w:rPr>
        <w:t>My Connections</w:t>
      </w:r>
      <w:r w:rsidR="00467E14">
        <w:t xml:space="preserve"> section</w:t>
      </w:r>
      <w:r>
        <w:t xml:space="preserve">, </w:t>
      </w:r>
      <w:r w:rsidR="00467E14">
        <w:t>select the plus mark (</w:t>
      </w:r>
      <w:r w:rsidR="00467E14" w:rsidRPr="00467E14">
        <w:rPr>
          <w:rFonts w:cs="Calibri"/>
          <w:sz w:val="32"/>
          <w:szCs w:val="32"/>
        </w:rPr>
        <w:t>Ꚛ</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r w:rsidR="00C60BEA">
        <w:t xml:space="preserve"> You can also directly access the </w:t>
      </w:r>
      <w:r w:rsidR="00C60BEA" w:rsidRPr="00C60BEA">
        <w:rPr>
          <w:b/>
        </w:rPr>
        <w:t>My Connections</w:t>
      </w:r>
      <w:r w:rsidR="00C60BEA">
        <w:t xml:space="preserve"> section from the Coreo Home page by selecting the profile icon in the upper-right corner on the header bar, and then selecting the </w:t>
      </w:r>
      <w:r w:rsidR="00C60BEA">
        <w:rPr>
          <w:b/>
        </w:rPr>
        <w:t>My Connections</w:t>
      </w:r>
      <w:r w:rsidR="00C60BEA">
        <w:t xml:space="preserve"> option.</w:t>
      </w:r>
    </w:p>
    <w:p w14:paraId="0329CA55" w14:textId="1D9A7A3F" w:rsidR="00970436" w:rsidRDefault="00970436" w:rsidP="00970436">
      <w:pPr>
        <w:pStyle w:val="CVFigure"/>
      </w:pPr>
      <w:r>
        <w:drawing>
          <wp:inline distT="0" distB="0" distL="0" distR="0" wp14:anchorId="4A507F0E" wp14:editId="1FF3354A">
            <wp:extent cx="3830022" cy="25812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uardian 3.png"/>
                    <pic:cNvPicPr/>
                  </pic:nvPicPr>
                  <pic:blipFill>
                    <a:blip r:embed="rId98">
                      <a:extLst>
                        <a:ext uri="{28A0092B-C50C-407E-A947-70E740481C1C}">
                          <a14:useLocalDpi xmlns:a14="http://schemas.microsoft.com/office/drawing/2010/main" val="0"/>
                        </a:ext>
                      </a:extLst>
                    </a:blip>
                    <a:stretch>
                      <a:fillRect/>
                    </a:stretch>
                  </pic:blipFill>
                  <pic:spPr>
                    <a:xfrm>
                      <a:off x="0" y="0"/>
                      <a:ext cx="3839806" cy="2587869"/>
                    </a:xfrm>
                    <a:prstGeom prst="rect">
                      <a:avLst/>
                    </a:prstGeom>
                  </pic:spPr>
                </pic:pic>
              </a:graphicData>
            </a:graphic>
          </wp:inline>
        </w:drawing>
      </w:r>
    </w:p>
    <w:p w14:paraId="16C6D3CB" w14:textId="5CC8F3AD" w:rsidR="00970436" w:rsidRDefault="0045338B" w:rsidP="00970436">
      <w:pPr>
        <w:pStyle w:val="CVFigureCaption"/>
      </w:pPr>
      <w:r>
        <w:t>Add an Individual page</w:t>
      </w:r>
    </w:p>
    <w:p w14:paraId="7918FAC1" w14:textId="34BC87B2" w:rsidR="008B48AF" w:rsidRDefault="008B48AF" w:rsidP="00ED5087">
      <w:pPr>
        <w:pStyle w:val="CVChapterBodyCopy"/>
      </w:pPr>
      <w:r>
        <w:t>you can add details of these members:</w:t>
      </w:r>
    </w:p>
    <w:p w14:paraId="07DDD464" w14:textId="5C65CE70" w:rsidR="00466CC7" w:rsidRPr="00D61E35" w:rsidRDefault="00970436" w:rsidP="00466CC7">
      <w:pPr>
        <w:pStyle w:val="ListBullet"/>
        <w:rPr>
          <w:b/>
        </w:rPr>
      </w:pPr>
      <w:r w:rsidRPr="00466CC7">
        <w:rPr>
          <w:b/>
        </w:rPr>
        <w:t>Guardian</w:t>
      </w:r>
      <w:r w:rsidR="008B48AF" w:rsidRPr="00466CC7">
        <w:rPr>
          <w:b/>
        </w:rPr>
        <w:t xml:space="preserve">: </w:t>
      </w:r>
      <w:r w:rsidR="00466CC7" w:rsidRPr="0079335D">
        <w:t>You can be a guardian fo</w:t>
      </w:r>
      <w:r w:rsidR="00466CC7">
        <w:t xml:space="preserve">r more than one individual, and </w:t>
      </w:r>
      <w:r w:rsidR="00EE78E8">
        <w:t>so can add one or more individuals whom you want to become the guardian for.</w:t>
      </w:r>
    </w:p>
    <w:p w14:paraId="4CD37575" w14:textId="2377C6A6" w:rsidR="00D61E35" w:rsidRPr="00C11B80" w:rsidRDefault="00D61E35" w:rsidP="00D61E35">
      <w:pPr>
        <w:pStyle w:val="ListBullet"/>
        <w:rPr>
          <w:b/>
        </w:rPr>
      </w:pPr>
      <w:r>
        <w:rPr>
          <w:b/>
        </w:rPr>
        <w:t xml:space="preserve">Individual: </w:t>
      </w:r>
      <w:r w:rsidRPr="00970436">
        <w:t xml:space="preserve">Select this option if you (guardian) want to become the member who </w:t>
      </w:r>
      <w:r>
        <w:t xml:space="preserve">would </w:t>
      </w:r>
      <w:r w:rsidRPr="00970436">
        <w:t>need services.</w:t>
      </w:r>
      <w:r>
        <w:t xml:space="preserve"> The guardian who is also a patient(individual) is referred to as an Individual-Guardian. The guardian account changes to the patient account.</w:t>
      </w:r>
    </w:p>
    <w:p w14:paraId="4E806C92" w14:textId="0570AB5C" w:rsidR="0045338B" w:rsidRDefault="0045338B" w:rsidP="00E13D86">
      <w:pPr>
        <w:pStyle w:val="Heading2"/>
        <w:tabs>
          <w:tab w:val="clear" w:pos="4406"/>
        </w:tabs>
      </w:pPr>
      <w:bookmarkStart w:id="48" w:name="_Toc35906391"/>
      <w:r w:rsidRPr="00466CC7">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48"/>
    </w:p>
    <w:p w14:paraId="7E0831E6" w14:textId="2C1630CE" w:rsidR="00B17850" w:rsidRDefault="00E13D86" w:rsidP="002D679B">
      <w:pPr>
        <w:pStyle w:val="CVChapterBodyCopy"/>
      </w:pPr>
      <w:r>
        <w:t xml:space="preserve">You can become a guardian </w:t>
      </w:r>
      <w:r w:rsidR="00D61E35">
        <w:t>to</w:t>
      </w:r>
      <w:r>
        <w:t xml:space="preserve"> one or more individuals.</w:t>
      </w:r>
    </w:p>
    <w:p w14:paraId="6E1E3B6F" w14:textId="1894F79C" w:rsidR="00E13D86" w:rsidRDefault="00E13D86" w:rsidP="002D679B">
      <w:pPr>
        <w:pStyle w:val="CVChapterBodyCopy"/>
      </w:pPr>
      <w:r>
        <w:t>Follow these steps to add another individual:</w:t>
      </w:r>
    </w:p>
    <w:p w14:paraId="6A43F6FC" w14:textId="07A5B483" w:rsidR="00B17850" w:rsidRDefault="00E010D0" w:rsidP="00A33574">
      <w:pPr>
        <w:pStyle w:val="ListNumber"/>
        <w:numPr>
          <w:ilvl w:val="0"/>
          <w:numId w:val="31"/>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09FB3050" w:rsidR="00824C6E" w:rsidRDefault="0043485A" w:rsidP="0043485A">
      <w:pPr>
        <w:pStyle w:val="CVFigure"/>
      </w:pPr>
      <w:r>
        <w:lastRenderedPageBreak/>
        <w:drawing>
          <wp:inline distT="0" distB="0" distL="0" distR="0" wp14:anchorId="04792736" wp14:editId="73CDB969">
            <wp:extent cx="3790950" cy="28892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uardian 4.png"/>
                    <pic:cNvPicPr/>
                  </pic:nvPicPr>
                  <pic:blipFill>
                    <a:blip r:embed="rId99">
                      <a:extLst>
                        <a:ext uri="{28A0092B-C50C-407E-A947-70E740481C1C}">
                          <a14:useLocalDpi xmlns:a14="http://schemas.microsoft.com/office/drawing/2010/main" val="0"/>
                        </a:ext>
                      </a:extLst>
                    </a:blip>
                    <a:stretch>
                      <a:fillRect/>
                    </a:stretch>
                  </pic:blipFill>
                  <pic:spPr>
                    <a:xfrm>
                      <a:off x="0" y="0"/>
                      <a:ext cx="3826937" cy="2916711"/>
                    </a:xfrm>
                    <a:prstGeom prst="rect">
                      <a:avLst/>
                    </a:prstGeom>
                  </pic:spPr>
                </pic:pic>
              </a:graphicData>
            </a:graphic>
          </wp:inline>
        </w:drawing>
      </w:r>
    </w:p>
    <w:p w14:paraId="11A18C34" w14:textId="662297E5" w:rsidR="0043485A" w:rsidRDefault="0043485A" w:rsidP="0043485A">
      <w:pPr>
        <w:pStyle w:val="CVFigureCaption"/>
      </w:pPr>
      <w:r>
        <w:t>Add an Individual page–Guardian profile type</w:t>
      </w:r>
    </w:p>
    <w:p w14:paraId="29160F59" w14:textId="0482F7D5" w:rsidR="006D2446" w:rsidRDefault="006D2446" w:rsidP="006D2446">
      <w:pPr>
        <w:pStyle w:val="ListNumber"/>
      </w:pPr>
      <w:r>
        <w:t xml:space="preserve">Select your relationship with the individual whom you want to be the guardian for and then select </w:t>
      </w:r>
      <w:r w:rsidRPr="00041616">
        <w:rPr>
          <w:b/>
        </w:rPr>
        <w:t>Next</w:t>
      </w:r>
      <w:r w:rsidR="00A51F75">
        <w:rPr>
          <w:b/>
        </w:rPr>
        <w:t xml:space="preserve"> </w:t>
      </w:r>
      <w:r w:rsidR="00A51F75" w:rsidRPr="00A51F75">
        <w:t>to navigate to the next screen</w:t>
      </w:r>
      <w:r w:rsidRPr="00A51F75">
        <w:t>.</w:t>
      </w:r>
    </w:p>
    <w:p w14:paraId="627403BD" w14:textId="0CA3F9D3" w:rsidR="00A51F75" w:rsidRDefault="00BB1792" w:rsidP="00A51F75">
      <w:pPr>
        <w:pStyle w:val="CVFigure"/>
      </w:pPr>
      <w:r>
        <w:drawing>
          <wp:inline distT="0" distB="0" distL="0" distR="0" wp14:anchorId="09B3B91F" wp14:editId="53E25FAD">
            <wp:extent cx="3872559" cy="2238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uardian 5.png"/>
                    <pic:cNvPicPr/>
                  </pic:nvPicPr>
                  <pic:blipFill>
                    <a:blip r:embed="rId100">
                      <a:extLst>
                        <a:ext uri="{28A0092B-C50C-407E-A947-70E740481C1C}">
                          <a14:useLocalDpi xmlns:a14="http://schemas.microsoft.com/office/drawing/2010/main" val="0"/>
                        </a:ext>
                      </a:extLst>
                    </a:blip>
                    <a:stretch>
                      <a:fillRect/>
                    </a:stretch>
                  </pic:blipFill>
                  <pic:spPr>
                    <a:xfrm>
                      <a:off x="0" y="0"/>
                      <a:ext cx="3890964" cy="2249013"/>
                    </a:xfrm>
                    <a:prstGeom prst="rect">
                      <a:avLst/>
                    </a:prstGeom>
                  </pic:spPr>
                </pic:pic>
              </a:graphicData>
            </a:graphic>
          </wp:inline>
        </w:drawing>
      </w:r>
    </w:p>
    <w:p w14:paraId="0D04EAE9" w14:textId="1E274BEB" w:rsidR="00A51F75" w:rsidRDefault="00A51F75" w:rsidP="00A51F75">
      <w:pPr>
        <w:pStyle w:val="CVFigureCaption"/>
      </w:pPr>
      <w:r>
        <w:t>Add an Individual–select plan and the member</w:t>
      </w:r>
    </w:p>
    <w:p w14:paraId="2572E7E3" w14:textId="77777777" w:rsidR="00A51F75" w:rsidRDefault="00A51F75" w:rsidP="00A51F75">
      <w:pPr>
        <w:pStyle w:val="ListNumber"/>
      </w:pPr>
      <w:r>
        <w:t xml:space="preserve">Select the type of plan in the </w:t>
      </w:r>
      <w:r w:rsidRPr="00B53F4F">
        <w:rPr>
          <w:b/>
        </w:rPr>
        <w:t>Select Plan</w:t>
      </w:r>
      <w:r>
        <w:t xml:space="preserve"> box from these options:</w:t>
      </w:r>
    </w:p>
    <w:p w14:paraId="4436BD2B" w14:textId="77777777" w:rsidR="00A51F75" w:rsidRPr="005E3F51" w:rsidRDefault="00A51F75" w:rsidP="00A51F75">
      <w:pPr>
        <w:pStyle w:val="ListBullet"/>
        <w:rPr>
          <w:b/>
        </w:rPr>
      </w:pPr>
      <w:r w:rsidRPr="005E3F51">
        <w:rPr>
          <w:b/>
        </w:rPr>
        <w:t>Commercial</w:t>
      </w:r>
    </w:p>
    <w:p w14:paraId="0303F2F7" w14:textId="77777777" w:rsidR="00A51F75" w:rsidRPr="005E3F51" w:rsidRDefault="00A51F75" w:rsidP="00A51F75">
      <w:pPr>
        <w:pStyle w:val="ListBullet"/>
        <w:rPr>
          <w:b/>
        </w:rPr>
      </w:pPr>
      <w:r w:rsidRPr="005E3F51">
        <w:rPr>
          <w:b/>
        </w:rPr>
        <w:t>Medicaid</w:t>
      </w:r>
    </w:p>
    <w:p w14:paraId="498CA720" w14:textId="77777777" w:rsidR="00A51F75" w:rsidRPr="005E3F51" w:rsidRDefault="00A51F75" w:rsidP="00A51F75">
      <w:pPr>
        <w:pStyle w:val="ListBullet"/>
        <w:rPr>
          <w:b/>
        </w:rPr>
      </w:pPr>
      <w:r w:rsidRPr="005E3F51">
        <w:rPr>
          <w:b/>
        </w:rPr>
        <w:t>Medicare</w:t>
      </w:r>
    </w:p>
    <w:p w14:paraId="33F455B6" w14:textId="77777777" w:rsidR="00A51F75" w:rsidRPr="005E3F51" w:rsidRDefault="00A51F75" w:rsidP="00A51F75">
      <w:pPr>
        <w:pStyle w:val="ListBullet"/>
        <w:rPr>
          <w:b/>
        </w:rPr>
      </w:pPr>
      <w:r w:rsidRPr="005E3F51">
        <w:rPr>
          <w:b/>
        </w:rPr>
        <w:t>Not in List</w:t>
      </w:r>
    </w:p>
    <w:p w14:paraId="19152EBF" w14:textId="393C57D9" w:rsidR="006D2446" w:rsidRDefault="006D2446" w:rsidP="006D2446">
      <w:pPr>
        <w:pStyle w:val="ListNumber"/>
      </w:pPr>
      <w:r>
        <w:lastRenderedPageBreak/>
        <w:t>Enter the individual’s last name, member id and the date of birth. The member id identifies the HMSA membership and enables providers to determine the plan benefits.</w:t>
      </w:r>
    </w:p>
    <w:p w14:paraId="0D66C6F3" w14:textId="1988CC09"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p>
    <w:p w14:paraId="3DAC1983" w14:textId="2427C06F" w:rsidR="006D2446" w:rsidRDefault="006D2446" w:rsidP="00DA1494">
      <w:pPr>
        <w:pStyle w:val="CVChapterBodyCopy"/>
      </w:pPr>
      <w:r>
        <w:t xml:space="preserve">The </w:t>
      </w:r>
      <w:r w:rsidR="00DA1494">
        <w:t>individual’s name displays</w:t>
      </w:r>
      <w:r>
        <w:t>.</w:t>
      </w:r>
    </w:p>
    <w:p w14:paraId="358370D6" w14:textId="77777777" w:rsidR="00DA1494" w:rsidRDefault="00DA1494" w:rsidP="00DA1494">
      <w:pPr>
        <w:pStyle w:val="ListNumber"/>
      </w:pPr>
      <w:r>
        <w:t>Select the individual profile. A tick mark displays indicating that you have selected the individual profile.</w:t>
      </w:r>
    </w:p>
    <w:p w14:paraId="0EEFC14A" w14:textId="6132716F" w:rsidR="0043485A" w:rsidRDefault="00DA1494" w:rsidP="00DA1494">
      <w:pPr>
        <w:pStyle w:val="CVFigure"/>
      </w:pPr>
      <w:r>
        <w:drawing>
          <wp:inline distT="0" distB="0" distL="0" distR="0" wp14:anchorId="6736A556" wp14:editId="7302495C">
            <wp:extent cx="4133956" cy="3905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ardian 6.png"/>
                    <pic:cNvPicPr/>
                  </pic:nvPicPr>
                  <pic:blipFill>
                    <a:blip r:embed="rId101">
                      <a:extLst>
                        <a:ext uri="{28A0092B-C50C-407E-A947-70E740481C1C}">
                          <a14:useLocalDpi xmlns:a14="http://schemas.microsoft.com/office/drawing/2010/main" val="0"/>
                        </a:ext>
                      </a:extLst>
                    </a:blip>
                    <a:stretch>
                      <a:fillRect/>
                    </a:stretch>
                  </pic:blipFill>
                  <pic:spPr>
                    <a:xfrm>
                      <a:off x="0" y="0"/>
                      <a:ext cx="4146334" cy="3916944"/>
                    </a:xfrm>
                    <a:prstGeom prst="rect">
                      <a:avLst/>
                    </a:prstGeom>
                  </pic:spPr>
                </pic:pic>
              </a:graphicData>
            </a:graphic>
          </wp:inline>
        </w:drawing>
      </w:r>
    </w:p>
    <w:p w14:paraId="65DD13B7" w14:textId="003B9B8A" w:rsidR="0043485A" w:rsidRDefault="0043485A" w:rsidP="00DA1494">
      <w:pPr>
        <w:pStyle w:val="CVFigureCaption"/>
      </w:pPr>
    </w:p>
    <w:p w14:paraId="13E83254" w14:textId="042E5652" w:rsidR="00DA1494" w:rsidRDefault="00DA1494" w:rsidP="00DA1494">
      <w:pPr>
        <w:pStyle w:val="ListNumber"/>
      </w:pPr>
      <w:r>
        <w:t xml:space="preserve">Select your relationship with the primary member and then select </w:t>
      </w:r>
      <w:r w:rsidRPr="001E209B">
        <w:rPr>
          <w:b/>
        </w:rPr>
        <w:t>Add</w:t>
      </w:r>
      <w:r>
        <w:t>.</w:t>
      </w:r>
    </w:p>
    <w:p w14:paraId="1FF9A578" w14:textId="77777777" w:rsidR="00DA1494" w:rsidRDefault="00DA1494" w:rsidP="00DA1494">
      <w:pPr>
        <w:pStyle w:val="ListNumber"/>
      </w:pPr>
      <w:r>
        <w:t xml:space="preserve">Select </w:t>
      </w:r>
      <w:r w:rsidRPr="001E209B">
        <w:rPr>
          <w:b/>
        </w:rPr>
        <w:t>Confirm</w:t>
      </w:r>
      <w:r>
        <w:t xml:space="preserve"> in the message box to proceed with adding the individual.</w:t>
      </w:r>
    </w:p>
    <w:p w14:paraId="09CAB868" w14:textId="64842309" w:rsidR="00DA1494" w:rsidRDefault="006F2920" w:rsidP="00DA1494">
      <w:pPr>
        <w:pStyle w:val="CVFigure"/>
      </w:pPr>
      <w:r>
        <w:lastRenderedPageBreak/>
        <w:drawing>
          <wp:inline distT="0" distB="0" distL="0" distR="0" wp14:anchorId="3C41004A" wp14:editId="4E61011E">
            <wp:extent cx="3143250" cy="302355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uardian 7.png"/>
                    <pic:cNvPicPr/>
                  </pic:nvPicPr>
                  <pic:blipFill>
                    <a:blip r:embed="rId102">
                      <a:extLst>
                        <a:ext uri="{28A0092B-C50C-407E-A947-70E740481C1C}">
                          <a14:useLocalDpi xmlns:a14="http://schemas.microsoft.com/office/drawing/2010/main" val="0"/>
                        </a:ext>
                      </a:extLst>
                    </a:blip>
                    <a:stretch>
                      <a:fillRect/>
                    </a:stretch>
                  </pic:blipFill>
                  <pic:spPr>
                    <a:xfrm>
                      <a:off x="0" y="0"/>
                      <a:ext cx="3169554" cy="3048862"/>
                    </a:xfrm>
                    <a:prstGeom prst="rect">
                      <a:avLst/>
                    </a:prstGeom>
                  </pic:spPr>
                </pic:pic>
              </a:graphicData>
            </a:graphic>
          </wp:inline>
        </w:drawing>
      </w:r>
    </w:p>
    <w:p w14:paraId="7F1FE561" w14:textId="0B510629" w:rsidR="00DA1494" w:rsidRDefault="00F627DE" w:rsidP="00DA1494">
      <w:pPr>
        <w:pStyle w:val="CVFigureCaption"/>
      </w:pPr>
      <w:r>
        <w:t>Confirmation box</w:t>
      </w:r>
    </w:p>
    <w:p w14:paraId="2B6B3CF3" w14:textId="77777777" w:rsidR="003B0611" w:rsidRDefault="003B0611" w:rsidP="003B0611">
      <w:pPr>
        <w:pStyle w:val="CVChapterBodyCopy"/>
      </w:pPr>
      <w:r>
        <w:t>The individual is added to your profile page.</w:t>
      </w:r>
    </w:p>
    <w:p w14:paraId="7C4EA051" w14:textId="49130732" w:rsidR="00DA1494" w:rsidRDefault="00AF3387" w:rsidP="00C66531">
      <w:pPr>
        <w:pStyle w:val="CVFigure"/>
      </w:pPr>
      <w:r>
        <w:drawing>
          <wp:inline distT="0" distB="0" distL="0" distR="0" wp14:anchorId="7A07F25C" wp14:editId="07010170">
            <wp:extent cx="4229100" cy="192414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uardian 8.png"/>
                    <pic:cNvPicPr/>
                  </pic:nvPicPr>
                  <pic:blipFill>
                    <a:blip r:embed="rId103">
                      <a:extLst>
                        <a:ext uri="{28A0092B-C50C-407E-A947-70E740481C1C}">
                          <a14:useLocalDpi xmlns:a14="http://schemas.microsoft.com/office/drawing/2010/main" val="0"/>
                        </a:ext>
                      </a:extLst>
                    </a:blip>
                    <a:stretch>
                      <a:fillRect/>
                    </a:stretch>
                  </pic:blipFill>
                  <pic:spPr>
                    <a:xfrm>
                      <a:off x="0" y="0"/>
                      <a:ext cx="4241440" cy="1929757"/>
                    </a:xfrm>
                    <a:prstGeom prst="rect">
                      <a:avLst/>
                    </a:prstGeom>
                  </pic:spPr>
                </pic:pic>
              </a:graphicData>
            </a:graphic>
          </wp:inline>
        </w:drawing>
      </w:r>
    </w:p>
    <w:p w14:paraId="1471302F" w14:textId="4CAA5745" w:rsidR="00DA1494" w:rsidRDefault="00923A42" w:rsidP="00C66531">
      <w:pPr>
        <w:pStyle w:val="CVFigureCaption"/>
      </w:pPr>
      <w:r>
        <w:t>My Connections section</w:t>
      </w:r>
    </w:p>
    <w:p w14:paraId="58884C0D" w14:textId="04721016" w:rsidR="00C66531" w:rsidRDefault="00923A42" w:rsidP="00AF3387">
      <w:pPr>
        <w:pStyle w:val="ListNumber"/>
      </w:pPr>
      <w:r>
        <w:t>On the side menu, if you select the name arrow</w:t>
      </w:r>
      <w:r w:rsidR="00AF3387">
        <w:t>, you can view the individual that you just ad</w:t>
      </w:r>
      <w:r w:rsidR="00534F75">
        <w:t>ded</w:t>
      </w:r>
      <w:r w:rsidR="00AF3387">
        <w:t>.</w:t>
      </w:r>
    </w:p>
    <w:p w14:paraId="73668922" w14:textId="625FC063" w:rsidR="00037B46" w:rsidRDefault="00037B46" w:rsidP="00037B46">
      <w:pPr>
        <w:pStyle w:val="Heading2"/>
        <w:tabs>
          <w:tab w:val="clear" w:pos="4406"/>
        </w:tabs>
      </w:pPr>
      <w:bookmarkStart w:id="49" w:name="_Toc35906392"/>
      <w:r>
        <w:t>Individual–</w:t>
      </w:r>
      <w:commentRangeStart w:id="50"/>
      <w:commentRangeStart w:id="51"/>
      <w:r>
        <w:t>Y</w:t>
      </w:r>
      <w:r w:rsidR="0052183A">
        <w:t>ou are</w:t>
      </w:r>
      <w:r w:rsidR="00C11B80">
        <w:t xml:space="preserve"> the Member</w:t>
      </w:r>
      <w:r>
        <w:t xml:space="preserve"> Needing Services</w:t>
      </w:r>
      <w:commentRangeEnd w:id="50"/>
      <w:r w:rsidR="005F6613">
        <w:rPr>
          <w:rStyle w:val="CommentReference"/>
          <w:rFonts w:asciiTheme="minorHAnsi" w:eastAsiaTheme="minorHAnsi" w:hAnsiTheme="minorHAnsi" w:cstheme="minorBidi"/>
          <w:b w:val="0"/>
          <w:color w:val="auto"/>
        </w:rPr>
        <w:commentReference w:id="50"/>
      </w:r>
      <w:commentRangeEnd w:id="51"/>
      <w:r w:rsidR="0051481B">
        <w:rPr>
          <w:rStyle w:val="CommentReference"/>
          <w:rFonts w:asciiTheme="minorHAnsi" w:eastAsiaTheme="minorHAnsi" w:hAnsiTheme="minorHAnsi" w:cstheme="minorBidi"/>
          <w:b w:val="0"/>
          <w:color w:val="auto"/>
        </w:rPr>
        <w:commentReference w:id="51"/>
      </w:r>
      <w:bookmarkEnd w:id="49"/>
    </w:p>
    <w:p w14:paraId="78FB2FEF" w14:textId="08CA22BC" w:rsidR="0020763B" w:rsidRDefault="0020763B" w:rsidP="002D679B">
      <w:pPr>
        <w:pStyle w:val="CVChapterBodyCopy"/>
      </w:pPr>
    </w:p>
    <w:p w14:paraId="4DA34CCE" w14:textId="7BEBC5CD" w:rsidR="00A90C3C" w:rsidRDefault="00A90C3C" w:rsidP="002D679B">
      <w:pPr>
        <w:pStyle w:val="CVChapterBodyCopy"/>
      </w:pPr>
    </w:p>
    <w:p w14:paraId="1F104807" w14:textId="38557774" w:rsidR="00A90C3C" w:rsidRDefault="00553EED" w:rsidP="00850928">
      <w:pPr>
        <w:pStyle w:val="Heading1"/>
      </w:pPr>
      <w:bookmarkStart w:id="52" w:name="_Toc35906393"/>
      <w:r>
        <w:lastRenderedPageBreak/>
        <w:t>Acting on Behalf of</w:t>
      </w:r>
      <w:r w:rsidR="00850928">
        <w:t xml:space="preserve"> a Dependent Member</w:t>
      </w:r>
      <w:bookmarkEnd w:id="52"/>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A90C3C">
      <w:pPr>
        <w:pStyle w:val="CVChapterBodyCopy"/>
      </w:pPr>
      <w:r w:rsidRPr="005B480E">
        <w:t>On behalf of your dependent, you can do the following changes in your dependent’s Coreo Home patient account.</w:t>
      </w:r>
    </w:p>
    <w:p w14:paraId="34D478B4" w14:textId="2EDAF06C" w:rsidR="00A90C3C" w:rsidRDefault="00BE1455"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BE1455" w:rsidP="00907CDE">
      <w:pPr>
        <w:pStyle w:val="ListBullet"/>
      </w:pPr>
      <w:hyperlink w:anchor="_Set_Up_Payments" w:history="1">
        <w:r w:rsidR="00907CDE" w:rsidRPr="00907CDE">
          <w:rPr>
            <w:rStyle w:val="Hyperlink"/>
            <w:rFonts w:cstheme="minorBidi"/>
          </w:rPr>
          <w:t>Set up payments</w:t>
        </w:r>
      </w:hyperlink>
    </w:p>
    <w:p w14:paraId="562773C5" w14:textId="0931AE7C" w:rsidR="00A90C3C" w:rsidRPr="005B480E" w:rsidRDefault="00BE1455" w:rsidP="00CD46AF">
      <w:pPr>
        <w:pStyle w:val="ListBullet"/>
      </w:pPr>
      <w:hyperlink w:anchor="CreateServiceRequest" w:history="1">
        <w:r w:rsidR="00A90C3C" w:rsidRPr="00CD46AF">
          <w:rPr>
            <w:rStyle w:val="Hyperlink"/>
            <w:rFonts w:cstheme="minorBidi"/>
          </w:rPr>
          <w:t xml:space="preserve">Create </w:t>
        </w:r>
        <w:r w:rsidR="00CD46AF">
          <w:rPr>
            <w:rStyle w:val="Hyperlink"/>
            <w:rFonts w:cstheme="minorBidi"/>
          </w:rPr>
          <w:t xml:space="preserve">and post </w:t>
        </w:r>
        <w:r w:rsidR="00A90C3C" w:rsidRPr="00CD46AF">
          <w:rPr>
            <w:rStyle w:val="Hyperlink"/>
            <w:rFonts w:cstheme="minorBidi"/>
          </w:rPr>
          <w:t>service requests</w:t>
        </w:r>
      </w:hyperlink>
    </w:p>
    <w:p w14:paraId="6E5522DE" w14:textId="6B48BCAA" w:rsidR="00A90C3C" w:rsidRPr="005B480E" w:rsidRDefault="00BE1455" w:rsidP="00CD46AF">
      <w:pPr>
        <w:pStyle w:val="ListBullet"/>
      </w:pPr>
      <w:hyperlink w:anchor="ViewRequestPage" w:history="1">
        <w:r w:rsidR="00907CDE" w:rsidRPr="00907CDE">
          <w:rPr>
            <w:rStyle w:val="Hyperlink"/>
            <w:rFonts w:cstheme="minorBidi"/>
          </w:rPr>
          <w:t>View requests</w:t>
        </w:r>
      </w:hyperlink>
    </w:p>
    <w:p w14:paraId="2D3D5A09" w14:textId="4E8A49BC" w:rsidR="00A90C3C" w:rsidRDefault="00BE1455" w:rsidP="00CD46AF">
      <w:pPr>
        <w:pStyle w:val="ListBullet"/>
      </w:pPr>
      <w:hyperlink w:anchor="_Change_Settings" w:history="1">
        <w:r w:rsidR="00A90C3C" w:rsidRPr="00541A7F">
          <w:rPr>
            <w:rStyle w:val="Hyperlink"/>
            <w:rFonts w:cstheme="minorBidi"/>
          </w:rPr>
          <w:t>Change settings</w:t>
        </w:r>
      </w:hyperlink>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77777777" w:rsidR="004B14D8" w:rsidRDefault="004B14D8" w:rsidP="005D492B">
      <w:pPr>
        <w:pStyle w:val="CVChapterBodyCopy"/>
      </w:pPr>
    </w:p>
    <w:p w14:paraId="0502722D" w14:textId="602B47EA" w:rsidR="005D492B" w:rsidRDefault="00CE1DD6" w:rsidP="005D492B">
      <w:pPr>
        <w:pStyle w:val="ExhibitnewCVTitle"/>
      </w:pPr>
      <w:bookmarkStart w:id="53" w:name="_Toc35906394"/>
      <w:r>
        <w:t>User Account</w:t>
      </w:r>
      <w:r w:rsidR="005D492B">
        <w:rPr>
          <w:rFonts w:cstheme="majorHAnsi"/>
        </w:rPr>
        <w:t>–</w:t>
      </w:r>
      <w:r w:rsidR="005D492B">
        <w:t>Entity</w:t>
      </w:r>
      <w:bookmarkEnd w:id="53"/>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1D4A9156" w14:textId="7948B0FD" w:rsidR="000F792D" w:rsidRPr="000F792D" w:rsidRDefault="000F792D" w:rsidP="00A33574">
      <w:pPr>
        <w:pStyle w:val="Heading1"/>
        <w:numPr>
          <w:ilvl w:val="0"/>
          <w:numId w:val="36"/>
        </w:numPr>
      </w:pPr>
      <w:bookmarkStart w:id="54" w:name="_Toc35906395"/>
      <w:r w:rsidRPr="000F792D">
        <w:lastRenderedPageBreak/>
        <w:t>Entity User Profile</w:t>
      </w:r>
      <w:bookmarkEnd w:id="54"/>
    </w:p>
    <w:p w14:paraId="54B1943D" w14:textId="4C62CF6A" w:rsidR="006D5B92" w:rsidRDefault="000F792D" w:rsidP="000F792D">
      <w:pPr>
        <w:pStyle w:val="CVChapterBodyCopy"/>
      </w:pPr>
      <w:r>
        <w:t xml:space="preserve">Help your customers (patients) and the service providers who would associate with your organization to learn more about </w:t>
      </w:r>
      <w:r w:rsidR="009453D5">
        <w:t>you by completing your profile.</w:t>
      </w:r>
    </w:p>
    <w:p w14:paraId="2FA7E43B" w14:textId="17436598" w:rsidR="000F792D" w:rsidRDefault="000F792D" w:rsidP="000F792D">
      <w:pPr>
        <w:pStyle w:val="CVChapterBodyCopy"/>
      </w:pPr>
      <w:r>
        <w:t xml:space="preserve">Add </w:t>
      </w:r>
      <w:r w:rsidR="00B849D0">
        <w:t>the following to your profile: N</w:t>
      </w:r>
      <w:r>
        <w:t>ame</w:t>
      </w:r>
      <w:r w:rsidR="00B849D0">
        <w:t xml:space="preserve"> of your organization</w:t>
      </w:r>
      <w:r w:rsidR="008D636F">
        <w:t xml:space="preserve"> details</w:t>
      </w:r>
      <w:r w:rsidR="002A70BC">
        <w:t>, address</w:t>
      </w:r>
      <w:r w:rsidR="006D5B92">
        <w:t xml:space="preserve"> details</w:t>
      </w:r>
      <w:r w:rsidR="002A70BC">
        <w:t xml:space="preserve">, </w:t>
      </w:r>
      <w:r w:rsidR="000B2B43">
        <w:t xml:space="preserve">type of </w:t>
      </w:r>
      <w:r w:rsidR="002A70BC">
        <w:t>services offered,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 languages spoken, and any relevant certifications and licenses that your company holds</w:t>
      </w:r>
      <w:r>
        <w:t>.</w:t>
      </w:r>
    </w:p>
    <w:p w14:paraId="1FCA1521" w14:textId="5118F36C" w:rsidR="000F792D" w:rsidRDefault="000F792D" w:rsidP="008D636F">
      <w:pPr>
        <w:pStyle w:val="ChapterBodyCopy"/>
      </w:pPr>
      <w:r>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77777777" w:rsidR="000B2B43" w:rsidRDefault="000B2B43" w:rsidP="000B2B43">
      <w:pPr>
        <w:pStyle w:val="Heading2"/>
        <w:tabs>
          <w:tab w:val="clear" w:pos="4406"/>
          <w:tab w:val="left" w:pos="284"/>
        </w:tabs>
      </w:pPr>
      <w:bookmarkStart w:id="55" w:name="_Toc35906396"/>
      <w:r>
        <w:t>Update or Review Your Profile</w:t>
      </w:r>
      <w:bookmarkEnd w:id="55"/>
    </w:p>
    <w:p w14:paraId="5DEAEC46" w14:textId="0D6531ED" w:rsidR="0015618A" w:rsidRDefault="009453D5" w:rsidP="0015618A">
      <w:pPr>
        <w:pStyle w:val="CVChapterBodyCopy"/>
      </w:pPr>
      <w:r>
        <w:t>You can edit your</w:t>
      </w:r>
      <w:r w:rsidR="0015618A">
        <w:t xml:space="preserve"> profile details:</w:t>
      </w:r>
    </w:p>
    <w:p w14:paraId="359D410A" w14:textId="77777777" w:rsidR="009453D5" w:rsidRDefault="00CE1DD6" w:rsidP="00A33574">
      <w:pPr>
        <w:pStyle w:val="ListNumber"/>
        <w:numPr>
          <w:ilvl w:val="0"/>
          <w:numId w:val="34"/>
        </w:numPr>
      </w:pPr>
      <w:r>
        <w:t>Select the profile logo on the side menu or on the upper</w:t>
      </w:r>
      <w:r w:rsidR="009453D5">
        <w:t>-right corner of the header bar.</w:t>
      </w:r>
    </w:p>
    <w:p w14:paraId="479DA1E7" w14:textId="349FA752" w:rsidR="009453D5" w:rsidRDefault="009453D5" w:rsidP="009453D5">
      <w:pPr>
        <w:pStyle w:val="CVFigure"/>
      </w:pPr>
      <w:r>
        <w:drawing>
          <wp:inline distT="0" distB="0" distL="0" distR="0" wp14:anchorId="6BE2B82F" wp14:editId="51EFE3EB">
            <wp:extent cx="4905057" cy="1885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04">
                      <a:extLst>
                        <a:ext uri="{28A0092B-C50C-407E-A947-70E740481C1C}">
                          <a14:useLocalDpi xmlns:a14="http://schemas.microsoft.com/office/drawing/2010/main" val="0"/>
                        </a:ext>
                      </a:extLst>
                    </a:blip>
                    <a:stretch>
                      <a:fillRect/>
                    </a:stretch>
                  </pic:blipFill>
                  <pic:spPr>
                    <a:xfrm>
                      <a:off x="0" y="0"/>
                      <a:ext cx="4930227" cy="1895627"/>
                    </a:xfrm>
                    <a:prstGeom prst="rect">
                      <a:avLst/>
                    </a:prstGeom>
                  </pic:spPr>
                </pic:pic>
              </a:graphicData>
            </a:graphic>
          </wp:inline>
        </w:drawing>
      </w:r>
    </w:p>
    <w:p w14:paraId="5B052587" w14:textId="2CFE6A3F" w:rsidR="009453D5" w:rsidRDefault="009453D5" w:rsidP="00A33574">
      <w:pPr>
        <w:pStyle w:val="CVFigureCaption"/>
        <w:numPr>
          <w:ilvl w:val="0"/>
          <w:numId w:val="37"/>
        </w:numPr>
        <w:tabs>
          <w:tab w:val="left" w:pos="1038"/>
        </w:tabs>
        <w:ind w:hanging="1398"/>
      </w:pPr>
      <w:r>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77777777" w:rsidR="00236985" w:rsidRDefault="009453D5" w:rsidP="009453D5">
      <w:pPr>
        <w:pStyle w:val="ListNumber"/>
      </w:pPr>
      <w:r>
        <w:t xml:space="preserve">Add the following to your profile; name of your organization in </w:t>
      </w:r>
      <w:r w:rsidRPr="009453D5">
        <w:rPr>
          <w:b/>
        </w:rPr>
        <w:t>Entity Name</w:t>
      </w:r>
      <w:r>
        <w:t xml:space="preserve">, 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t>,</w:t>
      </w:r>
      <w:r w:rsidR="00236985">
        <w:t xml:space="preserve"> </w:t>
      </w:r>
    </w:p>
    <w:p w14:paraId="4D262BD6" w14:textId="30A89886" w:rsidR="009453D5" w:rsidRDefault="00236985" w:rsidP="009453D5">
      <w:pPr>
        <w:pStyle w:val="ListNumber"/>
      </w:pPr>
      <w:r>
        <w:t xml:space="preserve">Include a brief description about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44A9441F" w:rsidR="000F792D" w:rsidRDefault="00D6219E" w:rsidP="00D6219E">
      <w:pPr>
        <w:pStyle w:val="ListNumber"/>
      </w:pPr>
      <w:r>
        <w:lastRenderedPageBreak/>
        <w:t xml:space="preserve">On the </w:t>
      </w:r>
      <w:r w:rsidRPr="00D6219E">
        <w:rPr>
          <w:b/>
        </w:rPr>
        <w:t>Profile</w:t>
      </w:r>
      <w:r>
        <w:t xml:space="preserve"> page, click the </w:t>
      </w:r>
      <w:r w:rsidRPr="00D6219E">
        <w:rPr>
          <w:b/>
        </w:rPr>
        <w:t>Edit</w:t>
      </w:r>
      <w:r>
        <w:t xml:space="preserve"> button in the </w:t>
      </w:r>
      <w:r w:rsidRPr="00D6219E">
        <w:rPr>
          <w:b/>
        </w:rPr>
        <w:t>Services Offered</w:t>
      </w:r>
      <w:r>
        <w:t xml:space="preserve"> section</w:t>
      </w:r>
      <w:r w:rsidR="00F251CD">
        <w:t xml:space="preserve">. </w:t>
      </w:r>
    </w:p>
    <w:p w14:paraId="0ECBD8C6" w14:textId="59492281" w:rsidR="009453D5" w:rsidRDefault="00BA0190" w:rsidP="00D6219E">
      <w:pPr>
        <w:pStyle w:val="CVFigure"/>
      </w:pPr>
      <w:r>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05">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A86802">
      <w:pPr>
        <w:pStyle w:val="CVFigureCaption"/>
        <w:tabs>
          <w:tab w:val="left" w:pos="1134"/>
        </w:tabs>
      </w:pPr>
      <w:r>
        <w:t>Profile page–Services Offered</w:t>
      </w:r>
    </w:p>
    <w:p w14:paraId="54D5D521" w14:textId="37E7A035" w:rsidR="00D6219E" w:rsidRDefault="00F251CD" w:rsidP="00F251CD">
      <w:pPr>
        <w:pStyle w:val="ListNumber"/>
        <w:rPr>
          <w:color w:val="000000" w:themeColor="text1"/>
        </w:rPr>
      </w:pPr>
      <w:r>
        <w:t xml:space="preserve">Select the service types that you offer in the </w:t>
      </w:r>
      <w:r w:rsidRPr="00F251CD">
        <w:rPr>
          <w:b/>
        </w:rPr>
        <w:t>Edit Services Offered</w:t>
      </w:r>
      <w:r>
        <w:t xml:space="preserve"> screen.</w:t>
      </w:r>
    </w:p>
    <w:p w14:paraId="0CBC962A" w14:textId="7082AF36" w:rsidR="00F251CD" w:rsidRDefault="00F251CD" w:rsidP="00F251CD">
      <w:pPr>
        <w:pStyle w:val="ChapterBodyCopy"/>
      </w:pPr>
      <w:r w:rsidRPr="00F251CD">
        <w:rPr>
          <w:b/>
        </w:rPr>
        <w:t>Activities of Daily Living</w:t>
      </w:r>
      <w:r>
        <w:t xml:space="preserve">, </w:t>
      </w:r>
      <w:r w:rsidRPr="00F251CD">
        <w:rPr>
          <w:b/>
        </w:rPr>
        <w:t>Help at Home</w:t>
      </w:r>
      <w:r>
        <w:t xml:space="preserve">, </w:t>
      </w:r>
      <w:r w:rsidRPr="00F251CD">
        <w:rPr>
          <w:b/>
        </w:rPr>
        <w:t>Groceries</w:t>
      </w:r>
      <w:r w:rsidRPr="00D6219E">
        <w:t xml:space="preserve"> </w:t>
      </w:r>
      <w:r w:rsidRPr="00965C85">
        <w:rPr>
          <w:b/>
        </w:rPr>
        <w:t>and</w:t>
      </w:r>
      <w:r w:rsidRPr="00D6219E">
        <w:t xml:space="preserve"> </w:t>
      </w:r>
      <w:r w:rsidRPr="00F251CD">
        <w:rPr>
          <w:b/>
        </w:rPr>
        <w:t>Nutrition</w:t>
      </w:r>
      <w:r w:rsidR="00965C85" w:rsidRPr="00965C85">
        <w:t>,</w:t>
      </w:r>
      <w:r w:rsidRPr="00F251CD">
        <w:rPr>
          <w:b/>
        </w:rPr>
        <w:t xml:space="preserve"> </w:t>
      </w:r>
      <w:r w:rsidRPr="00965C85">
        <w:t>and</w:t>
      </w:r>
      <w:r w:rsidRPr="00F251CD">
        <w:rPr>
          <w:b/>
        </w:rPr>
        <w:t xml:space="preserve"> Transportation</w:t>
      </w:r>
      <w:r>
        <w:t xml:space="preserve"> are the service categories.</w:t>
      </w:r>
      <w:r w:rsidR="00BA0190">
        <w:t xml:space="preserve"> The service types are </w:t>
      </w:r>
      <w:r w:rsidR="00965C85">
        <w:t>grouped</w:t>
      </w:r>
      <w:r w:rsidR="00BA0190">
        <w:t xml:space="preserve"> under </w:t>
      </w:r>
      <w:r w:rsidR="00965C85">
        <w:t>a</w:t>
      </w:r>
      <w:r w:rsidR="00BA0190">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06">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8D636F">
      <w:pPr>
        <w:pStyle w:val="CVFigureCaption"/>
      </w:pPr>
      <w:r>
        <w:t>Profile page–Availability</w:t>
      </w:r>
    </w:p>
    <w:p w14:paraId="26C3F4AA" w14:textId="6B16EB65" w:rsidR="009B0665" w:rsidRDefault="009B0665" w:rsidP="009B0665">
      <w:pPr>
        <w:pStyle w:val="ListNumber"/>
      </w:pPr>
      <w:r>
        <w:lastRenderedPageBreak/>
        <w:t xml:space="preserve">In the </w:t>
      </w:r>
      <w:r w:rsidRPr="008C1407">
        <w:rPr>
          <w:b/>
        </w:rPr>
        <w:t>Languages Spoken</w:t>
      </w:r>
      <w:r>
        <w:t xml:space="preserve"> section on the </w:t>
      </w:r>
      <w:r w:rsidRPr="008C1407">
        <w:rPr>
          <w:b/>
        </w:rPr>
        <w:t>Profile</w:t>
      </w:r>
      <w:r>
        <w:t xml:space="preserve"> page, enter the languages that you and your affiliated service providers are able to converse in. This information helps the customer when choosing the </w:t>
      </w:r>
      <w:r w:rsidR="00AE1348">
        <w:t xml:space="preserve">service </w:t>
      </w:r>
      <w:r>
        <w:t>providers.</w:t>
      </w:r>
    </w:p>
    <w:p w14:paraId="569A91B1" w14:textId="18C9A6E4" w:rsidR="00D6219E"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1542E172" w14:textId="77777777" w:rsidR="004B14D8" w:rsidRDefault="004B14D8" w:rsidP="004B14D8">
      <w:pPr>
        <w:pStyle w:val="Heading1"/>
      </w:pPr>
      <w:bookmarkStart w:id="56" w:name="_Toc35906397"/>
      <w:r>
        <w:t>Dashboard</w:t>
      </w:r>
      <w:bookmarkEnd w:id="56"/>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86132C" w14:paraId="572A8C30" w14:textId="77777777" w:rsidTr="00B04D25">
        <w:tc>
          <w:tcPr>
            <w:tcW w:w="2214" w:type="dxa"/>
          </w:tcPr>
          <w:p w14:paraId="678032E9" w14:textId="56212EB0" w:rsidR="0086132C" w:rsidRPr="0086132C" w:rsidRDefault="0086132C" w:rsidP="00597F15">
            <w:pPr>
              <w:pStyle w:val="CVChapterBodyCopy"/>
              <w:rPr>
                <w:b/>
              </w:rPr>
            </w:pPr>
            <w:r w:rsidRPr="0086132C">
              <w:rPr>
                <w:b/>
              </w:rPr>
              <w:t>Individuals</w:t>
            </w:r>
          </w:p>
        </w:tc>
        <w:tc>
          <w:tcPr>
            <w:tcW w:w="2214"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47D6E594" w:rsidR="008A4D65" w:rsidRDefault="008A4D65" w:rsidP="00434C83">
      <w:pPr>
        <w:pStyle w:val="Heading2"/>
        <w:tabs>
          <w:tab w:val="clear" w:pos="4406"/>
          <w:tab w:val="left" w:pos="709"/>
        </w:tabs>
      </w:pPr>
      <w:bookmarkStart w:id="57" w:name="_Toc35906398"/>
      <w:r w:rsidRPr="00597F15">
        <w:t>Individuals</w:t>
      </w:r>
      <w:r>
        <w:t xml:space="preserve"> </w:t>
      </w:r>
      <w:r w:rsidR="00790563">
        <w:t>T</w:t>
      </w:r>
      <w:r>
        <w:t>ab</w:t>
      </w:r>
      <w:bookmarkEnd w:id="57"/>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5B1B8655" w:rsidR="0012351E" w:rsidRDefault="000151B2" w:rsidP="0012351E">
      <w:pPr>
        <w:pStyle w:val="CVHeading3"/>
      </w:pPr>
      <w:bookmarkStart w:id="58" w:name="_Toc35906399"/>
      <w:r w:rsidRPr="00597F15">
        <w:t xml:space="preserve">Individuals in Total </w:t>
      </w:r>
      <w:r w:rsidR="00597F15" w:rsidRPr="00597F15">
        <w:t xml:space="preserve">in the </w:t>
      </w:r>
      <w:r w:rsidRPr="00597F15">
        <w:t>Population</w:t>
      </w:r>
      <w:bookmarkEnd w:id="58"/>
    </w:p>
    <w:p w14:paraId="1E4E0384" w14:textId="26E34B1C"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CF374F">
        <w:t xml:space="preserve">have engaged with the </w:t>
      </w:r>
      <w:r w:rsidR="00597F15">
        <w:t>entity user.</w:t>
      </w:r>
    </w:p>
    <w:p w14:paraId="000A1089" w14:textId="288172ED" w:rsidR="00EF20BC" w:rsidRDefault="00707FD5" w:rsidP="00EF20BC">
      <w:pPr>
        <w:pStyle w:val="CVFigure"/>
      </w:pPr>
      <w:r>
        <w:drawing>
          <wp:inline distT="0" distB="0" distL="0" distR="0" wp14:anchorId="0922A673" wp14:editId="0F9843B5">
            <wp:extent cx="5038531" cy="23717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07">
                      <a:extLst>
                        <a:ext uri="{28A0092B-C50C-407E-A947-70E740481C1C}">
                          <a14:useLocalDpi xmlns:a14="http://schemas.microsoft.com/office/drawing/2010/main" val="0"/>
                        </a:ext>
                      </a:extLst>
                    </a:blip>
                    <a:stretch>
                      <a:fillRect/>
                    </a:stretch>
                  </pic:blipFill>
                  <pic:spPr>
                    <a:xfrm>
                      <a:off x="0" y="0"/>
                      <a:ext cx="5055480" cy="2379703"/>
                    </a:xfrm>
                    <a:prstGeom prst="rect">
                      <a:avLst/>
                    </a:prstGeom>
                  </pic:spPr>
                </pic:pic>
              </a:graphicData>
            </a:graphic>
          </wp:inline>
        </w:drawing>
      </w:r>
    </w:p>
    <w:p w14:paraId="1D28F8AA" w14:textId="77777777" w:rsidR="00EF20BC" w:rsidRDefault="00EF20BC" w:rsidP="00EF20BC">
      <w:pPr>
        <w:pStyle w:val="CVFigureCaption"/>
      </w:pPr>
      <w:r>
        <w:t>Individuals tab–Individuals in the Total Population subtab</w:t>
      </w:r>
    </w:p>
    <w:p w14:paraId="4C4EE25B" w14:textId="1144BF95" w:rsidR="00707FD5" w:rsidRDefault="00707FD5" w:rsidP="00EF20BC">
      <w:pPr>
        <w:pStyle w:val="CVChapterBodyCopy"/>
      </w:pPr>
      <w:r>
        <w:lastRenderedPageBreak/>
        <w:t>Based on the subtab that you select, the details of the individuals including individual’s name, gender, age, name of the contract, provider’s name, individual’s cohort, account status are shown.</w:t>
      </w:r>
    </w:p>
    <w:p w14:paraId="15766104" w14:textId="13EAC657" w:rsidR="00707FD5" w:rsidRDefault="00707FD5" w:rsidP="00EF20BC">
      <w:pPr>
        <w:pStyle w:val="CVChapterBodyCopy"/>
      </w:pPr>
      <w:r>
        <w:t>You can use the Search button to search the records in the lower pane of the window based on the individual’s name that you enter in the Search box.</w:t>
      </w:r>
    </w:p>
    <w:p w14:paraId="30C7C382" w14:textId="513817E4" w:rsidR="00707FD5" w:rsidRDefault="00707FD5" w:rsidP="00EF20BC">
      <w:pPr>
        <w:pStyle w:val="CV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54E11CF4" w14:textId="0AC79609" w:rsidR="00EF20BC" w:rsidRDefault="00225678" w:rsidP="00EF20BC">
      <w:pPr>
        <w:pStyle w:val="CVChapterBodyCopy"/>
      </w:pPr>
      <w:r>
        <w:t>In each record, a</w:t>
      </w:r>
      <w:r w:rsidR="008C7B81">
        <w:t xml:space="preserve">cross </w:t>
      </w:r>
      <w:r>
        <w:t>t</w:t>
      </w:r>
      <w:r w:rsidR="008C7B81">
        <w:t xml:space="preserve"> individual’s name is an </w:t>
      </w:r>
      <w:r w:rsidR="008C7B81" w:rsidRPr="00F00792">
        <w:rPr>
          <w:b/>
        </w:rPr>
        <w:t>Action</w:t>
      </w:r>
      <w:r w:rsidR="008C7B81">
        <w:t xml:space="preserve"> button</w:t>
      </w:r>
      <w:r w:rsidR="00EF20BC">
        <w:t xml:space="preserve">. </w:t>
      </w:r>
      <w:r w:rsidR="00121C61">
        <w:t>Click</w:t>
      </w:r>
      <w:r w:rsidR="00EF20BC">
        <w:t xml:space="preserve"> the</w:t>
      </w:r>
      <w:r w:rsidR="00121C61">
        <w:t xml:space="preserve"> </w:t>
      </w:r>
      <w:r w:rsidR="00EF20BC" w:rsidRPr="00F00792">
        <w:rPr>
          <w:b/>
        </w:rPr>
        <w:t>Action</w:t>
      </w:r>
      <w:r w:rsidR="00EF20BC">
        <w:t xml:space="preserve"> button </w:t>
      </w:r>
      <w:r w:rsidR="00121C61">
        <w:t xml:space="preserve">to </w:t>
      </w:r>
      <w:r w:rsidR="00EF20BC">
        <w:t xml:space="preserve">open the </w:t>
      </w:r>
      <w:bookmarkStart w:id="59" w:name="MyPlanTabPage"/>
      <w:r w:rsidR="00EF20BC" w:rsidRPr="005048C9">
        <w:rPr>
          <w:b/>
        </w:rPr>
        <w:t>My Plan</w:t>
      </w:r>
      <w:r w:rsidR="00EF20BC">
        <w:t xml:space="preserve"> tab page </w:t>
      </w:r>
      <w:bookmarkEnd w:id="59"/>
      <w:r w:rsidR="00EF20BC">
        <w:t xml:space="preserve">and the </w:t>
      </w:r>
      <w:r w:rsidR="00EF20BC" w:rsidRPr="00EF20BC">
        <w:rPr>
          <w:b/>
        </w:rPr>
        <w:t>My Patient</w:t>
      </w:r>
      <w:r w:rsidR="00EF20BC">
        <w:t xml:space="preserve"> tab page.</w:t>
      </w:r>
    </w:p>
    <w:p w14:paraId="09900492" w14:textId="4B9F0FA1" w:rsidR="00204FEC" w:rsidRDefault="001456BB" w:rsidP="00EF20BC">
      <w:pPr>
        <w:pStyle w:val="CVFigure"/>
      </w:pPr>
      <w:r>
        <w:drawing>
          <wp:inline distT="0" distB="0" distL="0" distR="0" wp14:anchorId="57D30383" wp14:editId="16C4094F">
            <wp:extent cx="5010905" cy="2362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 EU dashboard.png"/>
                    <pic:cNvPicPr/>
                  </pic:nvPicPr>
                  <pic:blipFill>
                    <a:blip r:embed="rId108">
                      <a:extLst>
                        <a:ext uri="{28A0092B-C50C-407E-A947-70E740481C1C}">
                          <a14:useLocalDpi xmlns:a14="http://schemas.microsoft.com/office/drawing/2010/main" val="0"/>
                        </a:ext>
                      </a:extLst>
                    </a:blip>
                    <a:stretch>
                      <a:fillRect/>
                    </a:stretch>
                  </pic:blipFill>
                  <pic:spPr>
                    <a:xfrm>
                      <a:off x="0" y="0"/>
                      <a:ext cx="5257264" cy="2478337"/>
                    </a:xfrm>
                    <a:prstGeom prst="rect">
                      <a:avLst/>
                    </a:prstGeom>
                  </pic:spPr>
                </pic:pic>
              </a:graphicData>
            </a:graphic>
          </wp:inline>
        </w:drawing>
      </w:r>
    </w:p>
    <w:p w14:paraId="302767C9" w14:textId="3118968C" w:rsidR="00EA3784" w:rsidRDefault="00EA3784" w:rsidP="00EF20BC">
      <w:pPr>
        <w:pStyle w:val="CVFigureCaption"/>
        <w:tabs>
          <w:tab w:val="left" w:pos="1134"/>
        </w:tabs>
      </w:pPr>
      <w:r>
        <w:t>My Plan tab page</w:t>
      </w:r>
    </w:p>
    <w:p w14:paraId="0EB26251" w14:textId="511F4AF1" w:rsidR="00EF20BC" w:rsidRDefault="00EF20BC" w:rsidP="00EF20BC">
      <w:pPr>
        <w:pStyle w:val="CVChapterBodyCopy"/>
      </w:pPr>
      <w:r>
        <w:t xml:space="preserve">View the individual’s visit details including the service category, date, start time, duration of the visit, service types, the service provider who fulfilled the visit on the </w:t>
      </w:r>
      <w:r w:rsidRPr="005048C9">
        <w:rPr>
          <w:b/>
        </w:rPr>
        <w:t>My Plan</w:t>
      </w:r>
      <w:r>
        <w:t xml:space="preserve"> tab.</w:t>
      </w:r>
    </w:p>
    <w:p w14:paraId="388AF184" w14:textId="7D3F5EE6" w:rsidR="00B65528" w:rsidRDefault="00B65528" w:rsidP="00B65528">
      <w:pPr>
        <w:pStyle w:val="CVHeading3"/>
      </w:pPr>
      <w:bookmarkStart w:id="60" w:name="_Toc35906400"/>
      <w:r w:rsidRPr="00597F15">
        <w:t>Individual with Feedback Alerts</w:t>
      </w:r>
      <w:bookmarkEnd w:id="60"/>
    </w:p>
    <w:p w14:paraId="11463162" w14:textId="7381C3CC" w:rsidR="008469CE" w:rsidRDefault="00B65528" w:rsidP="00B65528">
      <w:pPr>
        <w:pStyle w:val="CV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8469CE">
        <w:t>with service provider’s feedback alerts.</w:t>
      </w:r>
    </w:p>
    <w:p w14:paraId="5ACC0521" w14:textId="39F89A5A" w:rsidR="00597F15" w:rsidRDefault="00FA1CF6" w:rsidP="00B65528">
      <w:pPr>
        <w:pStyle w:val="CVChapterBodyCopy"/>
      </w:pPr>
      <w:r>
        <w:t xml:space="preserve">who have </w:t>
      </w:r>
      <w:r w:rsidR="00DC78FD">
        <w:t>received</w:t>
      </w:r>
      <w:r>
        <w:t xml:space="preserve"> </w:t>
      </w:r>
      <w:r w:rsidRPr="00FA1CF6">
        <w:rPr>
          <w:highlight w:val="cyan"/>
        </w:rPr>
        <w:t>feedback alerts</w:t>
      </w:r>
      <w:r>
        <w:t xml:space="preserve"> </w:t>
      </w:r>
      <w:r w:rsidR="00DC78FD">
        <w:t>from</w:t>
      </w:r>
      <w:r>
        <w:t xml:space="preserve"> their service providers</w:t>
      </w:r>
      <w:r w:rsidR="00597F15">
        <w:t>.</w:t>
      </w:r>
    </w:p>
    <w:p w14:paraId="1185A05B" w14:textId="4364A684" w:rsidR="00DC5DAB" w:rsidRDefault="00834ED3" w:rsidP="00EF20BC">
      <w:pPr>
        <w:pStyle w:val="CV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3E3943">
        <w:t>of</w:t>
      </w:r>
      <w:r>
        <w:t xml:space="preserve"> an individual </w:t>
      </w:r>
      <w:r w:rsidR="003E3943">
        <w:t>given by</w:t>
      </w:r>
      <w:r w:rsidR="008469CE">
        <w:t xml:space="preserve"> the service provider after</w:t>
      </w:r>
      <w:r w:rsidR="00DC78FD">
        <w:t xml:space="preserve"> </w:t>
      </w:r>
      <w:r w:rsidR="003E3943">
        <w:t xml:space="preserve">completing </w:t>
      </w:r>
      <w:r w:rsidR="00DC78FD">
        <w:t xml:space="preserve">the </w:t>
      </w:r>
      <w:r>
        <w:t>service visits.</w:t>
      </w:r>
    </w:p>
    <w:p w14:paraId="0060376A" w14:textId="0F82E4B7" w:rsidR="00F00792" w:rsidRDefault="00F00792" w:rsidP="00EF20BC">
      <w:pPr>
        <w:pStyle w:val="CVFigure"/>
      </w:pPr>
      <w:r>
        <w:drawing>
          <wp:inline distT="0" distB="0" distL="0" distR="0" wp14:anchorId="4F87E37C" wp14:editId="5143D7FF">
            <wp:extent cx="5297389" cy="6762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3 EU dashboard.png"/>
                    <pic:cNvPicPr/>
                  </pic:nvPicPr>
                  <pic:blipFill>
                    <a:blip r:embed="rId109">
                      <a:extLst>
                        <a:ext uri="{28A0092B-C50C-407E-A947-70E740481C1C}">
                          <a14:useLocalDpi xmlns:a14="http://schemas.microsoft.com/office/drawing/2010/main" val="0"/>
                        </a:ext>
                      </a:extLst>
                    </a:blip>
                    <a:stretch>
                      <a:fillRect/>
                    </a:stretch>
                  </pic:blipFill>
                  <pic:spPr>
                    <a:xfrm>
                      <a:off x="0" y="0"/>
                      <a:ext cx="5387697" cy="687804"/>
                    </a:xfrm>
                    <a:prstGeom prst="rect">
                      <a:avLst/>
                    </a:prstGeom>
                  </pic:spPr>
                </pic:pic>
              </a:graphicData>
            </a:graphic>
          </wp:inline>
        </w:drawing>
      </w:r>
    </w:p>
    <w:p w14:paraId="5FEC7E31" w14:textId="530B7FF5" w:rsidR="004D17C1" w:rsidRDefault="00637989" w:rsidP="00EF20BC">
      <w:pPr>
        <w:pStyle w:val="CVChapterBodyCopy"/>
      </w:pPr>
      <w:r>
        <w:lastRenderedPageBreak/>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2435E4A0" w:rsidR="00637989" w:rsidRDefault="00D421F7" w:rsidP="00EF20BC">
      <w:pPr>
        <w:pStyle w:val="CVChapterBodyCopy"/>
      </w:pPr>
      <w:r>
        <w:t xml:space="preserve">The </w:t>
      </w:r>
      <w:r w:rsidRPr="00D421F7">
        <w:rPr>
          <w:b/>
        </w:rPr>
        <w:t>Visit</w:t>
      </w:r>
      <w:r>
        <w:t xml:space="preserve"> </w:t>
      </w:r>
      <w:r w:rsidRPr="00D421F7">
        <w:rPr>
          <w:b/>
        </w:rPr>
        <w:t>Summary</w:t>
      </w:r>
      <w:r>
        <w:t xml:space="preserve"> screen opens</w:t>
      </w:r>
      <w:r w:rsidR="00DC78FD">
        <w:t>, and then click</w:t>
      </w:r>
      <w:r>
        <w:t xml:space="preserve"> </w:t>
      </w:r>
      <w:r w:rsidR="00DC78FD" w:rsidRPr="00490B4C">
        <w:rPr>
          <w:b/>
        </w:rPr>
        <w:t>Show Feedback</w:t>
      </w:r>
      <w:r w:rsidR="00DC78FD">
        <w:t xml:space="preserve"> on the right hand side of the screen to</w:t>
      </w:r>
      <w:r>
        <w:t xml:space="preserve"> view the feedback submitted by the </w:t>
      </w:r>
      <w:r w:rsidR="009B2270">
        <w:t>service provider about</w:t>
      </w:r>
      <w:r w:rsidR="00DC78FD">
        <w:t xml:space="preserve"> the individual</w:t>
      </w:r>
      <w:r>
        <w:t>.</w:t>
      </w:r>
    </w:p>
    <w:p w14:paraId="2DB2E1B9" w14:textId="5424AA3A" w:rsidR="00B65528" w:rsidRDefault="00B65528" w:rsidP="00B65528">
      <w:pPr>
        <w:pStyle w:val="CVHeading3"/>
      </w:pPr>
      <w:bookmarkStart w:id="61" w:name="_Toc35906401"/>
      <w:r w:rsidRPr="00597F15">
        <w:t>Individuals with Visits in the Period</w:t>
      </w:r>
      <w:bookmarkEnd w:id="61"/>
    </w:p>
    <w:p w14:paraId="4C96694E" w14:textId="717D95D1" w:rsidR="009407C4" w:rsidRDefault="00B65528" w:rsidP="00B65528">
      <w:pPr>
        <w:pStyle w:val="CV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 visits scheduled from their service providers </w:t>
      </w:r>
      <w:r w:rsidR="00543EEF">
        <w:t>for</w:t>
      </w:r>
      <w:r w:rsidR="00FA1CF6">
        <w:t xml:space="preserve"> a </w:t>
      </w:r>
      <w:r w:rsidR="00597F15">
        <w:t>s</w:t>
      </w:r>
      <w:r w:rsidR="005048C9">
        <w:t>pecific</w:t>
      </w:r>
      <w:r w:rsidR="00FA1CF6">
        <w:t xml:space="preserve"> period</w:t>
      </w:r>
      <w:r w:rsidR="004D0F08">
        <w:t>.</w:t>
      </w:r>
    </w:p>
    <w:p w14:paraId="4BF21F26" w14:textId="332FB5DD" w:rsidR="009407C4" w:rsidRDefault="006912B0" w:rsidP="00EF20BC">
      <w:pPr>
        <w:pStyle w:val="CVFigure"/>
      </w:pPr>
      <w:r>
        <w:drawing>
          <wp:inline distT="0" distB="0" distL="0" distR="0" wp14:anchorId="4860BB72" wp14:editId="37C482B0">
            <wp:extent cx="5178144" cy="243264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4 EU dashboard.png"/>
                    <pic:cNvPicPr/>
                  </pic:nvPicPr>
                  <pic:blipFill>
                    <a:blip r:embed="rId110">
                      <a:extLst>
                        <a:ext uri="{28A0092B-C50C-407E-A947-70E740481C1C}">
                          <a14:useLocalDpi xmlns:a14="http://schemas.microsoft.com/office/drawing/2010/main" val="0"/>
                        </a:ext>
                      </a:extLst>
                    </a:blip>
                    <a:stretch>
                      <a:fillRect/>
                    </a:stretch>
                  </pic:blipFill>
                  <pic:spPr>
                    <a:xfrm>
                      <a:off x="0" y="0"/>
                      <a:ext cx="5228085" cy="2456111"/>
                    </a:xfrm>
                    <a:prstGeom prst="rect">
                      <a:avLst/>
                    </a:prstGeom>
                  </pic:spPr>
                </pic:pic>
              </a:graphicData>
            </a:graphic>
          </wp:inline>
        </w:drawing>
      </w:r>
    </w:p>
    <w:p w14:paraId="542ECEC5" w14:textId="5AE58420" w:rsidR="006912B0" w:rsidRDefault="006912B0" w:rsidP="00B65528">
      <w:pPr>
        <w:pStyle w:val="CVFigureCaption"/>
        <w:tabs>
          <w:tab w:val="left" w:pos="1276"/>
        </w:tabs>
      </w:pPr>
      <w:r>
        <w:t xml:space="preserve">Individuals tab–Individuals </w:t>
      </w:r>
      <w:r w:rsidRPr="00EF20BC">
        <w:t>With</w:t>
      </w:r>
      <w:r>
        <w:t xml:space="preserve"> Visits in the Period subtab</w:t>
      </w:r>
    </w:p>
    <w:p w14:paraId="65C87EE0" w14:textId="32803468" w:rsidR="00E64C0E" w:rsidRDefault="009C446C" w:rsidP="00EF20BC">
      <w:pPr>
        <w:pStyle w:val="CVChapterBodyCopy"/>
      </w:pPr>
      <w:r>
        <w:t xml:space="preserve">Select the </w:t>
      </w:r>
      <w:r w:rsidRPr="009C446C">
        <w:rPr>
          <w:b/>
        </w:rPr>
        <w:t>From</w:t>
      </w:r>
      <w:r>
        <w:t xml:space="preserve"> date and the </w:t>
      </w:r>
      <w:r w:rsidRPr="009C446C">
        <w:rPr>
          <w:b/>
        </w:rPr>
        <w:t>To</w:t>
      </w:r>
      <w:r>
        <w:t xml:space="preserve"> date of the period</w:t>
      </w:r>
      <w:r w:rsidR="00773D3C">
        <w:t xml:space="preserve"> for which you want to view the visit details.</w:t>
      </w:r>
      <w:r w:rsidR="00E64C0E">
        <w:t xml:space="preserve"> Or, select the </w:t>
      </w:r>
      <w:r w:rsidR="00E64C0E" w:rsidRPr="00E64C0E">
        <w:rPr>
          <w:b/>
        </w:rPr>
        <w:t>Today</w:t>
      </w:r>
      <w:r w:rsidR="00E64C0E">
        <w:t xml:space="preserve"> button to view the visit details </w:t>
      </w:r>
      <w:r w:rsidR="00E050BA">
        <w:t>for</w:t>
      </w:r>
      <w:r w:rsidR="00E64C0E">
        <w:t xml:space="preserve"> the current date.</w:t>
      </w:r>
    </w:p>
    <w:p w14:paraId="21EE02F4" w14:textId="72FA66D3" w:rsidR="009407C4" w:rsidRDefault="00E64C0E" w:rsidP="00EF20BC">
      <w:pPr>
        <w:pStyle w:val="CVChapterBodyCopy"/>
      </w:pPr>
      <w:r>
        <w:t>T</w:t>
      </w:r>
      <w:r w:rsidR="0026063D">
        <w:t>he total number of service visits of each individual</w:t>
      </w:r>
      <w:r>
        <w:t xml:space="preserve"> is shown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1130BBE1" w:rsidR="00027F6C" w:rsidRPr="00823EEC" w:rsidRDefault="00027F6C" w:rsidP="000667BD">
      <w:pPr>
        <w:pStyle w:val="Heading2"/>
        <w:tabs>
          <w:tab w:val="clear" w:pos="4406"/>
          <w:tab w:val="left" w:pos="709"/>
        </w:tabs>
      </w:pPr>
      <w:bookmarkStart w:id="62" w:name="_Toc35906402"/>
      <w:r w:rsidRPr="00823EEC">
        <w:t>Service Providers</w:t>
      </w:r>
      <w:r w:rsidR="00A1340F">
        <w:t xml:space="preserve"> Tab</w:t>
      </w:r>
      <w:bookmarkEnd w:id="62"/>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6012860B" w:rsidR="00027F6C" w:rsidRPr="00A26AB3" w:rsidRDefault="00B65528" w:rsidP="00CC4562">
      <w:pPr>
        <w:pStyle w:val="CVHeading3"/>
      </w:pPr>
      <w:bookmarkStart w:id="63" w:name="_Toc35906403"/>
      <w:r w:rsidRPr="00A26AB3">
        <w:lastRenderedPageBreak/>
        <w:t>Providers in Total in the Population</w:t>
      </w:r>
      <w:r w:rsidR="00CC4562">
        <w:t xml:space="preserve"> Subtab</w:t>
      </w:r>
      <w:bookmarkEnd w:id="63"/>
    </w:p>
    <w:p w14:paraId="302114AA" w14:textId="69E20EA1" w:rsidR="00BA6264" w:rsidRPr="00BA6264" w:rsidRDefault="00BA6264" w:rsidP="00BA6264">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affiliated with the entity</w:t>
      </w:r>
      <w:r w:rsidRPr="00BA6264">
        <w:t>.</w:t>
      </w:r>
    </w:p>
    <w:p w14:paraId="6A430008" w14:textId="390B346E" w:rsidR="00027F6C" w:rsidRDefault="00CC4562" w:rsidP="00737BF2">
      <w:pPr>
        <w:pStyle w:val="CVChapterBodyCopy"/>
      </w:pPr>
      <w:r>
        <w:rPr>
          <w:noProof/>
          <w:lang w:val="en-IN" w:eastAsia="en-IN"/>
        </w:rPr>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11">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D26EFE">
      <w:pPr>
        <w:pStyle w:val="CVFigureCaption"/>
        <w:tabs>
          <w:tab w:val="left" w:pos="1134"/>
        </w:tabs>
      </w:pPr>
      <w:r>
        <w:t>Service Providers tab–Providers in Total in the Population</w:t>
      </w:r>
      <w:r w:rsidR="00BA6264">
        <w:t xml:space="preserve"> subtab</w:t>
      </w:r>
    </w:p>
    <w:p w14:paraId="346BE5B5" w14:textId="6273C9DF" w:rsidR="00887849" w:rsidRDefault="00BA6264" w:rsidP="00BA6264">
      <w:pPr>
        <w:pStyle w:val="ChapterBodyCopy"/>
      </w:pPr>
      <w:r>
        <w:t>Based on the subtab that you select, the details of the service providers including provider’s name,</w:t>
      </w:r>
      <w:r w:rsidR="00887849">
        <w:t xml:space="preserve"> contact number, gender, and their ratings</w:t>
      </w:r>
      <w:r w:rsidR="009348D9">
        <w:t xml:space="preserve"> are shown</w:t>
      </w:r>
      <w:r w:rsidR="00887849">
        <w:t>.</w:t>
      </w:r>
    </w:p>
    <w:p w14:paraId="190FC1CE" w14:textId="1229B122" w:rsidR="00BA6264" w:rsidRDefault="00BA6264" w:rsidP="00BA6264">
      <w:pPr>
        <w:pStyle w:val="ChapterBodyCopy"/>
      </w:pPr>
      <w:r>
        <w:t xml:space="preserve">You can use the Search button to search the records in the lower pane of the window based on the </w:t>
      </w:r>
      <w:r w:rsidR="009348D9">
        <w:t>service provider’s</w:t>
      </w:r>
      <w:r>
        <w:t xml:space="preserve"> name that you enter in the Search box.</w:t>
      </w:r>
    </w:p>
    <w:p w14:paraId="0C8AC44C" w14:textId="761763A2" w:rsidR="00BA6264" w:rsidRDefault="00BA6264" w:rsidP="00BA6264">
      <w:pPr>
        <w:pStyle w:val="ChapterBodyCopy"/>
      </w:pPr>
      <w:r>
        <w:t xml:space="preserve">Similarly, you can use </w:t>
      </w:r>
      <w:r w:rsidRPr="00707FD5">
        <w:rPr>
          <w:b/>
        </w:rPr>
        <w:t>Filters</w:t>
      </w:r>
      <w:r>
        <w:t xml:space="preserve"> to display only those records based on the filter criteria</w:t>
      </w:r>
      <w:r w:rsidR="009348D9">
        <w:t xml:space="preserve">, </w:t>
      </w:r>
      <w:r>
        <w:t>gende</w:t>
      </w:r>
      <w:r w:rsidR="009348D9">
        <w:t>r and ratings</w:t>
      </w:r>
      <w:r>
        <w:t>.</w:t>
      </w:r>
    </w:p>
    <w:p w14:paraId="42993D86" w14:textId="3134686B" w:rsidR="00BA6264" w:rsidRDefault="00BA6264" w:rsidP="00BA6264">
      <w:pPr>
        <w:pStyle w:val="ChapterBodyCopy"/>
      </w:pPr>
      <w:r w:rsidRPr="00E579A4">
        <w:t>In each record, across t</w:t>
      </w:r>
      <w:r w:rsidR="00D137FE" w:rsidRPr="00E579A4">
        <w:t>he individual’s name is the</w:t>
      </w:r>
      <w:r w:rsidRPr="00E579A4">
        <w:t xml:space="preserve"> </w:t>
      </w:r>
      <w:r w:rsidRPr="00E579A4">
        <w:rPr>
          <w:b/>
        </w:rPr>
        <w:t>Action</w:t>
      </w:r>
      <w:r w:rsidR="009B2270" w:rsidRPr="00E579A4">
        <w:rPr>
          <w:b/>
        </w:rPr>
        <w:t>s</w:t>
      </w:r>
      <w:r w:rsidRPr="00E579A4">
        <w:t xml:space="preserve"> button. Click the </w:t>
      </w:r>
      <w:r w:rsidRPr="00E579A4">
        <w:rPr>
          <w:b/>
        </w:rPr>
        <w:t>Action</w:t>
      </w:r>
      <w:r w:rsidR="009B2270" w:rsidRPr="00E579A4">
        <w:rPr>
          <w:b/>
        </w:rPr>
        <w:t>s</w:t>
      </w:r>
      <w:r w:rsidR="00A971F3" w:rsidRPr="00E579A4">
        <w:t xml:space="preserve"> button to view the service provider’s profile</w:t>
      </w:r>
      <w:r w:rsidRPr="00E579A4">
        <w:t>.</w:t>
      </w:r>
    </w:p>
    <w:p w14:paraId="2E49C802" w14:textId="45150B3B" w:rsidR="000C18F5" w:rsidRDefault="00965B18" w:rsidP="00CC4562">
      <w:pPr>
        <w:pStyle w:val="CVHeading3"/>
      </w:pPr>
      <w:bookmarkStart w:id="64" w:name="_Toc35906404"/>
      <w:r w:rsidRPr="00A26AB3">
        <w:t>Providers with Feedback Alerts</w:t>
      </w:r>
      <w:r w:rsidR="00CC4562">
        <w:t xml:space="preserve"> Subtab</w:t>
      </w:r>
      <w:bookmarkEnd w:id="64"/>
    </w:p>
    <w:p w14:paraId="71AD9974" w14:textId="23D865BD" w:rsidR="000C18F5" w:rsidRDefault="000C18F5" w:rsidP="00965B18">
      <w:pPr>
        <w:pStyle w:val="CV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ice providers with Individuals’ feedback alerts.</w:t>
      </w:r>
    </w:p>
    <w:p w14:paraId="10E0AA4F" w14:textId="1F6828B4" w:rsidR="009B2270" w:rsidRDefault="000C18F5" w:rsidP="00965B18">
      <w:pPr>
        <w:pStyle w:val="CVChapterBodyCopy"/>
      </w:pPr>
      <w:r>
        <w:t>This is the count of the</w:t>
      </w:r>
      <w:r w:rsidR="00965B18">
        <w:t xml:space="preserve"> service providers </w:t>
      </w:r>
      <w:r w:rsidR="009B2270">
        <w:t>during whose visits the individuals have given feedback alerts.</w:t>
      </w:r>
    </w:p>
    <w:p w14:paraId="340B9D98" w14:textId="574C41AD" w:rsidR="00F525EE" w:rsidRDefault="00F525EE" w:rsidP="00F525EE">
      <w:pPr>
        <w:pStyle w:val="CVChapterBodyCopy"/>
      </w:pPr>
      <w:r>
        <w:t xml:space="preserve">Select the </w:t>
      </w:r>
      <w:r w:rsidRPr="009C446C">
        <w:rPr>
          <w:b/>
        </w:rPr>
        <w:t>From</w:t>
      </w:r>
      <w:r>
        <w:t xml:space="preserve"> date and the </w:t>
      </w:r>
      <w:r w:rsidRPr="009C446C">
        <w:rPr>
          <w:b/>
        </w:rPr>
        <w:t>To</w:t>
      </w:r>
      <w:r>
        <w:t xml:space="preserve"> date of the period within which the service providers received the feedback alerts.</w:t>
      </w:r>
    </w:p>
    <w:p w14:paraId="6252719A" w14:textId="175CB568" w:rsidR="00F525EE" w:rsidRDefault="00F525EE" w:rsidP="00F525EE">
      <w:pPr>
        <w:pStyle w:val="CVChapterBodyCopy"/>
      </w:pPr>
      <w:r>
        <w:t xml:space="preserve">Or, select the </w:t>
      </w:r>
      <w:r w:rsidRPr="00E64C0E">
        <w:rPr>
          <w:b/>
        </w:rPr>
        <w:t>Today</w:t>
      </w:r>
      <w:r>
        <w:t xml:space="preserve"> button to view the service providers who received the feedback alerts for the current date.</w:t>
      </w:r>
    </w:p>
    <w:p w14:paraId="54A863FA" w14:textId="7DC810C1" w:rsidR="00BB3EA9" w:rsidRDefault="00815AF7" w:rsidP="00BB3EA9">
      <w:pPr>
        <w:pStyle w:val="CVFigure"/>
      </w:pPr>
      <w:r>
        <w:lastRenderedPageBreak/>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12">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BB3EA9">
      <w:pPr>
        <w:pStyle w:val="CVFigureCaption"/>
      </w:pPr>
      <w:r>
        <w:t>Service Providers tab–Providers with Feedback Alerts subtab</w:t>
      </w:r>
    </w:p>
    <w:p w14:paraId="75C31FBD" w14:textId="0DDE6763" w:rsidR="002430FE" w:rsidRDefault="00465019" w:rsidP="00965B18">
      <w:pPr>
        <w:pStyle w:val="CV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2430FE">
        <w:t xml:space="preserve">given by the </w:t>
      </w:r>
      <w:r w:rsidR="00522577">
        <w:t>individual</w:t>
      </w:r>
      <w:r w:rsidR="002430FE">
        <w:t xml:space="preserve">s </w:t>
      </w:r>
      <w:r>
        <w:t xml:space="preserve">to the service providers </w:t>
      </w:r>
      <w:r w:rsidR="008469CE">
        <w:t>after</w:t>
      </w:r>
      <w:r w:rsidR="002430FE">
        <w:t xml:space="preserve"> </w:t>
      </w:r>
      <w:r>
        <w:t xml:space="preserve">completing </w:t>
      </w:r>
      <w:r w:rsidR="002430FE">
        <w:t>the service visits.</w:t>
      </w:r>
    </w:p>
    <w:p w14:paraId="0FA3889E" w14:textId="06B38D7E" w:rsidR="00BB3EA9" w:rsidRDefault="008469CE" w:rsidP="00BB3EA9">
      <w:pPr>
        <w:pStyle w:val="CV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37FB33CC" w:rsidR="00BB3EA9" w:rsidRDefault="00BB3EA9" w:rsidP="00BB3EA9">
      <w:pPr>
        <w:pStyle w:val="CV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 hand side of the screen to</w:t>
      </w:r>
      <w:r>
        <w:t xml:space="preserve"> view the feedback submitted by the indi</w:t>
      </w:r>
      <w:r w:rsidR="008469CE">
        <w:t>vidual</w:t>
      </w:r>
      <w:r>
        <w:t>.</w:t>
      </w:r>
    </w:p>
    <w:p w14:paraId="6E564753" w14:textId="75A7C310" w:rsidR="00965B18" w:rsidRPr="00A26AB3" w:rsidRDefault="00CC4562" w:rsidP="00CC4562">
      <w:pPr>
        <w:pStyle w:val="CVHeading3"/>
      </w:pPr>
      <w:bookmarkStart w:id="65" w:name="_Toc35906405"/>
      <w:r>
        <w:t>Providers</w:t>
      </w:r>
      <w:r w:rsidRPr="00A26AB3">
        <w:t xml:space="preserve"> with Visits in The Period</w:t>
      </w:r>
      <w:r w:rsidRPr="006B5533">
        <w:t xml:space="preserve"> subtab</w:t>
      </w:r>
      <w:bookmarkEnd w:id="65"/>
    </w:p>
    <w:p w14:paraId="7EFB3CB3" w14:textId="549EFDC0" w:rsidR="00965B18" w:rsidRPr="00AD4C1D" w:rsidRDefault="006B5533" w:rsidP="00CC4562">
      <w:pPr>
        <w:pStyle w:val="CV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in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13">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AD4C1D">
      <w:pPr>
        <w:pStyle w:val="CVFigureCaption"/>
      </w:pPr>
      <w:r>
        <w:t>Service Providers tab–</w:t>
      </w:r>
      <w:r w:rsidR="00170DF0">
        <w:t>Providers with Visits in the Period</w:t>
      </w:r>
    </w:p>
    <w:p w14:paraId="62D522EF" w14:textId="77777777" w:rsidR="006B5533" w:rsidRDefault="006B5533" w:rsidP="006B5533">
      <w:pPr>
        <w:pStyle w:val="CVChapterBodyCopy"/>
      </w:pPr>
      <w:r>
        <w:lastRenderedPageBreak/>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501DE392" w:rsidR="00DE6CAD" w:rsidRPr="00A26AB3" w:rsidRDefault="00AB6CFE" w:rsidP="00CC4562">
      <w:pPr>
        <w:pStyle w:val="CVChapterBodyCopy"/>
        <w:rPr>
          <w:b/>
        </w:rPr>
      </w:pPr>
      <w:r>
        <w:t xml:space="preserve">The total number of service visits of each service provider is shown in the </w:t>
      </w:r>
      <w:r w:rsidRPr="00E050BA">
        <w:rPr>
          <w:b/>
        </w:rPr>
        <w:t>Visit(s)</w:t>
      </w:r>
      <w:r>
        <w:rPr>
          <w:b/>
        </w:rPr>
        <w:t xml:space="preserve"> </w:t>
      </w:r>
      <w:r w:rsidRPr="00057CDF">
        <w:t>column</w:t>
      </w:r>
      <w:r>
        <w:t>.</w:t>
      </w:r>
    </w:p>
    <w:p w14:paraId="0754A17B" w14:textId="6EB00FBE" w:rsidR="00965B18" w:rsidRDefault="00842ED0" w:rsidP="00CC4562">
      <w:pPr>
        <w:pStyle w:val="CVHeading3"/>
      </w:pPr>
      <w:bookmarkStart w:id="66" w:name="_Toc35906406"/>
      <w:r>
        <w:t>Providers with</w:t>
      </w:r>
      <w:r w:rsidR="00965B18" w:rsidRPr="00A26AB3">
        <w:t xml:space="preserve"> Low Ratings</w:t>
      </w:r>
      <w:r>
        <w:t xml:space="preserve"> Subtab</w:t>
      </w:r>
      <w:bookmarkEnd w:id="66"/>
    </w:p>
    <w:p w14:paraId="6685A0C6" w14:textId="77AE0212" w:rsidR="001A6A31" w:rsidRDefault="00D5114C" w:rsidP="001A6A31">
      <w:pPr>
        <w:pStyle w:val="CV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 by their customers(individuals).</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14">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1498A954" w:rsidR="001A6A31" w:rsidRPr="00A26AB3" w:rsidRDefault="0004102B" w:rsidP="001A6A31">
      <w:pPr>
        <w:pStyle w:val="CVChapterBodyCopy"/>
      </w:pPr>
      <w:r>
        <w:t>You can view details including name and</w:t>
      </w:r>
      <w:r w:rsidR="001F2774">
        <w:t xml:space="preserve"> </w:t>
      </w:r>
      <w:r>
        <w:t>contact number of the service providers who have low ratings.</w:t>
      </w:r>
    </w:p>
    <w:p w14:paraId="54C3A84D" w14:textId="786500A5" w:rsidR="00965B18" w:rsidRDefault="00663FE8" w:rsidP="00CC4562">
      <w:pPr>
        <w:pStyle w:val="CVHeading3"/>
      </w:pPr>
      <w:bookmarkStart w:id="67" w:name="_Toc35906407"/>
      <w:bookmarkStart w:id="68" w:name="ProvidersWithLowTask"/>
      <w:r>
        <w:t>Providers W</w:t>
      </w:r>
      <w:r w:rsidR="00965B18" w:rsidRPr="00A26AB3">
        <w:t>ith Low Task Completion</w:t>
      </w:r>
      <w:bookmarkEnd w:id="67"/>
    </w:p>
    <w:bookmarkEnd w:id="68"/>
    <w:p w14:paraId="1D6FDBCF" w14:textId="6357915C" w:rsidR="001F2774" w:rsidRDefault="001F2774" w:rsidP="001F2774">
      <w:pPr>
        <w:pStyle w:val="CV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15">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DCE0184" w:rsidR="00592E78" w:rsidRDefault="00592E78" w:rsidP="00592E78">
      <w:pPr>
        <w:pStyle w:val="CVChapterBodyCopy"/>
      </w:pPr>
      <w:r w:rsidRPr="00CD1C29">
        <w:t>When fulfilling</w:t>
      </w:r>
      <w:r>
        <w:t xml:space="preserve"> the visits, the service provider has to complete all the tasks at the customer’s location based upon the service types assigned to them. If the service provider leaves any task incomplete, you as an entity user can view the details of such service providers under this subtab.</w:t>
      </w:r>
    </w:p>
    <w:p w14:paraId="731CFC8B" w14:textId="386BA92B" w:rsidR="003A5B20" w:rsidRPr="00AC7618" w:rsidRDefault="003A5B20" w:rsidP="00592E78">
      <w:pPr>
        <w:pStyle w:val="CVChapterBodyCopy"/>
        <w:rPr>
          <w:i/>
        </w:rPr>
      </w:pPr>
      <w:bookmarkStart w:id="69" w:name="ProvidersWithLowTaskExample"/>
      <w:r w:rsidRPr="00AC7618">
        <w:rPr>
          <w:i/>
        </w:rPr>
        <w:t>For example</w:t>
      </w:r>
      <w:bookmarkEnd w:id="69"/>
      <w:r w:rsidRPr="00AC7618">
        <w:rPr>
          <w:i/>
        </w:rPr>
        <w:t>, under the service type</w:t>
      </w:r>
      <w:r w:rsidR="00AC7618" w:rsidRPr="00AC7618">
        <w:rPr>
          <w:i/>
        </w:rPr>
        <w:t>s</w:t>
      </w:r>
      <w:r w:rsidRPr="00AC7618">
        <w:rPr>
          <w:i/>
        </w:rPr>
        <w:t xml:space="preserve">, </w:t>
      </w:r>
      <w:r w:rsidR="00AC7618" w:rsidRPr="00AC7618">
        <w:rPr>
          <w:b/>
          <w:i/>
        </w:rPr>
        <w:t>Ambulation and Mobility</w:t>
      </w:r>
      <w:r w:rsidR="005F1B39" w:rsidRPr="00AC7618">
        <w:rPr>
          <w:i/>
        </w:rPr>
        <w:t xml:space="preserve">, </w:t>
      </w:r>
      <w:r w:rsidR="00AC7618" w:rsidRPr="00AC7618">
        <w:rPr>
          <w:i/>
        </w:rPr>
        <w:t xml:space="preserve">and </w:t>
      </w:r>
      <w:r w:rsidR="00AC7618" w:rsidRPr="00AC7618">
        <w:rPr>
          <w:b/>
          <w:i/>
        </w:rPr>
        <w:t>Meal Delivery</w:t>
      </w:r>
      <w:r w:rsidR="00AC7618" w:rsidRPr="00AC7618">
        <w:rPr>
          <w:i/>
        </w:rPr>
        <w:t xml:space="preserve">, there are 2 tasks each, and if the service provider completes only one task out of the total four tasks, the task percentage completion would be 25%, and </w:t>
      </w:r>
      <w:r w:rsidR="00AC7618">
        <w:rPr>
          <w:i/>
        </w:rPr>
        <w:t>the provider</w:t>
      </w:r>
      <w:r w:rsidR="00AC7618" w:rsidRPr="00AC7618">
        <w:rPr>
          <w:i/>
        </w:rPr>
        <w:t xml:space="preserve"> would be </w:t>
      </w:r>
      <w:r w:rsidR="00AC7618">
        <w:rPr>
          <w:i/>
        </w:rPr>
        <w:t>placed</w:t>
      </w:r>
      <w:r w:rsidR="00AC7618" w:rsidRPr="00AC7618">
        <w:rPr>
          <w:i/>
        </w:rPr>
        <w:t xml:space="preserve"> under low task completio</w:t>
      </w:r>
      <w:r w:rsidR="00AC7618">
        <w:rPr>
          <w:i/>
        </w:rPr>
        <w:t>n category</w:t>
      </w:r>
      <w:r w:rsidR="00AC7618" w:rsidRPr="00AC7618">
        <w:rPr>
          <w:i/>
        </w:rPr>
        <w:t>.</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16">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AC7618">
      <w:pPr>
        <w:pStyle w:val="CVFigureCaption"/>
        <w:tabs>
          <w:tab w:val="left" w:pos="1134"/>
        </w:tabs>
      </w:pPr>
      <w:r>
        <w:t>task completion list–Visit Summary screen</w:t>
      </w:r>
    </w:p>
    <w:p w14:paraId="0896C6E6" w14:textId="6AAEDB64" w:rsidR="00027F6C" w:rsidRDefault="00027F6C" w:rsidP="000667BD">
      <w:pPr>
        <w:pStyle w:val="Heading2"/>
        <w:tabs>
          <w:tab w:val="clear" w:pos="4406"/>
          <w:tab w:val="left" w:pos="709"/>
        </w:tabs>
      </w:pPr>
      <w:bookmarkStart w:id="70" w:name="_Toc35906408"/>
      <w:r w:rsidRPr="00823EEC">
        <w:lastRenderedPageBreak/>
        <w:t>Service Requests</w:t>
      </w:r>
      <w:r w:rsidR="00A1340F">
        <w:t xml:space="preserve"> Tab</w:t>
      </w:r>
      <w:bookmarkEnd w:id="70"/>
    </w:p>
    <w:p w14:paraId="4B4F5235" w14:textId="0AB1AC9E" w:rsidR="00027F6C" w:rsidRDefault="00E53DF6" w:rsidP="00842208">
      <w:pPr>
        <w:pStyle w:val="ChapterBodyCopy"/>
      </w:pPr>
      <w:r>
        <w:t>The Service Requests tab has three subtabs:</w:t>
      </w:r>
    </w:p>
    <w:p w14:paraId="5D37CE30" w14:textId="0D5D49B0" w:rsidR="001849EE" w:rsidRPr="00FE76F1" w:rsidRDefault="001849EE" w:rsidP="00FE76F1">
      <w:pPr>
        <w:pStyle w:val="ListBullet"/>
        <w:rPr>
          <w:b/>
        </w:rPr>
      </w:pPr>
      <w:r w:rsidRPr="00FE76F1">
        <w:rPr>
          <w:b/>
        </w:rPr>
        <w:t>Requests In Total In The Population</w:t>
      </w:r>
    </w:p>
    <w:p w14:paraId="4EE0A021" w14:textId="0EDBEE1C" w:rsidR="001849EE" w:rsidRPr="00FE76F1" w:rsidRDefault="001849EE" w:rsidP="00FE76F1">
      <w:pPr>
        <w:pStyle w:val="ListBullet"/>
        <w:rPr>
          <w:b/>
        </w:rPr>
      </w:pPr>
      <w:r w:rsidRPr="00FE76F1">
        <w:rPr>
          <w:b/>
        </w:rPr>
        <w:t>Requests With Open Status</w:t>
      </w:r>
    </w:p>
    <w:p w14:paraId="264A689D" w14:textId="72A5C9CF" w:rsidR="00FE76F1" w:rsidRPr="00FE76F1" w:rsidRDefault="00FE76F1" w:rsidP="00FE76F1">
      <w:pPr>
        <w:pStyle w:val="ListBullet"/>
        <w:rPr>
          <w:b/>
        </w:rPr>
      </w:pPr>
      <w:r w:rsidRPr="00FE76F1">
        <w:rPr>
          <w:b/>
        </w:rPr>
        <w:t>Requests Cancelled In The Period</w:t>
      </w:r>
    </w:p>
    <w:p w14:paraId="4F6D7E0A" w14:textId="7EE2DF4C" w:rsidR="001849EE" w:rsidRDefault="001849EE" w:rsidP="001849EE">
      <w:pPr>
        <w:pStyle w:val="CVHeading3"/>
      </w:pPr>
      <w:bookmarkStart w:id="71" w:name="_Toc35906409"/>
      <w:r w:rsidRPr="00E53DF6">
        <w:t>Requests In Total In The Population</w:t>
      </w:r>
      <w:r>
        <w:t xml:space="preserve"> Subtab</w:t>
      </w:r>
      <w:bookmarkEnd w:id="71"/>
    </w:p>
    <w:p w14:paraId="22D4F4CA" w14:textId="6F850620" w:rsidR="00E53DF6" w:rsidRPr="001849EE" w:rsidRDefault="004A08C4" w:rsidP="001849EE">
      <w:pPr>
        <w:pStyle w:val="ChapterBodyCopy"/>
      </w:pPr>
      <w:r>
        <w:t>You can v</w:t>
      </w:r>
      <w:r w:rsidR="00FE76F1">
        <w:t>iew</w:t>
      </w:r>
      <w:r w:rsidR="00811562" w:rsidRPr="001849EE">
        <w:t xml:space="preserve"> the total number of service requests posted by all the available customers (individuals). This includes service requests in </w:t>
      </w:r>
      <w:r w:rsidR="00811562" w:rsidRPr="001849EE">
        <w:rPr>
          <w:b/>
        </w:rPr>
        <w:t>Open</w:t>
      </w:r>
      <w:r w:rsidR="00811562" w:rsidRPr="001849EE">
        <w:t xml:space="preserve">, </w:t>
      </w:r>
      <w:r w:rsidR="00811562" w:rsidRPr="001849EE">
        <w:rPr>
          <w:b/>
        </w:rPr>
        <w:t>Engaged</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77777777" w:rsidR="00FE76F1" w:rsidRDefault="00FE76F1" w:rsidP="00FE76F1">
      <w:pPr>
        <w:pStyle w:val="ChapterBodyCopy"/>
      </w:pPr>
      <w:r>
        <w:t xml:space="preserve">The details of the service request including, service request id, service category, service type, the customer’s name, and the status are shown. Click the </w:t>
      </w:r>
      <w:r w:rsidRPr="004F73F0">
        <w:rPr>
          <w:b/>
        </w:rPr>
        <w:t>Actions</w:t>
      </w:r>
      <w:r>
        <w:t xml:space="preserve"> button icon.</w:t>
      </w:r>
    </w:p>
    <w:p w14:paraId="0495885F" w14:textId="5D6E84ED" w:rsidR="00D14078" w:rsidRDefault="00C00F1B" w:rsidP="00C00F1B">
      <w:pPr>
        <w:pStyle w:val="CVFigure"/>
      </w:pPr>
      <w:r>
        <w:drawing>
          <wp:inline distT="0" distB="0" distL="0" distR="0" wp14:anchorId="34CFD905" wp14:editId="350C562E">
            <wp:extent cx="3832529" cy="17131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17">
                      <a:extLst>
                        <a:ext uri="{28A0092B-C50C-407E-A947-70E740481C1C}">
                          <a14:useLocalDpi xmlns:a14="http://schemas.microsoft.com/office/drawing/2010/main" val="0"/>
                        </a:ext>
                      </a:extLst>
                    </a:blip>
                    <a:stretch>
                      <a:fillRect/>
                    </a:stretch>
                  </pic:blipFill>
                  <pic:spPr>
                    <a:xfrm>
                      <a:off x="0" y="0"/>
                      <a:ext cx="3918615" cy="1751584"/>
                    </a:xfrm>
                    <a:prstGeom prst="rect">
                      <a:avLst/>
                    </a:prstGeom>
                  </pic:spPr>
                </pic:pic>
              </a:graphicData>
            </a:graphic>
          </wp:inline>
        </w:drawing>
      </w:r>
    </w:p>
    <w:p w14:paraId="73EE686A" w14:textId="6CA8B23C" w:rsidR="00842208" w:rsidRDefault="00842208" w:rsidP="00842208">
      <w:pPr>
        <w:pStyle w:val="CVFigureCaption"/>
        <w:tabs>
          <w:tab w:val="left" w:pos="1134"/>
        </w:tabs>
      </w:pPr>
      <w:r>
        <w:t>Requests In Total In The Population subtab</w:t>
      </w:r>
    </w:p>
    <w:p w14:paraId="035FDD13" w14:textId="5089451E"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drawing>
          <wp:inline distT="0" distB="0" distL="0" distR="0" wp14:anchorId="523B30C4" wp14:editId="03D801E2">
            <wp:extent cx="3776869" cy="19024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18">
                      <a:extLst>
                        <a:ext uri="{28A0092B-C50C-407E-A947-70E740481C1C}">
                          <a14:useLocalDpi xmlns:a14="http://schemas.microsoft.com/office/drawing/2010/main" val="0"/>
                        </a:ext>
                      </a:extLst>
                    </a:blip>
                    <a:stretch>
                      <a:fillRect/>
                    </a:stretch>
                  </pic:blipFill>
                  <pic:spPr>
                    <a:xfrm>
                      <a:off x="0" y="0"/>
                      <a:ext cx="3828556" cy="1928457"/>
                    </a:xfrm>
                    <a:prstGeom prst="rect">
                      <a:avLst/>
                    </a:prstGeom>
                  </pic:spPr>
                </pic:pic>
              </a:graphicData>
            </a:graphic>
          </wp:inline>
        </w:drawing>
      </w:r>
    </w:p>
    <w:p w14:paraId="101B0AFB" w14:textId="258FEDF7" w:rsidR="00FE76F1" w:rsidRDefault="00FE76F1" w:rsidP="00FE76F1">
      <w:pPr>
        <w:pStyle w:val="CVFigureCaption"/>
      </w:pPr>
      <w:r>
        <w:t>Requests tab page</w:t>
      </w:r>
    </w:p>
    <w:p w14:paraId="3D5A959D" w14:textId="25BC6D57" w:rsidR="001E5FEE" w:rsidRPr="00E53DF6" w:rsidRDefault="001E5FEE" w:rsidP="00842208">
      <w:pPr>
        <w:pStyle w:val="ChapterBodyCopy"/>
      </w:pPr>
      <w:r>
        <w:lastRenderedPageBreak/>
        <w:t xml:space="preserve">For an open </w:t>
      </w:r>
      <w:r w:rsidR="00CA6275">
        <w:t xml:space="preserve">service </w:t>
      </w:r>
      <w:r>
        <w:t xml:space="preserve">request, you can </w:t>
      </w:r>
      <w:r w:rsidR="00CA6275">
        <w:t xml:space="preserve">accept the request of the patient (customer) by using the </w:t>
      </w:r>
      <w:r w:rsidR="00CA6275" w:rsidRPr="00CA6275">
        <w:rPr>
          <w:b/>
        </w:rPr>
        <w:t>Engage</w:t>
      </w:r>
      <w:r w:rsidR="00CA6275">
        <w:t xml:space="preserve"> button, </w:t>
      </w:r>
      <w:r>
        <w:t xml:space="preserve">and </w:t>
      </w:r>
      <w:r w:rsidRPr="00CA6275">
        <w:rPr>
          <w:highlight w:val="cyan"/>
        </w:rPr>
        <w:t xml:space="preserve">create a plan for the </w:t>
      </w:r>
      <w:r w:rsidR="009415DC" w:rsidRPr="00CA6275">
        <w:rPr>
          <w:highlight w:val="cyan"/>
        </w:rPr>
        <w:t xml:space="preserve">service </w:t>
      </w:r>
      <w:r w:rsidR="00CA6275" w:rsidRPr="00CA6275">
        <w:rPr>
          <w:highlight w:val="cyan"/>
        </w:rPr>
        <w:t>request</w:t>
      </w:r>
      <w:r>
        <w:t>.</w:t>
      </w:r>
    </w:p>
    <w:p w14:paraId="12E546F1" w14:textId="13979C39" w:rsidR="001849EE" w:rsidRDefault="001849EE" w:rsidP="001849EE">
      <w:pPr>
        <w:pStyle w:val="CVHeading3"/>
      </w:pPr>
      <w:bookmarkStart w:id="72" w:name="_Toc35906410"/>
      <w:r w:rsidRPr="00E53DF6">
        <w:t>Requests With Open Status</w:t>
      </w:r>
      <w:r>
        <w:t xml:space="preserve"> Subtab</w:t>
      </w:r>
      <w:bookmarkEnd w:id="72"/>
    </w:p>
    <w:p w14:paraId="08F5AFD6" w14:textId="3564FFA9" w:rsidR="001849EE" w:rsidRDefault="00140749" w:rsidP="001849EE">
      <w:pPr>
        <w:pStyle w:val="ChapterBodyCopy"/>
      </w:pPr>
      <w:r>
        <w:t>View</w:t>
      </w:r>
      <w:r w:rsidR="00F525EE">
        <w:t xml:space="preserve"> the total number service requests with </w:t>
      </w:r>
      <w:r w:rsidR="00F525EE" w:rsidRPr="00F525EE">
        <w:rPr>
          <w:b/>
        </w:rPr>
        <w:t>Open</w:t>
      </w:r>
      <w:r w:rsidR="00F525EE">
        <w:t xml:space="preserve"> statu</w:t>
      </w:r>
      <w:r w:rsidR="009415DC">
        <w:t>s only</w:t>
      </w:r>
      <w:r w:rsidR="001849EE">
        <w:t>.</w:t>
      </w:r>
    </w:p>
    <w:p w14:paraId="482AA0C7" w14:textId="484A5CBE" w:rsidR="00663FE8" w:rsidRDefault="00663FE8" w:rsidP="00663FE8">
      <w:pPr>
        <w:pStyle w:val="ChapterBodyCopy"/>
        <w:rPr>
          <w:b/>
        </w:rPr>
      </w:pPr>
      <w:r>
        <w:t>You can display the records for a specific period, or filter the rows based on the filter criteria. You can also search the records by entering the individual’s name.</w:t>
      </w:r>
    </w:p>
    <w:p w14:paraId="146B2E0D" w14:textId="77777777" w:rsidR="001849EE" w:rsidRPr="00F525EE" w:rsidRDefault="001849EE" w:rsidP="001849EE">
      <w:pPr>
        <w:pStyle w:val="ChapterBodyCopy"/>
        <w:rPr>
          <w:b/>
        </w:rPr>
      </w:pPr>
      <w:r>
        <w:t>Also, you can view the details of the service requests.</w:t>
      </w:r>
    </w:p>
    <w:p w14:paraId="04206537" w14:textId="2FDDAF75" w:rsidR="001849EE" w:rsidRPr="001849EE" w:rsidRDefault="00FE76F1" w:rsidP="00FE76F1">
      <w:pPr>
        <w:pStyle w:val="CVFigure"/>
      </w:pPr>
      <w:r>
        <w:drawing>
          <wp:inline distT="0" distB="0" distL="0" distR="0" wp14:anchorId="66A0E621" wp14:editId="0373B4AC">
            <wp:extent cx="3999506" cy="91840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19">
                      <a:extLst>
                        <a:ext uri="{28A0092B-C50C-407E-A947-70E740481C1C}">
                          <a14:useLocalDpi xmlns:a14="http://schemas.microsoft.com/office/drawing/2010/main" val="0"/>
                        </a:ext>
                      </a:extLst>
                    </a:blip>
                    <a:stretch>
                      <a:fillRect/>
                    </a:stretch>
                  </pic:blipFill>
                  <pic:spPr>
                    <a:xfrm>
                      <a:off x="0" y="0"/>
                      <a:ext cx="4050869" cy="930198"/>
                    </a:xfrm>
                    <a:prstGeom prst="rect">
                      <a:avLst/>
                    </a:prstGeom>
                  </pic:spPr>
                </pic:pic>
              </a:graphicData>
            </a:graphic>
          </wp:inline>
        </w:drawing>
      </w:r>
    </w:p>
    <w:p w14:paraId="4FBAFC76" w14:textId="1CE13095" w:rsidR="001849EE" w:rsidRPr="001849EE" w:rsidRDefault="00140749" w:rsidP="00FE76F1">
      <w:pPr>
        <w:pStyle w:val="CVFigureCaption"/>
      </w:pPr>
      <w:r>
        <w:t>Requests With Open Status</w:t>
      </w:r>
    </w:p>
    <w:p w14:paraId="58EF0880" w14:textId="19C9EEED" w:rsidR="00CA6275" w:rsidRPr="00E53DF6" w:rsidRDefault="00F525EE" w:rsidP="00CA6275">
      <w:pPr>
        <w:pStyle w:val="ChapterBodyCopy"/>
      </w:pPr>
      <w:r>
        <w:t xml:space="preserve">Click the </w:t>
      </w:r>
      <w:r w:rsidRPr="004F73F0">
        <w:rPr>
          <w:b/>
        </w:rPr>
        <w:t>Actions</w:t>
      </w:r>
      <w:r>
        <w:t xml:space="preserve"> button icon </w:t>
      </w:r>
      <w:r w:rsidR="00CA6275">
        <w:t>for a</w:t>
      </w:r>
      <w:r>
        <w:t xml:space="preserve"> service reque</w:t>
      </w:r>
      <w:r w:rsidR="00CA6275">
        <w:t>st</w:t>
      </w:r>
      <w:r>
        <w:t xml:space="preserve"> to view the request details, the service request plan and the patient details. </w:t>
      </w:r>
      <w:r w:rsidR="00CA6275">
        <w:t xml:space="preserve">you can accept the request of the patient (customer) by using the </w:t>
      </w:r>
      <w:r w:rsidR="00CA6275" w:rsidRPr="00CA6275">
        <w:rPr>
          <w:b/>
        </w:rPr>
        <w:t>Engage</w:t>
      </w:r>
      <w:r w:rsidR="00CA6275">
        <w:t xml:space="preserve"> button, and </w:t>
      </w:r>
      <w:r w:rsidR="00CA6275" w:rsidRPr="00CA6275">
        <w:rPr>
          <w:highlight w:val="cyan"/>
        </w:rPr>
        <w:t>create a plan for the service request</w:t>
      </w:r>
      <w:r w:rsidR="00CA6275">
        <w:t>.</w:t>
      </w:r>
    </w:p>
    <w:p w14:paraId="32F93F1C" w14:textId="4F61C687" w:rsidR="00140749" w:rsidRDefault="00140749" w:rsidP="00140749">
      <w:pPr>
        <w:pStyle w:val="CVHeading3"/>
      </w:pPr>
      <w:bookmarkStart w:id="73" w:name="_Toc35906411"/>
      <w:r w:rsidRPr="00E53DF6">
        <w:t>Requests Cancelled In The Period</w:t>
      </w:r>
      <w:r>
        <w:t xml:space="preserve"> Subtab</w:t>
      </w:r>
      <w:bookmarkEnd w:id="73"/>
    </w:p>
    <w:p w14:paraId="1848B6E9" w14:textId="561346C6" w:rsidR="00E53DF6" w:rsidRPr="00E53DF6" w:rsidRDefault="00140749" w:rsidP="00140749">
      <w:pPr>
        <w:pStyle w:val="ChapterBodyCopy"/>
        <w:rPr>
          <w:b/>
        </w:rPr>
      </w:pPr>
      <w:r w:rsidRPr="00140749">
        <w:t>View</w:t>
      </w:r>
      <w:r w:rsidR="001849EE">
        <w:t xml:space="preserve"> the total number service requests </w:t>
      </w:r>
      <w:r w:rsidR="00196649">
        <w:t xml:space="preserve">cancelled by the patient </w:t>
      </w:r>
      <w:r w:rsidR="001849EE">
        <w:t>for a selected period, and the details of th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2B68DE0">
            <wp:extent cx="4723075" cy="88721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20">
                      <a:extLst>
                        <a:ext uri="{28A0092B-C50C-407E-A947-70E740481C1C}">
                          <a14:useLocalDpi xmlns:a14="http://schemas.microsoft.com/office/drawing/2010/main" val="0"/>
                        </a:ext>
                      </a:extLst>
                    </a:blip>
                    <a:stretch>
                      <a:fillRect/>
                    </a:stretch>
                  </pic:blipFill>
                  <pic:spPr>
                    <a:xfrm>
                      <a:off x="0" y="0"/>
                      <a:ext cx="4759636" cy="894085"/>
                    </a:xfrm>
                    <a:prstGeom prst="rect">
                      <a:avLst/>
                    </a:prstGeom>
                  </pic:spPr>
                </pic:pic>
              </a:graphicData>
            </a:graphic>
          </wp:inline>
        </w:drawing>
      </w:r>
    </w:p>
    <w:p w14:paraId="76AB46F2" w14:textId="4FB5FEA2" w:rsidR="00196649" w:rsidRPr="001849EE" w:rsidRDefault="00196649" w:rsidP="00196649">
      <w:pPr>
        <w:pStyle w:val="CVFigureCaption"/>
      </w:pPr>
      <w:r>
        <w:t>Requests With Cancelled Status</w:t>
      </w:r>
    </w:p>
    <w:p w14:paraId="2B31A2F8" w14:textId="4B7D5DA6" w:rsidR="00196649" w:rsidRDefault="00225491" w:rsidP="00737BF2">
      <w:pPr>
        <w:pStyle w:val="CVChapterBodyCopy"/>
      </w:pPr>
      <w:r>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2200CD93" w:rsidR="00027F6C" w:rsidRDefault="00027F6C" w:rsidP="000667BD">
      <w:pPr>
        <w:pStyle w:val="Heading2"/>
        <w:tabs>
          <w:tab w:val="clear" w:pos="4406"/>
        </w:tabs>
      </w:pPr>
      <w:bookmarkStart w:id="74" w:name="_Toc35906412"/>
      <w:r w:rsidRPr="00823EEC">
        <w:t>Service Visits</w:t>
      </w:r>
      <w:r w:rsidR="00A1340F">
        <w:t xml:space="preserve"> Tab</w:t>
      </w:r>
      <w:bookmarkEnd w:id="74"/>
    </w:p>
    <w:p w14:paraId="5663F954" w14:textId="1A56E084" w:rsidR="00A710C9" w:rsidRDefault="00A710C9" w:rsidP="00A710C9">
      <w:pPr>
        <w:pStyle w:val="ChapterBodyCopy"/>
      </w:pPr>
      <w:r>
        <w:t>The Service Visits tab has four subtabs:</w:t>
      </w:r>
    </w:p>
    <w:p w14:paraId="2ECB8933" w14:textId="6D2CBDFC" w:rsidR="001C4D04" w:rsidRPr="001C4D04" w:rsidRDefault="00A710C9" w:rsidP="004A08C4">
      <w:pPr>
        <w:pStyle w:val="ListBullet"/>
        <w:rPr>
          <w:b/>
        </w:rPr>
      </w:pPr>
      <w:r>
        <w:rPr>
          <w:b/>
        </w:rPr>
        <w:t>Visits</w:t>
      </w:r>
      <w:r w:rsidRPr="00FE76F1">
        <w:rPr>
          <w:b/>
        </w:rPr>
        <w:t xml:space="preserve"> In Total In The Population</w:t>
      </w:r>
      <w:r w:rsidR="00F62472">
        <w:rPr>
          <w:b/>
        </w:rPr>
        <w:t xml:space="preserve">: </w:t>
      </w:r>
      <w:r w:rsidR="001C4D04">
        <w:t>V</w:t>
      </w:r>
      <w:r w:rsidR="004A08C4">
        <w:t>iew</w:t>
      </w:r>
      <w:r w:rsidR="004A08C4" w:rsidRPr="001849EE">
        <w:t xml:space="preserve"> the total number of service </w:t>
      </w:r>
      <w:r w:rsidR="004A08C4">
        <w:t>visits of all the</w:t>
      </w:r>
      <w:r w:rsidR="004A08C4" w:rsidRPr="001849EE">
        <w:t xml:space="preserve"> customers (individuals)</w:t>
      </w:r>
      <w:r w:rsidR="0084124E">
        <w:t xml:space="preserve"> with the related service providers</w:t>
      </w:r>
      <w:r w:rsidR="004A08C4" w:rsidRPr="001849EE">
        <w:t>.</w:t>
      </w:r>
      <w:r w:rsidR="004A08C4">
        <w:t xml:space="preserve"> </w:t>
      </w:r>
      <w:r w:rsidR="004A08C4" w:rsidRPr="004A08C4">
        <w:t xml:space="preserve">This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1C4D04">
      <w:pPr>
        <w:pStyle w:val="ListBullet"/>
        <w:numPr>
          <w:ilvl w:val="0"/>
          <w:numId w:val="0"/>
        </w:numPr>
        <w:ind w:left="357"/>
      </w:pPr>
      <w:r>
        <w:lastRenderedPageBreak/>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073B3491" w:rsidR="00601623" w:rsidRDefault="00601623" w:rsidP="001C4D04">
      <w:pPr>
        <w:pStyle w:val="ListBullet"/>
        <w:numPr>
          <w:ilvl w:val="0"/>
          <w:numId w:val="0"/>
        </w:numPr>
        <w:ind w:left="357"/>
        <w:rPr>
          <w:b/>
        </w:rPr>
      </w:pPr>
      <w:r>
        <w:t xml:space="preserve">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w:t>
      </w:r>
      <w:r w:rsidR="000719E8">
        <w:t>of</w:t>
      </w:r>
      <w:r>
        <w:t xml:space="preserve"> </w:t>
      </w:r>
      <w:r w:rsidR="000719E8">
        <w:t>each row</w:t>
      </w:r>
      <w:r>
        <w:t xml:space="preserve"> </w:t>
      </w:r>
      <w:r w:rsidR="00D45A6A">
        <w:t>for more details about</w:t>
      </w:r>
      <w:r>
        <w:t xml:space="preserve"> </w:t>
      </w:r>
      <w:r w:rsidR="000719E8">
        <w:t>the</w:t>
      </w:r>
      <w:r>
        <w:t xml:space="preserve"> visit.</w:t>
      </w:r>
    </w:p>
    <w:p w14:paraId="6C047410" w14:textId="77777777" w:rsidR="000719E8" w:rsidRDefault="00A710C9" w:rsidP="000719E8">
      <w:pPr>
        <w:pStyle w:val="ListBullet"/>
        <w:numPr>
          <w:ilvl w:val="0"/>
          <w:numId w:val="0"/>
        </w:numPr>
        <w:ind w:left="357"/>
        <w:rPr>
          <w:b/>
        </w:rPr>
      </w:pPr>
      <w:r>
        <w:rPr>
          <w:b/>
        </w:rPr>
        <w:t>Visits Overdue In The Period</w:t>
      </w:r>
      <w:r w:rsidR="0084124E">
        <w:rPr>
          <w:b/>
        </w:rPr>
        <w:t>:</w:t>
      </w:r>
      <w:r w:rsidR="0084124E" w:rsidRPr="0084124E">
        <w:t xml:space="preserve"> </w:t>
      </w:r>
      <w:r w:rsidR="00663FE8" w:rsidRPr="00663FE8">
        <w:t xml:space="preserve">View the total number service </w:t>
      </w:r>
      <w:r w:rsidR="00663FE8">
        <w:t>visits</w:t>
      </w:r>
      <w:r w:rsidR="00663FE8" w:rsidRPr="00663FE8">
        <w:t xml:space="preserve"> </w:t>
      </w:r>
      <w:r w:rsidR="00663FE8">
        <w:t>which are overdue for a specified period</w:t>
      </w:r>
      <w:r w:rsidR="00663FE8"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7FCE37D4" w14:textId="2540C205" w:rsidR="000719E8" w:rsidRDefault="00A710C9" w:rsidP="000719E8">
      <w:pPr>
        <w:pStyle w:val="ListBullet"/>
        <w:numPr>
          <w:ilvl w:val="0"/>
          <w:numId w:val="0"/>
        </w:numPr>
        <w:ind w:left="357"/>
        <w:rPr>
          <w:b/>
        </w:rPr>
      </w:pPr>
      <w:r>
        <w:rPr>
          <w:b/>
        </w:rPr>
        <w:t>V</w:t>
      </w:r>
      <w:r w:rsidR="005B3EB9">
        <w:rPr>
          <w:b/>
        </w:rPr>
        <w:t>isits W</w:t>
      </w:r>
      <w:r>
        <w:rPr>
          <w:b/>
        </w:rPr>
        <w:t>ith Low Task Completion</w:t>
      </w:r>
      <w:r w:rsidR="00663FE8">
        <w:rPr>
          <w:b/>
        </w:rPr>
        <w:t xml:space="preserve">: </w:t>
      </w:r>
      <w:r w:rsidR="00663FE8" w:rsidRPr="00663FE8">
        <w:t xml:space="preserve">View the total number service </w:t>
      </w:r>
      <w:r w:rsidR="00663FE8">
        <w:t>visits</w:t>
      </w:r>
      <w:r w:rsidR="00663FE8" w:rsidRPr="00663FE8">
        <w:t xml:space="preserve"> </w:t>
      </w:r>
      <w:hyperlink w:anchor="ProvidersWithLowTaskExample" w:history="1">
        <w:r w:rsidR="00663FE8" w:rsidRPr="00663FE8">
          <w:rPr>
            <w:rStyle w:val="Hyperlink"/>
            <w:rFonts w:cstheme="minorBidi"/>
          </w:rPr>
          <w:t>with low task completion</w:t>
        </w:r>
      </w:hyperlink>
      <w:r w:rsidR="00663FE8">
        <w:t xml:space="preserve"> percentage</w:t>
      </w:r>
      <w:r w:rsidR="00663FE8"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11F2A3C" w14:textId="15A76E59" w:rsidR="00027F6C" w:rsidRDefault="00A710C9" w:rsidP="0015618A">
      <w:pPr>
        <w:pStyle w:val="ListBullet"/>
      </w:pPr>
      <w:r w:rsidRPr="00A710C9">
        <w:rPr>
          <w:b/>
        </w:rPr>
        <w:t>Visits Cancelled In The Period</w:t>
      </w:r>
      <w:r w:rsidR="00024584">
        <w:rPr>
          <w:b/>
        </w:rPr>
        <w:t>:</w:t>
      </w:r>
      <w:r w:rsidR="00024584" w:rsidRPr="00024584">
        <w:t xml:space="preserve"> </w:t>
      </w:r>
      <w:r w:rsidR="000719E8">
        <w:t xml:space="preserve">View the total number of cancelled visits for a specified period. 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5FDD9B06" w14:textId="16C3E14A" w:rsidR="00C01F26" w:rsidRDefault="00C01F26" w:rsidP="00C01F26">
      <w:pPr>
        <w:pStyle w:val="Heading1"/>
      </w:pPr>
      <w:bookmarkStart w:id="75" w:name="_Toc35906413"/>
      <w:r>
        <w:t>Video Conferencing, Messaging, and Settings</w:t>
      </w:r>
      <w:bookmarkEnd w:id="75"/>
    </w:p>
    <w:p w14:paraId="049A8309" w14:textId="18A20364" w:rsidR="00D75B01" w:rsidRPr="00D75B01" w:rsidRDefault="00731311" w:rsidP="00731311">
      <w:pPr>
        <w:pStyle w:val="ChapterBodyCopy"/>
      </w:pPr>
      <w:r>
        <w:t>Refer to the following links for information on these features:</w:t>
      </w:r>
    </w:p>
    <w:p w14:paraId="46A16D65" w14:textId="2227CE94" w:rsidR="00D75B01" w:rsidRPr="00D75B01" w:rsidRDefault="00BE1455" w:rsidP="00731311">
      <w:pPr>
        <w:pStyle w:val="ChapterBodyCopy"/>
      </w:pPr>
      <w:hyperlink w:anchor="_Video_Conferencing" w:history="1">
        <w:r w:rsidR="00D75B01" w:rsidRPr="00D75B01">
          <w:rPr>
            <w:rStyle w:val="Hyperlink"/>
            <w:rFonts w:cstheme="minorBidi"/>
            <w:b/>
          </w:rPr>
          <w:t>Video Conferencing</w:t>
        </w:r>
      </w:hyperlink>
    </w:p>
    <w:p w14:paraId="3F1D3554" w14:textId="398DEBDB" w:rsidR="006A1763" w:rsidRPr="006A1763" w:rsidRDefault="00BE1455" w:rsidP="00731311">
      <w:pPr>
        <w:pStyle w:val="ChapterBodyCopy"/>
      </w:pPr>
      <w:hyperlink w:anchor="_Messaging" w:history="1">
        <w:r w:rsidR="00D75B01" w:rsidRPr="00D75B01">
          <w:rPr>
            <w:rStyle w:val="Hyperlink"/>
            <w:rFonts w:cstheme="minorBidi"/>
            <w:b/>
          </w:rPr>
          <w:t>Messaging</w:t>
        </w:r>
      </w:hyperlink>
    </w:p>
    <w:p w14:paraId="26E5FF36" w14:textId="7DF92726" w:rsidR="00D75B01" w:rsidRPr="006A1763" w:rsidRDefault="00BE1455" w:rsidP="00731311">
      <w:pPr>
        <w:pStyle w:val="ChapterBodyCopy"/>
      </w:pPr>
      <w:hyperlink w:anchor="_Settings" w:history="1">
        <w:r w:rsidR="00D75B01" w:rsidRPr="00D75B01">
          <w:rPr>
            <w:rStyle w:val="Hyperlink"/>
            <w:rFonts w:cstheme="minorBidi"/>
            <w:b/>
          </w:rPr>
          <w:t>Settings</w:t>
        </w:r>
      </w:hyperlink>
    </w:p>
    <w:p w14:paraId="08809516" w14:textId="3F158108" w:rsidR="00D75B01" w:rsidRDefault="00D75B01" w:rsidP="00731311">
      <w:pPr>
        <w:pStyle w:val="ChapterBodyCopy"/>
      </w:pPr>
    </w:p>
    <w:p w14:paraId="3703E6F9" w14:textId="7B8FC7DB" w:rsidR="00BC3FCE" w:rsidRPr="00823EEC" w:rsidRDefault="00BC3FCE" w:rsidP="00B0601C">
      <w:pPr>
        <w:pStyle w:val="Heading1"/>
      </w:pPr>
      <w:bookmarkStart w:id="76" w:name="_Toc35906414"/>
      <w:r>
        <w:t>View Requests</w:t>
      </w:r>
      <w:bookmarkEnd w:id="76"/>
    </w:p>
    <w:p w14:paraId="28E1E8E9" w14:textId="77777777" w:rsidR="0091529C" w:rsidRDefault="0091529C" w:rsidP="00C14E00">
      <w:pPr>
        <w:pStyle w:val="ChapterBodyCopy"/>
      </w:pPr>
    </w:p>
    <w:p w14:paraId="47EEDD46" w14:textId="77777777" w:rsidR="0091529C" w:rsidRDefault="0091529C" w:rsidP="00C14E00">
      <w:pPr>
        <w:pStyle w:val="ChapterBodyCopy"/>
      </w:pPr>
    </w:p>
    <w:p w14:paraId="058C94C2" w14:textId="0D0CD06E" w:rsidR="00A710C9" w:rsidRDefault="008D0D24" w:rsidP="0091529C">
      <w:pPr>
        <w:pStyle w:val="Heading2"/>
        <w:tabs>
          <w:tab w:val="clear" w:pos="4406"/>
        </w:tabs>
      </w:pPr>
      <w:bookmarkStart w:id="77" w:name="_Toc35906415"/>
      <w:r>
        <w:t>Engage</w:t>
      </w:r>
      <w:r w:rsidR="0091529C">
        <w:t xml:space="preserve"> </w:t>
      </w:r>
      <w:r w:rsidR="003B5C0B">
        <w:t>with</w:t>
      </w:r>
      <w:r w:rsidR="0091529C">
        <w:t xml:space="preserve"> </w:t>
      </w:r>
      <w:r w:rsidR="004F2DD4">
        <w:t>a</w:t>
      </w:r>
      <w:r w:rsidR="0091529C">
        <w:t xml:space="preserve"> Patient</w:t>
      </w:r>
      <w:bookmarkEnd w:id="77"/>
    </w:p>
    <w:p w14:paraId="0D5E4762" w14:textId="6E835CFB" w:rsidR="002360D8" w:rsidRDefault="00377A22" w:rsidP="00A33574">
      <w:pPr>
        <w:pStyle w:val="ListNumber"/>
        <w:numPr>
          <w:ilvl w:val="0"/>
          <w:numId w:val="35"/>
        </w:numPr>
      </w:pPr>
      <w:r>
        <w:t xml:space="preserve">On the side menu, select </w:t>
      </w:r>
      <w:r>
        <w:rPr>
          <w:b/>
        </w:rPr>
        <w:t>View Requests</w:t>
      </w:r>
      <w:r>
        <w:t xml:space="preserve"> to open the </w:t>
      </w:r>
      <w:r>
        <w:rPr>
          <w:b/>
        </w:rPr>
        <w:t>View Requests</w:t>
      </w:r>
      <w:r>
        <w:t xml:space="preserve"> page.</w:t>
      </w:r>
      <w:r w:rsidR="002360D8">
        <w:t xml:space="preserve"> The page lists all the service request cards in different status</w:t>
      </w:r>
      <w:r w:rsidR="001C2B70">
        <w:t xml:space="preserve">, </w:t>
      </w:r>
      <w:r w:rsidR="001C2B70" w:rsidRPr="001C2B70">
        <w:rPr>
          <w:b/>
        </w:rPr>
        <w:t>All</w:t>
      </w:r>
      <w:r w:rsidR="001C2B70">
        <w:t xml:space="preserve">, </w:t>
      </w:r>
      <w:r w:rsidR="001C2B70" w:rsidRPr="001C2B70">
        <w:rPr>
          <w:b/>
        </w:rPr>
        <w:t>Open</w:t>
      </w:r>
      <w:r w:rsidR="001C2B70">
        <w:t xml:space="preserve">, </w:t>
      </w:r>
      <w:r w:rsidR="001C2B70" w:rsidRPr="001C2B70">
        <w:rPr>
          <w:b/>
        </w:rPr>
        <w:t>Engaged</w:t>
      </w:r>
      <w:r w:rsidR="001C2B70">
        <w:t xml:space="preserve">, </w:t>
      </w:r>
      <w:r w:rsidR="001C2B70" w:rsidRPr="001C2B70">
        <w:rPr>
          <w:b/>
        </w:rPr>
        <w:t>Not</w:t>
      </w:r>
      <w:r w:rsidR="001C2B70">
        <w:t xml:space="preserve"> </w:t>
      </w:r>
      <w:r w:rsidR="001C2B70" w:rsidRPr="001C2B70">
        <w:rPr>
          <w:b/>
        </w:rPr>
        <w:t>Hired</w:t>
      </w:r>
      <w:r w:rsidR="001C2B70">
        <w:t xml:space="preserve">, </w:t>
      </w:r>
      <w:r w:rsidR="001C2B70" w:rsidRPr="001C2B70">
        <w:rPr>
          <w:b/>
        </w:rPr>
        <w:t>Closed</w:t>
      </w:r>
      <w:r w:rsidR="001C2B70">
        <w:t xml:space="preserve">, and </w:t>
      </w:r>
      <w:r w:rsidR="001C2B70" w:rsidRPr="001C2B70">
        <w:rPr>
          <w:b/>
        </w:rPr>
        <w:t>Cancelled</w:t>
      </w:r>
      <w:r w:rsidR="001C2B70">
        <w:t>.</w:t>
      </w:r>
    </w:p>
    <w:p w14:paraId="558AB652" w14:textId="30D2076C" w:rsidR="001C2B70" w:rsidRDefault="006212C5" w:rsidP="00A33574">
      <w:pPr>
        <w:pStyle w:val="ListNumber"/>
        <w:numPr>
          <w:ilvl w:val="0"/>
          <w:numId w:val="35"/>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3E203CB8" w14:textId="77777777" w:rsidR="00A86802" w:rsidRDefault="006212C5" w:rsidP="00A86802">
      <w:pPr>
        <w:pStyle w:val="ListNumber"/>
      </w:pPr>
      <w:r>
        <w:lastRenderedPageBreak/>
        <w:t xml:space="preserve">To engage </w:t>
      </w:r>
      <w:r w:rsidR="001927C0">
        <w:t>a</w:t>
      </w:r>
      <w:r>
        <w:t xml:space="preserve"> service provider with the patient</w:t>
      </w:r>
      <w:r w:rsidR="002A1DD9">
        <w:t xml:space="preserve">, select the </w:t>
      </w:r>
      <w:r w:rsidR="004A6AB2">
        <w:t xml:space="preserve">patient’s </w:t>
      </w:r>
      <w:r w:rsidR="002A1DD9">
        <w:t xml:space="preserve">service request card with the </w:t>
      </w:r>
      <w:r w:rsidR="002A1DD9" w:rsidRPr="002A1DD9">
        <w:rPr>
          <w:b/>
        </w:rPr>
        <w:t>Open</w:t>
      </w:r>
      <w:r w:rsidR="002A1DD9">
        <w:t xml:space="preserve"> status.</w:t>
      </w:r>
      <w:r w:rsidR="00A86802">
        <w:t xml:space="preserve"> A service request card with </w:t>
      </w:r>
      <w:r w:rsidR="00A86802" w:rsidRPr="00A004B5">
        <w:rPr>
          <w:b/>
        </w:rPr>
        <w:t>Open</w:t>
      </w:r>
      <w:r w:rsidR="00A86802">
        <w:t xml:space="preserve"> status indicates that a service provider is yet to be assigned to the patient.</w:t>
      </w:r>
    </w:p>
    <w:p w14:paraId="410A598B" w14:textId="123327CA" w:rsidR="00037B46" w:rsidRDefault="006B3FCD" w:rsidP="002D679B">
      <w:pPr>
        <w:pStyle w:val="CVChapterBodyCopy"/>
      </w:pPr>
      <w:r>
        <w:rPr>
          <w:noProof/>
          <w:lang w:val="en-IN" w:eastAsia="en-IN"/>
        </w:rPr>
        <w:drawing>
          <wp:inline distT="0" distB="0" distL="0" distR="0" wp14:anchorId="4F8A3DA2" wp14:editId="72AF4523">
            <wp:extent cx="4635163" cy="20193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U SR 1.png"/>
                    <pic:cNvPicPr/>
                  </pic:nvPicPr>
                  <pic:blipFill>
                    <a:blip r:embed="rId121">
                      <a:extLst>
                        <a:ext uri="{28A0092B-C50C-407E-A947-70E740481C1C}">
                          <a14:useLocalDpi xmlns:a14="http://schemas.microsoft.com/office/drawing/2010/main" val="0"/>
                        </a:ext>
                      </a:extLst>
                    </a:blip>
                    <a:stretch>
                      <a:fillRect/>
                    </a:stretch>
                  </pic:blipFill>
                  <pic:spPr>
                    <a:xfrm>
                      <a:off x="0" y="0"/>
                      <a:ext cx="4643529" cy="2022944"/>
                    </a:xfrm>
                    <a:prstGeom prst="rect">
                      <a:avLst/>
                    </a:prstGeom>
                  </pic:spPr>
                </pic:pic>
              </a:graphicData>
            </a:graphic>
          </wp:inline>
        </w:drawing>
      </w:r>
    </w:p>
    <w:p w14:paraId="0EFDB279" w14:textId="76D6F7D7" w:rsidR="00C14E00" w:rsidRDefault="00C14E00" w:rsidP="00C14E00">
      <w:pPr>
        <w:pStyle w:val="CVFigureCaption"/>
      </w:pPr>
      <w:r>
        <w:t>View Requests screen</w:t>
      </w:r>
    </w:p>
    <w:p w14:paraId="59298D56" w14:textId="629A1E73" w:rsidR="00C14E00" w:rsidRDefault="00A86802" w:rsidP="00C14E00">
      <w:pPr>
        <w:pStyle w:val="ChapterBodyCopy"/>
      </w:pPr>
      <w:r>
        <w:t xml:space="preserve">The </w:t>
      </w:r>
      <w:r w:rsidRPr="00A86802">
        <w:rPr>
          <w:b/>
        </w:rPr>
        <w:t>Request</w:t>
      </w:r>
      <w:r>
        <w:t xml:space="preserve"> tab page opens on opening the service request card.</w:t>
      </w:r>
    </w:p>
    <w:p w14:paraId="59F89D78" w14:textId="6EFEFFB1" w:rsidR="00C14E00" w:rsidRDefault="004A6AB2" w:rsidP="00C14E00">
      <w:pPr>
        <w:pStyle w:val="ChapterBodyCopy"/>
      </w:pPr>
      <w:r>
        <w:rPr>
          <w:noProof/>
          <w:lang w:val="en-IN" w:eastAsia="en-IN"/>
        </w:rPr>
        <w:drawing>
          <wp:inline distT="0" distB="0" distL="0" distR="0" wp14:anchorId="47A427B4" wp14:editId="4F57EC4E">
            <wp:extent cx="4626522" cy="22002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22">
                      <a:extLst>
                        <a:ext uri="{28A0092B-C50C-407E-A947-70E740481C1C}">
                          <a14:useLocalDpi xmlns:a14="http://schemas.microsoft.com/office/drawing/2010/main" val="0"/>
                        </a:ext>
                      </a:extLst>
                    </a:blip>
                    <a:stretch>
                      <a:fillRect/>
                    </a:stretch>
                  </pic:blipFill>
                  <pic:spPr>
                    <a:xfrm>
                      <a:off x="0" y="0"/>
                      <a:ext cx="4649518" cy="2211211"/>
                    </a:xfrm>
                    <a:prstGeom prst="rect">
                      <a:avLst/>
                    </a:prstGeom>
                  </pic:spPr>
                </pic:pic>
              </a:graphicData>
            </a:graphic>
          </wp:inline>
        </w:drawing>
      </w:r>
    </w:p>
    <w:p w14:paraId="04D80A74" w14:textId="1878F49E" w:rsidR="00C14E00" w:rsidRDefault="0091529C" w:rsidP="00CF6ADD">
      <w:pPr>
        <w:pStyle w:val="CVFigureCaption"/>
        <w:tabs>
          <w:tab w:val="left" w:pos="1134"/>
        </w:tabs>
      </w:pPr>
      <w:r>
        <w:t>Request tab page</w:t>
      </w:r>
    </w:p>
    <w:p w14:paraId="58886BD1" w14:textId="7C70B82B" w:rsidR="0091529C" w:rsidRDefault="0091529C" w:rsidP="00CF6ADD">
      <w:pPr>
        <w:pStyle w:val="ListNumber"/>
      </w:pPr>
      <w:r>
        <w:t xml:space="preserve">Review the service request details and select the </w:t>
      </w:r>
      <w:r w:rsidRPr="0091529C">
        <w:rPr>
          <w:b/>
        </w:rPr>
        <w:t>Engage</w:t>
      </w:r>
      <w:r>
        <w:t xml:space="preserve"> button to engage with the patient.</w:t>
      </w:r>
      <w:r w:rsidR="00393F65">
        <w:t xml:space="preserve"> </w:t>
      </w:r>
      <w:r>
        <w:t xml:space="preserve">Select </w:t>
      </w:r>
      <w:r w:rsidRPr="0091529C">
        <w:rPr>
          <w:b/>
        </w:rPr>
        <w:t>Yes</w:t>
      </w:r>
      <w:r>
        <w:t xml:space="preserve"> in the </w:t>
      </w:r>
      <w:r w:rsidR="006F4D9B">
        <w:t xml:space="preserve">confirmation </w:t>
      </w:r>
      <w:r>
        <w:t>message box</w:t>
      </w:r>
      <w:r w:rsidR="006F4D9B">
        <w:t>.</w:t>
      </w:r>
    </w:p>
    <w:p w14:paraId="0B563D8A" w14:textId="37718888" w:rsidR="00714542" w:rsidRDefault="008D0D24" w:rsidP="008D0D24">
      <w:pPr>
        <w:pStyle w:val="Heading2"/>
        <w:tabs>
          <w:tab w:val="clear" w:pos="4406"/>
        </w:tabs>
      </w:pPr>
      <w:bookmarkStart w:id="78" w:name="_Toc35906416"/>
      <w:r>
        <w:t>Assign</w:t>
      </w:r>
      <w:r w:rsidR="00714542">
        <w:t xml:space="preserve"> </w:t>
      </w:r>
      <w:r>
        <w:t>a Service Provider to the Patient</w:t>
      </w:r>
      <w:bookmarkEnd w:id="78"/>
      <w:r>
        <w:t xml:space="preserve"> </w:t>
      </w:r>
    </w:p>
    <w:p w14:paraId="2D4CF2FE" w14:textId="65C2B6CD"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 to create a plan based upon the paitent’s service request.</w:t>
      </w:r>
    </w:p>
    <w:p w14:paraId="16904808" w14:textId="1F687080" w:rsidR="00C14E00" w:rsidRDefault="00393F65" w:rsidP="00393F65">
      <w:pPr>
        <w:pStyle w:val="CVFigure"/>
      </w:pPr>
      <w:r>
        <w:lastRenderedPageBreak/>
        <w:drawing>
          <wp:inline distT="0" distB="0" distL="0" distR="0" wp14:anchorId="04B0B126" wp14:editId="44895B9B">
            <wp:extent cx="4038600" cy="202818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23">
                      <a:extLst>
                        <a:ext uri="{28A0092B-C50C-407E-A947-70E740481C1C}">
                          <a14:useLocalDpi xmlns:a14="http://schemas.microsoft.com/office/drawing/2010/main" val="0"/>
                        </a:ext>
                      </a:extLst>
                    </a:blip>
                    <a:stretch>
                      <a:fillRect/>
                    </a:stretch>
                  </pic:blipFill>
                  <pic:spPr>
                    <a:xfrm>
                      <a:off x="0" y="0"/>
                      <a:ext cx="4058160" cy="2038004"/>
                    </a:xfrm>
                    <a:prstGeom prst="rect">
                      <a:avLst/>
                    </a:prstGeom>
                  </pic:spPr>
                </pic:pic>
              </a:graphicData>
            </a:graphic>
          </wp:inline>
        </w:drawing>
      </w:r>
    </w:p>
    <w:p w14:paraId="56A2D28E" w14:textId="2A8836B3" w:rsidR="00C14E00" w:rsidRDefault="00CF6ADD" w:rsidP="00393F65">
      <w:pPr>
        <w:pStyle w:val="CVFigureCaption"/>
      </w:pPr>
      <w:r>
        <w:t>My Plan tab page</w:t>
      </w:r>
    </w:p>
    <w:p w14:paraId="4837F170" w14:textId="70F17105"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t>create a new schedule for the service request that you engaged.</w:t>
      </w:r>
    </w:p>
    <w:p w14:paraId="311323EC" w14:textId="00FEC1DF" w:rsidR="00E665F7" w:rsidRDefault="00F77A49" w:rsidP="00A33574">
      <w:pPr>
        <w:pStyle w:val="ListNumber"/>
        <w:numPr>
          <w:ilvl w:val="0"/>
          <w:numId w:val="21"/>
        </w:numPr>
      </w:pPr>
      <w:r>
        <w:t>Choose the s</w:t>
      </w:r>
      <w:r w:rsidR="003B1E5C">
        <w:t>chedule type</w:t>
      </w:r>
      <w:r w:rsidR="00E665F7">
        <w:t xml:space="preserve"> from these options</w:t>
      </w:r>
      <w:r w:rsidR="000652B7">
        <w:t>:</w:t>
      </w:r>
    </w:p>
    <w:p w14:paraId="26AEF258" w14:textId="5E61D981" w:rsidR="00E665F7" w:rsidRPr="000652B7" w:rsidRDefault="003B1E5C" w:rsidP="00E665F7">
      <w:pPr>
        <w:pStyle w:val="ListBullet"/>
        <w:rPr>
          <w:b/>
        </w:rPr>
      </w:pPr>
      <w:r w:rsidRPr="000652B7">
        <w:rPr>
          <w:b/>
        </w:rPr>
        <w:t>Assessment</w:t>
      </w:r>
    </w:p>
    <w:p w14:paraId="25A76696" w14:textId="7BBE5344" w:rsidR="003B1E5C" w:rsidRPr="000652B7" w:rsidRDefault="003B1E5C" w:rsidP="00E665F7">
      <w:pPr>
        <w:pStyle w:val="ListBullet"/>
        <w:rPr>
          <w:b/>
        </w:rPr>
      </w:pPr>
      <w:r w:rsidRPr="000652B7">
        <w:rPr>
          <w:b/>
        </w:rPr>
        <w:t>Standard</w:t>
      </w:r>
    </w:p>
    <w:p w14:paraId="7E835A5C" w14:textId="559D3ABF" w:rsidR="00E665F7" w:rsidRPr="003B1E5C" w:rsidRDefault="00E665F7" w:rsidP="00E665F7">
      <w:pPr>
        <w:pStyle w:val="CVHeading3"/>
      </w:pPr>
      <w:r>
        <w:t>Schedule Type</w:t>
      </w:r>
      <w:r>
        <w:rPr>
          <w:rFonts w:cstheme="majorHAnsi"/>
        </w:rPr>
        <w:t>–</w:t>
      </w:r>
      <w:r>
        <w:t>Assessment</w:t>
      </w:r>
    </w:p>
    <w:p w14:paraId="6CB8D961" w14:textId="584B7558" w:rsidR="003D6596" w:rsidRDefault="003D6596" w:rsidP="003D6596">
      <w:pPr>
        <w:pStyle w:val="ChapterBodyCopy"/>
      </w:pPr>
      <w:r>
        <w:t xml:space="preserve">Schedule an assessment visit of the care member/service provider to the patient’s </w:t>
      </w:r>
      <w:r w:rsidRPr="000F38AF">
        <w:rPr>
          <w:highlight w:val="yellow"/>
        </w:rPr>
        <w:t>residence</w:t>
      </w:r>
      <w:r>
        <w:t xml:space="preserve"> based upon the service request:</w:t>
      </w:r>
    </w:p>
    <w:p w14:paraId="7CE0F0A9" w14:textId="77777777" w:rsidR="000652B7" w:rsidRDefault="000652B7" w:rsidP="000652B7">
      <w:pPr>
        <w:pStyle w:val="ListNumber"/>
      </w:pPr>
      <w:r>
        <w:t xml:space="preserve">Select the schedule type, </w:t>
      </w:r>
      <w:r w:rsidRPr="000652B7">
        <w:rPr>
          <w:b/>
        </w:rPr>
        <w:t>Assessment</w:t>
      </w:r>
      <w:r>
        <w:t>.</w:t>
      </w:r>
    </w:p>
    <w:p w14:paraId="0FCECE34" w14:textId="0F94DE81" w:rsidR="000652B7" w:rsidRDefault="007C3AB0" w:rsidP="002C69D4">
      <w:pPr>
        <w:pStyle w:val="CVFigure"/>
      </w:pPr>
      <w:r>
        <w:drawing>
          <wp:inline distT="0" distB="0" distL="0" distR="0" wp14:anchorId="5D28C783" wp14:editId="57BA1BC1">
            <wp:extent cx="4297676" cy="2516429"/>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8 EU SR 1 Assesment 1.png"/>
                    <pic:cNvPicPr/>
                  </pic:nvPicPr>
                  <pic:blipFill>
                    <a:blip r:embed="rId124">
                      <a:extLst>
                        <a:ext uri="{28A0092B-C50C-407E-A947-70E740481C1C}">
                          <a14:useLocalDpi xmlns:a14="http://schemas.microsoft.com/office/drawing/2010/main" val="0"/>
                        </a:ext>
                      </a:extLst>
                    </a:blip>
                    <a:stretch>
                      <a:fillRect/>
                    </a:stretch>
                  </pic:blipFill>
                  <pic:spPr>
                    <a:xfrm>
                      <a:off x="0" y="0"/>
                      <a:ext cx="4319475" cy="2529193"/>
                    </a:xfrm>
                    <a:prstGeom prst="rect">
                      <a:avLst/>
                    </a:prstGeom>
                  </pic:spPr>
                </pic:pic>
              </a:graphicData>
            </a:graphic>
          </wp:inline>
        </w:drawing>
      </w:r>
    </w:p>
    <w:p w14:paraId="6A20F954" w14:textId="761CC005" w:rsidR="002C69D4" w:rsidRDefault="002C69D4" w:rsidP="002C69D4">
      <w:pPr>
        <w:pStyle w:val="CVFigureCaption"/>
      </w:pPr>
      <w:r>
        <w:t>Add New Schedule–Assessment</w:t>
      </w:r>
    </w:p>
    <w:p w14:paraId="2A8FAF56" w14:textId="1089925C" w:rsidR="003D6596" w:rsidRPr="00215F1E" w:rsidRDefault="001B6D67" w:rsidP="003D6596">
      <w:pPr>
        <w:pStyle w:val="ListNumber"/>
      </w:pPr>
      <w:r>
        <w:t xml:space="preserve">In the </w:t>
      </w:r>
      <w:r w:rsidRPr="001B6D67">
        <w:rPr>
          <w:b/>
        </w:rPr>
        <w:t>Schedule</w:t>
      </w:r>
      <w:r>
        <w:t xml:space="preserve"> section, e</w:t>
      </w:r>
      <w:r w:rsidR="003D6596" w:rsidRPr="00215F1E">
        <w:t>nter the date that you wa</w:t>
      </w:r>
      <w:r w:rsidR="003D6596">
        <w:t>nt to schedule the assessment</w:t>
      </w:r>
      <w:r w:rsidR="003D6596" w:rsidRPr="00215F1E">
        <w:t xml:space="preserve"> </w:t>
      </w:r>
      <w:r w:rsidR="003D6596">
        <w:t>on</w:t>
      </w:r>
      <w:r w:rsidR="003D6596" w:rsidRPr="00215F1E">
        <w:t xml:space="preserve"> in </w:t>
      </w:r>
      <w:r w:rsidR="003D6596" w:rsidRPr="00215F1E">
        <w:rPr>
          <w:b/>
        </w:rPr>
        <w:t>Start Date</w:t>
      </w:r>
      <w:r w:rsidR="003D6596" w:rsidRPr="00215F1E">
        <w:t>.</w:t>
      </w:r>
    </w:p>
    <w:p w14:paraId="654647FD" w14:textId="460936C8" w:rsidR="003D6596" w:rsidRDefault="003D6596" w:rsidP="003D6596">
      <w:pPr>
        <w:pStyle w:val="ListNumber"/>
      </w:pPr>
      <w:r>
        <w:lastRenderedPageBreak/>
        <w:t>Choose the start time and the duration of the visit. The end time displays based upon the duration that you enter.</w:t>
      </w:r>
    </w:p>
    <w:p w14:paraId="6A87627B" w14:textId="2F4A9815" w:rsidR="001B6D67" w:rsidRDefault="001B6D67" w:rsidP="003D6596">
      <w:pPr>
        <w:pStyle w:val="ListNumber"/>
      </w:pPr>
      <w:r>
        <w:t xml:space="preserve">In the </w:t>
      </w:r>
      <w:r w:rsidRPr="001B6D67">
        <w:rPr>
          <w:b/>
        </w:rPr>
        <w:t>Point of Service</w:t>
      </w:r>
      <w:r>
        <w:t xml:space="preserve"> section, select the </w:t>
      </w:r>
      <w:commentRangeStart w:id="79"/>
      <w:r>
        <w:t>point of service</w:t>
      </w:r>
      <w:commentRangeEnd w:id="79"/>
      <w:r>
        <w:rPr>
          <w:rStyle w:val="CommentReference"/>
          <w:rFonts w:asciiTheme="minorHAnsi" w:hAnsiTheme="minorHAnsi"/>
        </w:rPr>
        <w:commentReference w:id="79"/>
      </w:r>
      <w:r>
        <w:t>. The point of service is the location which falls in your service area, where your organization provides services.</w:t>
      </w:r>
    </w:p>
    <w:p w14:paraId="0B478873" w14:textId="536E1B65" w:rsidR="001B6D67" w:rsidRDefault="001B6D67" w:rsidP="001B6D67">
      <w:pPr>
        <w:pStyle w:val="ListNumber"/>
      </w:pPr>
      <w:r>
        <w:t>Assign a service provider to complete the assessment visit to the patient’s home. You can assign only those service providers who are affiliated to your entity.</w:t>
      </w:r>
    </w:p>
    <w:p w14:paraId="15607CA9" w14:textId="77777777" w:rsidR="001B6D67" w:rsidRDefault="001B6D67" w:rsidP="001B6D67">
      <w:pPr>
        <w:pStyle w:val="ListNumber"/>
      </w:pPr>
      <w:r>
        <w:t xml:space="preserve">If required, you can enter a note in the </w:t>
      </w:r>
      <w:r w:rsidRPr="004B4608">
        <w:rPr>
          <w:b/>
        </w:rPr>
        <w:t>Assign Other Service Provider</w:t>
      </w:r>
      <w:r>
        <w:t xml:space="preserve"> box to have another service provider fulfil the visit.</w:t>
      </w:r>
    </w:p>
    <w:p w14:paraId="1305FC1E" w14:textId="66E2A1D5" w:rsidR="001B6D67" w:rsidRDefault="001B6D67" w:rsidP="001B6D67">
      <w:pPr>
        <w:pStyle w:val="ListNumber"/>
      </w:pPr>
      <w:r>
        <w:t xml:space="preserve">Click </w:t>
      </w:r>
      <w:r w:rsidRPr="00131C69">
        <w:rPr>
          <w:b/>
        </w:rPr>
        <w:t>Save</w:t>
      </w:r>
      <w:r>
        <w:t xml:space="preserve"> to save the entries. A plan is created on the </w:t>
      </w:r>
      <w:r w:rsidRPr="00BE28CC">
        <w:rPr>
          <w:b/>
        </w:rPr>
        <w:t>My Plan</w:t>
      </w:r>
      <w:r>
        <w:t xml:space="preserve"> tab under </w:t>
      </w:r>
      <w:r w:rsidRPr="00BE28CC">
        <w:rPr>
          <w:b/>
        </w:rPr>
        <w:t>Upcoming Visit(s</w:t>
      </w:r>
      <w:r>
        <w:t>).</w:t>
      </w:r>
    </w:p>
    <w:p w14:paraId="223733E2" w14:textId="4016F51F" w:rsidR="00E665F7" w:rsidRDefault="00F66D38" w:rsidP="002C69D4">
      <w:pPr>
        <w:pStyle w:val="ChapterBodyCopy"/>
      </w:pPr>
      <w:r>
        <w:rPr>
          <w:noProof/>
          <w:lang w:val="en-IN" w:eastAsia="en-IN"/>
        </w:rPr>
        <w:drawing>
          <wp:inline distT="0" distB="0" distL="0" distR="0" wp14:anchorId="4BC67B4E" wp14:editId="1FF259DC">
            <wp:extent cx="4371975" cy="2167264"/>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18 EU SR 1 Assesment 2.png"/>
                    <pic:cNvPicPr/>
                  </pic:nvPicPr>
                  <pic:blipFill>
                    <a:blip r:embed="rId125">
                      <a:extLst>
                        <a:ext uri="{28A0092B-C50C-407E-A947-70E740481C1C}">
                          <a14:useLocalDpi xmlns:a14="http://schemas.microsoft.com/office/drawing/2010/main" val="0"/>
                        </a:ext>
                      </a:extLst>
                    </a:blip>
                    <a:stretch>
                      <a:fillRect/>
                    </a:stretch>
                  </pic:blipFill>
                  <pic:spPr>
                    <a:xfrm>
                      <a:off x="0" y="0"/>
                      <a:ext cx="4385636" cy="2174036"/>
                    </a:xfrm>
                    <a:prstGeom prst="rect">
                      <a:avLst/>
                    </a:prstGeom>
                  </pic:spPr>
                </pic:pic>
              </a:graphicData>
            </a:graphic>
          </wp:inline>
        </w:drawing>
      </w:r>
    </w:p>
    <w:p w14:paraId="7DDE7802" w14:textId="194361C3" w:rsidR="00F66D38" w:rsidRPr="00654DFE" w:rsidRDefault="00F66D38" w:rsidP="00F66D38">
      <w:pPr>
        <w:pStyle w:val="CVFigureCaption"/>
        <w:tabs>
          <w:tab w:val="left" w:pos="1134"/>
        </w:tabs>
      </w:pPr>
      <w:r>
        <w:t>My Plan tab</w:t>
      </w:r>
    </w:p>
    <w:p w14:paraId="46EBD60E" w14:textId="09E51722" w:rsidR="00F66D38" w:rsidRDefault="00F66D38" w:rsidP="00F66D38">
      <w:pPr>
        <w:pStyle w:val="ListNumber"/>
      </w:pPr>
      <w:r>
        <w:t xml:space="preserve">In case you want to modify the visit plan, click the </w:t>
      </w:r>
      <w:hyperlink w:anchor="EditButtonEditVisitpage" w:history="1">
        <w:r w:rsidRPr="00F66D38">
          <w:rPr>
            <w:rStyle w:val="Hyperlink"/>
            <w:rFonts w:cstheme="minorBidi"/>
          </w:rPr>
          <w:t>Edit button</w:t>
        </w:r>
      </w:hyperlink>
      <w:r>
        <w:t xml:space="preserve"> (pen icon).</w:t>
      </w:r>
    </w:p>
    <w:p w14:paraId="489BF425" w14:textId="75C8DABE" w:rsidR="00E665F7" w:rsidRPr="003B1E5C" w:rsidRDefault="00E665F7" w:rsidP="00E665F7">
      <w:pPr>
        <w:pStyle w:val="CVHeading3"/>
      </w:pPr>
      <w:r>
        <w:t>Schedule Type</w:t>
      </w:r>
      <w:r>
        <w:rPr>
          <w:rFonts w:cstheme="majorHAnsi"/>
        </w:rPr>
        <w:t>–</w:t>
      </w:r>
      <w:r>
        <w:t>Standard</w:t>
      </w:r>
    </w:p>
    <w:p w14:paraId="1D955E39" w14:textId="77777777" w:rsidR="000652B7" w:rsidRDefault="000652B7" w:rsidP="00E665F7">
      <w:pPr>
        <w:pStyle w:val="ChapterBodyCopy"/>
      </w:pPr>
    </w:p>
    <w:p w14:paraId="4AA531F5" w14:textId="1454C2B1" w:rsidR="00E665F7" w:rsidRDefault="000652B7" w:rsidP="000652B7">
      <w:pPr>
        <w:pStyle w:val="ListNumber"/>
        <w:numPr>
          <w:ilvl w:val="0"/>
          <w:numId w:val="45"/>
        </w:numPr>
      </w:pPr>
      <w:r>
        <w:t xml:space="preserve">Select the schedule type, </w:t>
      </w:r>
      <w:r w:rsidRPr="000652B7">
        <w:rPr>
          <w:b/>
        </w:rPr>
        <w:t>Standard</w:t>
      </w:r>
      <w:r>
        <w:t>.</w:t>
      </w:r>
    </w:p>
    <w:p w14:paraId="5B97C298" w14:textId="48EE63D4" w:rsidR="00E665F7" w:rsidRDefault="000652B7" w:rsidP="000652B7">
      <w:pPr>
        <w:pStyle w:val="CVFigure"/>
      </w:pPr>
      <w:r>
        <w:drawing>
          <wp:inline distT="0" distB="0" distL="0" distR="0" wp14:anchorId="7468E4FE" wp14:editId="04AE570F">
            <wp:extent cx="3543404" cy="18192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18 EU a SR 1.png"/>
                    <pic:cNvPicPr/>
                  </pic:nvPicPr>
                  <pic:blipFill>
                    <a:blip r:embed="rId126">
                      <a:extLst>
                        <a:ext uri="{28A0092B-C50C-407E-A947-70E740481C1C}">
                          <a14:useLocalDpi xmlns:a14="http://schemas.microsoft.com/office/drawing/2010/main" val="0"/>
                        </a:ext>
                      </a:extLst>
                    </a:blip>
                    <a:stretch>
                      <a:fillRect/>
                    </a:stretch>
                  </pic:blipFill>
                  <pic:spPr>
                    <a:xfrm>
                      <a:off x="0" y="0"/>
                      <a:ext cx="3572629" cy="1834280"/>
                    </a:xfrm>
                    <a:prstGeom prst="rect">
                      <a:avLst/>
                    </a:prstGeom>
                  </pic:spPr>
                </pic:pic>
              </a:graphicData>
            </a:graphic>
          </wp:inline>
        </w:drawing>
      </w:r>
    </w:p>
    <w:p w14:paraId="7C789780" w14:textId="4A06953E" w:rsidR="000652B7" w:rsidRDefault="000652B7" w:rsidP="000652B7">
      <w:pPr>
        <w:pStyle w:val="CVFigureCaption"/>
      </w:pPr>
      <w:r>
        <w:t>Add New Schedule–Standard</w:t>
      </w:r>
    </w:p>
    <w:p w14:paraId="052E711C" w14:textId="55196785" w:rsidR="003B1E5C" w:rsidRPr="003B1E5C" w:rsidRDefault="003B1E5C" w:rsidP="00F77A49">
      <w:pPr>
        <w:pStyle w:val="ListNumber"/>
      </w:pPr>
      <w:r w:rsidRPr="003B1E5C">
        <w:lastRenderedPageBreak/>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p>
    <w:p w14:paraId="3B4EB630" w14:textId="0B5B8252" w:rsidR="003B1E5C" w:rsidRDefault="00011874" w:rsidP="00F77A49">
      <w:pPr>
        <w:pStyle w:val="ListNumber"/>
      </w:pPr>
      <w:r>
        <w:t>Select one or more service types based upon the service category that you have selected.</w:t>
      </w:r>
    </w:p>
    <w:p w14:paraId="167DB362" w14:textId="4B2F96A6" w:rsidR="00011874" w:rsidRDefault="00011874" w:rsidP="002C69D4">
      <w:pPr>
        <w:pStyle w:val="ChapterBodyCopy"/>
      </w:pPr>
      <w:r>
        <w:t>Schedule the service visit of the care member/service provider</w:t>
      </w:r>
      <w:r w:rsidR="000F38AF">
        <w:t xml:space="preserve"> to the patient’s </w:t>
      </w:r>
      <w:r w:rsidR="000F38AF" w:rsidRPr="000F38AF">
        <w:rPr>
          <w:highlight w:val="yellow"/>
        </w:rPr>
        <w:t>residence</w:t>
      </w:r>
      <w:r w:rsidR="000F38AF">
        <w:t xml:space="preserve"> based </w:t>
      </w:r>
      <w:r w:rsidR="00083FC1">
        <w:t>upo</w:t>
      </w:r>
      <w:r w:rsidR="000F38AF">
        <w:t xml:space="preserve">n </w:t>
      </w:r>
      <w:r w:rsidR="00083FC1">
        <w:t>the service request.</w:t>
      </w:r>
    </w:p>
    <w:p w14:paraId="4B5867AD" w14:textId="2FA514E2" w:rsidR="00F77A49" w:rsidRDefault="005652FC" w:rsidP="005652FC">
      <w:pPr>
        <w:pStyle w:val="ListNumber"/>
      </w:pPr>
      <w:r>
        <w:t xml:space="preserve">Select from </w:t>
      </w:r>
      <w:r w:rsidR="00845322">
        <w:t>the</w:t>
      </w:r>
      <w:r>
        <w:t xml:space="preserve"> </w:t>
      </w:r>
      <w:r w:rsidR="00F77A49">
        <w:t xml:space="preserve">two </w:t>
      </w:r>
      <w:r w:rsidR="00845322">
        <w:t>schedule type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4F45C9B2" w:rsidR="00F77A49" w:rsidRDefault="00F77A49" w:rsidP="004F2DD4">
      <w:pPr>
        <w:pStyle w:val="HeadingNoNumering"/>
      </w:pPr>
      <w:r>
        <w:t xml:space="preserve">One </w:t>
      </w:r>
      <w:r w:rsidR="003B5C0B">
        <w:t>Time</w:t>
      </w:r>
    </w:p>
    <w:p w14:paraId="3FFB6A51" w14:textId="5D85C96C"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 time activity.</w:t>
      </w:r>
    </w:p>
    <w:p w14:paraId="730807E4" w14:textId="571B3F17" w:rsidR="003B5C0B" w:rsidRDefault="003B5C0B" w:rsidP="007C7B14">
      <w:pPr>
        <w:pStyle w:val="CVFigure"/>
      </w:pPr>
      <w:r w:rsidRPr="007C7B14">
        <w:drawing>
          <wp:inline distT="0" distB="0" distL="0" distR="0" wp14:anchorId="61C0D309" wp14:editId="3D6CD8E9">
            <wp:extent cx="3001993" cy="158526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27">
                      <a:extLst>
                        <a:ext uri="{28A0092B-C50C-407E-A947-70E740481C1C}">
                          <a14:useLocalDpi xmlns:a14="http://schemas.microsoft.com/office/drawing/2010/main" val="0"/>
                        </a:ext>
                      </a:extLst>
                    </a:blip>
                    <a:stretch>
                      <a:fillRect/>
                    </a:stretch>
                  </pic:blipFill>
                  <pic:spPr>
                    <a:xfrm>
                      <a:off x="0" y="0"/>
                      <a:ext cx="3049030" cy="1610102"/>
                    </a:xfrm>
                    <a:prstGeom prst="rect">
                      <a:avLst/>
                    </a:prstGeom>
                  </pic:spPr>
                </pic:pic>
              </a:graphicData>
            </a:graphic>
          </wp:inline>
        </w:drawing>
      </w:r>
    </w:p>
    <w:p w14:paraId="4B5035DD" w14:textId="77777777" w:rsidR="007C7B14" w:rsidRDefault="007C7B14" w:rsidP="007C7B14">
      <w:pPr>
        <w:pStyle w:val="CVspacebeforetable"/>
      </w:pPr>
    </w:p>
    <w:p w14:paraId="370E4DD6" w14:textId="7E3730BD" w:rsidR="00F77A49" w:rsidRPr="00215F1E" w:rsidRDefault="003B5C0B" w:rsidP="00DC216F">
      <w:pPr>
        <w:pStyle w:val="ListNumiRomNum"/>
      </w:pPr>
      <w:r w:rsidRPr="00215F1E">
        <w:t xml:space="preserve">Enter the date that you want to schedule the service visit </w:t>
      </w:r>
      <w:r w:rsidR="003D6596">
        <w:t>on</w:t>
      </w:r>
      <w:r w:rsidRPr="00215F1E">
        <w:t xml:space="preserve"> in </w:t>
      </w:r>
      <w:r w:rsidRPr="00215F1E">
        <w:rPr>
          <w:b/>
        </w:rPr>
        <w:t>Start Date</w:t>
      </w:r>
      <w:r w:rsidRPr="00215F1E">
        <w:t>.</w:t>
      </w:r>
    </w:p>
    <w:p w14:paraId="50217AC7" w14:textId="6395D596" w:rsidR="003B5C0B" w:rsidRDefault="003B5C0B" w:rsidP="00DC216F">
      <w:pPr>
        <w:pStyle w:val="ListNumiRomNum"/>
      </w:pPr>
      <w:r>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t>Or,</w:t>
      </w:r>
    </w:p>
    <w:p w14:paraId="555BD7FC" w14:textId="0E39C737" w:rsidR="00F77A49" w:rsidRDefault="00845322" w:rsidP="004F2DD4">
      <w:pPr>
        <w:pStyle w:val="HeadingNoNumering"/>
      </w:pPr>
      <w:r>
        <w:t>Recurring</w:t>
      </w:r>
    </w:p>
    <w:p w14:paraId="06B4B5A2" w14:textId="5074185B"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vice visits for a period of time at regular intervals.</w:t>
      </w:r>
    </w:p>
    <w:p w14:paraId="54EB00B6" w14:textId="25E07FF8" w:rsidR="00F77A49" w:rsidRDefault="00322871" w:rsidP="00A33574">
      <w:pPr>
        <w:pStyle w:val="ListNumiRomNum"/>
        <w:numPr>
          <w:ilvl w:val="0"/>
          <w:numId w:val="41"/>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28">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lastRenderedPageBreak/>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CE0D2B">
      <w:pPr>
        <w:pStyle w:val="ListNumiRomNum"/>
        <w:numPr>
          <w:ilvl w:val="0"/>
          <w:numId w:val="42"/>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29">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CE0D2B">
      <w:pPr>
        <w:pStyle w:val="ListNumiRomNum"/>
        <w:numPr>
          <w:ilvl w:val="0"/>
          <w:numId w:val="43"/>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drawing>
          <wp:inline distT="0" distB="0" distL="0" distR="0" wp14:anchorId="19888047" wp14:editId="3DC00E8B">
            <wp:extent cx="4619625" cy="11591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30">
                      <a:extLst>
                        <a:ext uri="{28A0092B-C50C-407E-A947-70E740481C1C}">
                          <a14:useLocalDpi xmlns:a14="http://schemas.microsoft.com/office/drawing/2010/main" val="0"/>
                        </a:ext>
                      </a:extLst>
                    </a:blip>
                    <a:stretch>
                      <a:fillRect/>
                    </a:stretch>
                  </pic:blipFill>
                  <pic:spPr>
                    <a:xfrm>
                      <a:off x="0" y="0"/>
                      <a:ext cx="4654043" cy="1167820"/>
                    </a:xfrm>
                    <a:prstGeom prst="rect">
                      <a:avLst/>
                    </a:prstGeom>
                  </pic:spPr>
                </pic:pic>
              </a:graphicData>
            </a:graphic>
          </wp:inline>
        </w:drawing>
      </w:r>
    </w:p>
    <w:p w14:paraId="008205B5" w14:textId="05C784CD"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5FB68570" w:rsidR="00625A00" w:rsidRDefault="004146E0" w:rsidP="00F77A49">
      <w:pPr>
        <w:pStyle w:val="ListBullet"/>
        <w:numPr>
          <w:ilvl w:val="0"/>
          <w:numId w:val="0"/>
        </w:numPr>
        <w:ind w:left="357" w:hanging="357"/>
      </w:pPr>
      <w:r w:rsidRPr="002275D9">
        <w:rPr>
          <w:b/>
        </w:rPr>
        <w:t>Monthly</w:t>
      </w:r>
      <w:r>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drawing>
          <wp:inline distT="0" distB="0" distL="0" distR="0" wp14:anchorId="0E26D4AE" wp14:editId="586F8670">
            <wp:extent cx="3127917" cy="12954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31">
                      <a:extLst>
                        <a:ext uri="{28A0092B-C50C-407E-A947-70E740481C1C}">
                          <a14:useLocalDpi xmlns:a14="http://schemas.microsoft.com/office/drawing/2010/main" val="0"/>
                        </a:ext>
                      </a:extLst>
                    </a:blip>
                    <a:stretch>
                      <a:fillRect/>
                    </a:stretch>
                  </pic:blipFill>
                  <pic:spPr>
                    <a:xfrm>
                      <a:off x="0" y="0"/>
                      <a:ext cx="3150823" cy="1304886"/>
                    </a:xfrm>
                    <a:prstGeom prst="rect">
                      <a:avLst/>
                    </a:prstGeom>
                  </pic:spPr>
                </pic:pic>
              </a:graphicData>
            </a:graphic>
          </wp:inline>
        </w:drawing>
      </w:r>
    </w:p>
    <w:p w14:paraId="016D80A0" w14:textId="46E77417" w:rsidR="00DC4977" w:rsidRDefault="002275D9" w:rsidP="002275D9">
      <w:pPr>
        <w:pStyle w:val="ChapterBodyCopy"/>
        <w:rPr>
          <w:i/>
        </w:rPr>
      </w:pPr>
      <w:r w:rsidRPr="002275D9">
        <w:rPr>
          <w:i/>
        </w:rPr>
        <w:lastRenderedPageBreak/>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indicates that the visit is scheduled 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 xml:space="preserve">elect the </w:t>
      </w:r>
      <w:commentRangeStart w:id="80"/>
      <w:r w:rsidR="00B33E20">
        <w:t>point of service</w:t>
      </w:r>
      <w:commentRangeEnd w:id="80"/>
      <w:r w:rsidR="00B33E20">
        <w:rPr>
          <w:rStyle w:val="CommentReference"/>
          <w:rFonts w:asciiTheme="minorHAnsi" w:hAnsiTheme="minorHAnsi"/>
        </w:rPr>
        <w:commentReference w:id="80"/>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26820932" w:rsidR="00BC1130" w:rsidRDefault="009C4750" w:rsidP="00BA660F">
      <w:pPr>
        <w:pStyle w:val="ListNumber"/>
      </w:pPr>
      <w:r>
        <w:t xml:space="preserve">Assign </w:t>
      </w:r>
      <w:r w:rsidR="004B4608">
        <w:t>a</w:t>
      </w:r>
      <w:r>
        <w:t xml:space="preserve"> service provider to fulfil the service request. You can assign only those service providers </w:t>
      </w:r>
      <w:r w:rsidR="004B4608">
        <w:t>who</w:t>
      </w:r>
      <w:r>
        <w:t xml:space="preserve"> are affiliated to your entity.</w:t>
      </w:r>
    </w:p>
    <w:p w14:paraId="65A793B6" w14:textId="268CBE5D" w:rsidR="004B4608" w:rsidRDefault="00131C69" w:rsidP="00BA660F">
      <w:pPr>
        <w:pStyle w:val="ListNumber"/>
      </w:pPr>
      <w:r>
        <w:t>If required, y</w:t>
      </w:r>
      <w:r w:rsidR="004B4608">
        <w:t xml:space="preserve">ou can </w:t>
      </w:r>
      <w:bookmarkStart w:id="81" w:name="NoteAssignAnotherSP"/>
      <w:r w:rsidR="00BE0794">
        <w:t xml:space="preserve">enter a note </w:t>
      </w:r>
      <w:bookmarkEnd w:id="81"/>
      <w:r w:rsidR="00BE0794">
        <w:t xml:space="preserve">in the </w:t>
      </w:r>
      <w:r w:rsidR="00BE0794" w:rsidRPr="004B4608">
        <w:rPr>
          <w:b/>
        </w:rPr>
        <w:t>Assign Other Service Provider</w:t>
      </w:r>
      <w:r w:rsidR="00BE0794">
        <w:t xml:space="preserve"> box to have </w:t>
      </w:r>
      <w:r w:rsidR="004B4608">
        <w:t>another service provider</w:t>
      </w:r>
      <w:r w:rsidR="001B6D67">
        <w:t xml:space="preserve"> fulfil the visit</w:t>
      </w:r>
      <w:r w:rsidR="004B4608">
        <w:t>.</w:t>
      </w:r>
    </w:p>
    <w:p w14:paraId="04F52489" w14:textId="07E86F4D" w:rsidR="00131C69" w:rsidRDefault="00131C69" w:rsidP="00BA660F">
      <w:pPr>
        <w:pStyle w:val="ListNumber"/>
      </w:pPr>
      <w:r>
        <w:t xml:space="preserve">Click </w:t>
      </w:r>
      <w:r w:rsidRPr="00131C69">
        <w:rPr>
          <w:b/>
        </w:rPr>
        <w:t>Save</w:t>
      </w:r>
      <w:r>
        <w:t xml:space="preserve"> to save the entries.</w:t>
      </w:r>
      <w:r w:rsidR="001B6D67">
        <w:t xml:space="preserve"> A</w:t>
      </w:r>
      <w:r w:rsidR="007338F1">
        <w:t xml:space="preserve"> </w:t>
      </w:r>
      <w:r w:rsidR="001B6D67">
        <w:t xml:space="preserve">plan is </w:t>
      </w:r>
      <w:r w:rsidR="007338F1">
        <w:t xml:space="preserve">created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07FB5909" w:rsidR="002F49F3" w:rsidRPr="00696197" w:rsidRDefault="002F49F3" w:rsidP="002F49F3">
      <w:pPr>
        <w:pStyle w:val="ChapterBodyCopy"/>
        <w:rPr>
          <w:i/>
        </w:rPr>
      </w:pPr>
      <w:r w:rsidRPr="00696197">
        <w:rPr>
          <w:i/>
        </w:rPr>
        <w:t xml:space="preserve">The application creates four visits scheduled on </w:t>
      </w:r>
      <w:r w:rsidRPr="0068671D">
        <w:rPr>
          <w:i/>
        </w:rPr>
        <w:t>April 15, May 15, June 15 and July 15</w:t>
      </w:r>
      <w:r w:rsidRPr="00696197">
        <w:rPr>
          <w:i/>
        </w:rPr>
        <w:t xml:space="preserve"> which you can view on the </w:t>
      </w:r>
      <w:r w:rsidRPr="00696197">
        <w:rPr>
          <w:b/>
          <w:i/>
        </w:rPr>
        <w:t>My Plan</w:t>
      </w:r>
      <w:r w:rsidR="00696197">
        <w:rPr>
          <w:i/>
        </w:rPr>
        <w:t xml:space="preserve"> tab page.</w:t>
      </w:r>
    </w:p>
    <w:p w14:paraId="0E3BC833" w14:textId="3F84DE07" w:rsidR="002F49F3" w:rsidRDefault="00654DFE" w:rsidP="00654DFE">
      <w:pPr>
        <w:pStyle w:val="CVFigure"/>
      </w:pPr>
      <w:r>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32">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714542">
      <w:pPr>
        <w:pStyle w:val="CVFigureCaption"/>
        <w:tabs>
          <w:tab w:val="left" w:pos="1134"/>
        </w:tabs>
      </w:pPr>
      <w:r>
        <w:t>My Plan tab – with visit details</w:t>
      </w:r>
    </w:p>
    <w:p w14:paraId="41BFBFD9" w14:textId="2DEF9946" w:rsidR="002F49F3"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2EBB5403" w14:textId="77777777" w:rsidR="00E00CD5" w:rsidRDefault="000B35BA" w:rsidP="00E00CD5">
      <w:pPr>
        <w:pStyle w:val="ListNumber"/>
      </w:pPr>
      <w:r>
        <w:t>In case you want to modify the visit plan</w:t>
      </w:r>
      <w:r w:rsidR="00E00CD5">
        <w:t>,</w:t>
      </w:r>
      <w:r>
        <w:t xml:space="preserve"> c</w:t>
      </w:r>
      <w:r w:rsidR="0090029F">
        <w:t xml:space="preserve">lick the </w:t>
      </w:r>
      <w:bookmarkStart w:id="82" w:name="EditButtonEditVisitpage"/>
      <w:r w:rsidR="0090029F">
        <w:t>Edit button (pen icon)</w:t>
      </w:r>
      <w:r w:rsidR="00E00CD5">
        <w:t xml:space="preserve">. </w:t>
      </w:r>
      <w:bookmarkEnd w:id="82"/>
      <w:r w:rsidR="00E00CD5">
        <w:t>However, y</w:t>
      </w:r>
      <w:r w:rsidR="00E00CD5" w:rsidRPr="008214A5">
        <w:t xml:space="preserve">ou can edit a plan only when it is in the </w:t>
      </w:r>
      <w:r w:rsidR="00E00CD5" w:rsidRPr="008214A5">
        <w:rPr>
          <w:b/>
        </w:rPr>
        <w:t>Scheduled</w:t>
      </w:r>
      <w:r w:rsidR="00E00CD5" w:rsidRPr="008214A5">
        <w:t xml:space="preserve"> status.</w:t>
      </w:r>
    </w:p>
    <w:p w14:paraId="566DCB4B" w14:textId="3FCD056F" w:rsidR="000B35BA" w:rsidRDefault="000B35BA" w:rsidP="000B35BA">
      <w:pPr>
        <w:pStyle w:val="CVFigure"/>
      </w:pPr>
      <w:r>
        <w:lastRenderedPageBreak/>
        <w:drawing>
          <wp:inline distT="0" distB="0" distL="0" distR="0" wp14:anchorId="37564286" wp14:editId="7DC628AB">
            <wp:extent cx="3485072" cy="31200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7 EU Edit Visit.png"/>
                    <pic:cNvPicPr/>
                  </pic:nvPicPr>
                  <pic:blipFill>
                    <a:blip r:embed="rId133">
                      <a:extLst>
                        <a:ext uri="{28A0092B-C50C-407E-A947-70E740481C1C}">
                          <a14:useLocalDpi xmlns:a14="http://schemas.microsoft.com/office/drawing/2010/main" val="0"/>
                        </a:ext>
                      </a:extLst>
                    </a:blip>
                    <a:stretch>
                      <a:fillRect/>
                    </a:stretch>
                  </pic:blipFill>
                  <pic:spPr>
                    <a:xfrm>
                      <a:off x="0" y="0"/>
                      <a:ext cx="3516190" cy="3147885"/>
                    </a:xfrm>
                    <a:prstGeom prst="rect">
                      <a:avLst/>
                    </a:prstGeom>
                  </pic:spPr>
                </pic:pic>
              </a:graphicData>
            </a:graphic>
          </wp:inline>
        </w:drawing>
      </w:r>
    </w:p>
    <w:p w14:paraId="614197EE" w14:textId="713986FE" w:rsidR="000B35BA" w:rsidRDefault="000B35BA" w:rsidP="000B35BA">
      <w:pPr>
        <w:pStyle w:val="CVFigureCaption"/>
        <w:tabs>
          <w:tab w:val="left" w:pos="1134"/>
        </w:tabs>
      </w:pPr>
      <w:r>
        <w:t>Edit Visit page</w:t>
      </w:r>
    </w:p>
    <w:p w14:paraId="78C117EC" w14:textId="77777777" w:rsidR="00E00CD5" w:rsidRDefault="00E00CD5" w:rsidP="00E00CD5">
      <w:pPr>
        <w:pStyle w:val="ChapterBodyCopy"/>
      </w:pPr>
      <w:r>
        <w:t xml:space="preserve">On the </w:t>
      </w:r>
      <w:r w:rsidRPr="008214A5">
        <w:rPr>
          <w:b/>
        </w:rPr>
        <w:t>Edit Visit</w:t>
      </w:r>
      <w:r>
        <w:t xml:space="preserve"> page, you can modify the start date, time, or re-assign the service providers for the scheduled visit.</w:t>
      </w:r>
    </w:p>
    <w:p w14:paraId="2800E7BD" w14:textId="20BF99EE" w:rsidR="000B35BA" w:rsidRDefault="001B18C9" w:rsidP="00E00CD5">
      <w:pPr>
        <w:pStyle w:val="ChapterBodyCopy"/>
      </w:pPr>
      <w:r w:rsidRPr="001B18C9">
        <w:rPr>
          <w:highlight w:val="magenta"/>
        </w:rPr>
        <w:t>Add about how the EU can stop the visit started by the ESP.</w:t>
      </w:r>
    </w:p>
    <w:p w14:paraId="6796D45D" w14:textId="78716198" w:rsidR="00E00CD5" w:rsidRDefault="00E00CD5" w:rsidP="00E00CD5">
      <w:pPr>
        <w:pStyle w:val="ChapterBodyCopy"/>
      </w:pPr>
    </w:p>
    <w:p w14:paraId="30BA0E9D" w14:textId="3F2522D1" w:rsidR="00E00CD5" w:rsidRDefault="00E00CD5" w:rsidP="00E00CD5">
      <w:pPr>
        <w:pStyle w:val="ChapterBodyCopy"/>
      </w:pPr>
    </w:p>
    <w:p w14:paraId="0EB593EE" w14:textId="60A3F1BB" w:rsidR="00E00CD5" w:rsidRDefault="00E00CD5" w:rsidP="00E00CD5">
      <w:pPr>
        <w:pStyle w:val="ChapterBodyCopy"/>
      </w:pPr>
    </w:p>
    <w:p w14:paraId="0C7D886D" w14:textId="77777777" w:rsidR="00E00CD5" w:rsidRDefault="00E00CD5" w:rsidP="00E00CD5">
      <w:pPr>
        <w:pStyle w:val="ChapterBodyCopy"/>
      </w:pPr>
    </w:p>
    <w:p w14:paraId="51669FD3" w14:textId="77777777" w:rsidR="00714542" w:rsidRDefault="00714542" w:rsidP="00E00CD5">
      <w:pPr>
        <w:pStyle w:val="ChapterBodyCopy"/>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77777777" w:rsidR="0079515C" w:rsidRDefault="0079515C"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75B8BCF2" w:rsidR="0079515C" w:rsidRDefault="0079515C" w:rsidP="0079515C">
      <w:pPr>
        <w:pStyle w:val="ExhibitnewCVTitle"/>
      </w:pPr>
      <w:r>
        <w:t>User Account</w:t>
      </w:r>
      <w:r>
        <w:rPr>
          <w:rFonts w:cstheme="majorHAnsi"/>
        </w:rPr>
        <w:t>–</w:t>
      </w:r>
      <w:r>
        <w:t>Entity Service Provider</w:t>
      </w:r>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73BEF03A" w14:textId="17235233" w:rsidR="00BC1130" w:rsidRDefault="00BC1130" w:rsidP="00BC1130">
      <w:pPr>
        <w:pStyle w:val="ListNumber"/>
        <w:numPr>
          <w:ilvl w:val="0"/>
          <w:numId w:val="0"/>
        </w:numPr>
        <w:ind w:left="360" w:hanging="360"/>
      </w:pPr>
    </w:p>
    <w:p w14:paraId="0B0E50AA" w14:textId="77777777" w:rsidR="008253AD" w:rsidRDefault="008253AD" w:rsidP="008253AD">
      <w:pPr>
        <w:pStyle w:val="Heading1"/>
        <w:numPr>
          <w:ilvl w:val="0"/>
          <w:numId w:val="44"/>
        </w:numPr>
      </w:pPr>
      <w:r>
        <w:t>Dashboard</w:t>
      </w:r>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34">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CA2A3A">
      <w:pPr>
        <w:pStyle w:val="CVFigureCaption"/>
        <w:tabs>
          <w:tab w:val="left" w:pos="1276"/>
        </w:tabs>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7854C715"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 however, three dots in</w:t>
      </w:r>
      <w:r w:rsidR="00B10388">
        <w:t>dicate</w:t>
      </w:r>
      <w:r w:rsidR="00834896">
        <w:t xml:space="preserve"> three or more than three visits.</w:t>
      </w:r>
    </w:p>
    <w:p w14:paraId="3ED401E8" w14:textId="54EAAEB6" w:rsidR="006B7CEC" w:rsidRDefault="00AB430B" w:rsidP="00AB430B">
      <w:pPr>
        <w:pStyle w:val="ChapterBodyCopy"/>
      </w:pPr>
      <w:r>
        <w:t>You can use the left chevron icon (&lt;) to navigate to the starting days of the month and the right icon (&gt;) to navigate to th</w:t>
      </w:r>
      <w:r w:rsidR="00140082">
        <w:t>e later part of the month.</w:t>
      </w:r>
    </w:p>
    <w:p w14:paraId="6846BE9F" w14:textId="468B6B14" w:rsidR="006B7CEC" w:rsidRDefault="00140082" w:rsidP="0079515C">
      <w:pPr>
        <w:pStyle w:val="ChapterBodyCopy"/>
      </w:pPr>
      <w:r>
        <w:t>A service visit card displays time at which the visit starts, the type of services to be provided to the patient, and the patient’s name.</w:t>
      </w:r>
    </w:p>
    <w:p w14:paraId="4A6AD108" w14:textId="41D57B28" w:rsidR="006B7CEC" w:rsidRDefault="00B10388" w:rsidP="0079515C">
      <w:pPr>
        <w:pStyle w:val="ChapterBodyCopy"/>
      </w:pPr>
      <w:r>
        <w:t>Click the three vertical dots next to the patient’s name in a service card</w:t>
      </w:r>
      <w:r w:rsidR="00B02F26">
        <w:t xml:space="preserve"> and</w:t>
      </w:r>
      <w:r>
        <w:t xml:space="preserve"> start the </w:t>
      </w:r>
      <w:r w:rsidR="006E1E56">
        <w:t xml:space="preserve">service </w:t>
      </w:r>
      <w:r>
        <w:t>visit process</w:t>
      </w:r>
      <w:r w:rsidR="00B02F26">
        <w:t>. You can also</w:t>
      </w:r>
      <w:r>
        <w:t xml:space="preserve"> </w:t>
      </w:r>
      <w:r w:rsidR="006E1E56">
        <w:t>phone the patient</w:t>
      </w:r>
      <w:r w:rsidR="00B02F26">
        <w:t xml:space="preserve"> directly</w:t>
      </w:r>
      <w:r w:rsidR="006E1E56">
        <w:t>.</w:t>
      </w:r>
    </w:p>
    <w:p w14:paraId="77C28F22" w14:textId="77777777" w:rsidR="006B7CEC" w:rsidRDefault="006B7CEC" w:rsidP="0079515C">
      <w:pPr>
        <w:pStyle w:val="ChapterBodyCopy"/>
      </w:pPr>
    </w:p>
    <w:p w14:paraId="32B371C6" w14:textId="51D73936" w:rsidR="0079515C" w:rsidRDefault="00B06EC0" w:rsidP="0079515C">
      <w:pPr>
        <w:pStyle w:val="Heading2"/>
        <w:tabs>
          <w:tab w:val="clear" w:pos="4406"/>
        </w:tabs>
      </w:pPr>
      <w:r>
        <w:lastRenderedPageBreak/>
        <w:t>Start the Visit Process</w:t>
      </w:r>
    </w:p>
    <w:p w14:paraId="29208775" w14:textId="77777777" w:rsidR="0079515C" w:rsidRPr="00B97DF4" w:rsidRDefault="0079515C" w:rsidP="0079515C">
      <w:pPr>
        <w:pStyle w:val="ListNumber"/>
        <w:numPr>
          <w:ilvl w:val="0"/>
          <w:numId w:val="35"/>
        </w:numPr>
        <w:rPr>
          <w:highlight w:val="darkYellow"/>
        </w:rPr>
      </w:pPr>
      <w:r w:rsidRPr="00B97DF4">
        <w:rPr>
          <w:highlight w:val="darkYellow"/>
        </w:rPr>
        <w:t xml:space="preserve">On the side menu, select </w:t>
      </w:r>
      <w:r w:rsidRPr="00B97DF4">
        <w:rPr>
          <w:b/>
          <w:highlight w:val="darkYellow"/>
        </w:rPr>
        <w:t>View Requests</w:t>
      </w:r>
      <w:r w:rsidRPr="00B97DF4">
        <w:rPr>
          <w:highlight w:val="darkYellow"/>
        </w:rPr>
        <w:t xml:space="preserve"> to open the </w:t>
      </w:r>
      <w:r w:rsidRPr="00B97DF4">
        <w:rPr>
          <w:b/>
          <w:highlight w:val="darkYellow"/>
        </w:rPr>
        <w:t>View Requests</w:t>
      </w:r>
      <w:r w:rsidRPr="00B97DF4">
        <w:rPr>
          <w:highlight w:val="darkYellow"/>
        </w:rPr>
        <w:t xml:space="preserve"> page. The page lists all the service request cards in different status, </w:t>
      </w:r>
      <w:r w:rsidRPr="00B97DF4">
        <w:rPr>
          <w:b/>
          <w:highlight w:val="darkYellow"/>
        </w:rPr>
        <w:t>All</w:t>
      </w:r>
      <w:r w:rsidRPr="00B97DF4">
        <w:rPr>
          <w:highlight w:val="darkYellow"/>
        </w:rPr>
        <w:t xml:space="preserve">, </w:t>
      </w:r>
      <w:r w:rsidRPr="00B97DF4">
        <w:rPr>
          <w:b/>
          <w:highlight w:val="darkYellow"/>
        </w:rPr>
        <w:t>Open</w:t>
      </w:r>
      <w:r w:rsidRPr="00B97DF4">
        <w:rPr>
          <w:highlight w:val="darkYellow"/>
        </w:rPr>
        <w:t xml:space="preserve">, </w:t>
      </w:r>
      <w:r w:rsidRPr="00B97DF4">
        <w:rPr>
          <w:b/>
          <w:highlight w:val="darkYellow"/>
        </w:rPr>
        <w:t>Engaged</w:t>
      </w:r>
      <w:r w:rsidRPr="00B97DF4">
        <w:rPr>
          <w:highlight w:val="darkYellow"/>
        </w:rPr>
        <w:t xml:space="preserve">, </w:t>
      </w:r>
      <w:r w:rsidRPr="00B97DF4">
        <w:rPr>
          <w:b/>
          <w:highlight w:val="darkYellow"/>
        </w:rPr>
        <w:t>Not</w:t>
      </w:r>
      <w:r w:rsidRPr="00B97DF4">
        <w:rPr>
          <w:highlight w:val="darkYellow"/>
        </w:rPr>
        <w:t xml:space="preserve"> </w:t>
      </w:r>
      <w:r w:rsidRPr="00B97DF4">
        <w:rPr>
          <w:b/>
          <w:highlight w:val="darkYellow"/>
        </w:rPr>
        <w:t>Hired</w:t>
      </w:r>
      <w:r w:rsidRPr="00B97DF4">
        <w:rPr>
          <w:highlight w:val="darkYellow"/>
        </w:rPr>
        <w:t xml:space="preserve">, </w:t>
      </w:r>
      <w:r w:rsidRPr="00B97DF4">
        <w:rPr>
          <w:b/>
          <w:highlight w:val="darkYellow"/>
        </w:rPr>
        <w:t>Closed</w:t>
      </w:r>
      <w:r w:rsidRPr="00B97DF4">
        <w:rPr>
          <w:highlight w:val="darkYellow"/>
        </w:rPr>
        <w:t xml:space="preserve">, and </w:t>
      </w:r>
      <w:r w:rsidRPr="00B97DF4">
        <w:rPr>
          <w:b/>
          <w:highlight w:val="darkYellow"/>
        </w:rPr>
        <w:t>Cancelled</w:t>
      </w:r>
      <w:r w:rsidRPr="00B97DF4">
        <w:rPr>
          <w:highlight w:val="darkYellow"/>
        </w:rPr>
        <w:t>.</w:t>
      </w:r>
    </w:p>
    <w:p w14:paraId="5FF954C4" w14:textId="77777777" w:rsidR="0079515C" w:rsidRPr="00B97DF4" w:rsidRDefault="0079515C" w:rsidP="0079515C">
      <w:pPr>
        <w:pStyle w:val="ListNumber"/>
        <w:numPr>
          <w:ilvl w:val="0"/>
          <w:numId w:val="35"/>
        </w:numPr>
        <w:rPr>
          <w:highlight w:val="darkYellow"/>
        </w:rPr>
      </w:pPr>
      <w:r w:rsidRPr="00B97DF4">
        <w:rPr>
          <w:highlight w:val="darkYellow"/>
        </w:rPr>
        <w:t xml:space="preserve">You can use the </w:t>
      </w:r>
      <w:r w:rsidRPr="00B97DF4">
        <w:rPr>
          <w:b/>
          <w:highlight w:val="darkYellow"/>
        </w:rPr>
        <w:t>Filters</w:t>
      </w:r>
      <w:r w:rsidRPr="00B97DF4">
        <w:rPr>
          <w:highlight w:val="darkYellow"/>
        </w:rPr>
        <w:t xml:space="preserve"> button to filter the service request cards based upon these criteria:</w:t>
      </w:r>
    </w:p>
    <w:p w14:paraId="7B35C50E" w14:textId="77777777" w:rsidR="0079515C" w:rsidRPr="00B97DF4" w:rsidRDefault="0079515C" w:rsidP="0079515C">
      <w:pPr>
        <w:pStyle w:val="ListBullet3"/>
        <w:rPr>
          <w:b/>
          <w:highlight w:val="darkYellow"/>
        </w:rPr>
      </w:pPr>
      <w:r w:rsidRPr="00B97DF4">
        <w:rPr>
          <w:b/>
          <w:highlight w:val="darkYellow"/>
        </w:rPr>
        <w:t>Service Categories &amp; Types</w:t>
      </w:r>
    </w:p>
    <w:p w14:paraId="58D5B2D4" w14:textId="77777777" w:rsidR="0079515C" w:rsidRPr="00B97DF4" w:rsidRDefault="0079515C" w:rsidP="0079515C">
      <w:pPr>
        <w:pStyle w:val="ListBullet3"/>
        <w:rPr>
          <w:b/>
          <w:highlight w:val="darkYellow"/>
        </w:rPr>
      </w:pPr>
      <w:r w:rsidRPr="00B97DF4">
        <w:rPr>
          <w:b/>
          <w:highlight w:val="darkYellow"/>
        </w:rPr>
        <w:t>Service Areas</w:t>
      </w:r>
    </w:p>
    <w:p w14:paraId="193A5BE4" w14:textId="77777777" w:rsidR="0079515C" w:rsidRPr="00B97DF4" w:rsidRDefault="0079515C" w:rsidP="0079515C">
      <w:pPr>
        <w:pStyle w:val="ListBullet3"/>
        <w:rPr>
          <w:b/>
          <w:highlight w:val="darkYellow"/>
        </w:rPr>
      </w:pPr>
      <w:r w:rsidRPr="00B97DF4">
        <w:rPr>
          <w:b/>
          <w:highlight w:val="darkYellow"/>
        </w:rPr>
        <w:t>Date Range</w:t>
      </w:r>
    </w:p>
    <w:p w14:paraId="6EE3EA61" w14:textId="77777777" w:rsidR="0079515C" w:rsidRPr="00B97DF4" w:rsidRDefault="0079515C" w:rsidP="0079515C">
      <w:pPr>
        <w:pStyle w:val="ListBullet3"/>
        <w:rPr>
          <w:b/>
          <w:highlight w:val="darkYellow"/>
        </w:rPr>
      </w:pPr>
      <w:r w:rsidRPr="00B97DF4">
        <w:rPr>
          <w:b/>
          <w:highlight w:val="darkYellow"/>
        </w:rPr>
        <w:t>Status</w:t>
      </w:r>
    </w:p>
    <w:p w14:paraId="38A3800D" w14:textId="77777777" w:rsidR="0079515C" w:rsidRPr="00B97DF4" w:rsidRDefault="0079515C" w:rsidP="0079515C">
      <w:pPr>
        <w:pStyle w:val="ListNumber"/>
        <w:rPr>
          <w:highlight w:val="darkYellow"/>
        </w:rPr>
      </w:pPr>
      <w:r w:rsidRPr="00B97DF4">
        <w:rPr>
          <w:highlight w:val="darkYellow"/>
        </w:rPr>
        <w:t xml:space="preserve">To engage a service provider with the patient, select the patient’s service request card with the </w:t>
      </w:r>
      <w:r w:rsidRPr="00B97DF4">
        <w:rPr>
          <w:b/>
          <w:highlight w:val="darkYellow"/>
        </w:rPr>
        <w:t>Open</w:t>
      </w:r>
      <w:r w:rsidRPr="00B97DF4">
        <w:rPr>
          <w:highlight w:val="darkYellow"/>
        </w:rPr>
        <w:t xml:space="preserve"> status. A service request card with </w:t>
      </w:r>
      <w:r w:rsidRPr="00B97DF4">
        <w:rPr>
          <w:b/>
          <w:highlight w:val="darkYellow"/>
        </w:rPr>
        <w:t>Open</w:t>
      </w:r>
      <w:r w:rsidRPr="00B97DF4">
        <w:rPr>
          <w:highlight w:val="darkYellow"/>
        </w:rPr>
        <w:t xml:space="preserve"> status indicates that a service provider is yet to be assigned to the patient.</w:t>
      </w:r>
    </w:p>
    <w:p w14:paraId="44A846E3" w14:textId="61107A6A" w:rsidR="0079515C" w:rsidRDefault="0079515C" w:rsidP="00BC1130">
      <w:pPr>
        <w:pStyle w:val="ListNumber"/>
        <w:numPr>
          <w:ilvl w:val="0"/>
          <w:numId w:val="0"/>
        </w:numPr>
        <w:ind w:left="360" w:hanging="360"/>
      </w:pPr>
    </w:p>
    <w:p w14:paraId="503523DA" w14:textId="357ED43B" w:rsidR="0079515C" w:rsidRDefault="0079515C" w:rsidP="00BC1130">
      <w:pPr>
        <w:pStyle w:val="ListNumber"/>
        <w:numPr>
          <w:ilvl w:val="0"/>
          <w:numId w:val="0"/>
        </w:numPr>
        <w:ind w:left="360" w:hanging="360"/>
      </w:pPr>
    </w:p>
    <w:p w14:paraId="5DA0A9BB" w14:textId="21BD8D67" w:rsidR="0079515C" w:rsidRDefault="0079515C" w:rsidP="00BC1130">
      <w:pPr>
        <w:pStyle w:val="ListNumber"/>
        <w:numPr>
          <w:ilvl w:val="0"/>
          <w:numId w:val="0"/>
        </w:numPr>
        <w:ind w:left="360" w:hanging="360"/>
      </w:pPr>
    </w:p>
    <w:p w14:paraId="7FE659DE" w14:textId="257CFADF" w:rsidR="0079515C" w:rsidRDefault="0079515C" w:rsidP="00BC1130">
      <w:pPr>
        <w:pStyle w:val="ListNumber"/>
        <w:numPr>
          <w:ilvl w:val="0"/>
          <w:numId w:val="0"/>
        </w:numPr>
        <w:ind w:left="360" w:hanging="360"/>
      </w:pPr>
    </w:p>
    <w:p w14:paraId="46B0FCA0" w14:textId="611B6210" w:rsidR="0079515C" w:rsidRDefault="0079515C" w:rsidP="00BC1130">
      <w:pPr>
        <w:pStyle w:val="ListNumber"/>
        <w:numPr>
          <w:ilvl w:val="0"/>
          <w:numId w:val="0"/>
        </w:numPr>
        <w:ind w:left="360" w:hanging="360"/>
      </w:pPr>
    </w:p>
    <w:p w14:paraId="728DD96D" w14:textId="579241A8" w:rsidR="0079515C" w:rsidRDefault="0079515C" w:rsidP="00BC1130">
      <w:pPr>
        <w:pStyle w:val="ListNumber"/>
        <w:numPr>
          <w:ilvl w:val="0"/>
          <w:numId w:val="0"/>
        </w:numPr>
        <w:ind w:left="360" w:hanging="360"/>
      </w:pPr>
    </w:p>
    <w:p w14:paraId="20EDB8ED" w14:textId="0FCE153A" w:rsidR="0079515C" w:rsidRDefault="0079515C" w:rsidP="00BC1130">
      <w:pPr>
        <w:pStyle w:val="ListNumber"/>
        <w:numPr>
          <w:ilvl w:val="0"/>
          <w:numId w:val="0"/>
        </w:numPr>
        <w:ind w:left="360" w:hanging="360"/>
      </w:pPr>
    </w:p>
    <w:p w14:paraId="7011180D" w14:textId="77777777" w:rsidR="0079515C" w:rsidRDefault="0079515C" w:rsidP="00BC1130">
      <w:pPr>
        <w:pStyle w:val="ListNumber"/>
        <w:numPr>
          <w:ilvl w:val="0"/>
          <w:numId w:val="0"/>
        </w:numPr>
        <w:ind w:left="360" w:hanging="360"/>
      </w:pPr>
    </w:p>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83" w:name="_Toc35906417"/>
      <w:commentRangeStart w:id="84"/>
      <w:r w:rsidRPr="00F11FB6">
        <w:lastRenderedPageBreak/>
        <w:t>Glossary</w:t>
      </w:r>
      <w:commentRangeEnd w:id="84"/>
      <w:r w:rsidR="00F11FB6">
        <w:rPr>
          <w:rStyle w:val="CommentReference"/>
          <w:rFonts w:asciiTheme="minorHAnsi" w:eastAsiaTheme="minorHAnsi" w:hAnsiTheme="minorHAnsi" w:cstheme="minorBidi"/>
          <w:b w:val="0"/>
          <w:color w:val="auto"/>
          <w:lang w:eastAsia="en-US"/>
        </w:rPr>
        <w:commentReference w:id="84"/>
      </w:r>
      <w:bookmarkEnd w:id="83"/>
    </w:p>
    <w:p w14:paraId="48EA6D05" w14:textId="00D3804A" w:rsidR="00E13DD8" w:rsidRDefault="00CC59A7" w:rsidP="00696C0A">
      <w:pPr>
        <w:pStyle w:val="CVChapterBodyCopy"/>
      </w:pPr>
      <w:r w:rsidRPr="00CC59A7">
        <w:rPr>
          <w:b/>
        </w:rPr>
        <w:t>Page</w:t>
      </w:r>
      <w:r>
        <w:t>: The terms page and screen are used in</w:t>
      </w:r>
      <w:r w:rsidR="00876DF9">
        <w:t>terchangeably in the context of the Coreo Home application</w:t>
      </w:r>
      <w:r w:rsidR="00D6605D">
        <w:t>.</w:t>
      </w:r>
    </w:p>
    <w:p w14:paraId="4CED4650" w14:textId="042F57B3" w:rsidR="00B44B4C" w:rsidRDefault="00B44B4C" w:rsidP="00696C0A">
      <w:pPr>
        <w:pStyle w:val="CVChapterBodyCopy"/>
      </w:pPr>
      <w:r w:rsidRPr="002F474B">
        <w:rPr>
          <w:b/>
        </w:rPr>
        <w:t>Caregiver</w:t>
      </w:r>
      <w:r>
        <w:t>: The person sent by your service provider</w:t>
      </w:r>
      <w:r w:rsidR="00570C54">
        <w:t xml:space="preserve"> </w:t>
      </w:r>
      <w:r w:rsidR="00922593">
        <w:t xml:space="preserve">to assist you </w:t>
      </w:r>
      <w:r w:rsidR="00570C54">
        <w:t xml:space="preserve">based on </w:t>
      </w:r>
      <w:r w:rsidR="00922593">
        <w:t>your</w:t>
      </w:r>
      <w:r w:rsidR="00570C54">
        <w:t xml:space="preserve"> serv</w:t>
      </w:r>
      <w:r w:rsidR="00922593">
        <w:t>ice request</w:t>
      </w:r>
      <w:r w:rsidR="006B51AF">
        <w:t xml:space="preserve"> and the type of service category</w:t>
      </w:r>
      <w:r>
        <w:t>.</w:t>
      </w:r>
    </w:p>
    <w:p w14:paraId="27441E82" w14:textId="52095ECE" w:rsidR="009C3C64" w:rsidRDefault="009C3C64" w:rsidP="00696C0A">
      <w:pPr>
        <w:pStyle w:val="CVChapterBodyCopy"/>
      </w:pPr>
      <w:r w:rsidRPr="009C3C64">
        <w:rPr>
          <w:b/>
        </w:rPr>
        <w:t>Entity</w:t>
      </w:r>
      <w:r>
        <w:t>: Home health agencies</w:t>
      </w:r>
      <w:r w:rsidR="009C4750">
        <w:t xml:space="preserve"> or organzations</w:t>
      </w:r>
    </w:p>
    <w:p w14:paraId="616BAC2D" w14:textId="16C31078" w:rsidR="00E13DD8" w:rsidRDefault="007A7941" w:rsidP="00696C0A">
      <w:pPr>
        <w:pStyle w:val="CVChapterBodyCopy"/>
      </w:pPr>
      <w:r w:rsidRPr="000F14F6">
        <w:rPr>
          <w:b/>
        </w:rPr>
        <w:t>Individual</w:t>
      </w:r>
      <w:r>
        <w:t>: A patient</w:t>
      </w:r>
      <w:r w:rsidR="00272DEC">
        <w:t xml:space="preserve"> or a </w:t>
      </w:r>
      <w:r w:rsidR="006F2920">
        <w:t xml:space="preserve">dependent </w:t>
      </w:r>
      <w:r w:rsidR="00272DEC">
        <w:t>member in need of services</w:t>
      </w:r>
      <w:r>
        <w:t>.</w:t>
      </w:r>
    </w:p>
    <w:p w14:paraId="08078486" w14:textId="19FC6873" w:rsidR="00E13DD8" w:rsidRPr="00D44638" w:rsidRDefault="00D44638" w:rsidP="00696C0A">
      <w:pPr>
        <w:pStyle w:val="CVChapterBodyCopy"/>
        <w:rPr>
          <w:b/>
        </w:rPr>
      </w:pPr>
      <w:r w:rsidRPr="00D44638">
        <w:rPr>
          <w:b/>
        </w:rPr>
        <w:t>Alert Feedback</w:t>
      </w:r>
      <w:r w:rsidRPr="00D44638">
        <w:t>:</w:t>
      </w:r>
    </w:p>
    <w:p w14:paraId="48F9085A" w14:textId="49BDDDA4" w:rsidR="00D44638" w:rsidRPr="00D44638" w:rsidRDefault="00D44638" w:rsidP="00696C0A">
      <w:pPr>
        <w:pStyle w:val="CVChapterBodyCopy"/>
        <w:rPr>
          <w:b/>
        </w:rPr>
      </w:pPr>
      <w:r w:rsidRPr="00D44638">
        <w:rPr>
          <w:b/>
        </w:rPr>
        <w:t>Service Provider</w:t>
      </w:r>
      <w:r w:rsidRPr="00D44638">
        <w:t>:</w:t>
      </w:r>
    </w:p>
    <w:p w14:paraId="51A8A9E7" w14:textId="5C42AE96" w:rsidR="00E13DD8" w:rsidRDefault="003B1EA8" w:rsidP="00696C0A">
      <w:pPr>
        <w:pStyle w:val="CVChapterBodyCopy"/>
      </w:pPr>
      <w:r w:rsidRPr="00AB1048">
        <w:rPr>
          <w:b/>
        </w:rPr>
        <w:t>Service</w:t>
      </w:r>
      <w:r>
        <w:t xml:space="preserve"> </w:t>
      </w:r>
      <w:r w:rsidRPr="00AB1048">
        <w:rPr>
          <w:b/>
        </w:rPr>
        <w:t>Category</w:t>
      </w:r>
      <w:r w:rsidR="00AB1048">
        <w:t>:</w:t>
      </w:r>
    </w:p>
    <w:p w14:paraId="5BA1922B" w14:textId="0FFD77EF" w:rsidR="003B1EA8" w:rsidRDefault="003B1EA8" w:rsidP="00696C0A">
      <w:pPr>
        <w:pStyle w:val="CVChapterBodyCopy"/>
      </w:pPr>
      <w:r w:rsidRPr="00AB1048">
        <w:rPr>
          <w:b/>
        </w:rPr>
        <w:t>Service</w:t>
      </w:r>
      <w:r>
        <w:t xml:space="preserve"> </w:t>
      </w:r>
      <w:r w:rsidRPr="00AB1048">
        <w:rPr>
          <w:b/>
        </w:rPr>
        <w:t>Type</w:t>
      </w:r>
      <w:r w:rsidR="00AB1048">
        <w:t>:</w:t>
      </w:r>
    </w:p>
    <w:p w14:paraId="31AF1982" w14:textId="51ACC339" w:rsidR="003B1EA8" w:rsidRDefault="003B1EA8" w:rsidP="00696C0A">
      <w:pPr>
        <w:pStyle w:val="CVChapterBodyCopy"/>
      </w:pPr>
      <w:r w:rsidRPr="00AB1048">
        <w:rPr>
          <w:b/>
        </w:rPr>
        <w:t>Visit</w:t>
      </w:r>
      <w:r w:rsidR="00AB1048">
        <w:t>:</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135"/>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85" w:name="_Toc35906418"/>
      <w:commentRangeStart w:id="86"/>
      <w:r w:rsidRPr="001B104E">
        <w:lastRenderedPageBreak/>
        <w:t>Index</w:t>
      </w:r>
      <w:commentRangeEnd w:id="86"/>
      <w:r w:rsidR="00141B5F">
        <w:rPr>
          <w:rStyle w:val="CommentReference"/>
          <w:rFonts w:asciiTheme="minorHAnsi" w:eastAsiaTheme="minorHAnsi" w:hAnsiTheme="minorHAnsi" w:cstheme="minorBidi"/>
          <w:b w:val="0"/>
          <w:color w:val="auto"/>
          <w:lang w:eastAsia="en-US"/>
        </w:rPr>
        <w:commentReference w:id="86"/>
      </w:r>
      <w:bookmarkEnd w:id="85"/>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136"/>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Pavan Rasquinha" w:date="2020-02-03T20:27:00Z" w:initials="PR">
    <w:p w14:paraId="42015BCB" w14:textId="6963D809" w:rsidR="000B35BA" w:rsidRDefault="000B35BA">
      <w:pPr>
        <w:pStyle w:val="CommentText"/>
      </w:pPr>
      <w:r>
        <w:rPr>
          <w:rStyle w:val="CommentReference"/>
        </w:rPr>
        <w:annotationRef/>
      </w:r>
      <w:r>
        <w:t>To be documented.</w:t>
      </w:r>
    </w:p>
  </w:comment>
  <w:comment w:id="12" w:author="Pavan Rasquinha" w:date="2020-02-03T20:28:00Z" w:initials="PR">
    <w:p w14:paraId="04163C4C" w14:textId="142D183F" w:rsidR="000B35BA" w:rsidRDefault="000B35BA">
      <w:pPr>
        <w:pStyle w:val="CommentText"/>
      </w:pPr>
      <w:r>
        <w:rPr>
          <w:rStyle w:val="CommentReference"/>
        </w:rPr>
        <w:annotationRef/>
      </w:r>
      <w:r>
        <w:t>To be documented.</w:t>
      </w:r>
    </w:p>
  </w:comment>
  <w:comment w:id="15" w:author="Pavan Rasquinha" w:date="2020-01-22T15:38:00Z" w:initials="PR">
    <w:p w14:paraId="4C2B1A37" w14:textId="5684F27A" w:rsidR="000B35BA" w:rsidRDefault="000B35BA">
      <w:pPr>
        <w:pStyle w:val="CommentText"/>
      </w:pPr>
      <w:r>
        <w:rPr>
          <w:rStyle w:val="CommentReference"/>
        </w:rPr>
        <w:annotationRef/>
      </w:r>
      <w:r>
        <w:t>The workflow for patient onboarding is going to change (based on the BA’s inputs) and must be documented at a later stage.</w:t>
      </w:r>
    </w:p>
  </w:comment>
  <w:comment w:id="22" w:author="Pavan Rasquinha" w:date="2020-03-24T02:07:00Z" w:initials="PR">
    <w:p w14:paraId="42D39A77" w14:textId="225A6FEA" w:rsidR="000B35BA" w:rsidRDefault="000B35BA">
      <w:pPr>
        <w:pStyle w:val="CommentText"/>
      </w:pPr>
      <w:r>
        <w:rPr>
          <w:rStyle w:val="CommentReference"/>
        </w:rPr>
        <w:annotationRef/>
      </w:r>
      <w:r>
        <w:t>Include –with Requests as well.</w:t>
      </w:r>
    </w:p>
  </w:comment>
  <w:comment w:id="45" w:author="Pavan Rasquinha" w:date="2020-02-27T14:20:00Z" w:initials="PR">
    <w:p w14:paraId="351AE8EA" w14:textId="3D2B0310" w:rsidR="000B35BA" w:rsidRDefault="000B35BA">
      <w:pPr>
        <w:pStyle w:val="CommentText"/>
      </w:pPr>
      <w:r>
        <w:rPr>
          <w:rStyle w:val="CommentReference"/>
        </w:rPr>
        <w:annotationRef/>
      </w:r>
      <w:r>
        <w:t>Would be covered once the feature is developed.</w:t>
      </w:r>
    </w:p>
  </w:comment>
  <w:comment w:id="47" w:author="Pavan Rasquinha" w:date="2020-02-25T18:41:00Z" w:initials="PR">
    <w:p w14:paraId="78062202" w14:textId="0A40E7F7" w:rsidR="000B35BA" w:rsidRDefault="000B35BA">
      <w:pPr>
        <w:pStyle w:val="CommentText"/>
      </w:pPr>
      <w:r>
        <w:rPr>
          <w:rStyle w:val="CommentReference"/>
        </w:rPr>
        <w:annotationRef/>
      </w:r>
      <w:r>
        <w:t>Edit icon not available for these numbers.</w:t>
      </w:r>
    </w:p>
  </w:comment>
  <w:comment w:id="50" w:author="Pavan Rasquinha" w:date="2020-02-27T14:17:00Z" w:initials="PR">
    <w:p w14:paraId="3F239425" w14:textId="7073FF2D" w:rsidR="000B35BA" w:rsidRDefault="000B35BA">
      <w:pPr>
        <w:pStyle w:val="CommentText"/>
      </w:pPr>
      <w:r>
        <w:rPr>
          <w:rStyle w:val="CommentReference"/>
        </w:rPr>
        <w:annotationRef/>
      </w:r>
    </w:p>
    <w:p w14:paraId="2D1144DB" w14:textId="28E256B3" w:rsidR="000B35BA" w:rsidRDefault="000B35BA">
      <w:pPr>
        <w:pStyle w:val="CommentText"/>
      </w:pPr>
      <w:r>
        <w:t>There is an issue here in this process:</w:t>
      </w:r>
    </w:p>
    <w:p w14:paraId="12E5773C" w14:textId="19F4F5C4" w:rsidR="000B35BA" w:rsidRDefault="000B35BA">
      <w:pPr>
        <w:pStyle w:val="CommentText"/>
      </w:pPr>
      <w:r>
        <w:rPr>
          <w:noProof/>
          <w:lang w:val="en-IN" w:eastAsia="en-IN"/>
        </w:rPr>
        <w:drawing>
          <wp:inline distT="0" distB="0" distL="0" distR="0" wp14:anchorId="202D538B" wp14:editId="2FF618A2">
            <wp:extent cx="2855781" cy="1276230"/>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5234" cy="1289392"/>
                    </a:xfrm>
                    <a:prstGeom prst="rect">
                      <a:avLst/>
                    </a:prstGeom>
                    <a:noFill/>
                    <a:ln>
                      <a:noFill/>
                    </a:ln>
                  </pic:spPr>
                </pic:pic>
              </a:graphicData>
            </a:graphic>
          </wp:inline>
        </w:drawing>
      </w:r>
    </w:p>
    <w:p w14:paraId="3EDB8D14" w14:textId="007E6355" w:rsidR="000B35BA" w:rsidRDefault="000B35BA">
      <w:pPr>
        <w:pStyle w:val="CommentText"/>
      </w:pPr>
      <w:r>
        <w:t>This happened when trying to change the Guardian to an individual.</w:t>
      </w:r>
    </w:p>
    <w:p w14:paraId="0BB556E0" w14:textId="2CF0E741" w:rsidR="000B35BA" w:rsidRDefault="000B35BA">
      <w:pPr>
        <w:pStyle w:val="CommentText"/>
      </w:pPr>
    </w:p>
    <w:p w14:paraId="30E46B9A" w14:textId="11F7B3B9" w:rsidR="000B35BA" w:rsidRDefault="000B35BA">
      <w:pPr>
        <w:pStyle w:val="CommentText"/>
      </w:pPr>
    </w:p>
    <w:p w14:paraId="66B66CB6" w14:textId="560C0D35" w:rsidR="000B35BA" w:rsidRDefault="000B35BA">
      <w:pPr>
        <w:pStyle w:val="CommentText"/>
      </w:pPr>
    </w:p>
  </w:comment>
  <w:comment w:id="51" w:author="Pavan Rasquinha" w:date="2020-03-16T17:13:00Z" w:initials="PR">
    <w:p w14:paraId="2C18DCB1" w14:textId="44C35A0F" w:rsidR="000B35BA" w:rsidRDefault="000B35BA">
      <w:pPr>
        <w:pStyle w:val="CommentText"/>
      </w:pPr>
      <w:r>
        <w:rPr>
          <w:rStyle w:val="CommentReference"/>
        </w:rPr>
        <w:annotationRef/>
      </w:r>
      <w:r>
        <w:t>Tried onboarding a new guardian from the patient account, but unable to do it</w:t>
      </w:r>
    </w:p>
    <w:p w14:paraId="6C4EB414" w14:textId="012326E8" w:rsidR="000B35BA" w:rsidRDefault="000B35BA">
      <w:pPr>
        <w:pStyle w:val="CommentText"/>
      </w:pPr>
    </w:p>
    <w:p w14:paraId="3C9833A0" w14:textId="7544FA03" w:rsidR="000B35BA" w:rsidRDefault="000B35BA">
      <w:pPr>
        <w:pStyle w:val="CommentText"/>
      </w:pPr>
      <w:r>
        <w:rPr>
          <w:noProof/>
          <w:lang w:val="en-IN" w:eastAsia="en-IN"/>
        </w:rPr>
        <w:drawing>
          <wp:inline distT="0" distB="0" distL="0" distR="0" wp14:anchorId="77ECCF87" wp14:editId="47AAD1D3">
            <wp:extent cx="2074226" cy="95186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38300" cy="981269"/>
                    </a:xfrm>
                    <a:prstGeom prst="rect">
                      <a:avLst/>
                    </a:prstGeom>
                    <a:noFill/>
                    <a:ln>
                      <a:noFill/>
                    </a:ln>
                  </pic:spPr>
                </pic:pic>
              </a:graphicData>
            </a:graphic>
          </wp:inline>
        </w:drawing>
      </w:r>
    </w:p>
    <w:p w14:paraId="7238478A" w14:textId="64575641" w:rsidR="000B35BA" w:rsidRDefault="000B35BA">
      <w:pPr>
        <w:pStyle w:val="CommentText"/>
      </w:pPr>
    </w:p>
    <w:p w14:paraId="0594DAC7" w14:textId="1729DAE5" w:rsidR="000B35BA" w:rsidRDefault="000B35BA">
      <w:pPr>
        <w:pStyle w:val="CommentText"/>
      </w:pPr>
      <w:r>
        <w:t>The invitation link does not get sent to the mailinator mail box.</w:t>
      </w:r>
    </w:p>
  </w:comment>
  <w:comment w:id="79" w:author="Pavan Rasquinha" w:date="2020-03-23T12:14:00Z" w:initials="PR">
    <w:p w14:paraId="45B1B5F3" w14:textId="77777777" w:rsidR="001B6D67" w:rsidRDefault="001B6D67" w:rsidP="001B6D67">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80" w:author="Pavan Rasquinha" w:date="2020-03-23T12:14:00Z" w:initials="PR">
    <w:p w14:paraId="3F18B3E0" w14:textId="7DC8ED55" w:rsidR="000B35BA" w:rsidRDefault="000B35BA">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84" w:author="Pavan Rasquinha" w:date="2020-01-16T22:19:00Z" w:initials="PR">
    <w:p w14:paraId="3132AC51" w14:textId="669EB22C" w:rsidR="000B35BA" w:rsidRDefault="000B35BA">
      <w:pPr>
        <w:pStyle w:val="CommentText"/>
      </w:pPr>
      <w:r>
        <w:rPr>
          <w:rStyle w:val="CommentReference"/>
        </w:rPr>
        <w:annotationRef/>
      </w:r>
      <w:r>
        <w:t>In Progress</w:t>
      </w:r>
    </w:p>
  </w:comment>
  <w:comment w:id="86" w:author="Pavan Rasquinha" w:date="2020-01-09T20:54:00Z" w:initials="PR">
    <w:p w14:paraId="06D514D8" w14:textId="309D55E0" w:rsidR="000B35BA" w:rsidRDefault="000B35BA">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2015BCB" w15:done="0"/>
  <w15:commentEx w15:paraId="04163C4C" w15:done="0"/>
  <w15:commentEx w15:paraId="4C2B1A37" w15:done="0"/>
  <w15:commentEx w15:paraId="42D39A77" w15:done="0"/>
  <w15:commentEx w15:paraId="351AE8EA" w15:done="0"/>
  <w15:commentEx w15:paraId="78062202" w15:done="0"/>
  <w15:commentEx w15:paraId="66B66CB6" w15:done="0"/>
  <w15:commentEx w15:paraId="0594DAC7" w15:paraIdParent="66B66CB6" w15:done="0"/>
  <w15:commentEx w15:paraId="45B1B5F3" w15:done="0"/>
  <w15:commentEx w15:paraId="3F18B3E0"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FE40D8" w14:textId="77777777" w:rsidR="00BE1455" w:rsidRDefault="00BE1455" w:rsidP="000C403C">
      <w:pPr>
        <w:spacing w:after="0"/>
      </w:pPr>
      <w:r>
        <w:separator/>
      </w:r>
    </w:p>
  </w:endnote>
  <w:endnote w:type="continuationSeparator" w:id="0">
    <w:p w14:paraId="2B4F1C0C" w14:textId="77777777" w:rsidR="00BE1455" w:rsidRDefault="00BE1455"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0B35BA" w:rsidRPr="00125F01" w:rsidRDefault="000B35BA" w:rsidP="0000272E">
            <w:pPr>
              <w:pStyle w:val="Footer"/>
              <w:jc w:val="center"/>
              <w:rPr>
                <w:rFonts w:ascii="Century Gothic" w:hAnsi="Century Gothic"/>
                <w:i/>
                <w:color w:val="7F7F7F" w:themeColor="text1" w:themeTint="80"/>
                <w:szCs w:val="24"/>
              </w:rPr>
            </w:pPr>
          </w:p>
          <w:p w14:paraId="38BC0EDC" w14:textId="77777777" w:rsidR="000B35BA" w:rsidRPr="00125F01" w:rsidRDefault="000B35BA" w:rsidP="0000272E">
            <w:pPr>
              <w:pStyle w:val="Footer"/>
              <w:jc w:val="center"/>
              <w:rPr>
                <w:rFonts w:ascii="Century Gothic" w:hAnsi="Century Gothic"/>
                <w:i/>
                <w:color w:val="7F7F7F" w:themeColor="text1" w:themeTint="80"/>
                <w:szCs w:val="24"/>
              </w:rPr>
            </w:pPr>
          </w:p>
          <w:p w14:paraId="2192D9AD" w14:textId="6EEE5E70" w:rsidR="000B35BA" w:rsidRPr="00125F01" w:rsidRDefault="000B35B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B7014">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B7014">
              <w:rPr>
                <w:rFonts w:ascii="Century Gothic" w:hAnsi="Century Gothic"/>
                <w:i/>
                <w:color w:val="7F7F7F" w:themeColor="text1" w:themeTint="80"/>
                <w:szCs w:val="24"/>
              </w:rPr>
              <w:t>73</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0B35BA" w:rsidRPr="00125F01" w:rsidRDefault="000B35BA" w:rsidP="00125F01">
            <w:pPr>
              <w:pStyle w:val="Footer"/>
              <w:jc w:val="center"/>
              <w:rPr>
                <w:rFonts w:ascii="Century Gothic" w:hAnsi="Century Gothic"/>
                <w:i/>
                <w:color w:val="7F7F7F" w:themeColor="text1" w:themeTint="80"/>
                <w:szCs w:val="24"/>
              </w:rPr>
            </w:pPr>
          </w:p>
          <w:p w14:paraId="65575ABA" w14:textId="77777777" w:rsidR="000B35BA" w:rsidRPr="00125F01" w:rsidRDefault="000B35BA" w:rsidP="00125F01">
            <w:pPr>
              <w:pStyle w:val="Footer"/>
              <w:jc w:val="center"/>
              <w:rPr>
                <w:rFonts w:ascii="Century Gothic" w:hAnsi="Century Gothic"/>
                <w:i/>
                <w:color w:val="7F7F7F" w:themeColor="text1" w:themeTint="80"/>
                <w:szCs w:val="24"/>
              </w:rPr>
            </w:pPr>
          </w:p>
          <w:p w14:paraId="634079A5" w14:textId="55B6FDA4" w:rsidR="000B35BA" w:rsidRPr="00125F01" w:rsidRDefault="000B35BA"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B7014">
              <w:rPr>
                <w:rFonts w:ascii="Century Gothic" w:hAnsi="Century Gothic"/>
                <w:i/>
                <w:color w:val="7F7F7F" w:themeColor="text1" w:themeTint="80"/>
                <w:szCs w:val="24"/>
              </w:rPr>
              <w:t>5</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B7014">
              <w:rPr>
                <w:rFonts w:ascii="Century Gothic" w:hAnsi="Century Gothic"/>
                <w:i/>
                <w:color w:val="7F7F7F" w:themeColor="text1" w:themeTint="80"/>
                <w:szCs w:val="24"/>
              </w:rPr>
              <w:t>73</w:t>
            </w:r>
            <w:r w:rsidRPr="00125F01">
              <w:rPr>
                <w:rFonts w:ascii="Century Gothic" w:hAnsi="Century Gothic"/>
                <w:i/>
                <w:color w:val="7F7F7F" w:themeColor="text1" w:themeTint="80"/>
                <w:szCs w:val="24"/>
              </w:rPr>
              <w:fldChar w:fldCharType="end"/>
            </w:r>
          </w:p>
        </w:sdtContent>
      </w:sdt>
    </w:sdtContent>
  </w:sdt>
  <w:p w14:paraId="3B87943F" w14:textId="77777777" w:rsidR="000B35BA" w:rsidRPr="00125F01" w:rsidRDefault="000B35BA"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0B35BA" w:rsidRPr="004D1CBE" w:rsidRDefault="00BE1455"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0B35BA" w:rsidRPr="004D1CBE" w:rsidRDefault="000B35BA" w:rsidP="00ED54C5"/>
            </w:txbxContent>
          </v:textbox>
        </v:rect>
      </w:pict>
    </w:r>
    <w:r w:rsidR="000B35BA">
      <w:rPr>
        <w:color w:val="FFFFFF" w:themeColor="background1"/>
      </w:rPr>
      <w:tab/>
    </w:r>
  </w:p>
  <w:p w14:paraId="78768D25" w14:textId="24EEC4D9" w:rsidR="000B35BA" w:rsidRPr="00E378C5" w:rsidRDefault="000B35BA"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FB7014">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0B35BA" w:rsidRPr="00125F01" w:rsidRDefault="000B35BA" w:rsidP="0000272E">
            <w:pPr>
              <w:pStyle w:val="Footer"/>
              <w:jc w:val="center"/>
              <w:rPr>
                <w:rFonts w:ascii="Century Gothic" w:hAnsi="Century Gothic"/>
                <w:i/>
                <w:color w:val="7F7F7F" w:themeColor="text1" w:themeTint="80"/>
                <w:szCs w:val="24"/>
              </w:rPr>
            </w:pPr>
          </w:p>
          <w:p w14:paraId="72AB4368" w14:textId="77777777" w:rsidR="000B35BA" w:rsidRPr="00125F01" w:rsidRDefault="000B35BA" w:rsidP="0000272E">
            <w:pPr>
              <w:pStyle w:val="Footer"/>
              <w:jc w:val="center"/>
              <w:rPr>
                <w:rFonts w:ascii="Century Gothic" w:hAnsi="Century Gothic"/>
                <w:i/>
                <w:color w:val="7F7F7F" w:themeColor="text1" w:themeTint="80"/>
                <w:szCs w:val="24"/>
              </w:rPr>
            </w:pPr>
          </w:p>
          <w:p w14:paraId="2F45EDE2" w14:textId="6A802E18" w:rsidR="000B35BA" w:rsidRPr="00125F01" w:rsidRDefault="000B35B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B7014">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B7014">
              <w:rPr>
                <w:rFonts w:ascii="Century Gothic" w:hAnsi="Century Gothic"/>
                <w:i/>
                <w:color w:val="7F7F7F" w:themeColor="text1" w:themeTint="80"/>
                <w:szCs w:val="24"/>
              </w:rPr>
              <w:t>73</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0B35BA" w:rsidRPr="00125F01" w:rsidRDefault="000B35BA" w:rsidP="0000272E">
            <w:pPr>
              <w:pStyle w:val="Footer"/>
              <w:jc w:val="center"/>
              <w:rPr>
                <w:rFonts w:ascii="Century Gothic" w:hAnsi="Century Gothic"/>
                <w:i/>
                <w:color w:val="7F7F7F" w:themeColor="text1" w:themeTint="80"/>
                <w:szCs w:val="24"/>
              </w:rPr>
            </w:pPr>
          </w:p>
          <w:p w14:paraId="2E672528" w14:textId="77777777" w:rsidR="000B35BA" w:rsidRPr="00125F01" w:rsidRDefault="000B35BA" w:rsidP="0000272E">
            <w:pPr>
              <w:pStyle w:val="Footer"/>
              <w:jc w:val="center"/>
              <w:rPr>
                <w:rFonts w:ascii="Century Gothic" w:hAnsi="Century Gothic"/>
                <w:i/>
                <w:color w:val="7F7F7F" w:themeColor="text1" w:themeTint="80"/>
                <w:szCs w:val="24"/>
              </w:rPr>
            </w:pPr>
          </w:p>
          <w:p w14:paraId="460944BA" w14:textId="63C4C830" w:rsidR="000B35BA" w:rsidRPr="00125F01" w:rsidRDefault="000B35B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B7014">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B7014">
              <w:rPr>
                <w:rFonts w:ascii="Century Gothic" w:hAnsi="Century Gothic"/>
                <w:i/>
                <w:color w:val="7F7F7F" w:themeColor="text1" w:themeTint="80"/>
                <w:szCs w:val="24"/>
              </w:rPr>
              <w:t>73</w:t>
            </w:r>
            <w:r w:rsidRPr="00125F01">
              <w:rPr>
                <w:rFonts w:ascii="Century Gothic" w:hAnsi="Century Gothic"/>
                <w:i/>
                <w:color w:val="7F7F7F" w:themeColor="text1" w:themeTint="80"/>
                <w:szCs w:val="24"/>
              </w:rPr>
              <w:fldChar w:fldCharType="end"/>
            </w:r>
          </w:p>
        </w:sdtContent>
      </w:sdt>
    </w:sdtContent>
  </w:sdt>
  <w:p w14:paraId="6C9E5B33" w14:textId="77777777" w:rsidR="000B35BA" w:rsidRPr="00125F01" w:rsidRDefault="000B35BA"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806034823"/>
      <w:docPartObj>
        <w:docPartGallery w:val="Page Numbers (Bottom of Page)"/>
        <w:docPartUnique/>
      </w:docPartObj>
    </w:sdtPr>
    <w:sdtEndPr/>
    <w:sdtContent>
      <w:sdt>
        <w:sdtPr>
          <w:rPr>
            <w:rFonts w:ascii="Century Gothic" w:hAnsi="Century Gothic"/>
            <w:i/>
            <w:color w:val="7F7F7F" w:themeColor="text1" w:themeTint="80"/>
            <w:szCs w:val="24"/>
          </w:rPr>
          <w:id w:val="-1946910551"/>
          <w:docPartObj>
            <w:docPartGallery w:val="Page Numbers (Top of Page)"/>
            <w:docPartUnique/>
          </w:docPartObj>
        </w:sdtPr>
        <w:sdtEndPr/>
        <w:sdtContent>
          <w:p w14:paraId="54DEAB04" w14:textId="77777777" w:rsidR="000B35BA" w:rsidRPr="00125F01" w:rsidRDefault="000B35BA" w:rsidP="00125F01">
            <w:pPr>
              <w:pStyle w:val="Footer"/>
              <w:jc w:val="center"/>
              <w:rPr>
                <w:rFonts w:ascii="Century Gothic" w:hAnsi="Century Gothic"/>
                <w:i/>
                <w:color w:val="7F7F7F" w:themeColor="text1" w:themeTint="80"/>
                <w:szCs w:val="24"/>
              </w:rPr>
            </w:pPr>
          </w:p>
          <w:p w14:paraId="7D53ADDD" w14:textId="77777777" w:rsidR="000B35BA" w:rsidRPr="00125F01" w:rsidRDefault="000B35BA" w:rsidP="00125F01">
            <w:pPr>
              <w:pStyle w:val="Footer"/>
              <w:jc w:val="center"/>
              <w:rPr>
                <w:rFonts w:ascii="Century Gothic" w:hAnsi="Century Gothic"/>
                <w:i/>
                <w:color w:val="7F7F7F" w:themeColor="text1" w:themeTint="80"/>
                <w:szCs w:val="24"/>
              </w:rPr>
            </w:pPr>
          </w:p>
          <w:p w14:paraId="3C4E6825" w14:textId="4634685E" w:rsidR="000B35BA" w:rsidRPr="00125F01" w:rsidRDefault="000B35BA"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B7014">
              <w:rPr>
                <w:rFonts w:ascii="Century Gothic" w:hAnsi="Century Gothic"/>
                <w:i/>
                <w:color w:val="7F7F7F" w:themeColor="text1" w:themeTint="80"/>
                <w:szCs w:val="24"/>
              </w:rPr>
              <w:t>2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B7014">
              <w:rPr>
                <w:rFonts w:ascii="Century Gothic" w:hAnsi="Century Gothic"/>
                <w:i/>
                <w:color w:val="7F7F7F" w:themeColor="text1" w:themeTint="80"/>
                <w:szCs w:val="24"/>
              </w:rPr>
              <w:t>73</w:t>
            </w:r>
            <w:r w:rsidRPr="00125F01">
              <w:rPr>
                <w:rFonts w:ascii="Century Gothic" w:hAnsi="Century Gothic"/>
                <w:i/>
                <w:color w:val="7F7F7F" w:themeColor="text1" w:themeTint="80"/>
                <w:szCs w:val="24"/>
              </w:rPr>
              <w:fldChar w:fldCharType="end"/>
            </w:r>
          </w:p>
        </w:sdtContent>
      </w:sdt>
    </w:sdtContent>
  </w:sdt>
  <w:p w14:paraId="17856E3B" w14:textId="2384FD99" w:rsidR="000B35BA" w:rsidRPr="00125F01" w:rsidRDefault="000B35BA"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055DFC" w14:textId="77777777" w:rsidR="00BE1455" w:rsidRDefault="00BE1455" w:rsidP="000C403C">
      <w:pPr>
        <w:spacing w:after="0"/>
      </w:pPr>
      <w:r>
        <w:separator/>
      </w:r>
    </w:p>
  </w:footnote>
  <w:footnote w:type="continuationSeparator" w:id="0">
    <w:p w14:paraId="08DD15F9" w14:textId="77777777" w:rsidR="00BE1455" w:rsidRDefault="00BE1455"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0B35BA" w:rsidRDefault="00BE1455"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7.8pt;width:82.5pt;height:18.75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6259CBA" w:rsidR="000B35BA" w:rsidRPr="00CE5BE5" w:rsidRDefault="000B35BA" w:rsidP="002A7AFB">
                <w:pPr>
                  <w:rPr>
                    <w:rFonts w:ascii="Century Gothic" w:hAnsi="Century Gothic"/>
                    <w:b/>
                  </w:rPr>
                </w:pPr>
                <w:r>
                  <w:rPr>
                    <w:rFonts w:ascii="Century Gothic" w:hAnsi="Century Gothic"/>
                  </w:rPr>
                  <w:t>March 2020</w:t>
                </w:r>
              </w:p>
            </w:txbxContent>
          </v:textbox>
          <w10:wrap anchorx="page"/>
        </v:shape>
      </w:pict>
    </w:r>
    <w:r w:rsidR="000B35BA">
      <w:rPr>
        <w:noProof/>
        <w:lang w:val="en-IN" w:eastAsia="en-IN"/>
      </w:rPr>
      <w:drawing>
        <wp:anchor distT="0" distB="0" distL="114300" distR="114300" simplePos="0" relativeHeight="251645952" behindDoc="1" locked="0" layoutInCell="1" allowOverlap="1" wp14:anchorId="135DC458" wp14:editId="0F19DBC7">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0B35BA" w:rsidRPr="00CE5BE5" w:rsidRDefault="000B35BA"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0B35BA" w:rsidRDefault="00BE1455"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18.7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9888F75" w:rsidR="000B35BA" w:rsidRPr="00CE5BE5" w:rsidRDefault="000B35BA" w:rsidP="00A31BE8">
                <w:pPr>
                  <w:rPr>
                    <w:rFonts w:ascii="Century Gothic" w:hAnsi="Century Gothic"/>
                    <w:b/>
                  </w:rPr>
                </w:pPr>
                <w:r>
                  <w:rPr>
                    <w:rFonts w:ascii="Century Gothic" w:hAnsi="Century Gothic"/>
                  </w:rPr>
                  <w:t>March 2020</w:t>
                </w:r>
              </w:p>
            </w:txbxContent>
          </v:textbox>
          <w10:wrap anchorx="page"/>
        </v:shape>
      </w:pict>
    </w:r>
    <w:r w:rsidR="000B35BA">
      <w:rPr>
        <w:noProof/>
        <w:lang w:val="en-IN" w:eastAsia="en-IN"/>
      </w:rPr>
      <w:drawing>
        <wp:anchor distT="0" distB="0" distL="114300" distR="114300" simplePos="0" relativeHeight="251648000" behindDoc="1" locked="0" layoutInCell="1" allowOverlap="1" wp14:anchorId="1B496FC2" wp14:editId="6E110901">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0B35BA" w:rsidRPr="00CE5BE5" w:rsidRDefault="000B35BA"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0B35BA" w:rsidRDefault="00BE1455"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0B35BA" w:rsidRPr="00CE5BE5" w:rsidRDefault="000B35BA"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0B35BA" w:rsidRPr="00CE5BE5" w:rsidRDefault="000B35BA"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0B35BA" w:rsidRDefault="00BE1455"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1.7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A9CAABF" w:rsidR="000B35BA" w:rsidRPr="00CE5BE5" w:rsidRDefault="000B35BA" w:rsidP="00A31BE8">
                <w:pPr>
                  <w:rPr>
                    <w:rFonts w:ascii="Century Gothic" w:hAnsi="Century Gothic"/>
                    <w:b/>
                  </w:rPr>
                </w:pPr>
                <w:r>
                  <w:rPr>
                    <w:rFonts w:ascii="Century Gothic" w:hAnsi="Century Gothic"/>
                  </w:rPr>
                  <w:t>March 2020</w:t>
                </w:r>
              </w:p>
            </w:txbxContent>
          </v:textbox>
          <w10:wrap anchorx="page"/>
        </v:shape>
      </w:pict>
    </w:r>
    <w:r w:rsidR="000B35BA">
      <w:rPr>
        <w:noProof/>
        <w:lang w:val="en-IN" w:eastAsia="en-IN"/>
      </w:rPr>
      <w:drawing>
        <wp:anchor distT="0" distB="0" distL="114300" distR="114300" simplePos="0" relativeHeight="251650048" behindDoc="1" locked="0" layoutInCell="1" allowOverlap="1" wp14:anchorId="57B4B4E5" wp14:editId="1E934F8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0B35BA" w:rsidRPr="00CE5BE5" w:rsidRDefault="000B35BA"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0B35BA" w:rsidRPr="002B2E00" w:rsidRDefault="00BE1455"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0B35BA" w:rsidRPr="00CE5BE5" w:rsidRDefault="000B35BA" w:rsidP="002B2E00">
                <w:pPr>
                  <w:rPr>
                    <w:rFonts w:ascii="Century Gothic" w:hAnsi="Century Gothic"/>
                    <w:b/>
                  </w:rPr>
                </w:pPr>
                <w:r>
                  <w:rPr>
                    <w:rFonts w:ascii="Century Gothic" w:hAnsi="Century Gothic"/>
                  </w:rPr>
                  <w:t>Jan 2020</w:t>
                </w:r>
              </w:p>
            </w:txbxContent>
          </v:textbox>
          <w10:wrap anchorx="page"/>
        </v:shape>
      </w:pict>
    </w:r>
    <w:r w:rsidR="000B35BA">
      <w:rPr>
        <w:noProof/>
        <w:lang w:val="en-IN" w:eastAsia="en-IN"/>
      </w:rPr>
      <w:drawing>
        <wp:anchor distT="0" distB="0" distL="114300" distR="114300" simplePos="0" relativeHeight="251649024" behindDoc="1" locked="0" layoutInCell="1" allowOverlap="1" wp14:anchorId="344675AE" wp14:editId="145F5BCB">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0B35BA" w:rsidRPr="00CE5BE5" w:rsidRDefault="000B35BA"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0B35BA" w:rsidRPr="00475432" w:rsidRDefault="00BE1455"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64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0B35BA" w:rsidRPr="00CE5BE5" w:rsidRDefault="000B35BA" w:rsidP="00475432">
                <w:pPr>
                  <w:rPr>
                    <w:rFonts w:ascii="Century Gothic" w:hAnsi="Century Gothic"/>
                    <w:b/>
                  </w:rPr>
                </w:pPr>
                <w:r w:rsidRPr="00CE5BE5">
                  <w:rPr>
                    <w:rFonts w:ascii="Century Gothic" w:hAnsi="Century Gothic"/>
                  </w:rPr>
                  <w:t>Dec 2019</w:t>
                </w:r>
              </w:p>
            </w:txbxContent>
          </v:textbox>
          <w10:wrap anchorx="page"/>
        </v:shape>
      </w:pict>
    </w:r>
    <w:r w:rsidR="000B35BA">
      <w:rPr>
        <w:noProof/>
        <w:lang w:val="en-IN" w:eastAsia="en-IN"/>
      </w:rPr>
      <w:drawing>
        <wp:anchor distT="0" distB="0" distL="114300" distR="114300" simplePos="0" relativeHeight="251646976" behindDoc="1" locked="0" layoutInCell="1" allowOverlap="1" wp14:anchorId="45A25CE2" wp14:editId="29513B7C">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540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0B35BA" w:rsidRPr="00CE5BE5" w:rsidRDefault="000B35BA"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56988C4E"/>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1938D83A"/>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0"/>
  </w:num>
  <w:num w:numId="12">
    <w:abstractNumId w:val="14"/>
  </w:num>
  <w:num w:numId="13">
    <w:abstractNumId w:val="13"/>
  </w:num>
  <w:num w:numId="14">
    <w:abstractNumId w:val="18"/>
  </w:num>
  <w:num w:numId="15">
    <w:abstractNumId w:val="16"/>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8"/>
  </w:num>
  <w:num w:numId="19">
    <w:abstractNumId w:val="6"/>
    <w:lvlOverride w:ilvl="0">
      <w:startOverride w:val="1"/>
    </w:lvlOverride>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1"/>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lvlOverride w:ilvl="0">
      <w:startOverride w:val="1"/>
    </w:lvlOverride>
  </w:num>
  <w:num w:numId="38">
    <w:abstractNumId w:val="6"/>
    <w:lvlOverride w:ilvl="0">
      <w:startOverride w:val="12"/>
    </w:lvlOverride>
  </w:num>
  <w:num w:numId="39">
    <w:abstractNumId w:val="12"/>
  </w:num>
  <w:num w:numId="40">
    <w:abstractNumId w:val="6"/>
  </w:num>
  <w:num w:numId="41">
    <w:abstractNumId w:val="12"/>
    <w:lvlOverride w:ilvl="0">
      <w:startOverride w:val="1"/>
    </w:lvlOverride>
  </w:num>
  <w:num w:numId="42">
    <w:abstractNumId w:val="12"/>
    <w:lvlOverride w:ilvl="0">
      <w:startOverride w:val="1"/>
    </w:lvlOverride>
  </w:num>
  <w:num w:numId="43">
    <w:abstractNumId w:val="12"/>
    <w:lvlOverride w:ilvl="0">
      <w:startOverride w:val="1"/>
    </w:lvlOverride>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
    <w:lvlOverride w:ilvl="0">
      <w:startOverride w:val="8"/>
    </w:lvlOverride>
  </w:num>
  <w:numIdMacAtCleanup w:val="4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tDCqBQAB7/tZLgAAAA=="/>
    <w:docVar w:name="_PubVPasteboard_" w:val="1"/>
  </w:docVars>
  <w:rsids>
    <w:rsidRoot w:val="001E2996"/>
    <w:rsid w:val="000001E3"/>
    <w:rsid w:val="00000581"/>
    <w:rsid w:val="00000EDC"/>
    <w:rsid w:val="0000127E"/>
    <w:rsid w:val="0000236C"/>
    <w:rsid w:val="0000272E"/>
    <w:rsid w:val="0000293F"/>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32B"/>
    <w:rsid w:val="000333D2"/>
    <w:rsid w:val="00034733"/>
    <w:rsid w:val="0003492C"/>
    <w:rsid w:val="00035150"/>
    <w:rsid w:val="000353AF"/>
    <w:rsid w:val="0003582B"/>
    <w:rsid w:val="000362E7"/>
    <w:rsid w:val="000368FF"/>
    <w:rsid w:val="0003769B"/>
    <w:rsid w:val="00037B46"/>
    <w:rsid w:val="00040B24"/>
    <w:rsid w:val="0004102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AF3"/>
    <w:rsid w:val="00062C42"/>
    <w:rsid w:val="00062CDA"/>
    <w:rsid w:val="00063238"/>
    <w:rsid w:val="00063577"/>
    <w:rsid w:val="0006385C"/>
    <w:rsid w:val="00063AF9"/>
    <w:rsid w:val="0006466D"/>
    <w:rsid w:val="00064C35"/>
    <w:rsid w:val="000652B7"/>
    <w:rsid w:val="000656C0"/>
    <w:rsid w:val="00065DAD"/>
    <w:rsid w:val="0006641F"/>
    <w:rsid w:val="00066678"/>
    <w:rsid w:val="000667BD"/>
    <w:rsid w:val="000668A6"/>
    <w:rsid w:val="000669BE"/>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56F"/>
    <w:rsid w:val="00080746"/>
    <w:rsid w:val="00080E07"/>
    <w:rsid w:val="00081104"/>
    <w:rsid w:val="00081574"/>
    <w:rsid w:val="000817D1"/>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BF9"/>
    <w:rsid w:val="000A4574"/>
    <w:rsid w:val="000A4A27"/>
    <w:rsid w:val="000A4C5F"/>
    <w:rsid w:val="000A4CD2"/>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5BA"/>
    <w:rsid w:val="000B3C1C"/>
    <w:rsid w:val="000B3E2C"/>
    <w:rsid w:val="000B4AA5"/>
    <w:rsid w:val="000B4E15"/>
    <w:rsid w:val="000B4E71"/>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3D4"/>
    <w:rsid w:val="000D44FD"/>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7289"/>
    <w:rsid w:val="000E7717"/>
    <w:rsid w:val="000F0308"/>
    <w:rsid w:val="000F068E"/>
    <w:rsid w:val="000F074A"/>
    <w:rsid w:val="000F09C8"/>
    <w:rsid w:val="000F0B46"/>
    <w:rsid w:val="000F0C35"/>
    <w:rsid w:val="000F0DD1"/>
    <w:rsid w:val="000F14F6"/>
    <w:rsid w:val="000F17FC"/>
    <w:rsid w:val="000F1820"/>
    <w:rsid w:val="000F1AD0"/>
    <w:rsid w:val="000F1DC0"/>
    <w:rsid w:val="000F2124"/>
    <w:rsid w:val="000F2E69"/>
    <w:rsid w:val="000F3103"/>
    <w:rsid w:val="000F38AF"/>
    <w:rsid w:val="000F38F0"/>
    <w:rsid w:val="000F3F30"/>
    <w:rsid w:val="000F441E"/>
    <w:rsid w:val="000F4CAD"/>
    <w:rsid w:val="000F50FF"/>
    <w:rsid w:val="000F5D86"/>
    <w:rsid w:val="000F5FE7"/>
    <w:rsid w:val="000F64C6"/>
    <w:rsid w:val="000F792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45F"/>
    <w:rsid w:val="0012552B"/>
    <w:rsid w:val="00125F01"/>
    <w:rsid w:val="00126641"/>
    <w:rsid w:val="00126BB1"/>
    <w:rsid w:val="00126DB9"/>
    <w:rsid w:val="001276AD"/>
    <w:rsid w:val="001300E4"/>
    <w:rsid w:val="0013081F"/>
    <w:rsid w:val="00130EDC"/>
    <w:rsid w:val="00130FB8"/>
    <w:rsid w:val="001317ED"/>
    <w:rsid w:val="00131A4F"/>
    <w:rsid w:val="00131C69"/>
    <w:rsid w:val="0013207A"/>
    <w:rsid w:val="001320F8"/>
    <w:rsid w:val="001325AB"/>
    <w:rsid w:val="00133EDD"/>
    <w:rsid w:val="00134647"/>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888"/>
    <w:rsid w:val="001428B9"/>
    <w:rsid w:val="00143068"/>
    <w:rsid w:val="0014332C"/>
    <w:rsid w:val="00143C9B"/>
    <w:rsid w:val="00143DF7"/>
    <w:rsid w:val="00143FF2"/>
    <w:rsid w:val="001448B5"/>
    <w:rsid w:val="00144E3F"/>
    <w:rsid w:val="00144F39"/>
    <w:rsid w:val="00144FF0"/>
    <w:rsid w:val="00145616"/>
    <w:rsid w:val="001456BB"/>
    <w:rsid w:val="00145BFF"/>
    <w:rsid w:val="00145F28"/>
    <w:rsid w:val="00146AEA"/>
    <w:rsid w:val="00146FC8"/>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B3E"/>
    <w:rsid w:val="001547CB"/>
    <w:rsid w:val="001547D3"/>
    <w:rsid w:val="001548E6"/>
    <w:rsid w:val="0015491F"/>
    <w:rsid w:val="00154ACD"/>
    <w:rsid w:val="00154B9E"/>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D10"/>
    <w:rsid w:val="0016300E"/>
    <w:rsid w:val="001632AC"/>
    <w:rsid w:val="00163DE5"/>
    <w:rsid w:val="00163EAD"/>
    <w:rsid w:val="00164072"/>
    <w:rsid w:val="0016470F"/>
    <w:rsid w:val="00164A37"/>
    <w:rsid w:val="00165033"/>
    <w:rsid w:val="0016526F"/>
    <w:rsid w:val="001656A3"/>
    <w:rsid w:val="001658F4"/>
    <w:rsid w:val="001663F3"/>
    <w:rsid w:val="00166D2B"/>
    <w:rsid w:val="00166D66"/>
    <w:rsid w:val="00166FAB"/>
    <w:rsid w:val="001672C6"/>
    <w:rsid w:val="0017011F"/>
    <w:rsid w:val="001704B3"/>
    <w:rsid w:val="0017050B"/>
    <w:rsid w:val="00170AD2"/>
    <w:rsid w:val="00170B1A"/>
    <w:rsid w:val="00170DF0"/>
    <w:rsid w:val="00170F14"/>
    <w:rsid w:val="00170F40"/>
    <w:rsid w:val="00171706"/>
    <w:rsid w:val="001717F3"/>
    <w:rsid w:val="00173D64"/>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0BF"/>
    <w:rsid w:val="0018236C"/>
    <w:rsid w:val="001840D1"/>
    <w:rsid w:val="0018455A"/>
    <w:rsid w:val="001849EE"/>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29"/>
    <w:rsid w:val="001913EF"/>
    <w:rsid w:val="00191C89"/>
    <w:rsid w:val="001927C0"/>
    <w:rsid w:val="00192E16"/>
    <w:rsid w:val="00192F6D"/>
    <w:rsid w:val="00193ACC"/>
    <w:rsid w:val="00193F30"/>
    <w:rsid w:val="001944D2"/>
    <w:rsid w:val="001947B7"/>
    <w:rsid w:val="00194894"/>
    <w:rsid w:val="001949F9"/>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A31"/>
    <w:rsid w:val="001A6CFF"/>
    <w:rsid w:val="001A7E87"/>
    <w:rsid w:val="001B01D5"/>
    <w:rsid w:val="001B096B"/>
    <w:rsid w:val="001B104E"/>
    <w:rsid w:val="001B18C9"/>
    <w:rsid w:val="001B2940"/>
    <w:rsid w:val="001B306F"/>
    <w:rsid w:val="001B3CED"/>
    <w:rsid w:val="001B3D67"/>
    <w:rsid w:val="001B3FA9"/>
    <w:rsid w:val="001B4E71"/>
    <w:rsid w:val="001B4ECF"/>
    <w:rsid w:val="001B53D5"/>
    <w:rsid w:val="001B54FB"/>
    <w:rsid w:val="001B5B0A"/>
    <w:rsid w:val="001B600E"/>
    <w:rsid w:val="001B6351"/>
    <w:rsid w:val="001B63C0"/>
    <w:rsid w:val="001B687B"/>
    <w:rsid w:val="001B6D67"/>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540"/>
    <w:rsid w:val="001E4A0B"/>
    <w:rsid w:val="001E4AD4"/>
    <w:rsid w:val="001E4AD6"/>
    <w:rsid w:val="001E5233"/>
    <w:rsid w:val="001E537F"/>
    <w:rsid w:val="001E5B08"/>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763B"/>
    <w:rsid w:val="0020785B"/>
    <w:rsid w:val="00207BEA"/>
    <w:rsid w:val="0021066F"/>
    <w:rsid w:val="00210817"/>
    <w:rsid w:val="002109DD"/>
    <w:rsid w:val="00210F1B"/>
    <w:rsid w:val="002110B9"/>
    <w:rsid w:val="002118B5"/>
    <w:rsid w:val="002119D5"/>
    <w:rsid w:val="002119E8"/>
    <w:rsid w:val="00212727"/>
    <w:rsid w:val="00212CBF"/>
    <w:rsid w:val="00212F3B"/>
    <w:rsid w:val="0021327C"/>
    <w:rsid w:val="0021336D"/>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0D8"/>
    <w:rsid w:val="002365FD"/>
    <w:rsid w:val="00236604"/>
    <w:rsid w:val="00236985"/>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4479"/>
    <w:rsid w:val="00244742"/>
    <w:rsid w:val="00244C6D"/>
    <w:rsid w:val="00244F9F"/>
    <w:rsid w:val="00245243"/>
    <w:rsid w:val="002456C3"/>
    <w:rsid w:val="00245D94"/>
    <w:rsid w:val="00246168"/>
    <w:rsid w:val="002465BD"/>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0C4"/>
    <w:rsid w:val="0026422D"/>
    <w:rsid w:val="0026439B"/>
    <w:rsid w:val="00264540"/>
    <w:rsid w:val="00264C04"/>
    <w:rsid w:val="00264D48"/>
    <w:rsid w:val="002656D4"/>
    <w:rsid w:val="002660F3"/>
    <w:rsid w:val="00266228"/>
    <w:rsid w:val="002664CC"/>
    <w:rsid w:val="00266733"/>
    <w:rsid w:val="00266B1F"/>
    <w:rsid w:val="00266BF9"/>
    <w:rsid w:val="00266C3B"/>
    <w:rsid w:val="00267C36"/>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4C9"/>
    <w:rsid w:val="00287F7B"/>
    <w:rsid w:val="0029024F"/>
    <w:rsid w:val="00290836"/>
    <w:rsid w:val="00290B83"/>
    <w:rsid w:val="00290C89"/>
    <w:rsid w:val="00291124"/>
    <w:rsid w:val="00291332"/>
    <w:rsid w:val="00291873"/>
    <w:rsid w:val="00291A03"/>
    <w:rsid w:val="00291A67"/>
    <w:rsid w:val="00291B6D"/>
    <w:rsid w:val="00291D48"/>
    <w:rsid w:val="0029224E"/>
    <w:rsid w:val="00292846"/>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33C6"/>
    <w:rsid w:val="002A473D"/>
    <w:rsid w:val="002A4FFE"/>
    <w:rsid w:val="002A513A"/>
    <w:rsid w:val="002A5326"/>
    <w:rsid w:val="002A58CD"/>
    <w:rsid w:val="002A5C5C"/>
    <w:rsid w:val="002A6214"/>
    <w:rsid w:val="002A66DE"/>
    <w:rsid w:val="002A67F3"/>
    <w:rsid w:val="002A70BC"/>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E00"/>
    <w:rsid w:val="002B2F82"/>
    <w:rsid w:val="002B30AB"/>
    <w:rsid w:val="002B3192"/>
    <w:rsid w:val="002B36DC"/>
    <w:rsid w:val="002B3F4E"/>
    <w:rsid w:val="002B4011"/>
    <w:rsid w:val="002B44F5"/>
    <w:rsid w:val="002B45D0"/>
    <w:rsid w:val="002B49A2"/>
    <w:rsid w:val="002B4D63"/>
    <w:rsid w:val="002B50E5"/>
    <w:rsid w:val="002B52B6"/>
    <w:rsid w:val="002B5417"/>
    <w:rsid w:val="002B561A"/>
    <w:rsid w:val="002B68AB"/>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9D4"/>
    <w:rsid w:val="002C6A4B"/>
    <w:rsid w:val="002C6B82"/>
    <w:rsid w:val="002C6E24"/>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CB5"/>
    <w:rsid w:val="002D5EF3"/>
    <w:rsid w:val="002D65C7"/>
    <w:rsid w:val="002D65CB"/>
    <w:rsid w:val="002D679B"/>
    <w:rsid w:val="002D6905"/>
    <w:rsid w:val="002D6E6D"/>
    <w:rsid w:val="002D71B7"/>
    <w:rsid w:val="002D73DC"/>
    <w:rsid w:val="002D73FA"/>
    <w:rsid w:val="002E0010"/>
    <w:rsid w:val="002E0476"/>
    <w:rsid w:val="002E054B"/>
    <w:rsid w:val="002E1127"/>
    <w:rsid w:val="002E14C0"/>
    <w:rsid w:val="002E1527"/>
    <w:rsid w:val="002E1E49"/>
    <w:rsid w:val="002E220E"/>
    <w:rsid w:val="002E2488"/>
    <w:rsid w:val="002E248D"/>
    <w:rsid w:val="002E2708"/>
    <w:rsid w:val="002E2B32"/>
    <w:rsid w:val="002E307F"/>
    <w:rsid w:val="002E3FC3"/>
    <w:rsid w:val="002E42AD"/>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4C1"/>
    <w:rsid w:val="002F7922"/>
    <w:rsid w:val="002F79F2"/>
    <w:rsid w:val="00300876"/>
    <w:rsid w:val="003008EB"/>
    <w:rsid w:val="00300E70"/>
    <w:rsid w:val="00300F69"/>
    <w:rsid w:val="00301179"/>
    <w:rsid w:val="00302554"/>
    <w:rsid w:val="00302ACE"/>
    <w:rsid w:val="00302BC3"/>
    <w:rsid w:val="00302DD4"/>
    <w:rsid w:val="0030303E"/>
    <w:rsid w:val="00303097"/>
    <w:rsid w:val="00303170"/>
    <w:rsid w:val="00303299"/>
    <w:rsid w:val="0030349B"/>
    <w:rsid w:val="003043FC"/>
    <w:rsid w:val="00305B72"/>
    <w:rsid w:val="00306379"/>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3D07"/>
    <w:rsid w:val="00314CC1"/>
    <w:rsid w:val="00314E79"/>
    <w:rsid w:val="0031508E"/>
    <w:rsid w:val="003155D9"/>
    <w:rsid w:val="00316455"/>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5219"/>
    <w:rsid w:val="003256DD"/>
    <w:rsid w:val="003258AA"/>
    <w:rsid w:val="00325AA3"/>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519"/>
    <w:rsid w:val="00365B16"/>
    <w:rsid w:val="00366125"/>
    <w:rsid w:val="003661FC"/>
    <w:rsid w:val="0036665F"/>
    <w:rsid w:val="00366D6B"/>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5B20"/>
    <w:rsid w:val="003A6553"/>
    <w:rsid w:val="003A6719"/>
    <w:rsid w:val="003A6C38"/>
    <w:rsid w:val="003A7B26"/>
    <w:rsid w:val="003B0203"/>
    <w:rsid w:val="003B0611"/>
    <w:rsid w:val="003B080F"/>
    <w:rsid w:val="003B132D"/>
    <w:rsid w:val="003B17D2"/>
    <w:rsid w:val="003B1B5B"/>
    <w:rsid w:val="003B1CAA"/>
    <w:rsid w:val="003B1E5C"/>
    <w:rsid w:val="003B1EA8"/>
    <w:rsid w:val="003B2012"/>
    <w:rsid w:val="003B21B5"/>
    <w:rsid w:val="003B29A3"/>
    <w:rsid w:val="003B3A0F"/>
    <w:rsid w:val="003B4088"/>
    <w:rsid w:val="003B41A1"/>
    <w:rsid w:val="003B4221"/>
    <w:rsid w:val="003B44D9"/>
    <w:rsid w:val="003B486D"/>
    <w:rsid w:val="003B4BFB"/>
    <w:rsid w:val="003B57D1"/>
    <w:rsid w:val="003B57E0"/>
    <w:rsid w:val="003B594C"/>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596"/>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5AEE"/>
    <w:rsid w:val="004065F4"/>
    <w:rsid w:val="00407198"/>
    <w:rsid w:val="00407230"/>
    <w:rsid w:val="00407C23"/>
    <w:rsid w:val="00407D6D"/>
    <w:rsid w:val="00410006"/>
    <w:rsid w:val="00410280"/>
    <w:rsid w:val="004105C9"/>
    <w:rsid w:val="00410B04"/>
    <w:rsid w:val="00410C4A"/>
    <w:rsid w:val="00410D8E"/>
    <w:rsid w:val="00411695"/>
    <w:rsid w:val="00411729"/>
    <w:rsid w:val="0041185C"/>
    <w:rsid w:val="00411938"/>
    <w:rsid w:val="00412598"/>
    <w:rsid w:val="00412FC3"/>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7D6"/>
    <w:rsid w:val="0043307A"/>
    <w:rsid w:val="00433146"/>
    <w:rsid w:val="004331EB"/>
    <w:rsid w:val="00433313"/>
    <w:rsid w:val="004334FE"/>
    <w:rsid w:val="00433DFD"/>
    <w:rsid w:val="00434361"/>
    <w:rsid w:val="0043485A"/>
    <w:rsid w:val="00434A76"/>
    <w:rsid w:val="00434AB1"/>
    <w:rsid w:val="00434C83"/>
    <w:rsid w:val="00435177"/>
    <w:rsid w:val="00435B92"/>
    <w:rsid w:val="00435DD1"/>
    <w:rsid w:val="004361EA"/>
    <w:rsid w:val="0043622B"/>
    <w:rsid w:val="004365BF"/>
    <w:rsid w:val="004376CB"/>
    <w:rsid w:val="00437B41"/>
    <w:rsid w:val="00437EE5"/>
    <w:rsid w:val="00440D46"/>
    <w:rsid w:val="0044116A"/>
    <w:rsid w:val="00441904"/>
    <w:rsid w:val="00441CEB"/>
    <w:rsid w:val="00441FD6"/>
    <w:rsid w:val="0044207E"/>
    <w:rsid w:val="00442128"/>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D54"/>
    <w:rsid w:val="0045403A"/>
    <w:rsid w:val="00455117"/>
    <w:rsid w:val="00455715"/>
    <w:rsid w:val="00455962"/>
    <w:rsid w:val="004565BE"/>
    <w:rsid w:val="0045695C"/>
    <w:rsid w:val="00457292"/>
    <w:rsid w:val="004576AA"/>
    <w:rsid w:val="00457932"/>
    <w:rsid w:val="00457B85"/>
    <w:rsid w:val="00460541"/>
    <w:rsid w:val="00460867"/>
    <w:rsid w:val="004609AE"/>
    <w:rsid w:val="00460C7B"/>
    <w:rsid w:val="00460F95"/>
    <w:rsid w:val="0046107A"/>
    <w:rsid w:val="00461438"/>
    <w:rsid w:val="00461C29"/>
    <w:rsid w:val="00461E09"/>
    <w:rsid w:val="00461E91"/>
    <w:rsid w:val="00462C6C"/>
    <w:rsid w:val="00462FB4"/>
    <w:rsid w:val="004632E6"/>
    <w:rsid w:val="004639AA"/>
    <w:rsid w:val="00463A86"/>
    <w:rsid w:val="0046427D"/>
    <w:rsid w:val="004643E2"/>
    <w:rsid w:val="0046446F"/>
    <w:rsid w:val="00465019"/>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F28"/>
    <w:rsid w:val="004766A3"/>
    <w:rsid w:val="00476D33"/>
    <w:rsid w:val="00476DA2"/>
    <w:rsid w:val="00477348"/>
    <w:rsid w:val="00477D79"/>
    <w:rsid w:val="004800F7"/>
    <w:rsid w:val="00480150"/>
    <w:rsid w:val="00480D8F"/>
    <w:rsid w:val="00480EB0"/>
    <w:rsid w:val="0048131B"/>
    <w:rsid w:val="004814A8"/>
    <w:rsid w:val="0048188D"/>
    <w:rsid w:val="00482016"/>
    <w:rsid w:val="0048269F"/>
    <w:rsid w:val="00482F1E"/>
    <w:rsid w:val="00482FC4"/>
    <w:rsid w:val="00483B37"/>
    <w:rsid w:val="00484136"/>
    <w:rsid w:val="00484157"/>
    <w:rsid w:val="00484703"/>
    <w:rsid w:val="004847E1"/>
    <w:rsid w:val="00485295"/>
    <w:rsid w:val="0048536F"/>
    <w:rsid w:val="0048566F"/>
    <w:rsid w:val="00485DE3"/>
    <w:rsid w:val="004866FF"/>
    <w:rsid w:val="00486A7A"/>
    <w:rsid w:val="004877F7"/>
    <w:rsid w:val="00487DFF"/>
    <w:rsid w:val="004900DE"/>
    <w:rsid w:val="00490798"/>
    <w:rsid w:val="00490B4C"/>
    <w:rsid w:val="00492EF8"/>
    <w:rsid w:val="004938D9"/>
    <w:rsid w:val="00493C2A"/>
    <w:rsid w:val="00494252"/>
    <w:rsid w:val="00494AE4"/>
    <w:rsid w:val="0049542A"/>
    <w:rsid w:val="004965BB"/>
    <w:rsid w:val="00497223"/>
    <w:rsid w:val="00497384"/>
    <w:rsid w:val="0049745B"/>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4025"/>
    <w:rsid w:val="004B4608"/>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FF4"/>
    <w:rsid w:val="004C103C"/>
    <w:rsid w:val="004C1529"/>
    <w:rsid w:val="004C17DB"/>
    <w:rsid w:val="004C328F"/>
    <w:rsid w:val="004C37E2"/>
    <w:rsid w:val="004C3CE8"/>
    <w:rsid w:val="004C4148"/>
    <w:rsid w:val="004C52DD"/>
    <w:rsid w:val="004C65EC"/>
    <w:rsid w:val="004C6A45"/>
    <w:rsid w:val="004C6D68"/>
    <w:rsid w:val="004C703A"/>
    <w:rsid w:val="004C72D8"/>
    <w:rsid w:val="004C7480"/>
    <w:rsid w:val="004C762D"/>
    <w:rsid w:val="004C7BE1"/>
    <w:rsid w:val="004C7FF0"/>
    <w:rsid w:val="004D0089"/>
    <w:rsid w:val="004D08E2"/>
    <w:rsid w:val="004D095C"/>
    <w:rsid w:val="004D0B87"/>
    <w:rsid w:val="004D0DCD"/>
    <w:rsid w:val="004D0F08"/>
    <w:rsid w:val="004D17C1"/>
    <w:rsid w:val="004D1A8D"/>
    <w:rsid w:val="004D1CBE"/>
    <w:rsid w:val="004D217E"/>
    <w:rsid w:val="004D23C2"/>
    <w:rsid w:val="004D2434"/>
    <w:rsid w:val="004D264D"/>
    <w:rsid w:val="004D27FC"/>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D2"/>
    <w:rsid w:val="004F6846"/>
    <w:rsid w:val="004F6907"/>
    <w:rsid w:val="004F6C1C"/>
    <w:rsid w:val="004F6D12"/>
    <w:rsid w:val="004F6EA7"/>
    <w:rsid w:val="004F73F0"/>
    <w:rsid w:val="004F7C4C"/>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B71"/>
    <w:rsid w:val="00506196"/>
    <w:rsid w:val="0050624E"/>
    <w:rsid w:val="00506589"/>
    <w:rsid w:val="0050744D"/>
    <w:rsid w:val="005074A4"/>
    <w:rsid w:val="005075E8"/>
    <w:rsid w:val="00507F47"/>
    <w:rsid w:val="0051032E"/>
    <w:rsid w:val="00511023"/>
    <w:rsid w:val="005115B4"/>
    <w:rsid w:val="005119FF"/>
    <w:rsid w:val="00511B8A"/>
    <w:rsid w:val="00512175"/>
    <w:rsid w:val="00512422"/>
    <w:rsid w:val="00512F93"/>
    <w:rsid w:val="00512FFC"/>
    <w:rsid w:val="00513373"/>
    <w:rsid w:val="00513DB7"/>
    <w:rsid w:val="00513F4E"/>
    <w:rsid w:val="0051420E"/>
    <w:rsid w:val="0051465A"/>
    <w:rsid w:val="00514759"/>
    <w:rsid w:val="0051481B"/>
    <w:rsid w:val="00514F5C"/>
    <w:rsid w:val="00515246"/>
    <w:rsid w:val="0051585B"/>
    <w:rsid w:val="00515A37"/>
    <w:rsid w:val="00515DB4"/>
    <w:rsid w:val="00517749"/>
    <w:rsid w:val="0051798A"/>
    <w:rsid w:val="00517EA1"/>
    <w:rsid w:val="005200A9"/>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6210"/>
    <w:rsid w:val="005265AC"/>
    <w:rsid w:val="00526AE1"/>
    <w:rsid w:val="00527556"/>
    <w:rsid w:val="005278F6"/>
    <w:rsid w:val="00531332"/>
    <w:rsid w:val="00531930"/>
    <w:rsid w:val="00531DDB"/>
    <w:rsid w:val="00532224"/>
    <w:rsid w:val="00532304"/>
    <w:rsid w:val="005325C4"/>
    <w:rsid w:val="00532688"/>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F57"/>
    <w:rsid w:val="0055373D"/>
    <w:rsid w:val="005538F8"/>
    <w:rsid w:val="00553EED"/>
    <w:rsid w:val="00554077"/>
    <w:rsid w:val="00554135"/>
    <w:rsid w:val="005543BA"/>
    <w:rsid w:val="00554632"/>
    <w:rsid w:val="00554A3D"/>
    <w:rsid w:val="00554EE8"/>
    <w:rsid w:val="0055513D"/>
    <w:rsid w:val="00555186"/>
    <w:rsid w:val="0055525B"/>
    <w:rsid w:val="00555A2F"/>
    <w:rsid w:val="005561D6"/>
    <w:rsid w:val="00556282"/>
    <w:rsid w:val="00556296"/>
    <w:rsid w:val="00556AC7"/>
    <w:rsid w:val="00556B52"/>
    <w:rsid w:val="00556BF5"/>
    <w:rsid w:val="00556F4B"/>
    <w:rsid w:val="00556F56"/>
    <w:rsid w:val="00557589"/>
    <w:rsid w:val="00557996"/>
    <w:rsid w:val="00560721"/>
    <w:rsid w:val="00560B42"/>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68C"/>
    <w:rsid w:val="00567815"/>
    <w:rsid w:val="00567FC9"/>
    <w:rsid w:val="00570010"/>
    <w:rsid w:val="00570ABC"/>
    <w:rsid w:val="00570C54"/>
    <w:rsid w:val="00570F57"/>
    <w:rsid w:val="00570FBB"/>
    <w:rsid w:val="00571177"/>
    <w:rsid w:val="00571345"/>
    <w:rsid w:val="00571CC2"/>
    <w:rsid w:val="005723D8"/>
    <w:rsid w:val="00572701"/>
    <w:rsid w:val="00572A91"/>
    <w:rsid w:val="00572B9B"/>
    <w:rsid w:val="00572C30"/>
    <w:rsid w:val="00572C74"/>
    <w:rsid w:val="00572E83"/>
    <w:rsid w:val="00573153"/>
    <w:rsid w:val="00573B0D"/>
    <w:rsid w:val="00574571"/>
    <w:rsid w:val="00574C8A"/>
    <w:rsid w:val="005757C3"/>
    <w:rsid w:val="00575B29"/>
    <w:rsid w:val="00575EF0"/>
    <w:rsid w:val="00576BF5"/>
    <w:rsid w:val="00577FB9"/>
    <w:rsid w:val="00580314"/>
    <w:rsid w:val="00580CE1"/>
    <w:rsid w:val="00581B1B"/>
    <w:rsid w:val="00581C8E"/>
    <w:rsid w:val="00581CA2"/>
    <w:rsid w:val="00581F1A"/>
    <w:rsid w:val="00582974"/>
    <w:rsid w:val="005831A6"/>
    <w:rsid w:val="0058322F"/>
    <w:rsid w:val="0058332E"/>
    <w:rsid w:val="00583A0D"/>
    <w:rsid w:val="00583A3A"/>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368"/>
    <w:rsid w:val="005903B9"/>
    <w:rsid w:val="005905DD"/>
    <w:rsid w:val="005907D3"/>
    <w:rsid w:val="00590D23"/>
    <w:rsid w:val="00591568"/>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6E3"/>
    <w:rsid w:val="005B3BA8"/>
    <w:rsid w:val="005B3EB9"/>
    <w:rsid w:val="005B3F04"/>
    <w:rsid w:val="005B4358"/>
    <w:rsid w:val="005B447D"/>
    <w:rsid w:val="005B45AF"/>
    <w:rsid w:val="005B480E"/>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B33"/>
    <w:rsid w:val="005E6528"/>
    <w:rsid w:val="005E6D88"/>
    <w:rsid w:val="005E7006"/>
    <w:rsid w:val="005E744B"/>
    <w:rsid w:val="005E7D5F"/>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E17"/>
    <w:rsid w:val="00602F1F"/>
    <w:rsid w:val="00603639"/>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7695"/>
    <w:rsid w:val="00607F15"/>
    <w:rsid w:val="006100FC"/>
    <w:rsid w:val="0061035F"/>
    <w:rsid w:val="00611C40"/>
    <w:rsid w:val="00611D97"/>
    <w:rsid w:val="00611E5A"/>
    <w:rsid w:val="006124B3"/>
    <w:rsid w:val="00612B5A"/>
    <w:rsid w:val="0061396F"/>
    <w:rsid w:val="00613F3A"/>
    <w:rsid w:val="00614222"/>
    <w:rsid w:val="00614BFF"/>
    <w:rsid w:val="00614E4F"/>
    <w:rsid w:val="006150F5"/>
    <w:rsid w:val="0061629E"/>
    <w:rsid w:val="00616577"/>
    <w:rsid w:val="00616B8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962"/>
    <w:rsid w:val="00625A00"/>
    <w:rsid w:val="00626206"/>
    <w:rsid w:val="00626517"/>
    <w:rsid w:val="006267BB"/>
    <w:rsid w:val="006269A9"/>
    <w:rsid w:val="00626FE3"/>
    <w:rsid w:val="006300EB"/>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A59"/>
    <w:rsid w:val="00641B8E"/>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4573"/>
    <w:rsid w:val="00684BEB"/>
    <w:rsid w:val="0068590F"/>
    <w:rsid w:val="00685C45"/>
    <w:rsid w:val="00685FB4"/>
    <w:rsid w:val="0068671D"/>
    <w:rsid w:val="00686E66"/>
    <w:rsid w:val="00686EF6"/>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2125"/>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FFD"/>
    <w:rsid w:val="006C1381"/>
    <w:rsid w:val="006C1458"/>
    <w:rsid w:val="006C1720"/>
    <w:rsid w:val="006C1E73"/>
    <w:rsid w:val="006C253B"/>
    <w:rsid w:val="006C26B4"/>
    <w:rsid w:val="006C2721"/>
    <w:rsid w:val="006C2FEB"/>
    <w:rsid w:val="006C3109"/>
    <w:rsid w:val="006C334F"/>
    <w:rsid w:val="006C44B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578E"/>
    <w:rsid w:val="006E636F"/>
    <w:rsid w:val="006E697F"/>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BE8"/>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B4"/>
    <w:rsid w:val="00740101"/>
    <w:rsid w:val="00740905"/>
    <w:rsid w:val="007409DA"/>
    <w:rsid w:val="00740C0E"/>
    <w:rsid w:val="00741644"/>
    <w:rsid w:val="00741EA9"/>
    <w:rsid w:val="007425B0"/>
    <w:rsid w:val="0074274E"/>
    <w:rsid w:val="0074387C"/>
    <w:rsid w:val="00743B3C"/>
    <w:rsid w:val="00744394"/>
    <w:rsid w:val="00744975"/>
    <w:rsid w:val="007453ED"/>
    <w:rsid w:val="00745B87"/>
    <w:rsid w:val="00745F71"/>
    <w:rsid w:val="0074618C"/>
    <w:rsid w:val="00746958"/>
    <w:rsid w:val="00746E9A"/>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775"/>
    <w:rsid w:val="00766D22"/>
    <w:rsid w:val="00767440"/>
    <w:rsid w:val="00767709"/>
    <w:rsid w:val="00767738"/>
    <w:rsid w:val="0077040A"/>
    <w:rsid w:val="0077054A"/>
    <w:rsid w:val="0077078E"/>
    <w:rsid w:val="00771112"/>
    <w:rsid w:val="00771187"/>
    <w:rsid w:val="007712A2"/>
    <w:rsid w:val="00771E24"/>
    <w:rsid w:val="007721C5"/>
    <w:rsid w:val="0077277A"/>
    <w:rsid w:val="00772E4C"/>
    <w:rsid w:val="00772F6B"/>
    <w:rsid w:val="007738A3"/>
    <w:rsid w:val="00773A26"/>
    <w:rsid w:val="00773D3C"/>
    <w:rsid w:val="00774543"/>
    <w:rsid w:val="0077481F"/>
    <w:rsid w:val="007748C7"/>
    <w:rsid w:val="00774B5E"/>
    <w:rsid w:val="00777CC6"/>
    <w:rsid w:val="0078070F"/>
    <w:rsid w:val="00780E54"/>
    <w:rsid w:val="00780EB9"/>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831"/>
    <w:rsid w:val="007923AC"/>
    <w:rsid w:val="007924EB"/>
    <w:rsid w:val="00792C89"/>
    <w:rsid w:val="00792E91"/>
    <w:rsid w:val="00792F02"/>
    <w:rsid w:val="0079309A"/>
    <w:rsid w:val="0079335D"/>
    <w:rsid w:val="0079373C"/>
    <w:rsid w:val="00793753"/>
    <w:rsid w:val="00793C23"/>
    <w:rsid w:val="00793D23"/>
    <w:rsid w:val="00794120"/>
    <w:rsid w:val="007941E4"/>
    <w:rsid w:val="007942CC"/>
    <w:rsid w:val="007947AE"/>
    <w:rsid w:val="00794C43"/>
    <w:rsid w:val="0079515C"/>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B8"/>
    <w:rsid w:val="007B0DFC"/>
    <w:rsid w:val="007B0FDB"/>
    <w:rsid w:val="007B1183"/>
    <w:rsid w:val="007B1424"/>
    <w:rsid w:val="007B2072"/>
    <w:rsid w:val="007B2356"/>
    <w:rsid w:val="007B2783"/>
    <w:rsid w:val="007B29B8"/>
    <w:rsid w:val="007B36F7"/>
    <w:rsid w:val="007B3C47"/>
    <w:rsid w:val="007B4BDC"/>
    <w:rsid w:val="007B4FFB"/>
    <w:rsid w:val="007B50D8"/>
    <w:rsid w:val="007B5318"/>
    <w:rsid w:val="007B5AC8"/>
    <w:rsid w:val="007B5AEB"/>
    <w:rsid w:val="007B5D8C"/>
    <w:rsid w:val="007B5FD4"/>
    <w:rsid w:val="007B6029"/>
    <w:rsid w:val="007B68E3"/>
    <w:rsid w:val="007B6ECF"/>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3AB0"/>
    <w:rsid w:val="007C4350"/>
    <w:rsid w:val="007C4690"/>
    <w:rsid w:val="007C4B05"/>
    <w:rsid w:val="007C5C5D"/>
    <w:rsid w:val="007C5FDE"/>
    <w:rsid w:val="007C6146"/>
    <w:rsid w:val="007C6359"/>
    <w:rsid w:val="007C64ED"/>
    <w:rsid w:val="007C6EA3"/>
    <w:rsid w:val="007C72E6"/>
    <w:rsid w:val="007C744B"/>
    <w:rsid w:val="007C771A"/>
    <w:rsid w:val="007C7754"/>
    <w:rsid w:val="007C7806"/>
    <w:rsid w:val="007C7B14"/>
    <w:rsid w:val="007C7BF9"/>
    <w:rsid w:val="007C7CA0"/>
    <w:rsid w:val="007C7F13"/>
    <w:rsid w:val="007D1848"/>
    <w:rsid w:val="007D2F59"/>
    <w:rsid w:val="007D31CC"/>
    <w:rsid w:val="007D3BCE"/>
    <w:rsid w:val="007D3E00"/>
    <w:rsid w:val="007D3EE3"/>
    <w:rsid w:val="007D3F86"/>
    <w:rsid w:val="007D49D5"/>
    <w:rsid w:val="007D5257"/>
    <w:rsid w:val="007D5AF3"/>
    <w:rsid w:val="007D61F6"/>
    <w:rsid w:val="007D6627"/>
    <w:rsid w:val="007D69E3"/>
    <w:rsid w:val="007D76A1"/>
    <w:rsid w:val="007D7AC3"/>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1AD"/>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5197"/>
    <w:rsid w:val="00805A25"/>
    <w:rsid w:val="008067E2"/>
    <w:rsid w:val="008068BC"/>
    <w:rsid w:val="00806BCE"/>
    <w:rsid w:val="00806C45"/>
    <w:rsid w:val="00806F0A"/>
    <w:rsid w:val="008075C2"/>
    <w:rsid w:val="00807CCA"/>
    <w:rsid w:val="00807FED"/>
    <w:rsid w:val="0081001D"/>
    <w:rsid w:val="00810124"/>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4A5"/>
    <w:rsid w:val="008216DD"/>
    <w:rsid w:val="0082170F"/>
    <w:rsid w:val="008222D1"/>
    <w:rsid w:val="00822A5B"/>
    <w:rsid w:val="00823228"/>
    <w:rsid w:val="00823564"/>
    <w:rsid w:val="00823A8D"/>
    <w:rsid w:val="00823CD6"/>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67E8"/>
    <w:rsid w:val="00836DB9"/>
    <w:rsid w:val="0083758C"/>
    <w:rsid w:val="00837702"/>
    <w:rsid w:val="00837A70"/>
    <w:rsid w:val="00837EB8"/>
    <w:rsid w:val="008401F9"/>
    <w:rsid w:val="008401FB"/>
    <w:rsid w:val="00840CFA"/>
    <w:rsid w:val="0084108D"/>
    <w:rsid w:val="0084124E"/>
    <w:rsid w:val="00842006"/>
    <w:rsid w:val="00842208"/>
    <w:rsid w:val="008422E2"/>
    <w:rsid w:val="0084239E"/>
    <w:rsid w:val="008425CA"/>
    <w:rsid w:val="00842ED0"/>
    <w:rsid w:val="00843B43"/>
    <w:rsid w:val="00844088"/>
    <w:rsid w:val="008444EC"/>
    <w:rsid w:val="00844507"/>
    <w:rsid w:val="00844CB9"/>
    <w:rsid w:val="00844CCC"/>
    <w:rsid w:val="00844F8B"/>
    <w:rsid w:val="0084503D"/>
    <w:rsid w:val="00845322"/>
    <w:rsid w:val="008455EF"/>
    <w:rsid w:val="00845822"/>
    <w:rsid w:val="00845D26"/>
    <w:rsid w:val="00846086"/>
    <w:rsid w:val="008462DA"/>
    <w:rsid w:val="008469CE"/>
    <w:rsid w:val="00847096"/>
    <w:rsid w:val="00847437"/>
    <w:rsid w:val="00850928"/>
    <w:rsid w:val="0085177E"/>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2EF"/>
    <w:rsid w:val="0086132C"/>
    <w:rsid w:val="008615DA"/>
    <w:rsid w:val="0086184E"/>
    <w:rsid w:val="0086184F"/>
    <w:rsid w:val="00862E1E"/>
    <w:rsid w:val="00862E38"/>
    <w:rsid w:val="00862E39"/>
    <w:rsid w:val="00863098"/>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DF9"/>
    <w:rsid w:val="00876EEF"/>
    <w:rsid w:val="008778C5"/>
    <w:rsid w:val="00877CDA"/>
    <w:rsid w:val="00877DBC"/>
    <w:rsid w:val="00880E1F"/>
    <w:rsid w:val="00880E24"/>
    <w:rsid w:val="00880E35"/>
    <w:rsid w:val="008819F7"/>
    <w:rsid w:val="00881AA8"/>
    <w:rsid w:val="00881D5B"/>
    <w:rsid w:val="008822AA"/>
    <w:rsid w:val="008823B9"/>
    <w:rsid w:val="00882451"/>
    <w:rsid w:val="008829C4"/>
    <w:rsid w:val="00882D1D"/>
    <w:rsid w:val="00882DD1"/>
    <w:rsid w:val="00883770"/>
    <w:rsid w:val="008842DA"/>
    <w:rsid w:val="00884658"/>
    <w:rsid w:val="0088481A"/>
    <w:rsid w:val="008849B8"/>
    <w:rsid w:val="00884B96"/>
    <w:rsid w:val="00885476"/>
    <w:rsid w:val="00885485"/>
    <w:rsid w:val="00885FD8"/>
    <w:rsid w:val="0088615C"/>
    <w:rsid w:val="008861AE"/>
    <w:rsid w:val="008862F6"/>
    <w:rsid w:val="00886DE6"/>
    <w:rsid w:val="00886E19"/>
    <w:rsid w:val="0088784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5E5"/>
    <w:rsid w:val="008A3CE4"/>
    <w:rsid w:val="008A4D65"/>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977"/>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D1C"/>
    <w:rsid w:val="008E6E00"/>
    <w:rsid w:val="008E7505"/>
    <w:rsid w:val="008E7844"/>
    <w:rsid w:val="008E7A68"/>
    <w:rsid w:val="008E7BA7"/>
    <w:rsid w:val="008E7C0A"/>
    <w:rsid w:val="008F0464"/>
    <w:rsid w:val="008F0814"/>
    <w:rsid w:val="008F0903"/>
    <w:rsid w:val="008F0928"/>
    <w:rsid w:val="008F0FF9"/>
    <w:rsid w:val="008F11FD"/>
    <w:rsid w:val="008F136F"/>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A05"/>
    <w:rsid w:val="0090310C"/>
    <w:rsid w:val="009035A4"/>
    <w:rsid w:val="009036AF"/>
    <w:rsid w:val="00903A0B"/>
    <w:rsid w:val="00903DC0"/>
    <w:rsid w:val="009041C8"/>
    <w:rsid w:val="0090445E"/>
    <w:rsid w:val="00904563"/>
    <w:rsid w:val="009045C5"/>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E78"/>
    <w:rsid w:val="0091231E"/>
    <w:rsid w:val="00912820"/>
    <w:rsid w:val="00912A19"/>
    <w:rsid w:val="00912BF2"/>
    <w:rsid w:val="00912C8A"/>
    <w:rsid w:val="00912F2F"/>
    <w:rsid w:val="00912FAA"/>
    <w:rsid w:val="00913528"/>
    <w:rsid w:val="009135FA"/>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83D"/>
    <w:rsid w:val="00931997"/>
    <w:rsid w:val="00931C9A"/>
    <w:rsid w:val="00932169"/>
    <w:rsid w:val="00932737"/>
    <w:rsid w:val="00932C2E"/>
    <w:rsid w:val="009334FF"/>
    <w:rsid w:val="00933C71"/>
    <w:rsid w:val="00933D25"/>
    <w:rsid w:val="009348D9"/>
    <w:rsid w:val="0093687F"/>
    <w:rsid w:val="00936C32"/>
    <w:rsid w:val="0093717E"/>
    <w:rsid w:val="00937632"/>
    <w:rsid w:val="009376D4"/>
    <w:rsid w:val="00937A12"/>
    <w:rsid w:val="00937B06"/>
    <w:rsid w:val="009407C4"/>
    <w:rsid w:val="00940C67"/>
    <w:rsid w:val="00941124"/>
    <w:rsid w:val="009415DC"/>
    <w:rsid w:val="00942389"/>
    <w:rsid w:val="0094251B"/>
    <w:rsid w:val="00942A4D"/>
    <w:rsid w:val="009432B4"/>
    <w:rsid w:val="009432F8"/>
    <w:rsid w:val="00943471"/>
    <w:rsid w:val="009436F6"/>
    <w:rsid w:val="009439B7"/>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87A"/>
    <w:rsid w:val="00976A06"/>
    <w:rsid w:val="00976B85"/>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680"/>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A00"/>
    <w:rsid w:val="009C004A"/>
    <w:rsid w:val="009C04CB"/>
    <w:rsid w:val="009C08F8"/>
    <w:rsid w:val="009C118C"/>
    <w:rsid w:val="009C1F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1C1"/>
    <w:rsid w:val="009E0739"/>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4B5"/>
    <w:rsid w:val="00A0081D"/>
    <w:rsid w:val="00A00D3F"/>
    <w:rsid w:val="00A01184"/>
    <w:rsid w:val="00A020F8"/>
    <w:rsid w:val="00A02291"/>
    <w:rsid w:val="00A023CE"/>
    <w:rsid w:val="00A029E3"/>
    <w:rsid w:val="00A03B02"/>
    <w:rsid w:val="00A03B42"/>
    <w:rsid w:val="00A03FFE"/>
    <w:rsid w:val="00A049FB"/>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2860"/>
    <w:rsid w:val="00A130DC"/>
    <w:rsid w:val="00A132D3"/>
    <w:rsid w:val="00A1333C"/>
    <w:rsid w:val="00A1340F"/>
    <w:rsid w:val="00A139A5"/>
    <w:rsid w:val="00A140B1"/>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E20"/>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A33"/>
    <w:rsid w:val="00A31BE8"/>
    <w:rsid w:val="00A32285"/>
    <w:rsid w:val="00A32BF7"/>
    <w:rsid w:val="00A32D1D"/>
    <w:rsid w:val="00A32D48"/>
    <w:rsid w:val="00A32EBC"/>
    <w:rsid w:val="00A3328C"/>
    <w:rsid w:val="00A33479"/>
    <w:rsid w:val="00A33574"/>
    <w:rsid w:val="00A335FF"/>
    <w:rsid w:val="00A33F77"/>
    <w:rsid w:val="00A3474D"/>
    <w:rsid w:val="00A35888"/>
    <w:rsid w:val="00A35FB8"/>
    <w:rsid w:val="00A3639F"/>
    <w:rsid w:val="00A36585"/>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0C9"/>
    <w:rsid w:val="00A713CB"/>
    <w:rsid w:val="00A72370"/>
    <w:rsid w:val="00A72D45"/>
    <w:rsid w:val="00A735C4"/>
    <w:rsid w:val="00A74184"/>
    <w:rsid w:val="00A74FC3"/>
    <w:rsid w:val="00A7548E"/>
    <w:rsid w:val="00A7553F"/>
    <w:rsid w:val="00A756CF"/>
    <w:rsid w:val="00A75A99"/>
    <w:rsid w:val="00A75EAE"/>
    <w:rsid w:val="00A7617B"/>
    <w:rsid w:val="00A769EB"/>
    <w:rsid w:val="00A76A11"/>
    <w:rsid w:val="00A771BE"/>
    <w:rsid w:val="00A77B30"/>
    <w:rsid w:val="00A80083"/>
    <w:rsid w:val="00A8014D"/>
    <w:rsid w:val="00A808BD"/>
    <w:rsid w:val="00A80BCE"/>
    <w:rsid w:val="00A81198"/>
    <w:rsid w:val="00A82106"/>
    <w:rsid w:val="00A821EA"/>
    <w:rsid w:val="00A826AB"/>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C3C"/>
    <w:rsid w:val="00A90D29"/>
    <w:rsid w:val="00A91772"/>
    <w:rsid w:val="00A91B59"/>
    <w:rsid w:val="00A91F5C"/>
    <w:rsid w:val="00A92076"/>
    <w:rsid w:val="00A9219C"/>
    <w:rsid w:val="00A928A5"/>
    <w:rsid w:val="00A929EF"/>
    <w:rsid w:val="00A92A15"/>
    <w:rsid w:val="00A93996"/>
    <w:rsid w:val="00A939DA"/>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A50"/>
    <w:rsid w:val="00AA0AC9"/>
    <w:rsid w:val="00AA1537"/>
    <w:rsid w:val="00AA186D"/>
    <w:rsid w:val="00AA1D09"/>
    <w:rsid w:val="00AA211A"/>
    <w:rsid w:val="00AA219D"/>
    <w:rsid w:val="00AA21E2"/>
    <w:rsid w:val="00AA2563"/>
    <w:rsid w:val="00AA2ECD"/>
    <w:rsid w:val="00AA3145"/>
    <w:rsid w:val="00AA472C"/>
    <w:rsid w:val="00AA4EBA"/>
    <w:rsid w:val="00AA50B4"/>
    <w:rsid w:val="00AA5223"/>
    <w:rsid w:val="00AA5284"/>
    <w:rsid w:val="00AA5D2D"/>
    <w:rsid w:val="00AA64DD"/>
    <w:rsid w:val="00AA7260"/>
    <w:rsid w:val="00AA759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44E"/>
    <w:rsid w:val="00AB5874"/>
    <w:rsid w:val="00AB5ADD"/>
    <w:rsid w:val="00AB60CF"/>
    <w:rsid w:val="00AB6CFE"/>
    <w:rsid w:val="00AB7736"/>
    <w:rsid w:val="00AB7FDE"/>
    <w:rsid w:val="00AC074C"/>
    <w:rsid w:val="00AC0851"/>
    <w:rsid w:val="00AC09B6"/>
    <w:rsid w:val="00AC0B77"/>
    <w:rsid w:val="00AC11BC"/>
    <w:rsid w:val="00AC13F7"/>
    <w:rsid w:val="00AC1A7A"/>
    <w:rsid w:val="00AC21B0"/>
    <w:rsid w:val="00AC23A1"/>
    <w:rsid w:val="00AC25C8"/>
    <w:rsid w:val="00AC273F"/>
    <w:rsid w:val="00AC294C"/>
    <w:rsid w:val="00AC2AC2"/>
    <w:rsid w:val="00AC427F"/>
    <w:rsid w:val="00AC4613"/>
    <w:rsid w:val="00AC491D"/>
    <w:rsid w:val="00AC4A5C"/>
    <w:rsid w:val="00AC4F69"/>
    <w:rsid w:val="00AC5832"/>
    <w:rsid w:val="00AC59D5"/>
    <w:rsid w:val="00AC5CA3"/>
    <w:rsid w:val="00AC5E1C"/>
    <w:rsid w:val="00AC70D4"/>
    <w:rsid w:val="00AC719D"/>
    <w:rsid w:val="00AC73DF"/>
    <w:rsid w:val="00AC7618"/>
    <w:rsid w:val="00AD05D1"/>
    <w:rsid w:val="00AD061C"/>
    <w:rsid w:val="00AD0973"/>
    <w:rsid w:val="00AD14B9"/>
    <w:rsid w:val="00AD1BF8"/>
    <w:rsid w:val="00AD1FD5"/>
    <w:rsid w:val="00AD2C2B"/>
    <w:rsid w:val="00AD2DD2"/>
    <w:rsid w:val="00AD3353"/>
    <w:rsid w:val="00AD37D4"/>
    <w:rsid w:val="00AD3870"/>
    <w:rsid w:val="00AD38A1"/>
    <w:rsid w:val="00AD403A"/>
    <w:rsid w:val="00AD442B"/>
    <w:rsid w:val="00AD443E"/>
    <w:rsid w:val="00AD4AAC"/>
    <w:rsid w:val="00AD4ADC"/>
    <w:rsid w:val="00AD4B6B"/>
    <w:rsid w:val="00AD4C1D"/>
    <w:rsid w:val="00AD5017"/>
    <w:rsid w:val="00AD5EFC"/>
    <w:rsid w:val="00AD656A"/>
    <w:rsid w:val="00AD676B"/>
    <w:rsid w:val="00AD70FF"/>
    <w:rsid w:val="00AD7195"/>
    <w:rsid w:val="00AD7804"/>
    <w:rsid w:val="00AD7AF9"/>
    <w:rsid w:val="00AD7D97"/>
    <w:rsid w:val="00AE0617"/>
    <w:rsid w:val="00AE0813"/>
    <w:rsid w:val="00AE0E4B"/>
    <w:rsid w:val="00AE1348"/>
    <w:rsid w:val="00AE184C"/>
    <w:rsid w:val="00AE1ED5"/>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601C"/>
    <w:rsid w:val="00B06958"/>
    <w:rsid w:val="00B06A40"/>
    <w:rsid w:val="00B06EC0"/>
    <w:rsid w:val="00B07006"/>
    <w:rsid w:val="00B10388"/>
    <w:rsid w:val="00B10758"/>
    <w:rsid w:val="00B108E3"/>
    <w:rsid w:val="00B10C2F"/>
    <w:rsid w:val="00B10F5B"/>
    <w:rsid w:val="00B11D3F"/>
    <w:rsid w:val="00B11F32"/>
    <w:rsid w:val="00B127CD"/>
    <w:rsid w:val="00B127F4"/>
    <w:rsid w:val="00B129F0"/>
    <w:rsid w:val="00B12F55"/>
    <w:rsid w:val="00B139A3"/>
    <w:rsid w:val="00B13E79"/>
    <w:rsid w:val="00B14388"/>
    <w:rsid w:val="00B1443A"/>
    <w:rsid w:val="00B147C4"/>
    <w:rsid w:val="00B14AA4"/>
    <w:rsid w:val="00B15D12"/>
    <w:rsid w:val="00B16F2D"/>
    <w:rsid w:val="00B171E5"/>
    <w:rsid w:val="00B177F3"/>
    <w:rsid w:val="00B17850"/>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88D"/>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CA1"/>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3BA8"/>
    <w:rsid w:val="00B53F4F"/>
    <w:rsid w:val="00B54271"/>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685"/>
    <w:rsid w:val="00B62E41"/>
    <w:rsid w:val="00B62EA2"/>
    <w:rsid w:val="00B63068"/>
    <w:rsid w:val="00B63D03"/>
    <w:rsid w:val="00B63DFA"/>
    <w:rsid w:val="00B63FC0"/>
    <w:rsid w:val="00B640A4"/>
    <w:rsid w:val="00B64572"/>
    <w:rsid w:val="00B645ED"/>
    <w:rsid w:val="00B6495F"/>
    <w:rsid w:val="00B649CE"/>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E7C"/>
    <w:rsid w:val="00B903CC"/>
    <w:rsid w:val="00B9061C"/>
    <w:rsid w:val="00B91479"/>
    <w:rsid w:val="00B91863"/>
    <w:rsid w:val="00B91BB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97DF4"/>
    <w:rsid w:val="00BA0120"/>
    <w:rsid w:val="00BA019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6264"/>
    <w:rsid w:val="00BA660F"/>
    <w:rsid w:val="00BA72D9"/>
    <w:rsid w:val="00BA7396"/>
    <w:rsid w:val="00BA7816"/>
    <w:rsid w:val="00BA7B50"/>
    <w:rsid w:val="00BA7C42"/>
    <w:rsid w:val="00BB080E"/>
    <w:rsid w:val="00BB0AA9"/>
    <w:rsid w:val="00BB1211"/>
    <w:rsid w:val="00BB16FA"/>
    <w:rsid w:val="00BB1792"/>
    <w:rsid w:val="00BB18E8"/>
    <w:rsid w:val="00BB2811"/>
    <w:rsid w:val="00BB28FF"/>
    <w:rsid w:val="00BB29AD"/>
    <w:rsid w:val="00BB2DF6"/>
    <w:rsid w:val="00BB2E7F"/>
    <w:rsid w:val="00BB31FF"/>
    <w:rsid w:val="00BB3E0B"/>
    <w:rsid w:val="00BB3EA9"/>
    <w:rsid w:val="00BB3F5E"/>
    <w:rsid w:val="00BB43E2"/>
    <w:rsid w:val="00BB45E1"/>
    <w:rsid w:val="00BB46CD"/>
    <w:rsid w:val="00BB4DFE"/>
    <w:rsid w:val="00BB4FBC"/>
    <w:rsid w:val="00BB5515"/>
    <w:rsid w:val="00BB5568"/>
    <w:rsid w:val="00BB6782"/>
    <w:rsid w:val="00BB6A8D"/>
    <w:rsid w:val="00BB734E"/>
    <w:rsid w:val="00BB73AE"/>
    <w:rsid w:val="00BB7846"/>
    <w:rsid w:val="00BB7DF9"/>
    <w:rsid w:val="00BC007B"/>
    <w:rsid w:val="00BC0097"/>
    <w:rsid w:val="00BC02FD"/>
    <w:rsid w:val="00BC0C3F"/>
    <w:rsid w:val="00BC0C6A"/>
    <w:rsid w:val="00BC1130"/>
    <w:rsid w:val="00BC1BAF"/>
    <w:rsid w:val="00BC1CB1"/>
    <w:rsid w:val="00BC1D9B"/>
    <w:rsid w:val="00BC1E35"/>
    <w:rsid w:val="00BC1E4E"/>
    <w:rsid w:val="00BC2D1D"/>
    <w:rsid w:val="00BC3076"/>
    <w:rsid w:val="00BC315A"/>
    <w:rsid w:val="00BC3A3F"/>
    <w:rsid w:val="00BC3FCE"/>
    <w:rsid w:val="00BC4238"/>
    <w:rsid w:val="00BC467A"/>
    <w:rsid w:val="00BC4BCF"/>
    <w:rsid w:val="00BC4C55"/>
    <w:rsid w:val="00BC536A"/>
    <w:rsid w:val="00BC539E"/>
    <w:rsid w:val="00BC60DE"/>
    <w:rsid w:val="00BC634D"/>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63A"/>
    <w:rsid w:val="00BD788C"/>
    <w:rsid w:val="00BD7CC2"/>
    <w:rsid w:val="00BD7CC9"/>
    <w:rsid w:val="00BE002C"/>
    <w:rsid w:val="00BE0738"/>
    <w:rsid w:val="00BE0794"/>
    <w:rsid w:val="00BE08B6"/>
    <w:rsid w:val="00BE0A80"/>
    <w:rsid w:val="00BE0B07"/>
    <w:rsid w:val="00BE11F5"/>
    <w:rsid w:val="00BE134F"/>
    <w:rsid w:val="00BE1455"/>
    <w:rsid w:val="00BE23BB"/>
    <w:rsid w:val="00BE28CC"/>
    <w:rsid w:val="00BE2957"/>
    <w:rsid w:val="00BE2E54"/>
    <w:rsid w:val="00BE333B"/>
    <w:rsid w:val="00BE389A"/>
    <w:rsid w:val="00BE38C7"/>
    <w:rsid w:val="00BE3D1D"/>
    <w:rsid w:val="00BE3DFF"/>
    <w:rsid w:val="00BE4895"/>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0E1"/>
    <w:rsid w:val="00BF3780"/>
    <w:rsid w:val="00BF405B"/>
    <w:rsid w:val="00BF42E3"/>
    <w:rsid w:val="00BF478D"/>
    <w:rsid w:val="00BF4D40"/>
    <w:rsid w:val="00BF55D1"/>
    <w:rsid w:val="00BF5D09"/>
    <w:rsid w:val="00BF6380"/>
    <w:rsid w:val="00BF6427"/>
    <w:rsid w:val="00BF6DD0"/>
    <w:rsid w:val="00BF6FB7"/>
    <w:rsid w:val="00BF74EE"/>
    <w:rsid w:val="00BF76BC"/>
    <w:rsid w:val="00BF76EB"/>
    <w:rsid w:val="00BF77BD"/>
    <w:rsid w:val="00BF7867"/>
    <w:rsid w:val="00C0001A"/>
    <w:rsid w:val="00C00050"/>
    <w:rsid w:val="00C003C8"/>
    <w:rsid w:val="00C0041F"/>
    <w:rsid w:val="00C0044C"/>
    <w:rsid w:val="00C00F1B"/>
    <w:rsid w:val="00C01302"/>
    <w:rsid w:val="00C01AA6"/>
    <w:rsid w:val="00C01B66"/>
    <w:rsid w:val="00C01F26"/>
    <w:rsid w:val="00C024C0"/>
    <w:rsid w:val="00C02B5B"/>
    <w:rsid w:val="00C02D54"/>
    <w:rsid w:val="00C02E50"/>
    <w:rsid w:val="00C032BA"/>
    <w:rsid w:val="00C0350A"/>
    <w:rsid w:val="00C03831"/>
    <w:rsid w:val="00C0546B"/>
    <w:rsid w:val="00C054C5"/>
    <w:rsid w:val="00C054D6"/>
    <w:rsid w:val="00C05B9E"/>
    <w:rsid w:val="00C062D4"/>
    <w:rsid w:val="00C068E0"/>
    <w:rsid w:val="00C07651"/>
    <w:rsid w:val="00C07AB7"/>
    <w:rsid w:val="00C101B6"/>
    <w:rsid w:val="00C10D55"/>
    <w:rsid w:val="00C113AC"/>
    <w:rsid w:val="00C11B80"/>
    <w:rsid w:val="00C1233F"/>
    <w:rsid w:val="00C12C6A"/>
    <w:rsid w:val="00C12D00"/>
    <w:rsid w:val="00C12DA3"/>
    <w:rsid w:val="00C1322A"/>
    <w:rsid w:val="00C13376"/>
    <w:rsid w:val="00C13737"/>
    <w:rsid w:val="00C13B4E"/>
    <w:rsid w:val="00C14930"/>
    <w:rsid w:val="00C14E00"/>
    <w:rsid w:val="00C1513F"/>
    <w:rsid w:val="00C154C0"/>
    <w:rsid w:val="00C15512"/>
    <w:rsid w:val="00C15607"/>
    <w:rsid w:val="00C17252"/>
    <w:rsid w:val="00C17570"/>
    <w:rsid w:val="00C17994"/>
    <w:rsid w:val="00C17D0F"/>
    <w:rsid w:val="00C20AC5"/>
    <w:rsid w:val="00C20E98"/>
    <w:rsid w:val="00C21A6A"/>
    <w:rsid w:val="00C2261A"/>
    <w:rsid w:val="00C23151"/>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E73"/>
    <w:rsid w:val="00C34076"/>
    <w:rsid w:val="00C341CC"/>
    <w:rsid w:val="00C348D9"/>
    <w:rsid w:val="00C35B7F"/>
    <w:rsid w:val="00C3618F"/>
    <w:rsid w:val="00C36361"/>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DC"/>
    <w:rsid w:val="00C72C91"/>
    <w:rsid w:val="00C72F62"/>
    <w:rsid w:val="00C73A93"/>
    <w:rsid w:val="00C73B39"/>
    <w:rsid w:val="00C744F2"/>
    <w:rsid w:val="00C74BB8"/>
    <w:rsid w:val="00C75A57"/>
    <w:rsid w:val="00C75C46"/>
    <w:rsid w:val="00C7674C"/>
    <w:rsid w:val="00C76CC2"/>
    <w:rsid w:val="00C77E51"/>
    <w:rsid w:val="00C80041"/>
    <w:rsid w:val="00C812FA"/>
    <w:rsid w:val="00C817DD"/>
    <w:rsid w:val="00C81A3D"/>
    <w:rsid w:val="00C82907"/>
    <w:rsid w:val="00C82CF7"/>
    <w:rsid w:val="00C8350B"/>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D18"/>
    <w:rsid w:val="00C87321"/>
    <w:rsid w:val="00C8774B"/>
    <w:rsid w:val="00C87EF7"/>
    <w:rsid w:val="00C9019E"/>
    <w:rsid w:val="00C90ADF"/>
    <w:rsid w:val="00C9207C"/>
    <w:rsid w:val="00C921B7"/>
    <w:rsid w:val="00C924CA"/>
    <w:rsid w:val="00C926F3"/>
    <w:rsid w:val="00C93999"/>
    <w:rsid w:val="00C93A3A"/>
    <w:rsid w:val="00C93A41"/>
    <w:rsid w:val="00C94AEE"/>
    <w:rsid w:val="00C94C69"/>
    <w:rsid w:val="00C95025"/>
    <w:rsid w:val="00C95772"/>
    <w:rsid w:val="00C95B4B"/>
    <w:rsid w:val="00C95D56"/>
    <w:rsid w:val="00C95E31"/>
    <w:rsid w:val="00C95F88"/>
    <w:rsid w:val="00C96664"/>
    <w:rsid w:val="00C96D78"/>
    <w:rsid w:val="00C96E5D"/>
    <w:rsid w:val="00C96EA8"/>
    <w:rsid w:val="00C9706D"/>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B74"/>
    <w:rsid w:val="00CA6DA1"/>
    <w:rsid w:val="00CA70EF"/>
    <w:rsid w:val="00CA711E"/>
    <w:rsid w:val="00CA7126"/>
    <w:rsid w:val="00CA7ACB"/>
    <w:rsid w:val="00CA7CE0"/>
    <w:rsid w:val="00CB0BA7"/>
    <w:rsid w:val="00CB19F5"/>
    <w:rsid w:val="00CB21A8"/>
    <w:rsid w:val="00CB26E6"/>
    <w:rsid w:val="00CB2C15"/>
    <w:rsid w:val="00CB2D08"/>
    <w:rsid w:val="00CB3163"/>
    <w:rsid w:val="00CB38CA"/>
    <w:rsid w:val="00CB3A76"/>
    <w:rsid w:val="00CB545B"/>
    <w:rsid w:val="00CB560F"/>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1C29"/>
    <w:rsid w:val="00CD228F"/>
    <w:rsid w:val="00CD379E"/>
    <w:rsid w:val="00CD3DA0"/>
    <w:rsid w:val="00CD3F31"/>
    <w:rsid w:val="00CD463D"/>
    <w:rsid w:val="00CD46AF"/>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29C8"/>
    <w:rsid w:val="00CE3B8A"/>
    <w:rsid w:val="00CE4B49"/>
    <w:rsid w:val="00CE5041"/>
    <w:rsid w:val="00CE508F"/>
    <w:rsid w:val="00CE5308"/>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B82"/>
    <w:rsid w:val="00D00C2C"/>
    <w:rsid w:val="00D00E05"/>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755F"/>
    <w:rsid w:val="00D07663"/>
    <w:rsid w:val="00D0787A"/>
    <w:rsid w:val="00D07985"/>
    <w:rsid w:val="00D07B42"/>
    <w:rsid w:val="00D1050D"/>
    <w:rsid w:val="00D105C8"/>
    <w:rsid w:val="00D111D3"/>
    <w:rsid w:val="00D1164D"/>
    <w:rsid w:val="00D1193D"/>
    <w:rsid w:val="00D12DC0"/>
    <w:rsid w:val="00D12E74"/>
    <w:rsid w:val="00D12EAE"/>
    <w:rsid w:val="00D137F5"/>
    <w:rsid w:val="00D137FE"/>
    <w:rsid w:val="00D13CAF"/>
    <w:rsid w:val="00D14078"/>
    <w:rsid w:val="00D14361"/>
    <w:rsid w:val="00D1496B"/>
    <w:rsid w:val="00D14B96"/>
    <w:rsid w:val="00D14EC5"/>
    <w:rsid w:val="00D157DD"/>
    <w:rsid w:val="00D15B0D"/>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C44"/>
    <w:rsid w:val="00D22D06"/>
    <w:rsid w:val="00D22DA3"/>
    <w:rsid w:val="00D23394"/>
    <w:rsid w:val="00D23843"/>
    <w:rsid w:val="00D238D4"/>
    <w:rsid w:val="00D23C74"/>
    <w:rsid w:val="00D23E52"/>
    <w:rsid w:val="00D240F5"/>
    <w:rsid w:val="00D24206"/>
    <w:rsid w:val="00D24295"/>
    <w:rsid w:val="00D2441D"/>
    <w:rsid w:val="00D246C5"/>
    <w:rsid w:val="00D249AF"/>
    <w:rsid w:val="00D24DAE"/>
    <w:rsid w:val="00D24E3C"/>
    <w:rsid w:val="00D25301"/>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578"/>
    <w:rsid w:val="00D43AC0"/>
    <w:rsid w:val="00D444D7"/>
    <w:rsid w:val="00D44638"/>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728D"/>
    <w:rsid w:val="00D57737"/>
    <w:rsid w:val="00D57E40"/>
    <w:rsid w:val="00D60378"/>
    <w:rsid w:val="00D60D8A"/>
    <w:rsid w:val="00D61B64"/>
    <w:rsid w:val="00D61E1B"/>
    <w:rsid w:val="00D61E35"/>
    <w:rsid w:val="00D61EEA"/>
    <w:rsid w:val="00D6219E"/>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4FF8"/>
    <w:rsid w:val="00D75356"/>
    <w:rsid w:val="00D75B01"/>
    <w:rsid w:val="00D7632D"/>
    <w:rsid w:val="00D76E97"/>
    <w:rsid w:val="00D7712C"/>
    <w:rsid w:val="00D7724F"/>
    <w:rsid w:val="00D77358"/>
    <w:rsid w:val="00D77616"/>
    <w:rsid w:val="00D80564"/>
    <w:rsid w:val="00D80922"/>
    <w:rsid w:val="00D813EE"/>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760"/>
    <w:rsid w:val="00D92CB2"/>
    <w:rsid w:val="00D92CDE"/>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7066"/>
    <w:rsid w:val="00DA7398"/>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276"/>
    <w:rsid w:val="00DB53D4"/>
    <w:rsid w:val="00DB545C"/>
    <w:rsid w:val="00DB57B2"/>
    <w:rsid w:val="00DB5B42"/>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92C"/>
    <w:rsid w:val="00DD2967"/>
    <w:rsid w:val="00DD2AA5"/>
    <w:rsid w:val="00DD34FD"/>
    <w:rsid w:val="00DD3531"/>
    <w:rsid w:val="00DD3DDA"/>
    <w:rsid w:val="00DD3F61"/>
    <w:rsid w:val="00DD3FDF"/>
    <w:rsid w:val="00DD40B0"/>
    <w:rsid w:val="00DD48A3"/>
    <w:rsid w:val="00DD4BCC"/>
    <w:rsid w:val="00DD52C5"/>
    <w:rsid w:val="00DD554E"/>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FD9"/>
    <w:rsid w:val="00DF348E"/>
    <w:rsid w:val="00DF368F"/>
    <w:rsid w:val="00DF374B"/>
    <w:rsid w:val="00DF3750"/>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A41"/>
    <w:rsid w:val="00E00C5A"/>
    <w:rsid w:val="00E00CD5"/>
    <w:rsid w:val="00E010D0"/>
    <w:rsid w:val="00E014E9"/>
    <w:rsid w:val="00E015AE"/>
    <w:rsid w:val="00E01F3A"/>
    <w:rsid w:val="00E0289D"/>
    <w:rsid w:val="00E029A2"/>
    <w:rsid w:val="00E02B76"/>
    <w:rsid w:val="00E0325F"/>
    <w:rsid w:val="00E032C6"/>
    <w:rsid w:val="00E0341C"/>
    <w:rsid w:val="00E0381F"/>
    <w:rsid w:val="00E03932"/>
    <w:rsid w:val="00E03E83"/>
    <w:rsid w:val="00E03F39"/>
    <w:rsid w:val="00E04423"/>
    <w:rsid w:val="00E04F60"/>
    <w:rsid w:val="00E050BA"/>
    <w:rsid w:val="00E051D7"/>
    <w:rsid w:val="00E05651"/>
    <w:rsid w:val="00E05A56"/>
    <w:rsid w:val="00E05B73"/>
    <w:rsid w:val="00E05BB0"/>
    <w:rsid w:val="00E06485"/>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10B0"/>
    <w:rsid w:val="00E31EC0"/>
    <w:rsid w:val="00E3209D"/>
    <w:rsid w:val="00E3265F"/>
    <w:rsid w:val="00E32D76"/>
    <w:rsid w:val="00E332B8"/>
    <w:rsid w:val="00E335B2"/>
    <w:rsid w:val="00E3363E"/>
    <w:rsid w:val="00E34896"/>
    <w:rsid w:val="00E34B5A"/>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728"/>
    <w:rsid w:val="00E57972"/>
    <w:rsid w:val="00E579A4"/>
    <w:rsid w:val="00E60094"/>
    <w:rsid w:val="00E60141"/>
    <w:rsid w:val="00E602A3"/>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5F7"/>
    <w:rsid w:val="00E6671C"/>
    <w:rsid w:val="00E66D4D"/>
    <w:rsid w:val="00E66E6D"/>
    <w:rsid w:val="00E66F6F"/>
    <w:rsid w:val="00E67132"/>
    <w:rsid w:val="00E6738B"/>
    <w:rsid w:val="00E67B0D"/>
    <w:rsid w:val="00E7077D"/>
    <w:rsid w:val="00E70EF5"/>
    <w:rsid w:val="00E714C9"/>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BC"/>
    <w:rsid w:val="00E81C46"/>
    <w:rsid w:val="00E81FA7"/>
    <w:rsid w:val="00E827E5"/>
    <w:rsid w:val="00E82EE4"/>
    <w:rsid w:val="00E82F0B"/>
    <w:rsid w:val="00E83558"/>
    <w:rsid w:val="00E83B74"/>
    <w:rsid w:val="00E83B8C"/>
    <w:rsid w:val="00E83F06"/>
    <w:rsid w:val="00E8489D"/>
    <w:rsid w:val="00E84A51"/>
    <w:rsid w:val="00E8536F"/>
    <w:rsid w:val="00E8622E"/>
    <w:rsid w:val="00E87271"/>
    <w:rsid w:val="00E872C2"/>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B3A"/>
    <w:rsid w:val="00E9704F"/>
    <w:rsid w:val="00EA0304"/>
    <w:rsid w:val="00EA063F"/>
    <w:rsid w:val="00EA0848"/>
    <w:rsid w:val="00EA0BFF"/>
    <w:rsid w:val="00EA114E"/>
    <w:rsid w:val="00EA1918"/>
    <w:rsid w:val="00EA1979"/>
    <w:rsid w:val="00EA1B79"/>
    <w:rsid w:val="00EA1C5F"/>
    <w:rsid w:val="00EA205E"/>
    <w:rsid w:val="00EA230C"/>
    <w:rsid w:val="00EA252A"/>
    <w:rsid w:val="00EA347B"/>
    <w:rsid w:val="00EA3784"/>
    <w:rsid w:val="00EA38B7"/>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4C6"/>
    <w:rsid w:val="00EB37E2"/>
    <w:rsid w:val="00EB3880"/>
    <w:rsid w:val="00EB3AD2"/>
    <w:rsid w:val="00EB4947"/>
    <w:rsid w:val="00EB4A49"/>
    <w:rsid w:val="00EB4AA8"/>
    <w:rsid w:val="00EB4D04"/>
    <w:rsid w:val="00EB5096"/>
    <w:rsid w:val="00EB51C7"/>
    <w:rsid w:val="00EB5907"/>
    <w:rsid w:val="00EB5ACF"/>
    <w:rsid w:val="00EB6430"/>
    <w:rsid w:val="00EB64D4"/>
    <w:rsid w:val="00EB6B3E"/>
    <w:rsid w:val="00EB79CD"/>
    <w:rsid w:val="00EB7BE9"/>
    <w:rsid w:val="00EC04E9"/>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585"/>
    <w:rsid w:val="00ED6632"/>
    <w:rsid w:val="00ED6FEF"/>
    <w:rsid w:val="00ED7216"/>
    <w:rsid w:val="00ED7220"/>
    <w:rsid w:val="00ED725E"/>
    <w:rsid w:val="00EE1032"/>
    <w:rsid w:val="00EE1552"/>
    <w:rsid w:val="00EE1629"/>
    <w:rsid w:val="00EE1983"/>
    <w:rsid w:val="00EE1E4C"/>
    <w:rsid w:val="00EE3840"/>
    <w:rsid w:val="00EE3AAD"/>
    <w:rsid w:val="00EE3D53"/>
    <w:rsid w:val="00EE3EE5"/>
    <w:rsid w:val="00EE47B4"/>
    <w:rsid w:val="00EE49AA"/>
    <w:rsid w:val="00EE5324"/>
    <w:rsid w:val="00EE5B60"/>
    <w:rsid w:val="00EE5D44"/>
    <w:rsid w:val="00EE60FC"/>
    <w:rsid w:val="00EE6497"/>
    <w:rsid w:val="00EE6984"/>
    <w:rsid w:val="00EE78E8"/>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1A66"/>
    <w:rsid w:val="00F021D4"/>
    <w:rsid w:val="00F02B1E"/>
    <w:rsid w:val="00F03189"/>
    <w:rsid w:val="00F03672"/>
    <w:rsid w:val="00F03D43"/>
    <w:rsid w:val="00F03E36"/>
    <w:rsid w:val="00F04119"/>
    <w:rsid w:val="00F044FE"/>
    <w:rsid w:val="00F04917"/>
    <w:rsid w:val="00F04A4D"/>
    <w:rsid w:val="00F04A6E"/>
    <w:rsid w:val="00F04BF9"/>
    <w:rsid w:val="00F04E26"/>
    <w:rsid w:val="00F05340"/>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475E"/>
    <w:rsid w:val="00F24819"/>
    <w:rsid w:val="00F251CD"/>
    <w:rsid w:val="00F255CF"/>
    <w:rsid w:val="00F25A47"/>
    <w:rsid w:val="00F26360"/>
    <w:rsid w:val="00F263D7"/>
    <w:rsid w:val="00F26846"/>
    <w:rsid w:val="00F26F22"/>
    <w:rsid w:val="00F27169"/>
    <w:rsid w:val="00F27204"/>
    <w:rsid w:val="00F2778F"/>
    <w:rsid w:val="00F2783B"/>
    <w:rsid w:val="00F27996"/>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937"/>
    <w:rsid w:val="00F63C0E"/>
    <w:rsid w:val="00F63FCC"/>
    <w:rsid w:val="00F6419C"/>
    <w:rsid w:val="00F64A04"/>
    <w:rsid w:val="00F651DD"/>
    <w:rsid w:val="00F65351"/>
    <w:rsid w:val="00F653DA"/>
    <w:rsid w:val="00F65E55"/>
    <w:rsid w:val="00F66D1F"/>
    <w:rsid w:val="00F66D38"/>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AD7"/>
    <w:rsid w:val="00F74D53"/>
    <w:rsid w:val="00F750CF"/>
    <w:rsid w:val="00F75C3C"/>
    <w:rsid w:val="00F75C40"/>
    <w:rsid w:val="00F76199"/>
    <w:rsid w:val="00F764B2"/>
    <w:rsid w:val="00F768A0"/>
    <w:rsid w:val="00F76D60"/>
    <w:rsid w:val="00F775EF"/>
    <w:rsid w:val="00F77A49"/>
    <w:rsid w:val="00F80135"/>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665"/>
    <w:rsid w:val="00F868CD"/>
    <w:rsid w:val="00F86ED4"/>
    <w:rsid w:val="00F878B0"/>
    <w:rsid w:val="00F9024B"/>
    <w:rsid w:val="00F903B2"/>
    <w:rsid w:val="00F904E0"/>
    <w:rsid w:val="00F90B4F"/>
    <w:rsid w:val="00F90F0A"/>
    <w:rsid w:val="00F90F61"/>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5CC"/>
    <w:rsid w:val="00F976EB"/>
    <w:rsid w:val="00F978A5"/>
    <w:rsid w:val="00F97921"/>
    <w:rsid w:val="00F9796A"/>
    <w:rsid w:val="00F97E1A"/>
    <w:rsid w:val="00FA0391"/>
    <w:rsid w:val="00FA05AA"/>
    <w:rsid w:val="00FA1038"/>
    <w:rsid w:val="00FA1639"/>
    <w:rsid w:val="00FA1CF6"/>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014"/>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B71"/>
    <w:rsid w:val="00FF0C4A"/>
    <w:rsid w:val="00FF0D2F"/>
    <w:rsid w:val="00FF1632"/>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434C83"/>
    <w:pPr>
      <w:keepNext/>
      <w:keepLines/>
      <w:numPr>
        <w:numId w:val="14"/>
      </w:numPr>
      <w:pBdr>
        <w:top w:val="single" w:sz="4" w:space="1" w:color="auto"/>
        <w:left w:val="single" w:sz="4" w:space="4" w:color="auto"/>
        <w:bottom w:val="single" w:sz="4" w:space="1" w:color="auto"/>
        <w:right w:val="single" w:sz="4"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6"/>
      <w:szCs w:val="32"/>
      <w:lang w:eastAsia="ja-JP"/>
    </w:rPr>
  </w:style>
  <w:style w:type="paragraph" w:styleId="Heading2">
    <w:name w:val="heading 2"/>
    <w:basedOn w:val="Normal"/>
    <w:next w:val="Normal"/>
    <w:link w:val="Heading2Char"/>
    <w:uiPriority w:val="9"/>
    <w:unhideWhenUsed/>
    <w:qFormat/>
    <w:rsid w:val="00434C83"/>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0" w:firstLine="113"/>
      <w:outlineLvl w:val="1"/>
    </w:pPr>
    <w:rPr>
      <w:rFonts w:ascii="Calibri" w:eastAsiaTheme="majorEastAsia" w:hAnsi="Calibri" w:cs="Arial"/>
      <w:b/>
      <w:color w:val="244061" w:themeColor="accent1" w:themeShade="80"/>
      <w:sz w:val="32"/>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4C83"/>
    <w:rPr>
      <w:rFonts w:asciiTheme="majorHAnsi" w:eastAsiaTheme="majorEastAsia" w:hAnsiTheme="majorHAnsi" w:cstheme="majorBidi"/>
      <w:b/>
      <w:color w:val="244061" w:themeColor="accent1" w:themeShade="80"/>
      <w:sz w:val="36"/>
      <w:szCs w:val="32"/>
      <w:shd w:val="solid" w:color="CCDAEC" w:fill="auto"/>
      <w:lang w:eastAsia="ja-JP"/>
    </w:rPr>
  </w:style>
  <w:style w:type="character" w:customStyle="1" w:styleId="Heading2Char">
    <w:name w:val="Heading 2 Char"/>
    <w:basedOn w:val="DefaultParagraphFont"/>
    <w:link w:val="Heading2"/>
    <w:uiPriority w:val="9"/>
    <w:rsid w:val="00434C83"/>
    <w:rPr>
      <w:rFonts w:ascii="Calibri" w:eastAsiaTheme="majorEastAsia" w:hAnsi="Calibri"/>
      <w:b/>
      <w:color w:val="244061" w:themeColor="accent1" w:themeShade="80"/>
      <w:sz w:val="32"/>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42208"/>
    <w:pPr>
      <w:spacing w:before="12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40"/>
      </w:numPr>
      <w:spacing w:after="120" w:line="240" w:lineRule="auto"/>
    </w:pPr>
    <w:rPr>
      <w:rFonts w:ascii="Calibri" w:hAnsi="Calibri"/>
      <w:sz w:val="24"/>
    </w:rPr>
  </w:style>
  <w:style w:type="paragraph" w:styleId="ListNumber2">
    <w:name w:val="List Number 2"/>
    <w:basedOn w:val="Normal"/>
    <w:autoRedefine/>
    <w:uiPriority w:val="99"/>
    <w:unhideWhenUsed/>
    <w:qFormat/>
    <w:rsid w:val="00215F1E"/>
    <w:pPr>
      <w:numPr>
        <w:numId w:val="5"/>
      </w:numPr>
      <w:tabs>
        <w:tab w:val="left" w:pos="284"/>
      </w:tabs>
      <w:spacing w:after="120" w:line="240" w:lineRule="auto"/>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18"/>
      </w:numPr>
      <w:spacing w:before="120" w:after="120" w:line="276" w:lineRule="auto"/>
      <w:ind w:left="0" w:right="0" w:firstLine="0"/>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6"/>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20763B"/>
    <w:rPr>
      <w:color w:val="1B0284"/>
      <w:sz w:val="64"/>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2A67F3"/>
    <w:pP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2A67F3"/>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4F2DD4"/>
    <w:rPr>
      <w:b/>
      <w:color w:val="0F243E" w:themeColor="text2" w:themeShade="80"/>
      <w:sz w:val="28"/>
      <w:u w:val="single"/>
    </w:rPr>
  </w:style>
  <w:style w:type="paragraph" w:customStyle="1" w:styleId="ListNumiRomNum">
    <w:name w:val="List Num i RomNum"/>
    <w:basedOn w:val="ListNumber"/>
    <w:qFormat/>
    <w:rsid w:val="00F231A6"/>
    <w:pPr>
      <w:numPr>
        <w:numId w:val="39"/>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comments.xml.rels><?xml version="1.0" encoding="UTF-8" standalone="yes"?>
<Relationships xmlns="http://schemas.openxmlformats.org/package/2006/relationships"><Relationship Id="rId2" Type="http://schemas.openxmlformats.org/officeDocument/2006/relationships/image" Target="media/image83.png"/><Relationship Id="rId1" Type="http://schemas.openxmlformats.org/officeDocument/2006/relationships/image" Target="media/image82.png"/></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5.emf"/><Relationship Id="rId42" Type="http://schemas.openxmlformats.org/officeDocument/2006/relationships/image" Target="media/image25.png"/><Relationship Id="rId63" Type="http://schemas.openxmlformats.org/officeDocument/2006/relationships/image" Target="media/image42.png"/><Relationship Id="rId84" Type="http://schemas.openxmlformats.org/officeDocument/2006/relationships/image" Target="media/image63.png"/><Relationship Id="rId138" Type="http://schemas.microsoft.com/office/2011/relationships/people" Target="people.xml"/><Relationship Id="rId16" Type="http://schemas.openxmlformats.org/officeDocument/2006/relationships/header" Target="header4.xml"/><Relationship Id="rId107" Type="http://schemas.openxmlformats.org/officeDocument/2006/relationships/image" Target="media/image87.png"/><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oleObject" Target="embeddings/oleObject2.bin"/><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102" Type="http://schemas.openxmlformats.org/officeDocument/2006/relationships/image" Target="media/image80.png"/><Relationship Id="rId123" Type="http://schemas.openxmlformats.org/officeDocument/2006/relationships/image" Target="media/image103.png"/><Relationship Id="rId128" Type="http://schemas.openxmlformats.org/officeDocument/2006/relationships/image" Target="media/image108.png"/><Relationship Id="rId5" Type="http://schemas.openxmlformats.org/officeDocument/2006/relationships/webSettings" Target="webSettings.xml"/><Relationship Id="rId90" Type="http://schemas.openxmlformats.org/officeDocument/2006/relationships/image" Target="media/image69.png"/><Relationship Id="rId95" Type="http://schemas.openxmlformats.org/officeDocument/2006/relationships/footer" Target="footer6.xml"/><Relationship Id="rId22" Type="http://schemas.openxmlformats.org/officeDocument/2006/relationships/footer" Target="footer5.xml"/><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3.png"/><Relationship Id="rId69" Type="http://schemas.openxmlformats.org/officeDocument/2006/relationships/image" Target="media/image48.png"/><Relationship Id="rId113" Type="http://schemas.openxmlformats.org/officeDocument/2006/relationships/image" Target="media/image93.png"/><Relationship Id="rId118" Type="http://schemas.openxmlformats.org/officeDocument/2006/relationships/image" Target="media/image98.png"/><Relationship Id="rId134" Type="http://schemas.openxmlformats.org/officeDocument/2006/relationships/image" Target="media/image114.png"/><Relationship Id="rId139" Type="http://schemas.openxmlformats.org/officeDocument/2006/relationships/theme" Target="theme/theme1.xml"/><Relationship Id="rId80" Type="http://schemas.openxmlformats.org/officeDocument/2006/relationships/image" Target="media/image59.png"/><Relationship Id="rId85" Type="http://schemas.openxmlformats.org/officeDocument/2006/relationships/image" Target="media/image64.png"/><Relationship Id="rId12" Type="http://schemas.openxmlformats.org/officeDocument/2006/relationships/footer" Target="footer1.xml"/><Relationship Id="rId17" Type="http://schemas.openxmlformats.org/officeDocument/2006/relationships/footer" Target="footer4.xml"/><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38.png"/><Relationship Id="rId103" Type="http://schemas.openxmlformats.org/officeDocument/2006/relationships/image" Target="media/image81.png"/><Relationship Id="rId108" Type="http://schemas.openxmlformats.org/officeDocument/2006/relationships/image" Target="media/image88.png"/><Relationship Id="rId124" Type="http://schemas.openxmlformats.org/officeDocument/2006/relationships/image" Target="media/image104.png"/><Relationship Id="rId129" Type="http://schemas.openxmlformats.org/officeDocument/2006/relationships/image" Target="media/image109.png"/><Relationship Id="rId54" Type="http://schemas.openxmlformats.org/officeDocument/2006/relationships/image" Target="media/image35.png"/><Relationship Id="rId70" Type="http://schemas.openxmlformats.org/officeDocument/2006/relationships/image" Target="media/image49.png"/><Relationship Id="rId75" Type="http://schemas.openxmlformats.org/officeDocument/2006/relationships/image" Target="media/image54.png"/><Relationship Id="rId91" Type="http://schemas.openxmlformats.org/officeDocument/2006/relationships/image" Target="media/image70.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32.png"/><Relationship Id="rId114" Type="http://schemas.openxmlformats.org/officeDocument/2006/relationships/image" Target="media/image94.png"/><Relationship Id="rId119" Type="http://schemas.openxmlformats.org/officeDocument/2006/relationships/image" Target="media/image99.png"/><Relationship Id="rId44" Type="http://schemas.openxmlformats.org/officeDocument/2006/relationships/image" Target="media/image27.png"/><Relationship Id="rId60" Type="http://schemas.openxmlformats.org/officeDocument/2006/relationships/image" Target="media/image39.png"/><Relationship Id="rId65" Type="http://schemas.openxmlformats.org/officeDocument/2006/relationships/image" Target="media/image44.png"/><Relationship Id="rId81" Type="http://schemas.openxmlformats.org/officeDocument/2006/relationships/image" Target="media/image60.png"/><Relationship Id="rId86" Type="http://schemas.openxmlformats.org/officeDocument/2006/relationships/image" Target="media/image65.png"/><Relationship Id="rId130" Type="http://schemas.openxmlformats.org/officeDocument/2006/relationships/image" Target="media/image110.png"/><Relationship Id="rId135" Type="http://schemas.openxmlformats.org/officeDocument/2006/relationships/header" Target="header5.xml"/><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2.png"/><Relationship Id="rId109" Type="http://schemas.openxmlformats.org/officeDocument/2006/relationships/image" Target="media/image89.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oleObject" Target="embeddings/oleObject3.bin"/><Relationship Id="rId76" Type="http://schemas.openxmlformats.org/officeDocument/2006/relationships/image" Target="media/image55.png"/><Relationship Id="rId97" Type="http://schemas.openxmlformats.org/officeDocument/2006/relationships/image" Target="media/image75.png"/><Relationship Id="rId104" Type="http://schemas.openxmlformats.org/officeDocument/2006/relationships/image" Target="media/image84.png"/><Relationship Id="rId120" Type="http://schemas.openxmlformats.org/officeDocument/2006/relationships/image" Target="media/image100.png"/><Relationship Id="rId125" Type="http://schemas.openxmlformats.org/officeDocument/2006/relationships/image" Target="media/image105.pn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image" Target="media/image90.png"/><Relationship Id="rId115" Type="http://schemas.openxmlformats.org/officeDocument/2006/relationships/image" Target="media/image95.png"/><Relationship Id="rId131" Type="http://schemas.openxmlformats.org/officeDocument/2006/relationships/image" Target="media/image111.png"/><Relationship Id="rId136" Type="http://schemas.openxmlformats.org/officeDocument/2006/relationships/header" Target="header6.xml"/><Relationship Id="rId61" Type="http://schemas.openxmlformats.org/officeDocument/2006/relationships/image" Target="media/image40.png"/><Relationship Id="rId82" Type="http://schemas.openxmlformats.org/officeDocument/2006/relationships/image" Target="media/image61.png"/><Relationship Id="rId19" Type="http://schemas.openxmlformats.org/officeDocument/2006/relationships/comments" Target="comments.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6.png"/><Relationship Id="rId77" Type="http://schemas.openxmlformats.org/officeDocument/2006/relationships/image" Target="media/image56.png"/><Relationship Id="rId100" Type="http://schemas.openxmlformats.org/officeDocument/2006/relationships/image" Target="media/image78.png"/><Relationship Id="rId105" Type="http://schemas.openxmlformats.org/officeDocument/2006/relationships/image" Target="media/image85.png"/><Relationship Id="rId126" Type="http://schemas.openxmlformats.org/officeDocument/2006/relationships/image" Target="media/image106.png"/><Relationship Id="rId8" Type="http://schemas.openxmlformats.org/officeDocument/2006/relationships/image" Target="media/image1.jpeg"/><Relationship Id="rId51" Type="http://schemas.openxmlformats.org/officeDocument/2006/relationships/oleObject" Target="embeddings/oleObject1.bin"/><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6.png"/><Relationship Id="rId121" Type="http://schemas.openxmlformats.org/officeDocument/2006/relationships/image" Target="media/image101.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9.png"/><Relationship Id="rId67" Type="http://schemas.openxmlformats.org/officeDocument/2006/relationships/image" Target="media/image46.png"/><Relationship Id="rId116" Type="http://schemas.openxmlformats.org/officeDocument/2006/relationships/image" Target="media/image96.png"/><Relationship Id="rId137" Type="http://schemas.openxmlformats.org/officeDocument/2006/relationships/fontTable" Target="fontTable.xml"/><Relationship Id="rId20" Type="http://schemas.microsoft.com/office/2011/relationships/commentsExtended" Target="commentsExtended.xml"/><Relationship Id="rId41" Type="http://schemas.openxmlformats.org/officeDocument/2006/relationships/image" Target="media/image24.png"/><Relationship Id="rId62" Type="http://schemas.openxmlformats.org/officeDocument/2006/relationships/image" Target="media/image41.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91.png"/><Relationship Id="rId132" Type="http://schemas.openxmlformats.org/officeDocument/2006/relationships/image" Target="media/image112.png"/><Relationship Id="rId15" Type="http://schemas.openxmlformats.org/officeDocument/2006/relationships/footer" Target="footer3.xml"/><Relationship Id="rId36" Type="http://schemas.openxmlformats.org/officeDocument/2006/relationships/image" Target="media/image19.png"/><Relationship Id="rId57" Type="http://schemas.openxmlformats.org/officeDocument/2006/relationships/oleObject" Target="embeddings/oleObject4.bin"/><Relationship Id="rId106" Type="http://schemas.openxmlformats.org/officeDocument/2006/relationships/image" Target="media/image86.png"/><Relationship Id="rId127" Type="http://schemas.openxmlformats.org/officeDocument/2006/relationships/image" Target="media/image107.png"/><Relationship Id="rId10" Type="http://schemas.openxmlformats.org/officeDocument/2006/relationships/header" Target="header1.xml"/><Relationship Id="rId31" Type="http://schemas.openxmlformats.org/officeDocument/2006/relationships/image" Target="media/image14.png"/><Relationship Id="rId52" Type="http://schemas.openxmlformats.org/officeDocument/2006/relationships/image" Target="media/image34.pn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102.png"/><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image" Target="media/image9.png"/><Relationship Id="rId47" Type="http://schemas.openxmlformats.org/officeDocument/2006/relationships/image" Target="media/image30.png"/><Relationship Id="rId68" Type="http://schemas.openxmlformats.org/officeDocument/2006/relationships/image" Target="media/image47.png"/><Relationship Id="rId89" Type="http://schemas.openxmlformats.org/officeDocument/2006/relationships/image" Target="media/image68.png"/><Relationship Id="rId112" Type="http://schemas.openxmlformats.org/officeDocument/2006/relationships/image" Target="media/image92.png"/><Relationship Id="rId133" Type="http://schemas.openxmlformats.org/officeDocument/2006/relationships/image" Target="media/image113.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812968-027F-44D4-BCA0-3C8CD9C2F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86</TotalTime>
  <Pages>73</Pages>
  <Words>8182</Words>
  <Characters>46644</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5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826</cp:revision>
  <cp:lastPrinted>2019-10-07T19:36:00Z</cp:lastPrinted>
  <dcterms:created xsi:type="dcterms:W3CDTF">2019-09-27T13:11:00Z</dcterms:created>
  <dcterms:modified xsi:type="dcterms:W3CDTF">2020-03-26T17:00:00Z</dcterms:modified>
</cp:coreProperties>
</file>